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BD4FA" w14:textId="77777777" w:rsidR="00945EA3" w:rsidRDefault="008561AC">
      <w:pPr>
        <w:rPr>
          <w:b/>
          <w:bCs/>
          <w:color w:val="FF0000"/>
          <w:sz w:val="32"/>
          <w:szCs w:val="32"/>
        </w:rPr>
      </w:pPr>
      <w:r w:rsidRPr="009D1BF1">
        <w:rPr>
          <w:b/>
          <w:bCs/>
          <w:color w:val="FF0000"/>
          <w:sz w:val="32"/>
          <w:szCs w:val="32"/>
        </w:rPr>
        <w:t>Python code</w:t>
      </w:r>
    </w:p>
    <w:p w14:paraId="0CE924E6" w14:textId="77777777" w:rsidR="00945EA3" w:rsidRDefault="00945EA3" w:rsidP="00945EA3">
      <w:r>
        <w:t>import datetime</w:t>
      </w:r>
    </w:p>
    <w:p w14:paraId="67394E04" w14:textId="77777777" w:rsidR="00945EA3" w:rsidRDefault="00945EA3" w:rsidP="00945EA3">
      <w:r>
        <w:t>import hashlib</w:t>
      </w:r>
    </w:p>
    <w:p w14:paraId="1C72CDB7" w14:textId="77777777" w:rsidR="00945EA3" w:rsidRDefault="00945EA3" w:rsidP="00945EA3">
      <w:r>
        <w:t>import json</w:t>
      </w:r>
    </w:p>
    <w:p w14:paraId="7B4AAC49" w14:textId="77777777" w:rsidR="00945EA3" w:rsidRDefault="00945EA3" w:rsidP="00945EA3">
      <w:r>
        <w:t>from flask import Flask, jsonify, request</w:t>
      </w:r>
    </w:p>
    <w:p w14:paraId="7AC05F4E" w14:textId="77777777" w:rsidR="00945EA3" w:rsidRDefault="00945EA3" w:rsidP="00945EA3">
      <w:r>
        <w:t>import requests</w:t>
      </w:r>
    </w:p>
    <w:p w14:paraId="41153E07" w14:textId="77777777" w:rsidR="00945EA3" w:rsidRDefault="00945EA3" w:rsidP="00945EA3">
      <w:r>
        <w:t>from uuid import uuid4</w:t>
      </w:r>
    </w:p>
    <w:p w14:paraId="66F974C6" w14:textId="77777777" w:rsidR="00945EA3" w:rsidRDefault="00945EA3" w:rsidP="00945EA3">
      <w:r>
        <w:t>from urllib.parse import urlparse</w:t>
      </w:r>
    </w:p>
    <w:p w14:paraId="0B01AECB" w14:textId="77777777" w:rsidR="00945EA3" w:rsidRDefault="00945EA3" w:rsidP="00945EA3">
      <w:r>
        <w:t>import pyodbc</w:t>
      </w:r>
    </w:p>
    <w:p w14:paraId="5A9B5392" w14:textId="77777777" w:rsidR="00945EA3" w:rsidRDefault="00945EA3" w:rsidP="00945EA3">
      <w:r>
        <w:t># Part 1 - Building a Blockchain</w:t>
      </w:r>
    </w:p>
    <w:p w14:paraId="13E2003A" w14:textId="77777777" w:rsidR="00945EA3" w:rsidRDefault="00945EA3" w:rsidP="00945EA3">
      <w:r>
        <w:t>class Project:</w:t>
      </w:r>
    </w:p>
    <w:p w14:paraId="602F7208" w14:textId="77777777" w:rsidR="00945EA3" w:rsidRDefault="00945EA3" w:rsidP="00945EA3">
      <w:r>
        <w:t xml:space="preserve">    def __init__(self):</w:t>
      </w:r>
    </w:p>
    <w:p w14:paraId="17368941" w14:textId="77777777" w:rsidR="00945EA3" w:rsidRDefault="00945EA3" w:rsidP="00945EA3">
      <w:r>
        <w:t xml:space="preserve">        self.projectId=0</w:t>
      </w:r>
    </w:p>
    <w:p w14:paraId="223C4F1E" w14:textId="77777777" w:rsidR="00945EA3" w:rsidRDefault="00945EA3" w:rsidP="00945EA3">
      <w:r>
        <w:t xml:space="preserve">        self.project_name=None</w:t>
      </w:r>
    </w:p>
    <w:p w14:paraId="7EB3F6D4" w14:textId="77777777" w:rsidR="00945EA3" w:rsidRDefault="00945EA3" w:rsidP="00945EA3">
      <w:r>
        <w:t xml:space="preserve">        self.address=None</w:t>
      </w:r>
    </w:p>
    <w:p w14:paraId="5911276A" w14:textId="77777777" w:rsidR="00945EA3" w:rsidRDefault="00945EA3" w:rsidP="00945EA3">
      <w:r>
        <w:t xml:space="preserve">        self.owner=None</w:t>
      </w:r>
    </w:p>
    <w:p w14:paraId="0221E5DA" w14:textId="77777777" w:rsidR="00945EA3" w:rsidRDefault="00945EA3" w:rsidP="00945EA3">
      <w:r>
        <w:t xml:space="preserve">        </w:t>
      </w:r>
    </w:p>
    <w:p w14:paraId="697B9597" w14:textId="77777777" w:rsidR="00945EA3" w:rsidRDefault="00945EA3" w:rsidP="00945EA3">
      <w:r>
        <w:t xml:space="preserve">    def set(self,projectId,project_name,address):</w:t>
      </w:r>
    </w:p>
    <w:p w14:paraId="4526A0F1" w14:textId="77777777" w:rsidR="00945EA3" w:rsidRDefault="00945EA3" w:rsidP="00945EA3">
      <w:r>
        <w:t xml:space="preserve">        self.projectId=projectId</w:t>
      </w:r>
    </w:p>
    <w:p w14:paraId="75F91B48" w14:textId="77777777" w:rsidR="00945EA3" w:rsidRDefault="00945EA3" w:rsidP="00945EA3">
      <w:r>
        <w:t xml:space="preserve">        self.project_name=project_name</w:t>
      </w:r>
    </w:p>
    <w:p w14:paraId="7098A246" w14:textId="77777777" w:rsidR="00945EA3" w:rsidRDefault="00945EA3" w:rsidP="00945EA3">
      <w:r>
        <w:t xml:space="preserve">        self.address=address</w:t>
      </w:r>
    </w:p>
    <w:p w14:paraId="2A9640DB" w14:textId="77777777" w:rsidR="00945EA3" w:rsidRDefault="00945EA3" w:rsidP="00945EA3">
      <w:r>
        <w:t xml:space="preserve">    </w:t>
      </w:r>
    </w:p>
    <w:p w14:paraId="6142DAE9" w14:textId="77777777" w:rsidR="00945EA3" w:rsidRDefault="00945EA3" w:rsidP="00945EA3">
      <w:r>
        <w:t xml:space="preserve">        </w:t>
      </w:r>
    </w:p>
    <w:p w14:paraId="5CD5162D" w14:textId="77777777" w:rsidR="00945EA3" w:rsidRDefault="00945EA3" w:rsidP="00945EA3">
      <w:r>
        <w:t xml:space="preserve">    def get(self):</w:t>
      </w:r>
    </w:p>
    <w:p w14:paraId="75C0AE03" w14:textId="77777777" w:rsidR="00945EA3" w:rsidRDefault="00945EA3" w:rsidP="00945EA3">
      <w:r>
        <w:t xml:space="preserve">        project={'projectId': self.projectId,</w:t>
      </w:r>
    </w:p>
    <w:p w14:paraId="7BE097FB" w14:textId="77777777" w:rsidR="00945EA3" w:rsidRDefault="00945EA3" w:rsidP="00945EA3">
      <w:r>
        <w:t xml:space="preserve">                 'project_name':self.project_name,</w:t>
      </w:r>
    </w:p>
    <w:p w14:paraId="723371CA" w14:textId="77777777" w:rsidR="00945EA3" w:rsidRDefault="00945EA3" w:rsidP="00945EA3">
      <w:r>
        <w:t xml:space="preserve">                 'address': self.address,</w:t>
      </w:r>
    </w:p>
    <w:p w14:paraId="3AA14B18" w14:textId="77777777" w:rsidR="00945EA3" w:rsidRDefault="00945EA3" w:rsidP="00945EA3">
      <w:r>
        <w:t xml:space="preserve">                 'owner':self.owner}</w:t>
      </w:r>
    </w:p>
    <w:p w14:paraId="58CAA32C" w14:textId="77777777" w:rsidR="00945EA3" w:rsidRDefault="00945EA3" w:rsidP="00945EA3">
      <w:r>
        <w:t xml:space="preserve">        return project</w:t>
      </w:r>
    </w:p>
    <w:p w14:paraId="70E2A573" w14:textId="77777777" w:rsidR="00945EA3" w:rsidRDefault="00945EA3" w:rsidP="00945EA3">
      <w:r>
        <w:t xml:space="preserve">        </w:t>
      </w:r>
    </w:p>
    <w:p w14:paraId="41F21E25" w14:textId="77777777" w:rsidR="00945EA3" w:rsidRDefault="00945EA3" w:rsidP="00945EA3">
      <w:r>
        <w:t>class Activity:</w:t>
      </w:r>
    </w:p>
    <w:p w14:paraId="007B448B" w14:textId="77777777" w:rsidR="00945EA3" w:rsidRDefault="00945EA3" w:rsidP="00945EA3">
      <w:r>
        <w:t xml:space="preserve">    def __init__(self):</w:t>
      </w:r>
    </w:p>
    <w:p w14:paraId="14012678" w14:textId="77777777" w:rsidR="00945EA3" w:rsidRDefault="00945EA3" w:rsidP="00945EA3">
      <w:r>
        <w:lastRenderedPageBreak/>
        <w:t xml:space="preserve">       self.activity_no=0</w:t>
      </w:r>
    </w:p>
    <w:p w14:paraId="0B2D9640" w14:textId="77777777" w:rsidR="00945EA3" w:rsidRDefault="00945EA3" w:rsidP="00945EA3">
      <w:r>
        <w:t xml:space="preserve">       self.project=None</w:t>
      </w:r>
    </w:p>
    <w:p w14:paraId="6EE9CD42" w14:textId="77777777" w:rsidR="00945EA3" w:rsidRDefault="00945EA3" w:rsidP="00945EA3">
      <w:r>
        <w:t xml:space="preserve">       self.activity_name=None</w:t>
      </w:r>
    </w:p>
    <w:p w14:paraId="1A74416C" w14:textId="77777777" w:rsidR="00945EA3" w:rsidRDefault="00945EA3" w:rsidP="00945EA3">
      <w:r>
        <w:t xml:space="preserve">       self.duration=None</w:t>
      </w:r>
    </w:p>
    <w:p w14:paraId="78FE7F68" w14:textId="77777777" w:rsidR="00945EA3" w:rsidRDefault="00945EA3" w:rsidP="00945EA3">
      <w:r>
        <w:t xml:space="preserve">       self.price=0</w:t>
      </w:r>
    </w:p>
    <w:p w14:paraId="566ABB4E" w14:textId="77777777" w:rsidR="00945EA3" w:rsidRDefault="00945EA3" w:rsidP="00945EA3">
      <w:r>
        <w:t xml:space="preserve">       self.start_date=None</w:t>
      </w:r>
    </w:p>
    <w:p w14:paraId="57A0895C" w14:textId="77777777" w:rsidR="00945EA3" w:rsidRDefault="00945EA3" w:rsidP="00945EA3">
      <w:r>
        <w:t xml:space="preserve">       self.finish_date=None</w:t>
      </w:r>
    </w:p>
    <w:p w14:paraId="44C26916" w14:textId="77777777" w:rsidR="00945EA3" w:rsidRDefault="00945EA3" w:rsidP="00945EA3">
      <w:r>
        <w:t xml:space="preserve">       self.status=None</w:t>
      </w:r>
    </w:p>
    <w:p w14:paraId="71464296" w14:textId="77777777" w:rsidR="00945EA3" w:rsidRDefault="00945EA3" w:rsidP="00945EA3">
      <w:r>
        <w:t xml:space="preserve">       self.approved=None</w:t>
      </w:r>
    </w:p>
    <w:p w14:paraId="2F756D47" w14:textId="77777777" w:rsidR="00945EA3" w:rsidRDefault="00945EA3" w:rsidP="00945EA3">
      <w:r>
        <w:t xml:space="preserve">       #    self.deal=None</w:t>
      </w:r>
    </w:p>
    <w:p w14:paraId="46EE0F24" w14:textId="77777777" w:rsidR="00945EA3" w:rsidRDefault="00945EA3" w:rsidP="00945EA3">
      <w:r>
        <w:t xml:space="preserve">       self.delays=0</w:t>
      </w:r>
    </w:p>
    <w:p w14:paraId="35C7A375" w14:textId="77777777" w:rsidR="00945EA3" w:rsidRDefault="00945EA3" w:rsidP="00945EA3">
      <w:r>
        <w:t xml:space="preserve">       self.contract_name=None</w:t>
      </w:r>
    </w:p>
    <w:p w14:paraId="46D68F01" w14:textId="77777777" w:rsidR="00945EA3" w:rsidRDefault="00945EA3" w:rsidP="00945EA3">
      <w:r>
        <w:t xml:space="preserve">       </w:t>
      </w:r>
    </w:p>
    <w:p w14:paraId="3038E87D" w14:textId="77777777" w:rsidR="00945EA3" w:rsidRDefault="00945EA3" w:rsidP="00945EA3">
      <w:r>
        <w:t xml:space="preserve">    def set(self,activity_no,project,activity_name,duration,price,start_date,finish_date,status,approved,delays,contract_name):</w:t>
      </w:r>
    </w:p>
    <w:p w14:paraId="123BD60F" w14:textId="77777777" w:rsidR="00945EA3" w:rsidRDefault="00945EA3" w:rsidP="00945EA3">
      <w:r>
        <w:t xml:space="preserve">       self.activity_no=activity_no</w:t>
      </w:r>
    </w:p>
    <w:p w14:paraId="1C8FBE57" w14:textId="77777777" w:rsidR="00945EA3" w:rsidRDefault="00945EA3" w:rsidP="00945EA3">
      <w:r>
        <w:t xml:space="preserve">       self.project=project</w:t>
      </w:r>
    </w:p>
    <w:p w14:paraId="5185CE9F" w14:textId="77777777" w:rsidR="00945EA3" w:rsidRDefault="00945EA3" w:rsidP="00945EA3">
      <w:r>
        <w:t xml:space="preserve">       self.activity_name=activity_name</w:t>
      </w:r>
    </w:p>
    <w:p w14:paraId="15547A63" w14:textId="77777777" w:rsidR="00945EA3" w:rsidRDefault="00945EA3" w:rsidP="00945EA3">
      <w:r>
        <w:t xml:space="preserve">       self.duration=duration</w:t>
      </w:r>
    </w:p>
    <w:p w14:paraId="64E7EC86" w14:textId="77777777" w:rsidR="00945EA3" w:rsidRDefault="00945EA3" w:rsidP="00945EA3">
      <w:r>
        <w:t xml:space="preserve">       self.price=price</w:t>
      </w:r>
    </w:p>
    <w:p w14:paraId="3069B23D" w14:textId="77777777" w:rsidR="00945EA3" w:rsidRDefault="00945EA3" w:rsidP="00945EA3">
      <w:r>
        <w:t xml:space="preserve">       self.start_date=start_date</w:t>
      </w:r>
    </w:p>
    <w:p w14:paraId="61E794AA" w14:textId="77777777" w:rsidR="00945EA3" w:rsidRDefault="00945EA3" w:rsidP="00945EA3">
      <w:r>
        <w:t xml:space="preserve">       self.finish_date=finish_date</w:t>
      </w:r>
    </w:p>
    <w:p w14:paraId="0C3F3B0B" w14:textId="77777777" w:rsidR="00945EA3" w:rsidRDefault="00945EA3" w:rsidP="00945EA3">
      <w:r>
        <w:t xml:space="preserve">       self.status=status</w:t>
      </w:r>
    </w:p>
    <w:p w14:paraId="70C8BD15" w14:textId="77777777" w:rsidR="00945EA3" w:rsidRDefault="00945EA3" w:rsidP="00945EA3">
      <w:r>
        <w:t xml:space="preserve">       self.approved=approved</w:t>
      </w:r>
    </w:p>
    <w:p w14:paraId="600AAF49" w14:textId="77777777" w:rsidR="00945EA3" w:rsidRDefault="00945EA3" w:rsidP="00945EA3">
      <w:r>
        <w:t xml:space="preserve">       self.delays=delays</w:t>
      </w:r>
    </w:p>
    <w:p w14:paraId="14F369A6" w14:textId="77777777" w:rsidR="00945EA3" w:rsidRDefault="00945EA3" w:rsidP="00945EA3">
      <w:r>
        <w:t xml:space="preserve">       self.contract_name=contract_name</w:t>
      </w:r>
    </w:p>
    <w:p w14:paraId="5928CEE2" w14:textId="77777777" w:rsidR="00945EA3" w:rsidRDefault="00945EA3" w:rsidP="00945EA3">
      <w:r>
        <w:t xml:space="preserve">       </w:t>
      </w:r>
    </w:p>
    <w:p w14:paraId="0D959C2E" w14:textId="77777777" w:rsidR="00945EA3" w:rsidRDefault="00945EA3" w:rsidP="00945EA3">
      <w:r>
        <w:t xml:space="preserve">    def get(self):</w:t>
      </w:r>
    </w:p>
    <w:p w14:paraId="3F954FA7" w14:textId="77777777" w:rsidR="00945EA3" w:rsidRDefault="00945EA3" w:rsidP="00945EA3">
      <w:r>
        <w:t xml:space="preserve">        act={'activity_no': self.activity_no,</w:t>
      </w:r>
    </w:p>
    <w:p w14:paraId="5E1D8352" w14:textId="77777777" w:rsidR="00945EA3" w:rsidRDefault="00945EA3" w:rsidP="00945EA3">
      <w:r>
        <w:t xml:space="preserve">             'project':self.project,</w:t>
      </w:r>
    </w:p>
    <w:p w14:paraId="2D43CFD6" w14:textId="77777777" w:rsidR="00945EA3" w:rsidRDefault="00945EA3" w:rsidP="00945EA3">
      <w:r>
        <w:t xml:space="preserve">             'activity_name': self.activity_name,</w:t>
      </w:r>
    </w:p>
    <w:p w14:paraId="1D88FF90" w14:textId="77777777" w:rsidR="00945EA3" w:rsidRDefault="00945EA3" w:rsidP="00945EA3">
      <w:r>
        <w:t xml:space="preserve">             'duration':self.duration,</w:t>
      </w:r>
    </w:p>
    <w:p w14:paraId="2BC10158" w14:textId="77777777" w:rsidR="00945EA3" w:rsidRDefault="00945EA3" w:rsidP="00945EA3">
      <w:r>
        <w:lastRenderedPageBreak/>
        <w:t xml:space="preserve">             'price':self.price,</w:t>
      </w:r>
    </w:p>
    <w:p w14:paraId="265D5221" w14:textId="77777777" w:rsidR="00945EA3" w:rsidRDefault="00945EA3" w:rsidP="00945EA3">
      <w:r>
        <w:t xml:space="preserve">             'start_date':self.start_date,</w:t>
      </w:r>
    </w:p>
    <w:p w14:paraId="65248890" w14:textId="77777777" w:rsidR="00945EA3" w:rsidRDefault="00945EA3" w:rsidP="00945EA3">
      <w:r>
        <w:t xml:space="preserve">             'finish_date':self.finish_date,</w:t>
      </w:r>
    </w:p>
    <w:p w14:paraId="4597EE94" w14:textId="77777777" w:rsidR="00945EA3" w:rsidRDefault="00945EA3" w:rsidP="00945EA3">
      <w:r>
        <w:t xml:space="preserve">             'status':self.status,</w:t>
      </w:r>
    </w:p>
    <w:p w14:paraId="70A87DAD" w14:textId="77777777" w:rsidR="00945EA3" w:rsidRDefault="00945EA3" w:rsidP="00945EA3">
      <w:r>
        <w:t xml:space="preserve">             'approved':self.approved,</w:t>
      </w:r>
    </w:p>
    <w:p w14:paraId="0AEA54DB" w14:textId="77777777" w:rsidR="00945EA3" w:rsidRDefault="00945EA3" w:rsidP="00945EA3">
      <w:r>
        <w:t xml:space="preserve">             'delays':self.delays,</w:t>
      </w:r>
    </w:p>
    <w:p w14:paraId="5AC6048A" w14:textId="77777777" w:rsidR="00945EA3" w:rsidRDefault="00945EA3" w:rsidP="00945EA3">
      <w:r>
        <w:t xml:space="preserve">             'contract_name':self.contract_name}</w:t>
      </w:r>
    </w:p>
    <w:p w14:paraId="79A8F7B3" w14:textId="77777777" w:rsidR="00945EA3" w:rsidRDefault="00945EA3" w:rsidP="00945EA3">
      <w:r>
        <w:t xml:space="preserve">        return act</w:t>
      </w:r>
    </w:p>
    <w:p w14:paraId="62337880" w14:textId="77777777" w:rsidR="00945EA3" w:rsidRDefault="00945EA3" w:rsidP="00945EA3">
      <w:r>
        <w:t xml:space="preserve">    </w:t>
      </w:r>
    </w:p>
    <w:p w14:paraId="6BA2A4AF" w14:textId="77777777" w:rsidR="00945EA3" w:rsidRDefault="00945EA3" w:rsidP="00945EA3">
      <w:r>
        <w:t>class Contract:</w:t>
      </w:r>
    </w:p>
    <w:p w14:paraId="5994B3C6" w14:textId="77777777" w:rsidR="00945EA3" w:rsidRDefault="00945EA3" w:rsidP="00945EA3">
      <w:r>
        <w:t xml:space="preserve">    def __init__(self):</w:t>
      </w:r>
    </w:p>
    <w:p w14:paraId="38C1A9D7" w14:textId="77777777" w:rsidR="00945EA3" w:rsidRDefault="00945EA3" w:rsidP="00945EA3">
      <w:r>
        <w:t xml:space="preserve">        self.contract_no=0</w:t>
      </w:r>
    </w:p>
    <w:p w14:paraId="789D810F" w14:textId="77777777" w:rsidR="00945EA3" w:rsidRDefault="00945EA3" w:rsidP="00945EA3">
      <w:r>
        <w:t xml:space="preserve">        self.contract_name=None</w:t>
      </w:r>
    </w:p>
    <w:p w14:paraId="4D6D0220" w14:textId="77777777" w:rsidR="00945EA3" w:rsidRDefault="00945EA3" w:rsidP="00945EA3">
      <w:r>
        <w:t xml:space="preserve">        self.project=None</w:t>
      </w:r>
    </w:p>
    <w:p w14:paraId="69F77232" w14:textId="77777777" w:rsidR="00945EA3" w:rsidRDefault="00945EA3" w:rsidP="00945EA3">
      <w:r>
        <w:t xml:space="preserve">        self.amount=0</w:t>
      </w:r>
    </w:p>
    <w:p w14:paraId="54E4C992" w14:textId="77777777" w:rsidR="00945EA3" w:rsidRDefault="00945EA3" w:rsidP="00945EA3">
      <w:r>
        <w:t xml:space="preserve">        self.date=None</w:t>
      </w:r>
    </w:p>
    <w:p w14:paraId="6815C4F9" w14:textId="77777777" w:rsidR="00945EA3" w:rsidRDefault="00945EA3" w:rsidP="00945EA3">
      <w:r>
        <w:t xml:space="preserve">        self.Type=None</w:t>
      </w:r>
    </w:p>
    <w:p w14:paraId="2632639E" w14:textId="77777777" w:rsidR="00945EA3" w:rsidRDefault="00945EA3" w:rsidP="00945EA3">
      <w:r>
        <w:t xml:space="preserve">        self.parties=None</w:t>
      </w:r>
    </w:p>
    <w:p w14:paraId="76247219" w14:textId="77777777" w:rsidR="00945EA3" w:rsidRDefault="00945EA3" w:rsidP="00945EA3">
      <w:r>
        <w:t xml:space="preserve">        self.penalty=0</w:t>
      </w:r>
    </w:p>
    <w:p w14:paraId="6F3A10C8" w14:textId="77777777" w:rsidR="00945EA3" w:rsidRDefault="00945EA3" w:rsidP="00945EA3">
      <w:r>
        <w:t xml:space="preserve">        self.status=None</w:t>
      </w:r>
    </w:p>
    <w:p w14:paraId="21A2B17C" w14:textId="77777777" w:rsidR="00945EA3" w:rsidRDefault="00945EA3" w:rsidP="00945EA3">
      <w:r>
        <w:t xml:space="preserve">        </w:t>
      </w:r>
    </w:p>
    <w:p w14:paraId="797F9A04" w14:textId="77777777" w:rsidR="00945EA3" w:rsidRDefault="00945EA3" w:rsidP="00945EA3">
      <w:r>
        <w:t xml:space="preserve">    def set(self,contract_no,contract_name,project,amount,date,Type,parties,penalty,status): </w:t>
      </w:r>
    </w:p>
    <w:p w14:paraId="2F447F98" w14:textId="77777777" w:rsidR="00945EA3" w:rsidRDefault="00945EA3" w:rsidP="00945EA3">
      <w:r>
        <w:t xml:space="preserve">        self.contract_no=contract_no</w:t>
      </w:r>
    </w:p>
    <w:p w14:paraId="71DFB2AC" w14:textId="77777777" w:rsidR="00945EA3" w:rsidRDefault="00945EA3" w:rsidP="00945EA3">
      <w:r>
        <w:t xml:space="preserve">        self.contract_name=contract_name</w:t>
      </w:r>
    </w:p>
    <w:p w14:paraId="2DD66320" w14:textId="77777777" w:rsidR="00945EA3" w:rsidRDefault="00945EA3" w:rsidP="00945EA3">
      <w:r>
        <w:t xml:space="preserve">        self.project=project</w:t>
      </w:r>
    </w:p>
    <w:p w14:paraId="14A5992C" w14:textId="77777777" w:rsidR="00945EA3" w:rsidRDefault="00945EA3" w:rsidP="00945EA3">
      <w:r>
        <w:t xml:space="preserve">        self.amount=amount</w:t>
      </w:r>
    </w:p>
    <w:p w14:paraId="2FF1D898" w14:textId="77777777" w:rsidR="00945EA3" w:rsidRDefault="00945EA3" w:rsidP="00945EA3">
      <w:r>
        <w:t xml:space="preserve">        self.date=date</w:t>
      </w:r>
    </w:p>
    <w:p w14:paraId="6C0F0E1E" w14:textId="77777777" w:rsidR="00945EA3" w:rsidRDefault="00945EA3" w:rsidP="00945EA3">
      <w:r>
        <w:t xml:space="preserve">        self.Type=Type</w:t>
      </w:r>
    </w:p>
    <w:p w14:paraId="189D7901" w14:textId="77777777" w:rsidR="00945EA3" w:rsidRDefault="00945EA3" w:rsidP="00945EA3">
      <w:r>
        <w:t xml:space="preserve">        self.parties=parties</w:t>
      </w:r>
    </w:p>
    <w:p w14:paraId="6C37E89D" w14:textId="77777777" w:rsidR="00945EA3" w:rsidRDefault="00945EA3" w:rsidP="00945EA3">
      <w:r>
        <w:t xml:space="preserve">        self.penalty=penalty</w:t>
      </w:r>
    </w:p>
    <w:p w14:paraId="37E3B34A" w14:textId="77777777" w:rsidR="00945EA3" w:rsidRDefault="00945EA3" w:rsidP="00945EA3">
      <w:r>
        <w:t xml:space="preserve">        self.status=status</w:t>
      </w:r>
    </w:p>
    <w:p w14:paraId="3561F939" w14:textId="77777777" w:rsidR="00945EA3" w:rsidRDefault="00945EA3" w:rsidP="00945EA3">
      <w:r>
        <w:t xml:space="preserve">        </w:t>
      </w:r>
    </w:p>
    <w:p w14:paraId="0AA2C34C" w14:textId="77777777" w:rsidR="00945EA3" w:rsidRDefault="00945EA3" w:rsidP="00945EA3">
      <w:r>
        <w:lastRenderedPageBreak/>
        <w:t xml:space="preserve">    def get(self):</w:t>
      </w:r>
    </w:p>
    <w:p w14:paraId="212AE7F1" w14:textId="77777777" w:rsidR="00945EA3" w:rsidRDefault="00945EA3" w:rsidP="00945EA3">
      <w:r>
        <w:t xml:space="preserve">        contract={'contract_no':self.contract_no,</w:t>
      </w:r>
    </w:p>
    <w:p w14:paraId="0610DE46" w14:textId="77777777" w:rsidR="00945EA3" w:rsidRDefault="00945EA3" w:rsidP="00945EA3">
      <w:r>
        <w:t xml:space="preserve">                  'contract_name':self.contract_name,</w:t>
      </w:r>
    </w:p>
    <w:p w14:paraId="502BCF1D" w14:textId="77777777" w:rsidR="00945EA3" w:rsidRDefault="00945EA3" w:rsidP="00945EA3">
      <w:r>
        <w:t xml:space="preserve">                  'project': self.project,</w:t>
      </w:r>
    </w:p>
    <w:p w14:paraId="3BB56167" w14:textId="77777777" w:rsidR="00945EA3" w:rsidRDefault="00945EA3" w:rsidP="00945EA3">
      <w:r>
        <w:t xml:space="preserve">                  'amount': self.amount,</w:t>
      </w:r>
    </w:p>
    <w:p w14:paraId="38668C67" w14:textId="77777777" w:rsidR="00945EA3" w:rsidRDefault="00945EA3" w:rsidP="00945EA3">
      <w:r>
        <w:t xml:space="preserve">                  'date': self.date,</w:t>
      </w:r>
    </w:p>
    <w:p w14:paraId="5125190B" w14:textId="77777777" w:rsidR="00945EA3" w:rsidRDefault="00945EA3" w:rsidP="00945EA3">
      <w:r>
        <w:t xml:space="preserve">                  'Type': self.Type,</w:t>
      </w:r>
    </w:p>
    <w:p w14:paraId="173E9BBB" w14:textId="77777777" w:rsidR="00945EA3" w:rsidRDefault="00945EA3" w:rsidP="00945EA3">
      <w:r>
        <w:t xml:space="preserve">                  'parties':self.parties,</w:t>
      </w:r>
    </w:p>
    <w:p w14:paraId="57E91B84" w14:textId="77777777" w:rsidR="00945EA3" w:rsidRDefault="00945EA3" w:rsidP="00945EA3">
      <w:r>
        <w:t xml:space="preserve">                  'penalty':self.penalty,</w:t>
      </w:r>
    </w:p>
    <w:p w14:paraId="24D174D7" w14:textId="77777777" w:rsidR="00945EA3" w:rsidRDefault="00945EA3" w:rsidP="00945EA3">
      <w:r>
        <w:t xml:space="preserve">                  'status':self.status}</w:t>
      </w:r>
    </w:p>
    <w:p w14:paraId="127C2670" w14:textId="77777777" w:rsidR="00945EA3" w:rsidRDefault="00945EA3" w:rsidP="00945EA3">
      <w:r>
        <w:t xml:space="preserve">        return contract</w:t>
      </w:r>
    </w:p>
    <w:p w14:paraId="3FDB515B" w14:textId="77777777" w:rsidR="00945EA3" w:rsidRDefault="00945EA3" w:rsidP="00945EA3">
      <w:r>
        <w:t>#class user</w:t>
      </w:r>
    </w:p>
    <w:p w14:paraId="5BCCF283" w14:textId="77777777" w:rsidR="00945EA3" w:rsidRDefault="00945EA3" w:rsidP="00945EA3">
      <w:r>
        <w:t>class User:</w:t>
      </w:r>
    </w:p>
    <w:p w14:paraId="60807F5A" w14:textId="77777777" w:rsidR="00945EA3" w:rsidRDefault="00945EA3" w:rsidP="00945EA3">
      <w:r>
        <w:t xml:space="preserve">    </w:t>
      </w:r>
    </w:p>
    <w:p w14:paraId="3CA291E3" w14:textId="77777777" w:rsidR="00945EA3" w:rsidRDefault="00945EA3" w:rsidP="00945EA3">
      <w:r>
        <w:t xml:space="preserve">    def __init__(self):</w:t>
      </w:r>
    </w:p>
    <w:p w14:paraId="43C38469" w14:textId="77777777" w:rsidR="00945EA3" w:rsidRDefault="00945EA3" w:rsidP="00945EA3">
      <w:r>
        <w:t xml:space="preserve">        self.userId=None</w:t>
      </w:r>
    </w:p>
    <w:p w14:paraId="3EBB8CE8" w14:textId="77777777" w:rsidR="00945EA3" w:rsidRDefault="00945EA3" w:rsidP="00945EA3">
      <w:r>
        <w:t xml:space="preserve">        self.username=None</w:t>
      </w:r>
    </w:p>
    <w:p w14:paraId="3C19752D" w14:textId="77777777" w:rsidR="00945EA3" w:rsidRDefault="00945EA3" w:rsidP="00945EA3">
      <w:r>
        <w:t xml:space="preserve">        self.password=None</w:t>
      </w:r>
    </w:p>
    <w:p w14:paraId="37B11178" w14:textId="77777777" w:rsidR="00945EA3" w:rsidRDefault="00945EA3" w:rsidP="00945EA3">
      <w:r>
        <w:t xml:space="preserve">        self.companyName=None</w:t>
      </w:r>
    </w:p>
    <w:p w14:paraId="1EF8056F" w14:textId="77777777" w:rsidR="00945EA3" w:rsidRDefault="00945EA3" w:rsidP="00945EA3">
      <w:r>
        <w:t xml:space="preserve">        self.credit=0</w:t>
      </w:r>
    </w:p>
    <w:p w14:paraId="2BF528D3" w14:textId="77777777" w:rsidR="00945EA3" w:rsidRDefault="00945EA3" w:rsidP="00945EA3">
      <w:r>
        <w:t xml:space="preserve">        self.identity=None</w:t>
      </w:r>
    </w:p>
    <w:p w14:paraId="772BF4A6" w14:textId="77777777" w:rsidR="00945EA3" w:rsidRDefault="00945EA3" w:rsidP="00945EA3">
      <w:r>
        <w:t xml:space="preserve">        self.email=None</w:t>
      </w:r>
    </w:p>
    <w:p w14:paraId="6C5587E0" w14:textId="77777777" w:rsidR="00945EA3" w:rsidRDefault="00945EA3" w:rsidP="00945EA3">
      <w:r>
        <w:t xml:space="preserve">        </w:t>
      </w:r>
    </w:p>
    <w:p w14:paraId="284A9B15" w14:textId="77777777" w:rsidR="00945EA3" w:rsidRDefault="00945EA3" w:rsidP="00945EA3">
      <w:r>
        <w:t xml:space="preserve">    def set(self,userId,username,password,companyName,credit,identity,email):</w:t>
      </w:r>
    </w:p>
    <w:p w14:paraId="512C2E19" w14:textId="77777777" w:rsidR="00945EA3" w:rsidRDefault="00945EA3" w:rsidP="00945EA3">
      <w:r>
        <w:t xml:space="preserve">        self.userId=userId</w:t>
      </w:r>
    </w:p>
    <w:p w14:paraId="26F15B23" w14:textId="77777777" w:rsidR="00945EA3" w:rsidRDefault="00945EA3" w:rsidP="00945EA3">
      <w:r>
        <w:t xml:space="preserve">        self.username=username</w:t>
      </w:r>
    </w:p>
    <w:p w14:paraId="14421054" w14:textId="77777777" w:rsidR="00945EA3" w:rsidRDefault="00945EA3" w:rsidP="00945EA3">
      <w:r>
        <w:t xml:space="preserve">        self.password=password</w:t>
      </w:r>
    </w:p>
    <w:p w14:paraId="45792C59" w14:textId="77777777" w:rsidR="00945EA3" w:rsidRDefault="00945EA3" w:rsidP="00945EA3">
      <w:r>
        <w:t xml:space="preserve">        self.companyName=companyName</w:t>
      </w:r>
    </w:p>
    <w:p w14:paraId="54A73742" w14:textId="77777777" w:rsidR="00945EA3" w:rsidRDefault="00945EA3" w:rsidP="00945EA3">
      <w:r>
        <w:t xml:space="preserve">        self.credit=credit</w:t>
      </w:r>
    </w:p>
    <w:p w14:paraId="2DFFD284" w14:textId="77777777" w:rsidR="00945EA3" w:rsidRDefault="00945EA3" w:rsidP="00945EA3">
      <w:r>
        <w:t xml:space="preserve">        self.identity=identity</w:t>
      </w:r>
    </w:p>
    <w:p w14:paraId="4A3BEF3D" w14:textId="77777777" w:rsidR="00945EA3" w:rsidRDefault="00945EA3" w:rsidP="00945EA3">
      <w:r>
        <w:t xml:space="preserve">        self.email=email</w:t>
      </w:r>
    </w:p>
    <w:p w14:paraId="7855D677" w14:textId="77777777" w:rsidR="00945EA3" w:rsidRDefault="00945EA3" w:rsidP="00945EA3">
      <w:r>
        <w:t xml:space="preserve">        </w:t>
      </w:r>
    </w:p>
    <w:p w14:paraId="1011953C" w14:textId="77777777" w:rsidR="00945EA3" w:rsidRDefault="00945EA3" w:rsidP="00945EA3">
      <w:r>
        <w:lastRenderedPageBreak/>
        <w:t xml:space="preserve">        </w:t>
      </w:r>
    </w:p>
    <w:p w14:paraId="0D96D7F8" w14:textId="77777777" w:rsidR="00945EA3" w:rsidRDefault="00945EA3" w:rsidP="00945EA3">
      <w:r>
        <w:t xml:space="preserve">    def get(self):</w:t>
      </w:r>
    </w:p>
    <w:p w14:paraId="6EE80F45" w14:textId="77777777" w:rsidR="00945EA3" w:rsidRDefault="00945EA3" w:rsidP="00945EA3">
      <w:r>
        <w:t xml:space="preserve">        user={'userId':self.userId,</w:t>
      </w:r>
    </w:p>
    <w:p w14:paraId="579EC386" w14:textId="77777777" w:rsidR="00945EA3" w:rsidRDefault="00945EA3" w:rsidP="00945EA3">
      <w:r>
        <w:t xml:space="preserve">              'username':self.username,</w:t>
      </w:r>
    </w:p>
    <w:p w14:paraId="00BFD675" w14:textId="77777777" w:rsidR="00945EA3" w:rsidRDefault="00945EA3" w:rsidP="00945EA3">
      <w:r>
        <w:t xml:space="preserve">              'password': self.password,</w:t>
      </w:r>
    </w:p>
    <w:p w14:paraId="5A92F3C2" w14:textId="77777777" w:rsidR="00945EA3" w:rsidRDefault="00945EA3" w:rsidP="00945EA3">
      <w:r>
        <w:t xml:space="preserve">              'companyName': self.companyName,</w:t>
      </w:r>
    </w:p>
    <w:p w14:paraId="529E4E97" w14:textId="77777777" w:rsidR="00945EA3" w:rsidRDefault="00945EA3" w:rsidP="00945EA3">
      <w:r>
        <w:t xml:space="preserve">              'credit':self.credit,</w:t>
      </w:r>
    </w:p>
    <w:p w14:paraId="1E39D87D" w14:textId="77777777" w:rsidR="00945EA3" w:rsidRDefault="00945EA3" w:rsidP="00945EA3">
      <w:r>
        <w:t xml:space="preserve">              'identity':self.identity,</w:t>
      </w:r>
    </w:p>
    <w:p w14:paraId="2C3300E3" w14:textId="77777777" w:rsidR="00945EA3" w:rsidRDefault="00945EA3" w:rsidP="00945EA3">
      <w:r>
        <w:t xml:space="preserve">              'email':self.email}</w:t>
      </w:r>
    </w:p>
    <w:p w14:paraId="3BB5D743" w14:textId="77777777" w:rsidR="00945EA3" w:rsidRDefault="00945EA3" w:rsidP="00945EA3">
      <w:r>
        <w:t xml:space="preserve">        return user</w:t>
      </w:r>
    </w:p>
    <w:p w14:paraId="4A0FF42A" w14:textId="77777777" w:rsidR="00945EA3" w:rsidRDefault="00945EA3" w:rsidP="00945EA3">
      <w:r>
        <w:t xml:space="preserve">   </w:t>
      </w:r>
    </w:p>
    <w:p w14:paraId="6116CC64" w14:textId="77777777" w:rsidR="00945EA3" w:rsidRDefault="00945EA3" w:rsidP="00945EA3">
      <w:r>
        <w:t>class Notification:</w:t>
      </w:r>
    </w:p>
    <w:p w14:paraId="42AC1010" w14:textId="77777777" w:rsidR="00945EA3" w:rsidRDefault="00945EA3" w:rsidP="00945EA3">
      <w:r>
        <w:t xml:space="preserve">    def __init__(self):</w:t>
      </w:r>
    </w:p>
    <w:p w14:paraId="5DF119B1" w14:textId="77777777" w:rsidR="00945EA3" w:rsidRDefault="00945EA3" w:rsidP="00945EA3">
      <w:r>
        <w:t xml:space="preserve">        self.notifyId=0</w:t>
      </w:r>
    </w:p>
    <w:p w14:paraId="05737A04" w14:textId="77777777" w:rsidR="00945EA3" w:rsidRDefault="00945EA3" w:rsidP="00945EA3">
      <w:r>
        <w:t xml:space="preserve">        self.notification=None</w:t>
      </w:r>
    </w:p>
    <w:p w14:paraId="3A1C8F58" w14:textId="77777777" w:rsidR="00945EA3" w:rsidRDefault="00945EA3" w:rsidP="00945EA3">
      <w:r>
        <w:t xml:space="preserve">        self.contract_name=None</w:t>
      </w:r>
    </w:p>
    <w:p w14:paraId="74B3FD08" w14:textId="77777777" w:rsidR="00945EA3" w:rsidRDefault="00945EA3" w:rsidP="00945EA3">
      <w:r>
        <w:t xml:space="preserve">        self.timestamp=None</w:t>
      </w:r>
    </w:p>
    <w:p w14:paraId="37FF027C" w14:textId="77777777" w:rsidR="00945EA3" w:rsidRDefault="00945EA3" w:rsidP="00945EA3">
      <w:r>
        <w:t xml:space="preserve">        self.identity=None</w:t>
      </w:r>
    </w:p>
    <w:p w14:paraId="4D0F1C26" w14:textId="77777777" w:rsidR="00945EA3" w:rsidRDefault="00945EA3" w:rsidP="00945EA3">
      <w:r>
        <w:t xml:space="preserve">        self.username=None</w:t>
      </w:r>
    </w:p>
    <w:p w14:paraId="57B7B41F" w14:textId="77777777" w:rsidR="00945EA3" w:rsidRDefault="00945EA3" w:rsidP="00945EA3">
      <w:r>
        <w:t xml:space="preserve">        </w:t>
      </w:r>
    </w:p>
    <w:p w14:paraId="3D85ECB1" w14:textId="77777777" w:rsidR="00945EA3" w:rsidRDefault="00945EA3" w:rsidP="00945EA3">
      <w:r>
        <w:t xml:space="preserve">    def set(self,notifyId,notification,contract_name,timestamp,identity,username):</w:t>
      </w:r>
    </w:p>
    <w:p w14:paraId="55D61D90" w14:textId="77777777" w:rsidR="00945EA3" w:rsidRDefault="00945EA3" w:rsidP="00945EA3">
      <w:r>
        <w:t xml:space="preserve">        self.notifyId=notifyId</w:t>
      </w:r>
    </w:p>
    <w:p w14:paraId="1239004C" w14:textId="77777777" w:rsidR="00945EA3" w:rsidRDefault="00945EA3" w:rsidP="00945EA3">
      <w:r>
        <w:t xml:space="preserve">        self.notification=notification</w:t>
      </w:r>
    </w:p>
    <w:p w14:paraId="2FCD1510" w14:textId="77777777" w:rsidR="00945EA3" w:rsidRDefault="00945EA3" w:rsidP="00945EA3">
      <w:r>
        <w:t xml:space="preserve">        self.contract_name=contract_name</w:t>
      </w:r>
    </w:p>
    <w:p w14:paraId="69ADDC27" w14:textId="77777777" w:rsidR="00945EA3" w:rsidRDefault="00945EA3" w:rsidP="00945EA3">
      <w:r>
        <w:t xml:space="preserve">        self.timestamp=timestamp</w:t>
      </w:r>
    </w:p>
    <w:p w14:paraId="4DE3C019" w14:textId="77777777" w:rsidR="00945EA3" w:rsidRDefault="00945EA3" w:rsidP="00945EA3">
      <w:r>
        <w:t xml:space="preserve">        self.identity=identity</w:t>
      </w:r>
    </w:p>
    <w:p w14:paraId="354D698E" w14:textId="77777777" w:rsidR="00945EA3" w:rsidRDefault="00945EA3" w:rsidP="00945EA3">
      <w:r>
        <w:t xml:space="preserve">        self.username=username</w:t>
      </w:r>
    </w:p>
    <w:p w14:paraId="75D74AB1" w14:textId="77777777" w:rsidR="00945EA3" w:rsidRDefault="00945EA3" w:rsidP="00945EA3">
      <w:r>
        <w:t xml:space="preserve">        </w:t>
      </w:r>
    </w:p>
    <w:p w14:paraId="5F596DE5" w14:textId="77777777" w:rsidR="00945EA3" w:rsidRDefault="00945EA3" w:rsidP="00945EA3">
      <w:r>
        <w:t xml:space="preserve">    def get(self):</w:t>
      </w:r>
    </w:p>
    <w:p w14:paraId="04D9E54D" w14:textId="77777777" w:rsidR="00945EA3" w:rsidRDefault="00945EA3" w:rsidP="00945EA3">
      <w:r>
        <w:t xml:space="preserve">        notification={'notifyId':self.notifyId,</w:t>
      </w:r>
    </w:p>
    <w:p w14:paraId="363E7F29" w14:textId="77777777" w:rsidR="00945EA3" w:rsidRDefault="00945EA3" w:rsidP="00945EA3">
      <w:r>
        <w:t xml:space="preserve">              'notification':self.notification,</w:t>
      </w:r>
    </w:p>
    <w:p w14:paraId="16A1069D" w14:textId="77777777" w:rsidR="00945EA3" w:rsidRDefault="00945EA3" w:rsidP="00945EA3">
      <w:r>
        <w:t xml:space="preserve">              'contract_name':self.contract_name,</w:t>
      </w:r>
    </w:p>
    <w:p w14:paraId="3A8769C9" w14:textId="77777777" w:rsidR="00945EA3" w:rsidRDefault="00945EA3" w:rsidP="00945EA3">
      <w:r>
        <w:lastRenderedPageBreak/>
        <w:t xml:space="preserve">              'timestamp':self.timestamp,</w:t>
      </w:r>
    </w:p>
    <w:p w14:paraId="77F2190F" w14:textId="77777777" w:rsidR="00945EA3" w:rsidRDefault="00945EA3" w:rsidP="00945EA3">
      <w:r>
        <w:t xml:space="preserve">              'identity':self.identity,</w:t>
      </w:r>
    </w:p>
    <w:p w14:paraId="1DB85ADF" w14:textId="77777777" w:rsidR="00945EA3" w:rsidRDefault="00945EA3" w:rsidP="00945EA3">
      <w:r>
        <w:t xml:space="preserve">              'username':self.username}</w:t>
      </w:r>
    </w:p>
    <w:p w14:paraId="4482F1C1" w14:textId="77777777" w:rsidR="00945EA3" w:rsidRDefault="00945EA3" w:rsidP="00945EA3">
      <w:r>
        <w:t xml:space="preserve">        return notification</w:t>
      </w:r>
    </w:p>
    <w:p w14:paraId="6E8163A9" w14:textId="77777777" w:rsidR="00945EA3" w:rsidRDefault="00945EA3" w:rsidP="00945EA3">
      <w:r>
        <w:t>class Claim:</w:t>
      </w:r>
    </w:p>
    <w:p w14:paraId="74D92F78" w14:textId="77777777" w:rsidR="00945EA3" w:rsidRDefault="00945EA3" w:rsidP="00945EA3">
      <w:r>
        <w:t xml:space="preserve">    def __init__(self):</w:t>
      </w:r>
    </w:p>
    <w:p w14:paraId="4AFF1025" w14:textId="77777777" w:rsidR="00945EA3" w:rsidRDefault="00945EA3" w:rsidP="00945EA3">
      <w:r>
        <w:t xml:space="preserve">        self.claimId=0</w:t>
      </w:r>
    </w:p>
    <w:p w14:paraId="361B3787" w14:textId="77777777" w:rsidR="00945EA3" w:rsidRDefault="00945EA3" w:rsidP="00945EA3">
      <w:r>
        <w:t xml:space="preserve">        self.claim=None</w:t>
      </w:r>
    </w:p>
    <w:p w14:paraId="4D2E18F3" w14:textId="77777777" w:rsidR="00945EA3" w:rsidRDefault="00945EA3" w:rsidP="00945EA3">
      <w:r>
        <w:t xml:space="preserve">        self.status=None</w:t>
      </w:r>
    </w:p>
    <w:p w14:paraId="7C7FF31F" w14:textId="77777777" w:rsidR="00945EA3" w:rsidRDefault="00945EA3" w:rsidP="00945EA3">
      <w:r>
        <w:t xml:space="preserve">        self.username=None</w:t>
      </w:r>
    </w:p>
    <w:p w14:paraId="539EEC17" w14:textId="77777777" w:rsidR="00945EA3" w:rsidRDefault="00945EA3" w:rsidP="00945EA3">
      <w:r>
        <w:t xml:space="preserve">        self.timestamp=None</w:t>
      </w:r>
    </w:p>
    <w:p w14:paraId="12D403B4" w14:textId="77777777" w:rsidR="00945EA3" w:rsidRDefault="00945EA3" w:rsidP="00945EA3">
      <w:r>
        <w:t xml:space="preserve">        </w:t>
      </w:r>
    </w:p>
    <w:p w14:paraId="6A9EBF98" w14:textId="77777777" w:rsidR="00945EA3" w:rsidRDefault="00945EA3" w:rsidP="00945EA3">
      <w:r>
        <w:t xml:space="preserve">    def set(self,claimId,claim,status,username,timestamp):</w:t>
      </w:r>
    </w:p>
    <w:p w14:paraId="672914B1" w14:textId="77777777" w:rsidR="00945EA3" w:rsidRDefault="00945EA3" w:rsidP="00945EA3">
      <w:r>
        <w:t xml:space="preserve">        self.claimId=claimId</w:t>
      </w:r>
    </w:p>
    <w:p w14:paraId="2E0BA86A" w14:textId="77777777" w:rsidR="00945EA3" w:rsidRDefault="00945EA3" w:rsidP="00945EA3">
      <w:r>
        <w:t xml:space="preserve">        self.claim=claim</w:t>
      </w:r>
    </w:p>
    <w:p w14:paraId="1048A362" w14:textId="77777777" w:rsidR="00945EA3" w:rsidRDefault="00945EA3" w:rsidP="00945EA3">
      <w:r>
        <w:t xml:space="preserve">        self.status=status</w:t>
      </w:r>
    </w:p>
    <w:p w14:paraId="4DB094E8" w14:textId="77777777" w:rsidR="00945EA3" w:rsidRDefault="00945EA3" w:rsidP="00945EA3">
      <w:r>
        <w:t xml:space="preserve">        self.username=username</w:t>
      </w:r>
    </w:p>
    <w:p w14:paraId="0A4D6BDD" w14:textId="77777777" w:rsidR="00945EA3" w:rsidRDefault="00945EA3" w:rsidP="00945EA3">
      <w:r>
        <w:t xml:space="preserve">        self.timestamp=timestamp</w:t>
      </w:r>
    </w:p>
    <w:p w14:paraId="572FC01F" w14:textId="77777777" w:rsidR="00945EA3" w:rsidRDefault="00945EA3" w:rsidP="00945EA3">
      <w:r>
        <w:t xml:space="preserve">    def get(self):</w:t>
      </w:r>
    </w:p>
    <w:p w14:paraId="5DEA4000" w14:textId="77777777" w:rsidR="00945EA3" w:rsidRDefault="00945EA3" w:rsidP="00945EA3">
      <w:r>
        <w:t xml:space="preserve">        claim={'claimId':self.claimId,</w:t>
      </w:r>
    </w:p>
    <w:p w14:paraId="7EA61890" w14:textId="77777777" w:rsidR="00945EA3" w:rsidRDefault="00945EA3" w:rsidP="00945EA3">
      <w:r>
        <w:t xml:space="preserve">               'claim':self.claim,</w:t>
      </w:r>
    </w:p>
    <w:p w14:paraId="450940FA" w14:textId="77777777" w:rsidR="00945EA3" w:rsidRDefault="00945EA3" w:rsidP="00945EA3">
      <w:r>
        <w:t xml:space="preserve">               'status':self.status,</w:t>
      </w:r>
    </w:p>
    <w:p w14:paraId="0F0E899F" w14:textId="77777777" w:rsidR="00945EA3" w:rsidRDefault="00945EA3" w:rsidP="00945EA3">
      <w:r>
        <w:t xml:space="preserve">               'username':self.username,</w:t>
      </w:r>
    </w:p>
    <w:p w14:paraId="3BC24139" w14:textId="77777777" w:rsidR="00945EA3" w:rsidRDefault="00945EA3" w:rsidP="00945EA3">
      <w:r>
        <w:t xml:space="preserve">               'timestamp':self.timestamp}</w:t>
      </w:r>
    </w:p>
    <w:p w14:paraId="264D04D8" w14:textId="77777777" w:rsidR="00945EA3" w:rsidRDefault="00945EA3" w:rsidP="00945EA3">
      <w:r>
        <w:t xml:space="preserve">        return claim</w:t>
      </w:r>
    </w:p>
    <w:p w14:paraId="73BFA3D7" w14:textId="77777777" w:rsidR="00945EA3" w:rsidRDefault="00945EA3" w:rsidP="00945EA3">
      <w:r>
        <w:t xml:space="preserve">"""   </w:t>
      </w:r>
    </w:p>
    <w:p w14:paraId="19FD52FD" w14:textId="77777777" w:rsidR="00945EA3" w:rsidRDefault="00945EA3" w:rsidP="00945EA3">
      <w:r>
        <w:t>class auth:</w:t>
      </w:r>
    </w:p>
    <w:p w14:paraId="26656C55" w14:textId="77777777" w:rsidR="00945EA3" w:rsidRDefault="00945EA3" w:rsidP="00945EA3"/>
    <w:p w14:paraId="1BF9CA1B" w14:textId="77777777" w:rsidR="00945EA3" w:rsidRDefault="00945EA3" w:rsidP="00945EA3">
      <w:r>
        <w:t xml:space="preserve">    def encryption(self,message):</w:t>
      </w:r>
    </w:p>
    <w:p w14:paraId="58CB1D63" w14:textId="77777777" w:rsidR="00945EA3" w:rsidRDefault="00945EA3" w:rsidP="00945EA3">
      <w:r>
        <w:t xml:space="preserve">    </w:t>
      </w:r>
    </w:p>
    <w:p w14:paraId="033345EC" w14:textId="77777777" w:rsidR="00945EA3" w:rsidRDefault="00945EA3" w:rsidP="00945EA3">
      <w:r>
        <w:t xml:space="preserve">        encrypted_message=public_key.encrypt(</w:t>
      </w:r>
    </w:p>
    <w:p w14:paraId="610E11E0" w14:textId="77777777" w:rsidR="00945EA3" w:rsidRDefault="00945EA3" w:rsidP="00945EA3">
      <w:r>
        <w:t xml:space="preserve">        message,</w:t>
      </w:r>
    </w:p>
    <w:p w14:paraId="73D09F7B" w14:textId="77777777" w:rsidR="00945EA3" w:rsidRDefault="00945EA3" w:rsidP="00945EA3">
      <w:r>
        <w:lastRenderedPageBreak/>
        <w:t xml:space="preserve">        padding.OAEP(</w:t>
      </w:r>
    </w:p>
    <w:p w14:paraId="2583321D" w14:textId="77777777" w:rsidR="00945EA3" w:rsidRDefault="00945EA3" w:rsidP="00945EA3">
      <w:r>
        <w:t xml:space="preserve">            mgf=padding.MGF1(algorithm=hashes.SHA256()),</w:t>
      </w:r>
    </w:p>
    <w:p w14:paraId="352642E6" w14:textId="77777777" w:rsidR="00945EA3" w:rsidRDefault="00945EA3" w:rsidP="00945EA3">
      <w:r>
        <w:t xml:space="preserve">            algorithm=hashes.SHA256(),</w:t>
      </w:r>
    </w:p>
    <w:p w14:paraId="17E14C85" w14:textId="77777777" w:rsidR="00945EA3" w:rsidRDefault="00945EA3" w:rsidP="00945EA3">
      <w:r>
        <w:t xml:space="preserve">            label=None</w:t>
      </w:r>
    </w:p>
    <w:p w14:paraId="3941516D" w14:textId="77777777" w:rsidR="00945EA3" w:rsidRDefault="00945EA3" w:rsidP="00945EA3">
      <w:r>
        <w:t xml:space="preserve">        )</w:t>
      </w:r>
    </w:p>
    <w:p w14:paraId="19DD848A" w14:textId="77777777" w:rsidR="00945EA3" w:rsidRDefault="00945EA3" w:rsidP="00945EA3">
      <w:r>
        <w:t xml:space="preserve">        )</w:t>
      </w:r>
    </w:p>
    <w:p w14:paraId="62324F9D" w14:textId="77777777" w:rsidR="00945EA3" w:rsidRDefault="00945EA3" w:rsidP="00945EA3">
      <w:r>
        <w:t xml:space="preserve">        </w:t>
      </w:r>
    </w:p>
    <w:p w14:paraId="3F251DB1" w14:textId="77777777" w:rsidR="00945EA3" w:rsidRDefault="00945EA3" w:rsidP="00945EA3">
      <w:r>
        <w:t xml:space="preserve">        return  encrypted_message</w:t>
      </w:r>
    </w:p>
    <w:p w14:paraId="0DF0D91C" w14:textId="77777777" w:rsidR="00945EA3" w:rsidRDefault="00945EA3" w:rsidP="00945EA3">
      <w:r>
        <w:t xml:space="preserve">    </w:t>
      </w:r>
    </w:p>
    <w:p w14:paraId="6BC5B76C" w14:textId="77777777" w:rsidR="00945EA3" w:rsidRDefault="00945EA3" w:rsidP="00945EA3">
      <w:r>
        <w:t xml:space="preserve">    def decryption(sellf,message):</w:t>
      </w:r>
    </w:p>
    <w:p w14:paraId="1B1AA98A" w14:textId="77777777" w:rsidR="00945EA3" w:rsidRDefault="00945EA3" w:rsidP="00945EA3">
      <w:r>
        <w:t xml:space="preserve">        original_message = private_key.decrypt(</w:t>
      </w:r>
    </w:p>
    <w:p w14:paraId="68E6DDFC" w14:textId="77777777" w:rsidR="00945EA3" w:rsidRDefault="00945EA3" w:rsidP="00945EA3">
      <w:r>
        <w:t xml:space="preserve">        encrypted,</w:t>
      </w:r>
    </w:p>
    <w:p w14:paraId="7BDEF7FE" w14:textId="77777777" w:rsidR="00945EA3" w:rsidRDefault="00945EA3" w:rsidP="00945EA3">
      <w:r>
        <w:t xml:space="preserve">        padding.OAEP(</w:t>
      </w:r>
    </w:p>
    <w:p w14:paraId="33DCB73F" w14:textId="77777777" w:rsidR="00945EA3" w:rsidRDefault="00945EA3" w:rsidP="00945EA3">
      <w:r>
        <w:t xml:space="preserve">            mgf=padding.MGF1(algorithm=hashes.SHA256()),</w:t>
      </w:r>
    </w:p>
    <w:p w14:paraId="356EBBFC" w14:textId="77777777" w:rsidR="00945EA3" w:rsidRDefault="00945EA3" w:rsidP="00945EA3">
      <w:r>
        <w:t xml:space="preserve">            algorithm=hashes.SHA256(),</w:t>
      </w:r>
    </w:p>
    <w:p w14:paraId="742E930D" w14:textId="77777777" w:rsidR="00945EA3" w:rsidRDefault="00945EA3" w:rsidP="00945EA3">
      <w:r>
        <w:t xml:space="preserve">            label=None</w:t>
      </w:r>
    </w:p>
    <w:p w14:paraId="39CC5821" w14:textId="77777777" w:rsidR="00945EA3" w:rsidRDefault="00945EA3" w:rsidP="00945EA3">
      <w:r>
        <w:t xml:space="preserve">        )</w:t>
      </w:r>
    </w:p>
    <w:p w14:paraId="6F5DADF2" w14:textId="77777777" w:rsidR="00945EA3" w:rsidRDefault="00945EA3" w:rsidP="00945EA3">
      <w:r>
        <w:t xml:space="preserve">        )</w:t>
      </w:r>
    </w:p>
    <w:p w14:paraId="77E71373" w14:textId="77777777" w:rsidR="00945EA3" w:rsidRDefault="00945EA3" w:rsidP="00945EA3">
      <w:r>
        <w:t xml:space="preserve">        return original_message</w:t>
      </w:r>
    </w:p>
    <w:p w14:paraId="76E20A66" w14:textId="77777777" w:rsidR="00945EA3" w:rsidRDefault="00945EA3" w:rsidP="00945EA3">
      <w:r>
        <w:t>"""</w:t>
      </w:r>
    </w:p>
    <w:p w14:paraId="58B5F359" w14:textId="77777777" w:rsidR="00945EA3" w:rsidRDefault="00945EA3" w:rsidP="00945EA3">
      <w:r>
        <w:t>class Blockchain:</w:t>
      </w:r>
    </w:p>
    <w:p w14:paraId="574586C1" w14:textId="77777777" w:rsidR="00945EA3" w:rsidRDefault="00945EA3" w:rsidP="00945EA3">
      <w:r>
        <w:t xml:space="preserve">    </w:t>
      </w:r>
    </w:p>
    <w:p w14:paraId="214F89C2" w14:textId="77777777" w:rsidR="00945EA3" w:rsidRDefault="00945EA3" w:rsidP="00945EA3">
      <w:r>
        <w:t xml:space="preserve">    </w:t>
      </w:r>
    </w:p>
    <w:p w14:paraId="0364A3AF" w14:textId="77777777" w:rsidR="00945EA3" w:rsidRDefault="00945EA3" w:rsidP="00945EA3">
      <w:r>
        <w:t xml:space="preserve">    def __init__(self):</w:t>
      </w:r>
    </w:p>
    <w:p w14:paraId="46E819A3" w14:textId="77777777" w:rsidR="00945EA3" w:rsidRDefault="00945EA3" w:rsidP="00945EA3">
      <w:r>
        <w:t xml:space="preserve">        self.user=[]</w:t>
      </w:r>
    </w:p>
    <w:p w14:paraId="512C4A5F" w14:textId="77777777" w:rsidR="00945EA3" w:rsidRDefault="00945EA3" w:rsidP="00945EA3">
      <w:r>
        <w:t xml:space="preserve">        self.chain = []</w:t>
      </w:r>
    </w:p>
    <w:p w14:paraId="2B2DF548" w14:textId="77777777" w:rsidR="00945EA3" w:rsidRDefault="00945EA3" w:rsidP="00945EA3">
      <w:r>
        <w:t xml:space="preserve">        self.transactions = []</w:t>
      </w:r>
    </w:p>
    <w:p w14:paraId="1D278BAC" w14:textId="77777777" w:rsidR="00945EA3" w:rsidRDefault="00945EA3" w:rsidP="00945EA3">
      <w:r>
        <w:t xml:space="preserve">        self.description=[]</w:t>
      </w:r>
    </w:p>
    <w:p w14:paraId="11260806" w14:textId="77777777" w:rsidR="00945EA3" w:rsidRDefault="00945EA3" w:rsidP="00945EA3">
      <w:r>
        <w:t xml:space="preserve">        self.project=[]</w:t>
      </w:r>
    </w:p>
    <w:p w14:paraId="7B0E8D0B" w14:textId="77777777" w:rsidR="00945EA3" w:rsidRDefault="00945EA3" w:rsidP="00945EA3">
      <w:r>
        <w:t xml:space="preserve">        self.activity=[]</w:t>
      </w:r>
    </w:p>
    <w:p w14:paraId="7845C80B" w14:textId="77777777" w:rsidR="00945EA3" w:rsidRDefault="00945EA3" w:rsidP="00945EA3">
      <w:r>
        <w:t xml:space="preserve">        self.contract=[]</w:t>
      </w:r>
    </w:p>
    <w:p w14:paraId="28184150" w14:textId="77777777" w:rsidR="00945EA3" w:rsidRDefault="00945EA3" w:rsidP="00945EA3">
      <w:r>
        <w:t xml:space="preserve">        self.create_block(proof = 1, previous_hash = '0',contract_current=[],activity_current=[])</w:t>
      </w:r>
    </w:p>
    <w:p w14:paraId="458E6285" w14:textId="77777777" w:rsidR="00945EA3" w:rsidRDefault="00945EA3" w:rsidP="00945EA3">
      <w:r>
        <w:lastRenderedPageBreak/>
        <w:t xml:space="preserve">        self.nodes = set()</w:t>
      </w:r>
    </w:p>
    <w:p w14:paraId="02665499" w14:textId="77777777" w:rsidR="00945EA3" w:rsidRDefault="00945EA3" w:rsidP="00945EA3">
      <w:r>
        <w:t xml:space="preserve">    #first blockchain only</w:t>
      </w:r>
    </w:p>
    <w:p w14:paraId="2AC8219D" w14:textId="77777777" w:rsidR="00945EA3" w:rsidRDefault="00945EA3" w:rsidP="00945EA3">
      <w:r>
        <w:t xml:space="preserve">    def create_block(self, proof, previous_hash,contract_current,activity_current):</w:t>
      </w:r>
    </w:p>
    <w:p w14:paraId="5ABE4812" w14:textId="77777777" w:rsidR="00945EA3" w:rsidRDefault="00945EA3" w:rsidP="00945EA3">
      <w:r>
        <w:t xml:space="preserve">        block = {'index': len(self.chain) + 1,</w:t>
      </w:r>
    </w:p>
    <w:p w14:paraId="50DFC8AF" w14:textId="77777777" w:rsidR="00945EA3" w:rsidRDefault="00945EA3" w:rsidP="00945EA3">
      <w:r>
        <w:t xml:space="preserve">                 'timestamp': str(datetime.datetime.now()),</w:t>
      </w:r>
    </w:p>
    <w:p w14:paraId="3422BBDD" w14:textId="77777777" w:rsidR="00945EA3" w:rsidRDefault="00945EA3" w:rsidP="00945EA3">
      <w:r>
        <w:t xml:space="preserve">                 'proof': proof,</w:t>
      </w:r>
    </w:p>
    <w:p w14:paraId="338DE268" w14:textId="77777777" w:rsidR="00945EA3" w:rsidRDefault="00945EA3" w:rsidP="00945EA3">
      <w:r>
        <w:t xml:space="preserve">                 'previous_hash': previous_hash,</w:t>
      </w:r>
    </w:p>
    <w:p w14:paraId="65337071" w14:textId="77777777" w:rsidR="00945EA3" w:rsidRDefault="00945EA3" w:rsidP="00945EA3">
      <w:r>
        <w:t xml:space="preserve">                 'transactions': self.transactions,</w:t>
      </w:r>
    </w:p>
    <w:p w14:paraId="016D95E4" w14:textId="77777777" w:rsidR="00945EA3" w:rsidRDefault="00945EA3" w:rsidP="00945EA3">
      <w:r>
        <w:t xml:space="preserve">                 'project':self.project,</w:t>
      </w:r>
    </w:p>
    <w:p w14:paraId="641C0273" w14:textId="77777777" w:rsidR="00945EA3" w:rsidRDefault="00945EA3" w:rsidP="00945EA3">
      <w:r>
        <w:t xml:space="preserve">                 'contract': contract_current,</w:t>
      </w:r>
    </w:p>
    <w:p w14:paraId="2196DF94" w14:textId="77777777" w:rsidR="00945EA3" w:rsidRDefault="00945EA3" w:rsidP="00945EA3">
      <w:r>
        <w:t xml:space="preserve">                 'activity':activity_current,</w:t>
      </w:r>
    </w:p>
    <w:p w14:paraId="340C01FD" w14:textId="77777777" w:rsidR="00945EA3" w:rsidRDefault="00945EA3" w:rsidP="00945EA3">
      <w:r>
        <w:t xml:space="preserve">                 'party':self.user,</w:t>
      </w:r>
    </w:p>
    <w:p w14:paraId="4BB51CDA" w14:textId="77777777" w:rsidR="00945EA3" w:rsidRDefault="00945EA3" w:rsidP="00945EA3">
      <w:r>
        <w:t xml:space="preserve">                 'description':self.description}</w:t>
      </w:r>
    </w:p>
    <w:p w14:paraId="7E20BE25" w14:textId="77777777" w:rsidR="00945EA3" w:rsidRDefault="00945EA3" w:rsidP="00945EA3">
      <w:r>
        <w:t xml:space="preserve">        self.transactions = []</w:t>
      </w:r>
    </w:p>
    <w:p w14:paraId="492B814F" w14:textId="77777777" w:rsidR="00945EA3" w:rsidRDefault="00945EA3" w:rsidP="00945EA3">
      <w:r>
        <w:t xml:space="preserve">        self.user=[]</w:t>
      </w:r>
    </w:p>
    <w:p w14:paraId="250C94E2" w14:textId="77777777" w:rsidR="00945EA3" w:rsidRDefault="00945EA3" w:rsidP="00945EA3">
      <w:r>
        <w:t xml:space="preserve">        self.claim=[]</w:t>
      </w:r>
    </w:p>
    <w:p w14:paraId="6EB86C21" w14:textId="77777777" w:rsidR="00945EA3" w:rsidRDefault="00945EA3" w:rsidP="00945EA3">
      <w:r>
        <w:t xml:space="preserve">        self.project=[]</w:t>
      </w:r>
    </w:p>
    <w:p w14:paraId="34191983" w14:textId="77777777" w:rsidR="00945EA3" w:rsidRDefault="00945EA3" w:rsidP="00945EA3">
      <w:r>
        <w:t xml:space="preserve">        self.activity=[]</w:t>
      </w:r>
    </w:p>
    <w:p w14:paraId="41F4833E" w14:textId="77777777" w:rsidR="00945EA3" w:rsidRDefault="00945EA3" w:rsidP="00945EA3">
      <w:r>
        <w:t xml:space="preserve">        self.contract=[]</w:t>
      </w:r>
    </w:p>
    <w:p w14:paraId="5C5BB465" w14:textId="77777777" w:rsidR="00945EA3" w:rsidRDefault="00945EA3" w:rsidP="00945EA3">
      <w:r>
        <w:t xml:space="preserve">        self.description=[]</w:t>
      </w:r>
    </w:p>
    <w:p w14:paraId="45245C7C" w14:textId="77777777" w:rsidR="00945EA3" w:rsidRDefault="00945EA3" w:rsidP="00945EA3">
      <w:r>
        <w:t xml:space="preserve">        self.chain.append(block)</w:t>
      </w:r>
    </w:p>
    <w:p w14:paraId="1EFCDA10" w14:textId="77777777" w:rsidR="00945EA3" w:rsidRDefault="00945EA3" w:rsidP="00945EA3">
      <w:r>
        <w:t xml:space="preserve">        return block</w:t>
      </w:r>
    </w:p>
    <w:p w14:paraId="6546698F" w14:textId="77777777" w:rsidR="00945EA3" w:rsidRDefault="00945EA3" w:rsidP="00945EA3">
      <w:r>
        <w:t xml:space="preserve">    </w:t>
      </w:r>
    </w:p>
    <w:p w14:paraId="594C734E" w14:textId="77777777" w:rsidR="00945EA3" w:rsidRDefault="00945EA3" w:rsidP="00945EA3"/>
    <w:p w14:paraId="64F067CD" w14:textId="77777777" w:rsidR="00945EA3" w:rsidRDefault="00945EA3" w:rsidP="00945EA3">
      <w:r>
        <w:t xml:space="preserve">    def get_previous_block(self):</w:t>
      </w:r>
    </w:p>
    <w:p w14:paraId="75CB15F6" w14:textId="77777777" w:rsidR="00945EA3" w:rsidRDefault="00945EA3" w:rsidP="00945EA3">
      <w:r>
        <w:t xml:space="preserve">        return self.chain[-1]</w:t>
      </w:r>
    </w:p>
    <w:p w14:paraId="0B166D31" w14:textId="77777777" w:rsidR="00945EA3" w:rsidRDefault="00945EA3" w:rsidP="00945EA3">
      <w:r>
        <w:t xml:space="preserve">    </w:t>
      </w:r>
    </w:p>
    <w:p w14:paraId="766796C9" w14:textId="77777777" w:rsidR="00945EA3" w:rsidRDefault="00945EA3" w:rsidP="00945EA3">
      <w:r>
        <w:t xml:space="preserve">    def add_user(self,name):</w:t>
      </w:r>
    </w:p>
    <w:p w14:paraId="7F10A0BD" w14:textId="77777777" w:rsidR="00945EA3" w:rsidRDefault="00945EA3" w:rsidP="00945EA3">
      <w:r>
        <w:t xml:space="preserve">        self.user.append(name)</w:t>
      </w:r>
    </w:p>
    <w:p w14:paraId="3BF37F73" w14:textId="77777777" w:rsidR="00945EA3" w:rsidRDefault="00945EA3" w:rsidP="00945EA3">
      <w:r>
        <w:t xml:space="preserve">        </w:t>
      </w:r>
    </w:p>
    <w:p w14:paraId="076D444F" w14:textId="77777777" w:rsidR="00945EA3" w:rsidRDefault="00945EA3" w:rsidP="00945EA3">
      <w:r>
        <w:t xml:space="preserve">    def proof_of_work(self, previous_proof):</w:t>
      </w:r>
    </w:p>
    <w:p w14:paraId="05E242E6" w14:textId="77777777" w:rsidR="00945EA3" w:rsidRDefault="00945EA3" w:rsidP="00945EA3">
      <w:r>
        <w:t xml:space="preserve">        new_proof = 1</w:t>
      </w:r>
    </w:p>
    <w:p w14:paraId="542D2DDF" w14:textId="77777777" w:rsidR="00945EA3" w:rsidRDefault="00945EA3" w:rsidP="00945EA3">
      <w:r>
        <w:lastRenderedPageBreak/>
        <w:t xml:space="preserve">        check_proof = False</w:t>
      </w:r>
    </w:p>
    <w:p w14:paraId="6445A651" w14:textId="77777777" w:rsidR="00945EA3" w:rsidRDefault="00945EA3" w:rsidP="00945EA3">
      <w:r>
        <w:t xml:space="preserve">        while check_proof is False:</w:t>
      </w:r>
    </w:p>
    <w:p w14:paraId="5F0A5740" w14:textId="77777777" w:rsidR="00945EA3" w:rsidRDefault="00945EA3" w:rsidP="00945EA3">
      <w:r>
        <w:t xml:space="preserve">            hash_operation = hashlib.sha256(str(new_proof**2 - previous_proof**2).encode()).hexdigest()</w:t>
      </w:r>
    </w:p>
    <w:p w14:paraId="2AC22CAF" w14:textId="77777777" w:rsidR="00945EA3" w:rsidRDefault="00945EA3" w:rsidP="00945EA3">
      <w:r>
        <w:t xml:space="preserve">            if hash_operation[:4] == '0000':</w:t>
      </w:r>
    </w:p>
    <w:p w14:paraId="763907C4" w14:textId="77777777" w:rsidR="00945EA3" w:rsidRDefault="00945EA3" w:rsidP="00945EA3">
      <w:r>
        <w:t xml:space="preserve">                check_proof = True</w:t>
      </w:r>
    </w:p>
    <w:p w14:paraId="04EBF460" w14:textId="77777777" w:rsidR="00945EA3" w:rsidRDefault="00945EA3" w:rsidP="00945EA3">
      <w:r>
        <w:t xml:space="preserve">            else:</w:t>
      </w:r>
    </w:p>
    <w:p w14:paraId="6B0AB840" w14:textId="77777777" w:rsidR="00945EA3" w:rsidRDefault="00945EA3" w:rsidP="00945EA3">
      <w:r>
        <w:t xml:space="preserve">                new_proof += 1</w:t>
      </w:r>
    </w:p>
    <w:p w14:paraId="154B63FE" w14:textId="77777777" w:rsidR="00945EA3" w:rsidRDefault="00945EA3" w:rsidP="00945EA3">
      <w:r>
        <w:t xml:space="preserve">        return new_proof</w:t>
      </w:r>
    </w:p>
    <w:p w14:paraId="0847BAC1" w14:textId="77777777" w:rsidR="00945EA3" w:rsidRDefault="00945EA3" w:rsidP="00945EA3">
      <w:r>
        <w:t xml:space="preserve">    </w:t>
      </w:r>
    </w:p>
    <w:p w14:paraId="42D4296C" w14:textId="77777777" w:rsidR="00945EA3" w:rsidRDefault="00945EA3" w:rsidP="00945EA3">
      <w:r>
        <w:t xml:space="preserve">    def hash(self, block):</w:t>
      </w:r>
    </w:p>
    <w:p w14:paraId="6045ED9F" w14:textId="77777777" w:rsidR="00945EA3" w:rsidRDefault="00945EA3" w:rsidP="00945EA3">
      <w:r>
        <w:t xml:space="preserve">        encoded_block = json.dumps(block,indent=4, sort_keys=True, default=str).encode()</w:t>
      </w:r>
    </w:p>
    <w:p w14:paraId="75B9E159" w14:textId="77777777" w:rsidR="00945EA3" w:rsidRDefault="00945EA3" w:rsidP="00945EA3">
      <w:r>
        <w:t xml:space="preserve">        return hashlib.sha256(encoded_block).hexdigest()</w:t>
      </w:r>
    </w:p>
    <w:p w14:paraId="77070572" w14:textId="77777777" w:rsidR="00945EA3" w:rsidRDefault="00945EA3" w:rsidP="00945EA3">
      <w:r>
        <w:t xml:space="preserve">        </w:t>
      </w:r>
    </w:p>
    <w:p w14:paraId="6368D8D4" w14:textId="77777777" w:rsidR="00945EA3" w:rsidRDefault="00945EA3" w:rsidP="00945EA3">
      <w:r>
        <w:t xml:space="preserve">    def is_chain_valid(self, chain):</w:t>
      </w:r>
    </w:p>
    <w:p w14:paraId="485324F1" w14:textId="77777777" w:rsidR="00945EA3" w:rsidRDefault="00945EA3" w:rsidP="00945EA3">
      <w:r>
        <w:t xml:space="preserve">        previous_block = chain[0]</w:t>
      </w:r>
    </w:p>
    <w:p w14:paraId="38BD08EB" w14:textId="77777777" w:rsidR="00945EA3" w:rsidRDefault="00945EA3" w:rsidP="00945EA3">
      <w:r>
        <w:t xml:space="preserve">        block_index = 1</w:t>
      </w:r>
    </w:p>
    <w:p w14:paraId="470BF145" w14:textId="77777777" w:rsidR="00945EA3" w:rsidRDefault="00945EA3" w:rsidP="00945EA3">
      <w:r>
        <w:t xml:space="preserve">        while block_index &lt; len(chain):</w:t>
      </w:r>
    </w:p>
    <w:p w14:paraId="3033AC00" w14:textId="77777777" w:rsidR="00945EA3" w:rsidRDefault="00945EA3" w:rsidP="00945EA3">
      <w:r>
        <w:t xml:space="preserve">            block = chain[block_index]</w:t>
      </w:r>
    </w:p>
    <w:p w14:paraId="495A3DDD" w14:textId="77777777" w:rsidR="00945EA3" w:rsidRDefault="00945EA3" w:rsidP="00945EA3">
      <w:r>
        <w:t xml:space="preserve">            if block['previous_hash'] != self.hash(previous_block):</w:t>
      </w:r>
    </w:p>
    <w:p w14:paraId="2604142A" w14:textId="77777777" w:rsidR="00945EA3" w:rsidRDefault="00945EA3" w:rsidP="00945EA3">
      <w:r>
        <w:t xml:space="preserve">                return False</w:t>
      </w:r>
    </w:p>
    <w:p w14:paraId="058650AD" w14:textId="77777777" w:rsidR="00945EA3" w:rsidRDefault="00945EA3" w:rsidP="00945EA3">
      <w:r>
        <w:t xml:space="preserve">            previous_proof = previous_block['proof']</w:t>
      </w:r>
    </w:p>
    <w:p w14:paraId="0CD19FEB" w14:textId="77777777" w:rsidR="00945EA3" w:rsidRDefault="00945EA3" w:rsidP="00945EA3">
      <w:r>
        <w:t xml:space="preserve">            proof = block['proof']</w:t>
      </w:r>
    </w:p>
    <w:p w14:paraId="60F0AE25" w14:textId="77777777" w:rsidR="00945EA3" w:rsidRDefault="00945EA3" w:rsidP="00945EA3">
      <w:r>
        <w:t xml:space="preserve">            hash_operation = hashlib.sha256(str(proof**2 - previous_proof**2).encode()).hexdigest()</w:t>
      </w:r>
    </w:p>
    <w:p w14:paraId="0C55AEFD" w14:textId="77777777" w:rsidR="00945EA3" w:rsidRDefault="00945EA3" w:rsidP="00945EA3">
      <w:r>
        <w:t xml:space="preserve">            if hash_operation[:4] != '0000':</w:t>
      </w:r>
    </w:p>
    <w:p w14:paraId="4E26E8D1" w14:textId="77777777" w:rsidR="00945EA3" w:rsidRDefault="00945EA3" w:rsidP="00945EA3">
      <w:r>
        <w:t xml:space="preserve">                return False</w:t>
      </w:r>
    </w:p>
    <w:p w14:paraId="45BE69A6" w14:textId="77777777" w:rsidR="00945EA3" w:rsidRDefault="00945EA3" w:rsidP="00945EA3">
      <w:r>
        <w:t xml:space="preserve">            previous_block = block</w:t>
      </w:r>
    </w:p>
    <w:p w14:paraId="34E7E956" w14:textId="77777777" w:rsidR="00945EA3" w:rsidRDefault="00945EA3" w:rsidP="00945EA3">
      <w:r>
        <w:t xml:space="preserve">            block_index += 1</w:t>
      </w:r>
    </w:p>
    <w:p w14:paraId="3FEF4E86" w14:textId="77777777" w:rsidR="00945EA3" w:rsidRDefault="00945EA3" w:rsidP="00945EA3">
      <w:r>
        <w:t xml:space="preserve">        return True</w:t>
      </w:r>
    </w:p>
    <w:p w14:paraId="5AA4530E" w14:textId="77777777" w:rsidR="00945EA3" w:rsidRDefault="00945EA3" w:rsidP="00945EA3">
      <w:r>
        <w:t xml:space="preserve">    </w:t>
      </w:r>
    </w:p>
    <w:p w14:paraId="6D131AE6" w14:textId="77777777" w:rsidR="00945EA3" w:rsidRDefault="00945EA3" w:rsidP="00945EA3">
      <w:r>
        <w:t xml:space="preserve">    def add_transaction(self, sender, receiver, amount):</w:t>
      </w:r>
    </w:p>
    <w:p w14:paraId="10FBC917" w14:textId="77777777" w:rsidR="00945EA3" w:rsidRDefault="00945EA3" w:rsidP="00945EA3">
      <w:r>
        <w:t xml:space="preserve">        self.transactions.append({'sender': sender,</w:t>
      </w:r>
    </w:p>
    <w:p w14:paraId="265E419C" w14:textId="77777777" w:rsidR="00945EA3" w:rsidRDefault="00945EA3" w:rsidP="00945EA3">
      <w:r>
        <w:lastRenderedPageBreak/>
        <w:t xml:space="preserve">                                  'receiver': receiver,</w:t>
      </w:r>
    </w:p>
    <w:p w14:paraId="0907D7BD" w14:textId="77777777" w:rsidR="00945EA3" w:rsidRDefault="00945EA3" w:rsidP="00945EA3">
      <w:r>
        <w:t xml:space="preserve">                                  'amount': amount})</w:t>
      </w:r>
    </w:p>
    <w:p w14:paraId="0CEC2DE1" w14:textId="77777777" w:rsidR="00945EA3" w:rsidRDefault="00945EA3" w:rsidP="00945EA3">
      <w:r>
        <w:t xml:space="preserve">        previous_block = self.get_previous_block()</w:t>
      </w:r>
    </w:p>
    <w:p w14:paraId="5BA8B766" w14:textId="77777777" w:rsidR="00945EA3" w:rsidRDefault="00945EA3" w:rsidP="00945EA3">
      <w:r>
        <w:t xml:space="preserve">        return previous_block['index'] + 1</w:t>
      </w:r>
    </w:p>
    <w:p w14:paraId="7290B9C4" w14:textId="77777777" w:rsidR="00945EA3" w:rsidRDefault="00945EA3" w:rsidP="00945EA3">
      <w:r>
        <w:t xml:space="preserve">    </w:t>
      </w:r>
    </w:p>
    <w:p w14:paraId="35337BC1" w14:textId="77777777" w:rsidR="00945EA3" w:rsidRDefault="00945EA3" w:rsidP="00945EA3">
      <w:r>
        <w:t xml:space="preserve">    def add_project(self,project):</w:t>
      </w:r>
    </w:p>
    <w:p w14:paraId="131F7627" w14:textId="77777777" w:rsidR="00945EA3" w:rsidRDefault="00945EA3" w:rsidP="00945EA3">
      <w:r>
        <w:t xml:space="preserve">        self.project.append(project)</w:t>
      </w:r>
    </w:p>
    <w:p w14:paraId="3904843E" w14:textId="77777777" w:rsidR="00945EA3" w:rsidRDefault="00945EA3" w:rsidP="00945EA3">
      <w:r>
        <w:t xml:space="preserve">        previous_block = self.get_previous_block()</w:t>
      </w:r>
    </w:p>
    <w:p w14:paraId="7D5222B3" w14:textId="77777777" w:rsidR="00945EA3" w:rsidRDefault="00945EA3" w:rsidP="00945EA3">
      <w:r>
        <w:t xml:space="preserve">        return previous_block['index'] + 1</w:t>
      </w:r>
    </w:p>
    <w:p w14:paraId="530A279C" w14:textId="77777777" w:rsidR="00945EA3" w:rsidRDefault="00945EA3" w:rsidP="00945EA3">
      <w:r>
        <w:t xml:space="preserve">    </w:t>
      </w:r>
    </w:p>
    <w:p w14:paraId="479E6BCE" w14:textId="77777777" w:rsidR="00945EA3" w:rsidRDefault="00945EA3" w:rsidP="00945EA3">
      <w:r>
        <w:t xml:space="preserve">    def add_activity(self,activity):</w:t>
      </w:r>
    </w:p>
    <w:p w14:paraId="239A9966" w14:textId="77777777" w:rsidR="00945EA3" w:rsidRDefault="00945EA3" w:rsidP="00945EA3">
      <w:r>
        <w:t xml:space="preserve">        self.activity.append(activity)</w:t>
      </w:r>
    </w:p>
    <w:p w14:paraId="7CFBB68B" w14:textId="77777777" w:rsidR="00945EA3" w:rsidRDefault="00945EA3" w:rsidP="00945EA3">
      <w:r>
        <w:t xml:space="preserve">        previous_block = self.get_previous_block()</w:t>
      </w:r>
    </w:p>
    <w:p w14:paraId="5F96E031" w14:textId="77777777" w:rsidR="00945EA3" w:rsidRDefault="00945EA3" w:rsidP="00945EA3">
      <w:r>
        <w:t xml:space="preserve">        return previous_block['index'] + 1</w:t>
      </w:r>
    </w:p>
    <w:p w14:paraId="3A238EA5" w14:textId="77777777" w:rsidR="00945EA3" w:rsidRDefault="00945EA3" w:rsidP="00945EA3">
      <w:r>
        <w:t xml:space="preserve">        </w:t>
      </w:r>
    </w:p>
    <w:p w14:paraId="0124176D" w14:textId="77777777" w:rsidR="00945EA3" w:rsidRDefault="00945EA3" w:rsidP="00945EA3">
      <w:r>
        <w:t xml:space="preserve">    def add_contract(self,contract):</w:t>
      </w:r>
    </w:p>
    <w:p w14:paraId="60A36F03" w14:textId="77777777" w:rsidR="00945EA3" w:rsidRDefault="00945EA3" w:rsidP="00945EA3">
      <w:r>
        <w:t xml:space="preserve">        self.contract.append(contract)</w:t>
      </w:r>
    </w:p>
    <w:p w14:paraId="78E6ABB1" w14:textId="77777777" w:rsidR="00945EA3" w:rsidRDefault="00945EA3" w:rsidP="00945EA3">
      <w:r>
        <w:t xml:space="preserve">        previous_block = self.get_previous_block()</w:t>
      </w:r>
    </w:p>
    <w:p w14:paraId="4455964B" w14:textId="77777777" w:rsidR="00945EA3" w:rsidRDefault="00945EA3" w:rsidP="00945EA3">
      <w:r>
        <w:t xml:space="preserve">        return previous_block['index'] + 1</w:t>
      </w:r>
    </w:p>
    <w:p w14:paraId="227391CA" w14:textId="77777777" w:rsidR="00945EA3" w:rsidRDefault="00945EA3" w:rsidP="00945EA3">
      <w:r>
        <w:t xml:space="preserve">    </w:t>
      </w:r>
    </w:p>
    <w:p w14:paraId="46ACC45B" w14:textId="77777777" w:rsidR="00945EA3" w:rsidRDefault="00945EA3" w:rsidP="00945EA3">
      <w:r>
        <w:t xml:space="preserve">    def add_description(self,message):</w:t>
      </w:r>
    </w:p>
    <w:p w14:paraId="6CF5A5F5" w14:textId="77777777" w:rsidR="00945EA3" w:rsidRDefault="00945EA3" w:rsidP="00945EA3">
      <w:r>
        <w:t xml:space="preserve">        self.description.append(message)</w:t>
      </w:r>
    </w:p>
    <w:p w14:paraId="26EC8C1C" w14:textId="77777777" w:rsidR="00945EA3" w:rsidRDefault="00945EA3" w:rsidP="00945EA3">
      <w:r>
        <w:t xml:space="preserve">        previous_block = self.get_previous_block()</w:t>
      </w:r>
    </w:p>
    <w:p w14:paraId="5BC7DB6C" w14:textId="77777777" w:rsidR="00945EA3" w:rsidRDefault="00945EA3" w:rsidP="00945EA3">
      <w:r>
        <w:t xml:space="preserve">        return previous_block['index'] + 1</w:t>
      </w:r>
    </w:p>
    <w:p w14:paraId="1D39A27E" w14:textId="77777777" w:rsidR="00945EA3" w:rsidRDefault="00945EA3" w:rsidP="00945EA3">
      <w:r>
        <w:t xml:space="preserve">    </w:t>
      </w:r>
    </w:p>
    <w:p w14:paraId="471B7099" w14:textId="77777777" w:rsidR="00945EA3" w:rsidRDefault="00945EA3" w:rsidP="00945EA3">
      <w:r>
        <w:t xml:space="preserve">    def add_node(self, address):</w:t>
      </w:r>
    </w:p>
    <w:p w14:paraId="02BB7999" w14:textId="77777777" w:rsidR="00945EA3" w:rsidRDefault="00945EA3" w:rsidP="00945EA3">
      <w:r>
        <w:t xml:space="preserve">        parsed_url = urlparse(address)</w:t>
      </w:r>
    </w:p>
    <w:p w14:paraId="6D349827" w14:textId="77777777" w:rsidR="00945EA3" w:rsidRDefault="00945EA3" w:rsidP="00945EA3">
      <w:r>
        <w:t xml:space="preserve">        self.nodes.add(parsed_url.netloc)</w:t>
      </w:r>
    </w:p>
    <w:p w14:paraId="15BE0B81" w14:textId="77777777" w:rsidR="00945EA3" w:rsidRDefault="00945EA3" w:rsidP="00945EA3">
      <w:r>
        <w:t xml:space="preserve">        </w:t>
      </w:r>
    </w:p>
    <w:p w14:paraId="36CC1DAB" w14:textId="77777777" w:rsidR="00945EA3" w:rsidRDefault="00945EA3" w:rsidP="00945EA3">
      <w:r>
        <w:t xml:space="preserve">    def replace_chain(self,longest_chain):</w:t>
      </w:r>
    </w:p>
    <w:p w14:paraId="4F9AFFBD" w14:textId="77777777" w:rsidR="00945EA3" w:rsidRDefault="00945EA3" w:rsidP="00945EA3">
      <w:r>
        <w:t xml:space="preserve">        self.chain=longest_chain</w:t>
      </w:r>
    </w:p>
    <w:p w14:paraId="0851CE9B" w14:textId="77777777" w:rsidR="00945EA3" w:rsidRDefault="00945EA3" w:rsidP="00945EA3">
      <w:r>
        <w:t xml:space="preserve">        return True</w:t>
      </w:r>
    </w:p>
    <w:p w14:paraId="456FB4B9" w14:textId="77777777" w:rsidR="00945EA3" w:rsidRDefault="00945EA3" w:rsidP="00945EA3"/>
    <w:p w14:paraId="697501AF" w14:textId="77777777" w:rsidR="00945EA3" w:rsidRDefault="00945EA3" w:rsidP="00945EA3">
      <w:r>
        <w:t># Part 2 - Mining our Blockchain</w:t>
      </w:r>
    </w:p>
    <w:p w14:paraId="48CE86AB" w14:textId="77777777" w:rsidR="00945EA3" w:rsidRDefault="00945EA3" w:rsidP="00945EA3">
      <w:r>
        <w:t>own_notification=[]</w:t>
      </w:r>
    </w:p>
    <w:p w14:paraId="36111DC5" w14:textId="77777777" w:rsidR="00945EA3" w:rsidRDefault="00945EA3" w:rsidP="00945EA3">
      <w:r>
        <w:t># Creating a Web App</w:t>
      </w:r>
    </w:p>
    <w:p w14:paraId="49AFEBA1" w14:textId="77777777" w:rsidR="00945EA3" w:rsidRDefault="00945EA3" w:rsidP="00945EA3">
      <w:r>
        <w:t>app = Flask(__name__)</w:t>
      </w:r>
    </w:p>
    <w:p w14:paraId="7CEF49E4" w14:textId="77777777" w:rsidR="00945EA3" w:rsidRDefault="00945EA3" w:rsidP="00945EA3"/>
    <w:p w14:paraId="02F297D5" w14:textId="77777777" w:rsidR="00945EA3" w:rsidRDefault="00945EA3" w:rsidP="00945EA3">
      <w:r>
        <w:t># Creating an address for the node on Port 5001</w:t>
      </w:r>
    </w:p>
    <w:p w14:paraId="2FB77E5A" w14:textId="77777777" w:rsidR="00945EA3" w:rsidRDefault="00945EA3" w:rsidP="00945EA3">
      <w:r>
        <w:t>node_address = str(uuid4()).replace('-', '')</w:t>
      </w:r>
    </w:p>
    <w:p w14:paraId="2D77107A" w14:textId="77777777" w:rsidR="00945EA3" w:rsidRDefault="00945EA3" w:rsidP="00945EA3">
      <w:r>
        <w:t>block_cont=[]</w:t>
      </w:r>
    </w:p>
    <w:p w14:paraId="4BBFD144" w14:textId="77777777" w:rsidR="00945EA3" w:rsidRDefault="00945EA3" w:rsidP="00945EA3">
      <w:r>
        <w:t>block_act=[]</w:t>
      </w:r>
    </w:p>
    <w:p w14:paraId="18CBF958" w14:textId="77777777" w:rsidR="00945EA3" w:rsidRDefault="00945EA3" w:rsidP="00945EA3">
      <w:r>
        <w:t># Creating a Blockchain</w:t>
      </w:r>
    </w:p>
    <w:p w14:paraId="64295E10" w14:textId="77777777" w:rsidR="00945EA3" w:rsidRDefault="00945EA3" w:rsidP="00945EA3"/>
    <w:p w14:paraId="220A7563" w14:textId="77777777" w:rsidR="00945EA3" w:rsidRDefault="00945EA3" w:rsidP="00945EA3">
      <w:r>
        <w:t>blockchain = Blockchain()</w:t>
      </w:r>
    </w:p>
    <w:p w14:paraId="06462E2F" w14:textId="77777777" w:rsidR="00945EA3" w:rsidRDefault="00945EA3" w:rsidP="00945EA3"/>
    <w:p w14:paraId="4D668509" w14:textId="77777777" w:rsidR="00945EA3" w:rsidRDefault="00945EA3" w:rsidP="00945EA3">
      <w:r>
        <w:t>connection_string='Driver={Microsoft Access Driver (*.mdb, *.accdb)};DBQ=.\Smart_Contract.accdb'</w:t>
      </w:r>
    </w:p>
    <w:p w14:paraId="710A7A71" w14:textId="77777777" w:rsidR="00945EA3" w:rsidRDefault="00945EA3" w:rsidP="00945EA3">
      <w:r>
        <w:t xml:space="preserve">user=User() </w:t>
      </w:r>
    </w:p>
    <w:p w14:paraId="3A082887" w14:textId="77777777" w:rsidR="00945EA3" w:rsidRDefault="00945EA3" w:rsidP="00945EA3"/>
    <w:p w14:paraId="66079709" w14:textId="77777777" w:rsidR="00945EA3" w:rsidRDefault="00945EA3" w:rsidP="00945EA3">
      <w:r>
        <w:t># Mining a new block</w:t>
      </w:r>
    </w:p>
    <w:p w14:paraId="4C3A25DC" w14:textId="77777777" w:rsidR="00945EA3" w:rsidRDefault="00945EA3" w:rsidP="00945EA3">
      <w:r>
        <w:t>@app.route('/mine_block', methods = ['GET'])</w:t>
      </w:r>
    </w:p>
    <w:p w14:paraId="6DCB50D8" w14:textId="77777777" w:rsidR="00945EA3" w:rsidRDefault="00945EA3" w:rsidP="00945EA3">
      <w:r>
        <w:t>def mine_block():</w:t>
      </w:r>
    </w:p>
    <w:p w14:paraId="2BE96C33" w14:textId="77777777" w:rsidR="00945EA3" w:rsidRDefault="00945EA3" w:rsidP="00945EA3">
      <w:r>
        <w:t xml:space="preserve">    previous_block = blockchain.get_previous_block()</w:t>
      </w:r>
    </w:p>
    <w:p w14:paraId="34E8B293" w14:textId="77777777" w:rsidR="00945EA3" w:rsidRDefault="00945EA3" w:rsidP="00945EA3">
      <w:r>
        <w:t xml:space="preserve">    previous_proof = previous_block['proof']</w:t>
      </w:r>
    </w:p>
    <w:p w14:paraId="5E178745" w14:textId="77777777" w:rsidR="00945EA3" w:rsidRDefault="00945EA3" w:rsidP="00945EA3">
      <w:r>
        <w:t xml:space="preserve">    proof = blockchain.proof_of_work(previous_proof)</w:t>
      </w:r>
    </w:p>
    <w:p w14:paraId="47AD420D" w14:textId="77777777" w:rsidR="00945EA3" w:rsidRDefault="00945EA3" w:rsidP="00945EA3">
      <w:r>
        <w:t xml:space="preserve">    previous_hash = blockchain.hash(previous_block)</w:t>
      </w:r>
    </w:p>
    <w:p w14:paraId="5CCBBA59" w14:textId="77777777" w:rsidR="00945EA3" w:rsidRDefault="00945EA3" w:rsidP="00945EA3">
      <w:r>
        <w:t xml:space="preserve">    contract_currunt=blockchain.contract</w:t>
      </w:r>
    </w:p>
    <w:p w14:paraId="0EB8C911" w14:textId="77777777" w:rsidR="00945EA3" w:rsidRDefault="00945EA3" w:rsidP="00945EA3">
      <w:r>
        <w:t xml:space="preserve">    block_cont.append(contract_currunt)</w:t>
      </w:r>
    </w:p>
    <w:p w14:paraId="620657C2" w14:textId="77777777" w:rsidR="00945EA3" w:rsidRDefault="00945EA3" w:rsidP="00945EA3">
      <w:r>
        <w:t xml:space="preserve">    activity_currunt=blockchain.activity</w:t>
      </w:r>
    </w:p>
    <w:p w14:paraId="28618B5D" w14:textId="77777777" w:rsidR="00945EA3" w:rsidRDefault="00945EA3" w:rsidP="00945EA3">
      <w:r>
        <w:t xml:space="preserve">    block_act.append(activity_currunt)</w:t>
      </w:r>
    </w:p>
    <w:p w14:paraId="412C391D" w14:textId="77777777" w:rsidR="00945EA3" w:rsidRDefault="00945EA3" w:rsidP="00945EA3">
      <w:r>
        <w:t xml:space="preserve">    blockchain.add_transaction(sender = node_address, receiver = 'Owner', amount = 1)</w:t>
      </w:r>
    </w:p>
    <w:p w14:paraId="5897EE91" w14:textId="77777777" w:rsidR="00945EA3" w:rsidRDefault="00945EA3" w:rsidP="00945EA3">
      <w:r>
        <w:t xml:space="preserve">    block = blockchain.create_block(proof, previous_hash,contract_currunt,activity_currunt)</w:t>
      </w:r>
    </w:p>
    <w:p w14:paraId="57A81321" w14:textId="77777777" w:rsidR="00945EA3" w:rsidRDefault="00945EA3" w:rsidP="00945EA3">
      <w:r>
        <w:t xml:space="preserve">    response = {'message': 'Congratulations, you just mined a block!',</w:t>
      </w:r>
    </w:p>
    <w:p w14:paraId="65F2CCC0" w14:textId="77777777" w:rsidR="00945EA3" w:rsidRDefault="00945EA3" w:rsidP="00945EA3">
      <w:r>
        <w:t xml:space="preserve">                'index': block['index'],</w:t>
      </w:r>
    </w:p>
    <w:p w14:paraId="2EA5D3F1" w14:textId="77777777" w:rsidR="00945EA3" w:rsidRDefault="00945EA3" w:rsidP="00945EA3">
      <w:r>
        <w:lastRenderedPageBreak/>
        <w:t xml:space="preserve">                'timestamp': block['timestamp'],</w:t>
      </w:r>
    </w:p>
    <w:p w14:paraId="2AC0977F" w14:textId="77777777" w:rsidR="00945EA3" w:rsidRDefault="00945EA3" w:rsidP="00945EA3">
      <w:r>
        <w:t xml:space="preserve">                'proof': block['proof'],</w:t>
      </w:r>
    </w:p>
    <w:p w14:paraId="3980BFE6" w14:textId="77777777" w:rsidR="00945EA3" w:rsidRDefault="00945EA3" w:rsidP="00945EA3">
      <w:r>
        <w:t xml:space="preserve">                'previous_hash': block['previous_hash'],</w:t>
      </w:r>
    </w:p>
    <w:p w14:paraId="1B4EAF73" w14:textId="77777777" w:rsidR="00945EA3" w:rsidRDefault="00945EA3" w:rsidP="00945EA3">
      <w:r>
        <w:t xml:space="preserve">                'transactions': block['transactions'],</w:t>
      </w:r>
    </w:p>
    <w:p w14:paraId="34ADA0E6" w14:textId="77777777" w:rsidR="00945EA3" w:rsidRDefault="00945EA3" w:rsidP="00945EA3">
      <w:r>
        <w:t xml:space="preserve">                'project':block['project'],</w:t>
      </w:r>
    </w:p>
    <w:p w14:paraId="04027465" w14:textId="77777777" w:rsidR="00945EA3" w:rsidRDefault="00945EA3" w:rsidP="00945EA3">
      <w:r>
        <w:t xml:space="preserve">                'contract': contract_currunt,</w:t>
      </w:r>
    </w:p>
    <w:p w14:paraId="6D37FC30" w14:textId="77777777" w:rsidR="00945EA3" w:rsidRDefault="00945EA3" w:rsidP="00945EA3">
      <w:r>
        <w:t xml:space="preserve">                'activity':activity_currunt,</w:t>
      </w:r>
    </w:p>
    <w:p w14:paraId="17D2B1CE" w14:textId="77777777" w:rsidR="00945EA3" w:rsidRDefault="00945EA3" w:rsidP="00945EA3">
      <w:r>
        <w:t xml:space="preserve">                'party':block['party'],</w:t>
      </w:r>
    </w:p>
    <w:p w14:paraId="08FBE2C3" w14:textId="77777777" w:rsidR="00945EA3" w:rsidRDefault="00945EA3" w:rsidP="00945EA3">
      <w:r>
        <w:t xml:space="preserve">                'description':block['description']}</w:t>
      </w:r>
    </w:p>
    <w:p w14:paraId="42370BC9" w14:textId="77777777" w:rsidR="00945EA3" w:rsidRDefault="00945EA3" w:rsidP="00945EA3">
      <w:r>
        <w:t xml:space="preserve">    return jsonify(response), 200</w:t>
      </w:r>
    </w:p>
    <w:p w14:paraId="54CBF9A8" w14:textId="77777777" w:rsidR="00945EA3" w:rsidRDefault="00945EA3" w:rsidP="00945EA3"/>
    <w:p w14:paraId="3035817E" w14:textId="77777777" w:rsidR="00945EA3" w:rsidRDefault="00945EA3" w:rsidP="00945EA3">
      <w:r>
        <w:t># Getting the full Blockchain</w:t>
      </w:r>
    </w:p>
    <w:p w14:paraId="0FB581FD" w14:textId="77777777" w:rsidR="00945EA3" w:rsidRDefault="00945EA3" w:rsidP="00945EA3">
      <w:r>
        <w:t>@app.route('/get_chain', methods = ['GET'])</w:t>
      </w:r>
    </w:p>
    <w:p w14:paraId="414877C3" w14:textId="77777777" w:rsidR="00945EA3" w:rsidRDefault="00945EA3" w:rsidP="00945EA3">
      <w:r>
        <w:t>def get_chain():</w:t>
      </w:r>
    </w:p>
    <w:p w14:paraId="14275E2B" w14:textId="77777777" w:rsidR="00945EA3" w:rsidRDefault="00945EA3" w:rsidP="00945EA3">
      <w:r>
        <w:t xml:space="preserve">    response = {'chain': blockchain.chain,</w:t>
      </w:r>
    </w:p>
    <w:p w14:paraId="4554416E" w14:textId="77777777" w:rsidR="00945EA3" w:rsidRDefault="00945EA3" w:rsidP="00945EA3">
      <w:r>
        <w:t xml:space="preserve">                'length': len(blockchain.chain)}</w:t>
      </w:r>
    </w:p>
    <w:p w14:paraId="4C5F0070" w14:textId="77777777" w:rsidR="00945EA3" w:rsidRDefault="00945EA3" w:rsidP="00945EA3">
      <w:r>
        <w:t xml:space="preserve">    return jsonify(response), 200</w:t>
      </w:r>
    </w:p>
    <w:p w14:paraId="73A09C9B" w14:textId="77777777" w:rsidR="00945EA3" w:rsidRDefault="00945EA3" w:rsidP="00945EA3">
      <w:r>
        <w:t># Getting ALL contracts</w:t>
      </w:r>
    </w:p>
    <w:p w14:paraId="73A4D0EE" w14:textId="77777777" w:rsidR="00945EA3" w:rsidRDefault="00945EA3" w:rsidP="00945EA3">
      <w:r>
        <w:t>@app.route('/get_contracts', methods = ['GET'])</w:t>
      </w:r>
    </w:p>
    <w:p w14:paraId="14F02696" w14:textId="77777777" w:rsidR="00945EA3" w:rsidRDefault="00945EA3" w:rsidP="00945EA3">
      <w:r>
        <w:t>def get_contracts():</w:t>
      </w:r>
    </w:p>
    <w:p w14:paraId="5C05002A" w14:textId="77777777" w:rsidR="00945EA3" w:rsidRDefault="00945EA3" w:rsidP="00945EA3">
      <w:r>
        <w:t xml:space="preserve">    list_contract=[]</w:t>
      </w:r>
    </w:p>
    <w:p w14:paraId="46E42386" w14:textId="77777777" w:rsidR="00945EA3" w:rsidRDefault="00945EA3" w:rsidP="00945EA3">
      <w:r>
        <w:t xml:space="preserve">    conn = pyodbc.connect(connection_string)</w:t>
      </w:r>
    </w:p>
    <w:p w14:paraId="3933A478" w14:textId="77777777" w:rsidR="00945EA3" w:rsidRDefault="00945EA3" w:rsidP="00945EA3">
      <w:r>
        <w:t xml:space="preserve">    conn.autocommit=True</w:t>
      </w:r>
    </w:p>
    <w:p w14:paraId="0D3972CD" w14:textId="77777777" w:rsidR="00945EA3" w:rsidRDefault="00945EA3" w:rsidP="00945EA3">
      <w:r>
        <w:t xml:space="preserve">    cursor = conn.cursor()</w:t>
      </w:r>
    </w:p>
    <w:p w14:paraId="6FF5E8D4" w14:textId="77777777" w:rsidR="00945EA3" w:rsidRDefault="00945EA3" w:rsidP="00945EA3">
      <w:r>
        <w:t xml:space="preserve">    cursor.execute("select * from contract ")</w:t>
      </w:r>
    </w:p>
    <w:p w14:paraId="47F1FC5C" w14:textId="77777777" w:rsidR="00945EA3" w:rsidRDefault="00945EA3" w:rsidP="00945EA3">
      <w:r>
        <w:t xml:space="preserve">    for row in cursor.fetchall():</w:t>
      </w:r>
    </w:p>
    <w:p w14:paraId="296B2C44" w14:textId="77777777" w:rsidR="00945EA3" w:rsidRDefault="00945EA3" w:rsidP="00945EA3">
      <w:r>
        <w:t xml:space="preserve">        contract=Contract()</w:t>
      </w:r>
    </w:p>
    <w:p w14:paraId="0F8DF430" w14:textId="77777777" w:rsidR="00945EA3" w:rsidRDefault="00945EA3" w:rsidP="00945EA3">
      <w:r>
        <w:t xml:space="preserve">        contract.set(row[0],row[1],row[2],row[3],row[4],row[5],row[6],row[7],row[8])</w:t>
      </w:r>
    </w:p>
    <w:p w14:paraId="53DD93DA" w14:textId="77777777" w:rsidR="00945EA3" w:rsidRDefault="00945EA3" w:rsidP="00945EA3">
      <w:r>
        <w:t xml:space="preserve">        list_contract.append(contract.get())</w:t>
      </w:r>
    </w:p>
    <w:p w14:paraId="767DF7CC" w14:textId="77777777" w:rsidR="00945EA3" w:rsidRDefault="00945EA3" w:rsidP="00945EA3">
      <w:r>
        <w:t xml:space="preserve">    cursor.close()</w:t>
      </w:r>
    </w:p>
    <w:p w14:paraId="599832A3" w14:textId="77777777" w:rsidR="00945EA3" w:rsidRDefault="00945EA3" w:rsidP="00945EA3">
      <w:r>
        <w:t xml:space="preserve">    conn.close()</w:t>
      </w:r>
    </w:p>
    <w:p w14:paraId="3EDB75DA" w14:textId="77777777" w:rsidR="00945EA3" w:rsidRDefault="00945EA3" w:rsidP="00945EA3">
      <w:r>
        <w:t xml:space="preserve">    response = {'contracts': list_contract}</w:t>
      </w:r>
    </w:p>
    <w:p w14:paraId="0444EF7C" w14:textId="77777777" w:rsidR="00945EA3" w:rsidRDefault="00945EA3" w:rsidP="00945EA3">
      <w:r>
        <w:lastRenderedPageBreak/>
        <w:t xml:space="preserve">    return jsonify(response), 200</w:t>
      </w:r>
    </w:p>
    <w:p w14:paraId="63A41FDE" w14:textId="77777777" w:rsidR="00945EA3" w:rsidRDefault="00945EA3" w:rsidP="00945EA3">
      <w:r>
        <w:t># Getting ALL projects</w:t>
      </w:r>
    </w:p>
    <w:p w14:paraId="2A676DDA" w14:textId="77777777" w:rsidR="00945EA3" w:rsidRDefault="00945EA3" w:rsidP="00945EA3">
      <w:r>
        <w:t>@app.route('/get_projects', methods = ['GET'])</w:t>
      </w:r>
    </w:p>
    <w:p w14:paraId="5CEE14BE" w14:textId="77777777" w:rsidR="00945EA3" w:rsidRDefault="00945EA3" w:rsidP="00945EA3">
      <w:r>
        <w:t>def get_projects():</w:t>
      </w:r>
    </w:p>
    <w:p w14:paraId="349EA0FB" w14:textId="77777777" w:rsidR="00945EA3" w:rsidRDefault="00945EA3" w:rsidP="00945EA3">
      <w:r>
        <w:t xml:space="preserve">    list_project=[]</w:t>
      </w:r>
    </w:p>
    <w:p w14:paraId="44927C80" w14:textId="77777777" w:rsidR="00945EA3" w:rsidRDefault="00945EA3" w:rsidP="00945EA3">
      <w:r>
        <w:t xml:space="preserve">    conn = pyodbc.connect(connection_string)</w:t>
      </w:r>
    </w:p>
    <w:p w14:paraId="42BF00A2" w14:textId="77777777" w:rsidR="00945EA3" w:rsidRDefault="00945EA3" w:rsidP="00945EA3">
      <w:r>
        <w:t xml:space="preserve">    conn.autocommit=True</w:t>
      </w:r>
    </w:p>
    <w:p w14:paraId="3488214B" w14:textId="77777777" w:rsidR="00945EA3" w:rsidRDefault="00945EA3" w:rsidP="00945EA3">
      <w:r>
        <w:t xml:space="preserve">    cursor = conn.cursor()</w:t>
      </w:r>
    </w:p>
    <w:p w14:paraId="6571F6F0" w14:textId="77777777" w:rsidR="00945EA3" w:rsidRDefault="00945EA3" w:rsidP="00945EA3">
      <w:r>
        <w:t xml:space="preserve">    cursor.execute("select * from project ")</w:t>
      </w:r>
    </w:p>
    <w:p w14:paraId="601B33F8" w14:textId="77777777" w:rsidR="00945EA3" w:rsidRDefault="00945EA3" w:rsidP="00945EA3">
      <w:r>
        <w:t xml:space="preserve">    for row in cursor.fetchall():</w:t>
      </w:r>
    </w:p>
    <w:p w14:paraId="0EA5A8AF" w14:textId="77777777" w:rsidR="00945EA3" w:rsidRDefault="00945EA3" w:rsidP="00945EA3">
      <w:r>
        <w:t xml:space="preserve">        project=Project()</w:t>
      </w:r>
    </w:p>
    <w:p w14:paraId="0444F128" w14:textId="77777777" w:rsidR="00945EA3" w:rsidRDefault="00945EA3" w:rsidP="00945EA3">
      <w:r>
        <w:t xml:space="preserve">        project.set(row[0],row[1],row[2])</w:t>
      </w:r>
    </w:p>
    <w:p w14:paraId="63E44C1E" w14:textId="77777777" w:rsidR="00945EA3" w:rsidRDefault="00945EA3" w:rsidP="00945EA3">
      <w:r>
        <w:t xml:space="preserve">        list_project.append(project.get())</w:t>
      </w:r>
    </w:p>
    <w:p w14:paraId="48490AC4" w14:textId="77777777" w:rsidR="00945EA3" w:rsidRDefault="00945EA3" w:rsidP="00945EA3">
      <w:r>
        <w:t xml:space="preserve">    cursor.close()</w:t>
      </w:r>
    </w:p>
    <w:p w14:paraId="352EE250" w14:textId="77777777" w:rsidR="00945EA3" w:rsidRDefault="00945EA3" w:rsidP="00945EA3">
      <w:r>
        <w:t xml:space="preserve">    conn.close()</w:t>
      </w:r>
    </w:p>
    <w:p w14:paraId="62ACDA1F" w14:textId="77777777" w:rsidR="00945EA3" w:rsidRDefault="00945EA3" w:rsidP="00945EA3">
      <w:r>
        <w:t xml:space="preserve">    response = {'projects': list_project}</w:t>
      </w:r>
    </w:p>
    <w:p w14:paraId="1C38C6E8" w14:textId="77777777" w:rsidR="00945EA3" w:rsidRDefault="00945EA3" w:rsidP="00945EA3">
      <w:r>
        <w:t xml:space="preserve">    return jsonify(response), 200</w:t>
      </w:r>
    </w:p>
    <w:p w14:paraId="49337E7C" w14:textId="77777777" w:rsidR="00945EA3" w:rsidRDefault="00945EA3" w:rsidP="00945EA3">
      <w:r>
        <w:t># Getting ALL admins</w:t>
      </w:r>
    </w:p>
    <w:p w14:paraId="57882A78" w14:textId="77777777" w:rsidR="00945EA3" w:rsidRDefault="00945EA3" w:rsidP="00945EA3">
      <w:r>
        <w:t>@app.route('/get_admins', methods = ['GET'])</w:t>
      </w:r>
    </w:p>
    <w:p w14:paraId="1DD22C1E" w14:textId="77777777" w:rsidR="00945EA3" w:rsidRDefault="00945EA3" w:rsidP="00945EA3">
      <w:r>
        <w:t>def get_users():</w:t>
      </w:r>
    </w:p>
    <w:p w14:paraId="22F32B4E" w14:textId="77777777" w:rsidR="00945EA3" w:rsidRDefault="00945EA3" w:rsidP="00945EA3">
      <w:r>
        <w:t xml:space="preserve">    users=[]</w:t>
      </w:r>
    </w:p>
    <w:p w14:paraId="65D10FD9" w14:textId="77777777" w:rsidR="00945EA3" w:rsidRDefault="00945EA3" w:rsidP="00945EA3">
      <w:r>
        <w:t xml:space="preserve">    conn = pyodbc.connect(connection_string)</w:t>
      </w:r>
    </w:p>
    <w:p w14:paraId="2059E0BC" w14:textId="77777777" w:rsidR="00945EA3" w:rsidRDefault="00945EA3" w:rsidP="00945EA3">
      <w:r>
        <w:t xml:space="preserve">    conn.autocommit=True</w:t>
      </w:r>
    </w:p>
    <w:p w14:paraId="330F4B2A" w14:textId="77777777" w:rsidR="00945EA3" w:rsidRDefault="00945EA3" w:rsidP="00945EA3">
      <w:r>
        <w:t xml:space="preserve">    cursor = conn.cursor()</w:t>
      </w:r>
    </w:p>
    <w:p w14:paraId="6CC34CF1" w14:textId="77777777" w:rsidR="00945EA3" w:rsidRDefault="00945EA3" w:rsidP="00945EA3">
      <w:r>
        <w:t xml:space="preserve">    cursor.execute("select * from user")</w:t>
      </w:r>
    </w:p>
    <w:p w14:paraId="1B6BACB8" w14:textId="77777777" w:rsidR="00945EA3" w:rsidRDefault="00945EA3" w:rsidP="00945EA3">
      <w:r>
        <w:t xml:space="preserve">    for row in cursor.fetchall():</w:t>
      </w:r>
    </w:p>
    <w:p w14:paraId="0CCDC95E" w14:textId="77777777" w:rsidR="00945EA3" w:rsidRDefault="00945EA3" w:rsidP="00945EA3">
      <w:r>
        <w:t xml:space="preserve">        user=User()</w:t>
      </w:r>
    </w:p>
    <w:p w14:paraId="4DB2C94E" w14:textId="77777777" w:rsidR="00945EA3" w:rsidRDefault="00945EA3" w:rsidP="00945EA3">
      <w:r>
        <w:t xml:space="preserve">        user.set(row[1],row[3],row[4],row[5],row[6])</w:t>
      </w:r>
    </w:p>
    <w:p w14:paraId="5EE18AFA" w14:textId="77777777" w:rsidR="00945EA3" w:rsidRDefault="00945EA3" w:rsidP="00945EA3">
      <w:r>
        <w:t xml:space="preserve">        users.append(user.get())</w:t>
      </w:r>
    </w:p>
    <w:p w14:paraId="0D9D8A44" w14:textId="77777777" w:rsidR="00945EA3" w:rsidRDefault="00945EA3" w:rsidP="00945EA3">
      <w:r>
        <w:t xml:space="preserve">    cursor.close()</w:t>
      </w:r>
    </w:p>
    <w:p w14:paraId="6FCE0653" w14:textId="77777777" w:rsidR="00945EA3" w:rsidRDefault="00945EA3" w:rsidP="00945EA3">
      <w:r>
        <w:t xml:space="preserve">    conn.close()</w:t>
      </w:r>
    </w:p>
    <w:p w14:paraId="4DD5A420" w14:textId="77777777" w:rsidR="00945EA3" w:rsidRDefault="00945EA3" w:rsidP="00945EA3">
      <w:r>
        <w:t xml:space="preserve">    response = {'users': users}</w:t>
      </w:r>
    </w:p>
    <w:p w14:paraId="180630C6" w14:textId="77777777" w:rsidR="00945EA3" w:rsidRDefault="00945EA3" w:rsidP="00945EA3">
      <w:r>
        <w:lastRenderedPageBreak/>
        <w:t xml:space="preserve">    return jsonify(response), 200</w:t>
      </w:r>
    </w:p>
    <w:p w14:paraId="4089EAE8" w14:textId="77777777" w:rsidR="00945EA3" w:rsidRDefault="00945EA3" w:rsidP="00945EA3"/>
    <w:p w14:paraId="06058AFF" w14:textId="77777777" w:rsidR="00945EA3" w:rsidRDefault="00945EA3" w:rsidP="00945EA3">
      <w:r>
        <w:t>@app.route('/remove_admin', methods = ['POST'])</w:t>
      </w:r>
    </w:p>
    <w:p w14:paraId="1DB1FB68" w14:textId="77777777" w:rsidR="00945EA3" w:rsidRDefault="00945EA3" w:rsidP="00945EA3">
      <w:r>
        <w:t>def remove_admin():</w:t>
      </w:r>
    </w:p>
    <w:p w14:paraId="5006830C" w14:textId="77777777" w:rsidR="00945EA3" w:rsidRDefault="00945EA3" w:rsidP="00945EA3">
      <w:r>
        <w:t xml:space="preserve">    json = request.get_json()</w:t>
      </w:r>
    </w:p>
    <w:p w14:paraId="24DE3B07" w14:textId="77777777" w:rsidR="00945EA3" w:rsidRDefault="00945EA3" w:rsidP="00945EA3">
      <w:r>
        <w:t xml:space="preserve">    contract_keys = ['username']</w:t>
      </w:r>
    </w:p>
    <w:p w14:paraId="7C8B42F2" w14:textId="77777777" w:rsidR="00945EA3" w:rsidRDefault="00945EA3" w:rsidP="00945EA3">
      <w:r>
        <w:t xml:space="preserve">    if not all(key in json for key in contract_keys):</w:t>
      </w:r>
    </w:p>
    <w:p w14:paraId="05944217" w14:textId="77777777" w:rsidR="00945EA3" w:rsidRDefault="00945EA3" w:rsidP="00945EA3">
      <w:r>
        <w:t xml:space="preserve">        return 'Some elements of the transaction are missing', 400</w:t>
      </w:r>
    </w:p>
    <w:p w14:paraId="23B82FB8" w14:textId="77777777" w:rsidR="00945EA3" w:rsidRDefault="00945EA3" w:rsidP="00945EA3">
      <w:r>
        <w:t xml:space="preserve">    user=json['username']</w:t>
      </w:r>
    </w:p>
    <w:p w14:paraId="6C0B64A2" w14:textId="77777777" w:rsidR="00945EA3" w:rsidRDefault="00945EA3" w:rsidP="00945EA3">
      <w:r>
        <w:t xml:space="preserve">    conn = pyodbc.connect(connection_string)</w:t>
      </w:r>
    </w:p>
    <w:p w14:paraId="0C207CF0" w14:textId="77777777" w:rsidR="00945EA3" w:rsidRDefault="00945EA3" w:rsidP="00945EA3">
      <w:r>
        <w:t xml:space="preserve">    conn.autocommit=True</w:t>
      </w:r>
    </w:p>
    <w:p w14:paraId="5565ADD2" w14:textId="77777777" w:rsidR="00945EA3" w:rsidRDefault="00945EA3" w:rsidP="00945EA3">
      <w:r>
        <w:t xml:space="preserve">    cursor = conn.cursor()</w:t>
      </w:r>
    </w:p>
    <w:p w14:paraId="38CA38B1" w14:textId="77777777" w:rsidR="00945EA3" w:rsidRDefault="00945EA3" w:rsidP="00945EA3">
      <w:r>
        <w:t xml:space="preserve">    cursor.execute("delete from user where username=?",user)</w:t>
      </w:r>
    </w:p>
    <w:p w14:paraId="40EDAB41" w14:textId="77777777" w:rsidR="00945EA3" w:rsidRDefault="00945EA3" w:rsidP="00945EA3">
      <w:r>
        <w:t xml:space="preserve">    conn.commit()</w:t>
      </w:r>
    </w:p>
    <w:p w14:paraId="78CFA4FE" w14:textId="77777777" w:rsidR="00945EA3" w:rsidRDefault="00945EA3" w:rsidP="00945EA3">
      <w:r>
        <w:t xml:space="preserve">    cursor.execute("insert into notification([notification],[timestamp],[identity]) VALUES(?,?)",(f'admin username:{user} has been removed',datetime.datetime.now(),user.identity,user.username))</w:t>
      </w:r>
    </w:p>
    <w:p w14:paraId="50F98FF2" w14:textId="77777777" w:rsidR="00945EA3" w:rsidRDefault="00945EA3" w:rsidP="00945EA3">
      <w:r>
        <w:t xml:space="preserve">    conn.commit()</w:t>
      </w:r>
    </w:p>
    <w:p w14:paraId="11141181" w14:textId="77777777" w:rsidR="00945EA3" w:rsidRDefault="00945EA3" w:rsidP="00945EA3">
      <w:r>
        <w:t xml:space="preserve">    cursor.close()</w:t>
      </w:r>
    </w:p>
    <w:p w14:paraId="49F04C7E" w14:textId="77777777" w:rsidR="00945EA3" w:rsidRDefault="00945EA3" w:rsidP="00945EA3">
      <w:r>
        <w:t xml:space="preserve">    conn.close()</w:t>
      </w:r>
    </w:p>
    <w:p w14:paraId="22B35451" w14:textId="77777777" w:rsidR="00945EA3" w:rsidRDefault="00945EA3" w:rsidP="00945EA3">
      <w:r>
        <w:t xml:space="preserve">    response = {'message': f'admin username:{user} has been removed'}</w:t>
      </w:r>
    </w:p>
    <w:p w14:paraId="54B67965" w14:textId="77777777" w:rsidR="00945EA3" w:rsidRDefault="00945EA3" w:rsidP="00945EA3">
      <w:r>
        <w:t xml:space="preserve">    return jsonify(response), 201</w:t>
      </w:r>
    </w:p>
    <w:p w14:paraId="775C0CF3" w14:textId="77777777" w:rsidR="00945EA3" w:rsidRDefault="00945EA3" w:rsidP="00945EA3"/>
    <w:p w14:paraId="2169D0BF" w14:textId="77777777" w:rsidR="00945EA3" w:rsidRDefault="00945EA3" w:rsidP="00945EA3">
      <w:r>
        <w:t>@app.route('/get_activities', methods = ['GET'])</w:t>
      </w:r>
    </w:p>
    <w:p w14:paraId="7379FCA3" w14:textId="77777777" w:rsidR="00945EA3" w:rsidRDefault="00945EA3" w:rsidP="00945EA3">
      <w:r>
        <w:t>def get_act():</w:t>
      </w:r>
    </w:p>
    <w:p w14:paraId="29DDDD78" w14:textId="77777777" w:rsidR="00945EA3" w:rsidRDefault="00945EA3" w:rsidP="00945EA3">
      <w:r>
        <w:t xml:space="preserve">    list_activity=[]</w:t>
      </w:r>
    </w:p>
    <w:p w14:paraId="3F861FEF" w14:textId="77777777" w:rsidR="00945EA3" w:rsidRDefault="00945EA3" w:rsidP="00945EA3">
      <w:r>
        <w:t xml:space="preserve">    conn = pyodbc.connect(connection_string)</w:t>
      </w:r>
    </w:p>
    <w:p w14:paraId="1783D76A" w14:textId="77777777" w:rsidR="00945EA3" w:rsidRDefault="00945EA3" w:rsidP="00945EA3">
      <w:r>
        <w:t xml:space="preserve">    conn.autocommit=True</w:t>
      </w:r>
    </w:p>
    <w:p w14:paraId="37EBAAD7" w14:textId="77777777" w:rsidR="00945EA3" w:rsidRDefault="00945EA3" w:rsidP="00945EA3">
      <w:r>
        <w:t xml:space="preserve">    cursor = conn.cursor()</w:t>
      </w:r>
    </w:p>
    <w:p w14:paraId="6705CFD2" w14:textId="77777777" w:rsidR="00945EA3" w:rsidRDefault="00945EA3" w:rsidP="00945EA3">
      <w:r>
        <w:t xml:space="preserve">    cursor.execute("select * from activity ")</w:t>
      </w:r>
    </w:p>
    <w:p w14:paraId="6502A3B2" w14:textId="77777777" w:rsidR="00945EA3" w:rsidRDefault="00945EA3" w:rsidP="00945EA3">
      <w:r>
        <w:t xml:space="preserve">    for row in cursor.fetchall():</w:t>
      </w:r>
    </w:p>
    <w:p w14:paraId="314EDFE5" w14:textId="77777777" w:rsidR="00945EA3" w:rsidRDefault="00945EA3" w:rsidP="00945EA3">
      <w:r>
        <w:t xml:space="preserve">        activity=Activity()</w:t>
      </w:r>
    </w:p>
    <w:p w14:paraId="39F0342D" w14:textId="77777777" w:rsidR="00945EA3" w:rsidRDefault="00945EA3" w:rsidP="00945EA3">
      <w:r>
        <w:t xml:space="preserve">        activity.set(row[0],row[1],row[2],row[3],row[4],row[5],row[6],row[7],row[8],row[9],row[10])</w:t>
      </w:r>
    </w:p>
    <w:p w14:paraId="4F0E6FF9" w14:textId="77777777" w:rsidR="00945EA3" w:rsidRDefault="00945EA3" w:rsidP="00945EA3">
      <w:r>
        <w:lastRenderedPageBreak/>
        <w:t xml:space="preserve">        list_activity.append(activity.get())</w:t>
      </w:r>
    </w:p>
    <w:p w14:paraId="77EA8430" w14:textId="77777777" w:rsidR="00945EA3" w:rsidRDefault="00945EA3" w:rsidP="00945EA3">
      <w:r>
        <w:t xml:space="preserve">    cursor.close()</w:t>
      </w:r>
    </w:p>
    <w:p w14:paraId="7ADE1261" w14:textId="77777777" w:rsidR="00945EA3" w:rsidRDefault="00945EA3" w:rsidP="00945EA3">
      <w:r>
        <w:t xml:space="preserve">    conn.close()   </w:t>
      </w:r>
    </w:p>
    <w:p w14:paraId="347417A3" w14:textId="77777777" w:rsidR="00945EA3" w:rsidRDefault="00945EA3" w:rsidP="00945EA3">
      <w:r>
        <w:t xml:space="preserve">    response = {'activities': list_activity}</w:t>
      </w:r>
    </w:p>
    <w:p w14:paraId="64BBA08E" w14:textId="77777777" w:rsidR="00945EA3" w:rsidRDefault="00945EA3" w:rsidP="00945EA3">
      <w:r>
        <w:t xml:space="preserve">    return jsonify(response), 200</w:t>
      </w:r>
    </w:p>
    <w:p w14:paraId="0D0B4759" w14:textId="77777777" w:rsidR="00945EA3" w:rsidRDefault="00945EA3" w:rsidP="00945EA3">
      <w:r>
        <w:t># Getting ALL info for the node</w:t>
      </w:r>
    </w:p>
    <w:p w14:paraId="04BCDA0F" w14:textId="77777777" w:rsidR="00945EA3" w:rsidRDefault="00945EA3" w:rsidP="00945EA3">
      <w:r>
        <w:t>@app.route('/get_info', methods = ['GET'])</w:t>
      </w:r>
    </w:p>
    <w:p w14:paraId="5C0611D1" w14:textId="77777777" w:rsidR="00945EA3" w:rsidRDefault="00945EA3" w:rsidP="00945EA3">
      <w:r>
        <w:t>def get_info():</w:t>
      </w:r>
    </w:p>
    <w:p w14:paraId="6FE66ABF" w14:textId="77777777" w:rsidR="00945EA3" w:rsidRDefault="00945EA3" w:rsidP="00945EA3">
      <w:r>
        <w:t xml:space="preserve">    response = user.get()</w:t>
      </w:r>
    </w:p>
    <w:p w14:paraId="759A09D5" w14:textId="77777777" w:rsidR="00945EA3" w:rsidRDefault="00945EA3" w:rsidP="00945EA3">
      <w:r>
        <w:t xml:space="preserve">    return jsonify(response), 200</w:t>
      </w:r>
    </w:p>
    <w:p w14:paraId="317838AD" w14:textId="77777777" w:rsidR="00945EA3" w:rsidRDefault="00945EA3" w:rsidP="00945EA3">
      <w:r>
        <w:t># Getting ALL claims for the node</w:t>
      </w:r>
    </w:p>
    <w:p w14:paraId="6C2307E8" w14:textId="77777777" w:rsidR="00945EA3" w:rsidRDefault="00945EA3" w:rsidP="00945EA3">
      <w:r>
        <w:t>@app.route('/get_claims', methods = ['GET'])</w:t>
      </w:r>
    </w:p>
    <w:p w14:paraId="16F33EED" w14:textId="77777777" w:rsidR="00945EA3" w:rsidRDefault="00945EA3" w:rsidP="00945EA3">
      <w:r>
        <w:t>def get_claims():</w:t>
      </w:r>
    </w:p>
    <w:p w14:paraId="0CC1D674" w14:textId="77777777" w:rsidR="00945EA3" w:rsidRDefault="00945EA3" w:rsidP="00945EA3">
      <w:r>
        <w:t xml:space="preserve">    claims=[]</w:t>
      </w:r>
    </w:p>
    <w:p w14:paraId="034CD724" w14:textId="77777777" w:rsidR="00945EA3" w:rsidRDefault="00945EA3" w:rsidP="00945EA3">
      <w:r>
        <w:t xml:space="preserve">    conn = pyodbc.connect(connection_string)</w:t>
      </w:r>
    </w:p>
    <w:p w14:paraId="35E63FFE" w14:textId="77777777" w:rsidR="00945EA3" w:rsidRDefault="00945EA3" w:rsidP="00945EA3">
      <w:r>
        <w:t xml:space="preserve">    conn.autocommit=True</w:t>
      </w:r>
    </w:p>
    <w:p w14:paraId="5D31CACA" w14:textId="77777777" w:rsidR="00945EA3" w:rsidRDefault="00945EA3" w:rsidP="00945EA3">
      <w:r>
        <w:t xml:space="preserve">    cursor = conn.cursor()</w:t>
      </w:r>
    </w:p>
    <w:p w14:paraId="5A3D9E38" w14:textId="77777777" w:rsidR="00945EA3" w:rsidRDefault="00945EA3" w:rsidP="00945EA3">
      <w:r>
        <w:t xml:space="preserve">    cursor.execute("select * from claim ")</w:t>
      </w:r>
    </w:p>
    <w:p w14:paraId="08EBA755" w14:textId="77777777" w:rsidR="00945EA3" w:rsidRDefault="00945EA3" w:rsidP="00945EA3">
      <w:r>
        <w:t xml:space="preserve">    for row in cursor.fetchall():</w:t>
      </w:r>
    </w:p>
    <w:p w14:paraId="537F2B50" w14:textId="77777777" w:rsidR="00945EA3" w:rsidRDefault="00945EA3" w:rsidP="00945EA3">
      <w:r>
        <w:t xml:space="preserve">        claim=Claim()</w:t>
      </w:r>
    </w:p>
    <w:p w14:paraId="50AD882F" w14:textId="77777777" w:rsidR="00945EA3" w:rsidRDefault="00945EA3" w:rsidP="00945EA3">
      <w:r>
        <w:t xml:space="preserve">        claim.set(row[0],row[1],row[2],row[3],row[4])</w:t>
      </w:r>
    </w:p>
    <w:p w14:paraId="2C4E5109" w14:textId="77777777" w:rsidR="00945EA3" w:rsidRDefault="00945EA3" w:rsidP="00945EA3">
      <w:r>
        <w:t xml:space="preserve">        claims.append(claim.get())</w:t>
      </w:r>
    </w:p>
    <w:p w14:paraId="53879791" w14:textId="77777777" w:rsidR="00945EA3" w:rsidRDefault="00945EA3" w:rsidP="00945EA3">
      <w:r>
        <w:t xml:space="preserve">    cursor.close()</w:t>
      </w:r>
    </w:p>
    <w:p w14:paraId="13CE7297" w14:textId="77777777" w:rsidR="00945EA3" w:rsidRDefault="00945EA3" w:rsidP="00945EA3">
      <w:r>
        <w:t xml:space="preserve">    conn.close() </w:t>
      </w:r>
    </w:p>
    <w:p w14:paraId="720EC752" w14:textId="77777777" w:rsidR="00945EA3" w:rsidRDefault="00945EA3" w:rsidP="00945EA3">
      <w:r>
        <w:t xml:space="preserve">    response = {'claims': claims}</w:t>
      </w:r>
    </w:p>
    <w:p w14:paraId="3C018508" w14:textId="77777777" w:rsidR="00945EA3" w:rsidRDefault="00945EA3" w:rsidP="00945EA3">
      <w:r>
        <w:t xml:space="preserve">    return jsonify(response), 200</w:t>
      </w:r>
    </w:p>
    <w:p w14:paraId="215961A5" w14:textId="77777777" w:rsidR="00945EA3" w:rsidRDefault="00945EA3" w:rsidP="00945EA3"/>
    <w:p w14:paraId="7D03B355" w14:textId="77777777" w:rsidR="00945EA3" w:rsidRDefault="00945EA3" w:rsidP="00945EA3">
      <w:r>
        <w:t>#contractor method for getting claim</w:t>
      </w:r>
    </w:p>
    <w:p w14:paraId="1203AD28" w14:textId="77777777" w:rsidR="00945EA3" w:rsidRDefault="00945EA3" w:rsidP="00945EA3">
      <w:r>
        <w:t>@app.route('/get_claim', methods = ['GET'])</w:t>
      </w:r>
    </w:p>
    <w:p w14:paraId="321692F3" w14:textId="77777777" w:rsidR="00945EA3" w:rsidRDefault="00945EA3" w:rsidP="00945EA3">
      <w:r>
        <w:t>def get_claim():</w:t>
      </w:r>
    </w:p>
    <w:p w14:paraId="27104FB1" w14:textId="77777777" w:rsidR="00945EA3" w:rsidRDefault="00945EA3" w:rsidP="00945EA3">
      <w:r>
        <w:t xml:space="preserve">    claims=[]</w:t>
      </w:r>
    </w:p>
    <w:p w14:paraId="37CE03DB" w14:textId="77777777" w:rsidR="00945EA3" w:rsidRDefault="00945EA3" w:rsidP="00945EA3">
      <w:r>
        <w:t xml:space="preserve">    username = request.args.get('username')</w:t>
      </w:r>
    </w:p>
    <w:p w14:paraId="7576B821" w14:textId="77777777" w:rsidR="00945EA3" w:rsidRDefault="00945EA3" w:rsidP="00945EA3">
      <w:r>
        <w:lastRenderedPageBreak/>
        <w:t xml:space="preserve">    conn = pyodbc.connect(connection_string)</w:t>
      </w:r>
    </w:p>
    <w:p w14:paraId="6682C671" w14:textId="77777777" w:rsidR="00945EA3" w:rsidRDefault="00945EA3" w:rsidP="00945EA3">
      <w:r>
        <w:t xml:space="preserve">    conn.autocommit=True</w:t>
      </w:r>
    </w:p>
    <w:p w14:paraId="4203D204" w14:textId="77777777" w:rsidR="00945EA3" w:rsidRDefault="00945EA3" w:rsidP="00945EA3">
      <w:r>
        <w:t xml:space="preserve">    cursor = conn.cursor()</w:t>
      </w:r>
    </w:p>
    <w:p w14:paraId="279CABB0" w14:textId="77777777" w:rsidR="00945EA3" w:rsidRDefault="00945EA3" w:rsidP="00945EA3">
      <w:r>
        <w:t xml:space="preserve">    cursor.execute("select * from claim where username=?",username)</w:t>
      </w:r>
    </w:p>
    <w:p w14:paraId="4073364F" w14:textId="77777777" w:rsidR="00945EA3" w:rsidRDefault="00945EA3" w:rsidP="00945EA3">
      <w:r>
        <w:t xml:space="preserve">    for row in cursor.fetchall():</w:t>
      </w:r>
    </w:p>
    <w:p w14:paraId="1EF75775" w14:textId="77777777" w:rsidR="00945EA3" w:rsidRDefault="00945EA3" w:rsidP="00945EA3">
      <w:r>
        <w:t xml:space="preserve">        claim=Claim()</w:t>
      </w:r>
    </w:p>
    <w:p w14:paraId="11E2E66B" w14:textId="77777777" w:rsidR="00945EA3" w:rsidRDefault="00945EA3" w:rsidP="00945EA3">
      <w:r>
        <w:t xml:space="preserve">        claim.set(row[0],row[1],row[2],row[3],row[4])</w:t>
      </w:r>
    </w:p>
    <w:p w14:paraId="48AE5237" w14:textId="77777777" w:rsidR="00945EA3" w:rsidRDefault="00945EA3" w:rsidP="00945EA3">
      <w:r>
        <w:t xml:space="preserve">        claims.append(claim.get())</w:t>
      </w:r>
    </w:p>
    <w:p w14:paraId="6294DC6C" w14:textId="77777777" w:rsidR="00945EA3" w:rsidRDefault="00945EA3" w:rsidP="00945EA3">
      <w:r>
        <w:t xml:space="preserve">    cursor.close()</w:t>
      </w:r>
    </w:p>
    <w:p w14:paraId="03D91047" w14:textId="77777777" w:rsidR="00945EA3" w:rsidRDefault="00945EA3" w:rsidP="00945EA3">
      <w:r>
        <w:t xml:space="preserve">    conn.close() </w:t>
      </w:r>
    </w:p>
    <w:p w14:paraId="39521CA1" w14:textId="77777777" w:rsidR="00945EA3" w:rsidRDefault="00945EA3" w:rsidP="00945EA3">
      <w:r>
        <w:t xml:space="preserve">    response = {'claims': claims}</w:t>
      </w:r>
    </w:p>
    <w:p w14:paraId="1E21261B" w14:textId="77777777" w:rsidR="00945EA3" w:rsidRDefault="00945EA3" w:rsidP="00945EA3">
      <w:r>
        <w:t xml:space="preserve">    return jsonify(response), 200</w:t>
      </w:r>
    </w:p>
    <w:p w14:paraId="78BF9693" w14:textId="77777777" w:rsidR="00945EA3" w:rsidRDefault="00945EA3" w:rsidP="00945EA3"/>
    <w:p w14:paraId="69006B27" w14:textId="77777777" w:rsidR="00945EA3" w:rsidRDefault="00945EA3" w:rsidP="00945EA3">
      <w:r>
        <w:t># Checking if the Blockchain is valid</w:t>
      </w:r>
    </w:p>
    <w:p w14:paraId="501BAAC8" w14:textId="77777777" w:rsidR="00945EA3" w:rsidRDefault="00945EA3" w:rsidP="00945EA3">
      <w:r>
        <w:t>@app.route('/is_valid', methods = ['GET'])</w:t>
      </w:r>
    </w:p>
    <w:p w14:paraId="50739EE9" w14:textId="77777777" w:rsidR="00945EA3" w:rsidRDefault="00945EA3" w:rsidP="00945EA3">
      <w:r>
        <w:t>def is_valid():</w:t>
      </w:r>
    </w:p>
    <w:p w14:paraId="7EA42BD4" w14:textId="77777777" w:rsidR="00945EA3" w:rsidRDefault="00945EA3" w:rsidP="00945EA3">
      <w:r>
        <w:t xml:space="preserve">    is_valid = blockchain.is_chain_valid(blockchain.chain)</w:t>
      </w:r>
    </w:p>
    <w:p w14:paraId="7B326663" w14:textId="77777777" w:rsidR="00945EA3" w:rsidRDefault="00945EA3" w:rsidP="00945EA3">
      <w:r>
        <w:t xml:space="preserve">    if is_valid:</w:t>
      </w:r>
    </w:p>
    <w:p w14:paraId="578EE644" w14:textId="77777777" w:rsidR="00945EA3" w:rsidRDefault="00945EA3" w:rsidP="00945EA3">
      <w:r>
        <w:t xml:space="preserve">        response = {'message': 'All good. The Blockchain is valid.'}</w:t>
      </w:r>
    </w:p>
    <w:p w14:paraId="202493C0" w14:textId="77777777" w:rsidR="00945EA3" w:rsidRDefault="00945EA3" w:rsidP="00945EA3">
      <w:r>
        <w:t xml:space="preserve">    else:</w:t>
      </w:r>
    </w:p>
    <w:p w14:paraId="3644E672" w14:textId="77777777" w:rsidR="00945EA3" w:rsidRDefault="00945EA3" w:rsidP="00945EA3">
      <w:r>
        <w:t xml:space="preserve">        response = {'message': 'The Blockchain is not valid.'}</w:t>
      </w:r>
    </w:p>
    <w:p w14:paraId="0C497803" w14:textId="77777777" w:rsidR="00945EA3" w:rsidRDefault="00945EA3" w:rsidP="00945EA3">
      <w:r>
        <w:t xml:space="preserve">    return jsonify(response), 200</w:t>
      </w:r>
    </w:p>
    <w:p w14:paraId="798DC156" w14:textId="77777777" w:rsidR="00945EA3" w:rsidRDefault="00945EA3" w:rsidP="00945EA3">
      <w:r>
        <w:t># authorization part</w:t>
      </w:r>
    </w:p>
    <w:p w14:paraId="4E3EED90" w14:textId="77777777" w:rsidR="00945EA3" w:rsidRDefault="00945EA3" w:rsidP="00945EA3">
      <w:r>
        <w:t xml:space="preserve">    </w:t>
      </w:r>
    </w:p>
    <w:p w14:paraId="5F2C87C0" w14:textId="77777777" w:rsidR="00945EA3" w:rsidRDefault="00945EA3" w:rsidP="00945EA3">
      <w:r>
        <w:t>@app.route('/login', methods = ['POST'])</w:t>
      </w:r>
    </w:p>
    <w:p w14:paraId="4A60B3CE" w14:textId="77777777" w:rsidR="00945EA3" w:rsidRDefault="00945EA3" w:rsidP="00945EA3">
      <w:r>
        <w:t>def login():</w:t>
      </w:r>
    </w:p>
    <w:p w14:paraId="7ADEC49E" w14:textId="77777777" w:rsidR="00945EA3" w:rsidRDefault="00945EA3" w:rsidP="00945EA3">
      <w:r>
        <w:t xml:space="preserve">    json = request.get_json()</w:t>
      </w:r>
    </w:p>
    <w:p w14:paraId="4F29D8FC" w14:textId="77777777" w:rsidR="00945EA3" w:rsidRDefault="00945EA3" w:rsidP="00945EA3">
      <w:r>
        <w:t xml:space="preserve">    username=(json['username'],)</w:t>
      </w:r>
    </w:p>
    <w:p w14:paraId="1376117E" w14:textId="77777777" w:rsidR="00945EA3" w:rsidRDefault="00945EA3" w:rsidP="00945EA3">
      <w:r>
        <w:t xml:space="preserve">    conn = pyodbc.connect(connection_string)</w:t>
      </w:r>
    </w:p>
    <w:p w14:paraId="3389CF5D" w14:textId="77777777" w:rsidR="00945EA3" w:rsidRDefault="00945EA3" w:rsidP="00945EA3">
      <w:r>
        <w:t xml:space="preserve">    conn.autocommit=True</w:t>
      </w:r>
    </w:p>
    <w:p w14:paraId="48E4EC4A" w14:textId="77777777" w:rsidR="00945EA3" w:rsidRDefault="00945EA3" w:rsidP="00945EA3">
      <w:r>
        <w:t xml:space="preserve">    cursor = conn.cursor()</w:t>
      </w:r>
    </w:p>
    <w:p w14:paraId="1149B3FE" w14:textId="77777777" w:rsidR="00945EA3" w:rsidRDefault="00945EA3" w:rsidP="00945EA3">
      <w:r>
        <w:lastRenderedPageBreak/>
        <w:t xml:space="preserve">    cursor.execute("select username,password,identity,credit,companyName,email from user where username=?",username)</w:t>
      </w:r>
    </w:p>
    <w:p w14:paraId="538ADA55" w14:textId="77777777" w:rsidR="00945EA3" w:rsidRDefault="00945EA3" w:rsidP="00945EA3">
      <w:r>
        <w:t xml:space="preserve">    result = cursor.fetchone()</w:t>
      </w:r>
    </w:p>
    <w:p w14:paraId="10E6DE86" w14:textId="77777777" w:rsidR="00945EA3" w:rsidRDefault="00945EA3" w:rsidP="00945EA3">
      <w:r>
        <w:t xml:space="preserve">    cursor.close()</w:t>
      </w:r>
    </w:p>
    <w:p w14:paraId="03F386E3" w14:textId="77777777" w:rsidR="00945EA3" w:rsidRDefault="00945EA3" w:rsidP="00945EA3">
      <w:r>
        <w:t xml:space="preserve">    conn.close() </w:t>
      </w:r>
    </w:p>
    <w:p w14:paraId="308A5B87" w14:textId="77777777" w:rsidR="00945EA3" w:rsidRDefault="00945EA3" w:rsidP="00945EA3">
      <w:r>
        <w:t xml:space="preserve">    if not result:</w:t>
      </w:r>
    </w:p>
    <w:p w14:paraId="46E61233" w14:textId="77777777" w:rsidR="00945EA3" w:rsidRDefault="00945EA3" w:rsidP="00945EA3">
      <w:r>
        <w:t xml:space="preserve">            return 'wrong username', 400</w:t>
      </w:r>
    </w:p>
    <w:p w14:paraId="0355054C" w14:textId="77777777" w:rsidR="00945EA3" w:rsidRDefault="00945EA3" w:rsidP="00945EA3">
      <w:r>
        <w:t xml:space="preserve">    if result[1]==json['password']:</w:t>
      </w:r>
    </w:p>
    <w:p w14:paraId="6FB8F51F" w14:textId="77777777" w:rsidR="00945EA3" w:rsidRDefault="00945EA3" w:rsidP="00945EA3">
      <w:r>
        <w:t xml:space="preserve">        user.username=result[0]</w:t>
      </w:r>
    </w:p>
    <w:p w14:paraId="25A08F2A" w14:textId="77777777" w:rsidR="00945EA3" w:rsidRDefault="00945EA3" w:rsidP="00945EA3">
      <w:r>
        <w:t xml:space="preserve">        user.identity=result[2]</w:t>
      </w:r>
    </w:p>
    <w:p w14:paraId="1BA11434" w14:textId="77777777" w:rsidR="00945EA3" w:rsidRDefault="00945EA3" w:rsidP="00945EA3">
      <w:r>
        <w:t xml:space="preserve">        user.credit=result[3]</w:t>
      </w:r>
    </w:p>
    <w:p w14:paraId="0D90CF7B" w14:textId="77777777" w:rsidR="00945EA3" w:rsidRDefault="00945EA3" w:rsidP="00945EA3">
      <w:r>
        <w:t xml:space="preserve">        user.companyName=result[4]</w:t>
      </w:r>
    </w:p>
    <w:p w14:paraId="07746B31" w14:textId="77777777" w:rsidR="00945EA3" w:rsidRDefault="00945EA3" w:rsidP="00945EA3">
      <w:r>
        <w:t xml:space="preserve">        user.email=result[5]</w:t>
      </w:r>
    </w:p>
    <w:p w14:paraId="1840F18C" w14:textId="77777777" w:rsidR="00945EA3" w:rsidRDefault="00945EA3" w:rsidP="00945EA3">
      <w:r>
        <w:t xml:space="preserve">        response = {'message': f'You are logged in as {user.identity}'}</w:t>
      </w:r>
    </w:p>
    <w:p w14:paraId="0E7F4AEC" w14:textId="77777777" w:rsidR="00945EA3" w:rsidRDefault="00945EA3" w:rsidP="00945EA3">
      <w:r>
        <w:t xml:space="preserve">    else:</w:t>
      </w:r>
    </w:p>
    <w:p w14:paraId="446A0904" w14:textId="77777777" w:rsidR="00945EA3" w:rsidRDefault="00945EA3" w:rsidP="00945EA3">
      <w:r>
        <w:t xml:space="preserve">        return 'wrong password', 400</w:t>
      </w:r>
    </w:p>
    <w:p w14:paraId="32E8AAA8" w14:textId="77777777" w:rsidR="00945EA3" w:rsidRDefault="00945EA3" w:rsidP="00945EA3">
      <w:r>
        <w:t xml:space="preserve">    return jsonify(response), 201</w:t>
      </w:r>
    </w:p>
    <w:p w14:paraId="22E7BE75" w14:textId="77777777" w:rsidR="00945EA3" w:rsidRDefault="00945EA3" w:rsidP="00945EA3">
      <w:r>
        <w:t># notifying owner</w:t>
      </w:r>
    </w:p>
    <w:p w14:paraId="2F8256A9" w14:textId="77777777" w:rsidR="00945EA3" w:rsidRDefault="00945EA3" w:rsidP="00945EA3">
      <w:r>
        <w:t>@app.route('/get_all_notifications', methods = ['GET'])</w:t>
      </w:r>
    </w:p>
    <w:p w14:paraId="3643682A" w14:textId="77777777" w:rsidR="00945EA3" w:rsidRDefault="00945EA3" w:rsidP="00945EA3">
      <w:r>
        <w:t>def notify():</w:t>
      </w:r>
    </w:p>
    <w:p w14:paraId="52FFD3C5" w14:textId="77777777" w:rsidR="00945EA3" w:rsidRDefault="00945EA3" w:rsidP="00945EA3">
      <w:r>
        <w:t xml:space="preserve">    notify_list=[]</w:t>
      </w:r>
    </w:p>
    <w:p w14:paraId="3B6C1577" w14:textId="77777777" w:rsidR="00945EA3" w:rsidRDefault="00945EA3" w:rsidP="00945EA3">
      <w:r>
        <w:t xml:space="preserve">    conn = pyodbc.connect(connection_string)</w:t>
      </w:r>
    </w:p>
    <w:p w14:paraId="3C805B76" w14:textId="77777777" w:rsidR="00945EA3" w:rsidRDefault="00945EA3" w:rsidP="00945EA3">
      <w:r>
        <w:t xml:space="preserve">    conn.autocommit=True</w:t>
      </w:r>
    </w:p>
    <w:p w14:paraId="2341808E" w14:textId="77777777" w:rsidR="00945EA3" w:rsidRDefault="00945EA3" w:rsidP="00945EA3">
      <w:r>
        <w:t xml:space="preserve">    cursor = conn.cursor()</w:t>
      </w:r>
    </w:p>
    <w:p w14:paraId="22ED9464" w14:textId="77777777" w:rsidR="00945EA3" w:rsidRDefault="00945EA3" w:rsidP="00945EA3">
      <w:r>
        <w:t xml:space="preserve">    cursor.execute(f"select * from notification where identity='{user.identity}'")</w:t>
      </w:r>
    </w:p>
    <w:p w14:paraId="0F627AC7" w14:textId="77777777" w:rsidR="00945EA3" w:rsidRDefault="00945EA3" w:rsidP="00945EA3">
      <w:r>
        <w:t xml:space="preserve">    for row in cursor.fetchall():</w:t>
      </w:r>
    </w:p>
    <w:p w14:paraId="500CCB7B" w14:textId="77777777" w:rsidR="00945EA3" w:rsidRDefault="00945EA3" w:rsidP="00945EA3">
      <w:r>
        <w:t xml:space="preserve">        notification=Notification()</w:t>
      </w:r>
    </w:p>
    <w:p w14:paraId="15E70773" w14:textId="77777777" w:rsidR="00945EA3" w:rsidRDefault="00945EA3" w:rsidP="00945EA3">
      <w:r>
        <w:t xml:space="preserve">        notification.set(row[0],row[1],row[2],row[3],row[4],row[5])</w:t>
      </w:r>
    </w:p>
    <w:p w14:paraId="5B15917B" w14:textId="77777777" w:rsidR="00945EA3" w:rsidRDefault="00945EA3" w:rsidP="00945EA3">
      <w:r>
        <w:t xml:space="preserve">        notify_list.append(notification.get())</w:t>
      </w:r>
    </w:p>
    <w:p w14:paraId="657AF931" w14:textId="77777777" w:rsidR="00945EA3" w:rsidRDefault="00945EA3" w:rsidP="00945EA3">
      <w:r>
        <w:t xml:space="preserve">    cursor.close()</w:t>
      </w:r>
    </w:p>
    <w:p w14:paraId="39B6C104" w14:textId="77777777" w:rsidR="00945EA3" w:rsidRDefault="00945EA3" w:rsidP="00945EA3">
      <w:r>
        <w:t xml:space="preserve">    conn.close()   </w:t>
      </w:r>
    </w:p>
    <w:p w14:paraId="331785BA" w14:textId="77777777" w:rsidR="00945EA3" w:rsidRDefault="00945EA3" w:rsidP="00945EA3">
      <w:r>
        <w:t xml:space="preserve">    response = {'notfications': notify_list}</w:t>
      </w:r>
    </w:p>
    <w:p w14:paraId="28721128" w14:textId="77777777" w:rsidR="00945EA3" w:rsidRDefault="00945EA3" w:rsidP="00945EA3">
      <w:r>
        <w:lastRenderedPageBreak/>
        <w:t xml:space="preserve">    return jsonify(response), 200</w:t>
      </w:r>
    </w:p>
    <w:p w14:paraId="3B08E42D" w14:textId="77777777" w:rsidR="00945EA3" w:rsidRDefault="00945EA3" w:rsidP="00945EA3">
      <w:r>
        <w:t># Adding a new admin</w:t>
      </w:r>
    </w:p>
    <w:p w14:paraId="5F267879" w14:textId="77777777" w:rsidR="00945EA3" w:rsidRDefault="00945EA3" w:rsidP="00945EA3">
      <w:r>
        <w:t>@app.route('/add_admin', methods = ['POST'])</w:t>
      </w:r>
    </w:p>
    <w:p w14:paraId="61E8A9E6" w14:textId="77777777" w:rsidR="00945EA3" w:rsidRDefault="00945EA3" w:rsidP="00945EA3">
      <w:r>
        <w:t>def add_admin():</w:t>
      </w:r>
    </w:p>
    <w:p w14:paraId="35CAC4A2" w14:textId="77777777" w:rsidR="00945EA3" w:rsidRDefault="00945EA3" w:rsidP="00945EA3">
      <w:r>
        <w:t xml:space="preserve">    json = request.get_json()</w:t>
      </w:r>
    </w:p>
    <w:p w14:paraId="3EE639CB" w14:textId="77777777" w:rsidR="00945EA3" w:rsidRDefault="00945EA3" w:rsidP="00945EA3">
      <w:r>
        <w:t xml:space="preserve">    if user.identity!="admin":</w:t>
      </w:r>
    </w:p>
    <w:p w14:paraId="2143EA67" w14:textId="77777777" w:rsidR="00945EA3" w:rsidRDefault="00945EA3" w:rsidP="00945EA3">
      <w:r>
        <w:t xml:space="preserve">        return 'unauthorized party',400</w:t>
      </w:r>
    </w:p>
    <w:p w14:paraId="45843A19" w14:textId="77777777" w:rsidR="00945EA3" w:rsidRDefault="00945EA3" w:rsidP="00945EA3">
      <w:r>
        <w:t xml:space="preserve">    contract_keys = ['username','password', 'identity']</w:t>
      </w:r>
    </w:p>
    <w:p w14:paraId="7CB5B243" w14:textId="77777777" w:rsidR="00945EA3" w:rsidRDefault="00945EA3" w:rsidP="00945EA3">
      <w:r>
        <w:t xml:space="preserve">    if not all(key in json for key in contract_keys):</w:t>
      </w:r>
    </w:p>
    <w:p w14:paraId="6184A4BB" w14:textId="77777777" w:rsidR="00945EA3" w:rsidRDefault="00945EA3" w:rsidP="00945EA3">
      <w:r>
        <w:t xml:space="preserve">        return 'Some elements of the transaction are missing', 400</w:t>
      </w:r>
    </w:p>
    <w:p w14:paraId="38B08575" w14:textId="77777777" w:rsidR="00945EA3" w:rsidRDefault="00945EA3" w:rsidP="00945EA3">
      <w:r>
        <w:t xml:space="preserve">    username=json['username']</w:t>
      </w:r>
    </w:p>
    <w:p w14:paraId="66FCA614" w14:textId="77777777" w:rsidR="00945EA3" w:rsidRDefault="00945EA3" w:rsidP="00945EA3">
      <w:r>
        <w:t xml:space="preserve">    conn = pyodbc.connect(connection_string)</w:t>
      </w:r>
    </w:p>
    <w:p w14:paraId="057C3F89" w14:textId="77777777" w:rsidR="00945EA3" w:rsidRDefault="00945EA3" w:rsidP="00945EA3">
      <w:r>
        <w:t xml:space="preserve">    conn.autocommit=True</w:t>
      </w:r>
    </w:p>
    <w:p w14:paraId="0A9E1E53" w14:textId="77777777" w:rsidR="00945EA3" w:rsidRDefault="00945EA3" w:rsidP="00945EA3">
      <w:r>
        <w:t xml:space="preserve">    cursor = conn.cursor()</w:t>
      </w:r>
    </w:p>
    <w:p w14:paraId="6EFE086D" w14:textId="77777777" w:rsidR="00945EA3" w:rsidRDefault="00945EA3" w:rsidP="00945EA3">
      <w:r>
        <w:t xml:space="preserve">    cursor.execute("insert into user([username],[password],[identity]) VALUES(?,?,?)",(username,json['password'],json['identity']))</w:t>
      </w:r>
    </w:p>
    <w:p w14:paraId="2296393B" w14:textId="77777777" w:rsidR="00945EA3" w:rsidRDefault="00945EA3" w:rsidP="00945EA3">
      <w:r>
        <w:t xml:space="preserve">    conn.commit()</w:t>
      </w:r>
    </w:p>
    <w:p w14:paraId="781E5B2E" w14:textId="77777777" w:rsidR="00945EA3" w:rsidRDefault="00945EA3" w:rsidP="00945EA3">
      <w:r>
        <w:t xml:space="preserve">    cursor.execute("insert into notification([notification],[timestamp],[identity],[username]) VALUES(?,?,?,?)",(f'admin: {username} is added.',datetime.datetime.now(),user.identity,user.username))</w:t>
      </w:r>
    </w:p>
    <w:p w14:paraId="3F9CF03E" w14:textId="77777777" w:rsidR="00945EA3" w:rsidRDefault="00945EA3" w:rsidP="00945EA3">
      <w:r>
        <w:t xml:space="preserve">    conn.commit()</w:t>
      </w:r>
    </w:p>
    <w:p w14:paraId="02B9502C" w14:textId="77777777" w:rsidR="00945EA3" w:rsidRDefault="00945EA3" w:rsidP="00945EA3">
      <w:r>
        <w:t xml:space="preserve">    cursor.close()</w:t>
      </w:r>
    </w:p>
    <w:p w14:paraId="1A454CB4" w14:textId="77777777" w:rsidR="00945EA3" w:rsidRDefault="00945EA3" w:rsidP="00945EA3">
      <w:r>
        <w:t xml:space="preserve">    conn.close()</w:t>
      </w:r>
    </w:p>
    <w:p w14:paraId="6F9C4904" w14:textId="77777777" w:rsidR="00945EA3" w:rsidRDefault="00945EA3" w:rsidP="00945EA3">
      <w:r>
        <w:t xml:space="preserve">    response = {'message': f'admin: {username} is added.'}</w:t>
      </w:r>
    </w:p>
    <w:p w14:paraId="59AA1510" w14:textId="77777777" w:rsidR="00945EA3" w:rsidRDefault="00945EA3" w:rsidP="00945EA3">
      <w:r>
        <w:t xml:space="preserve">    return jsonify(response), 201</w:t>
      </w:r>
    </w:p>
    <w:p w14:paraId="6CF6F554" w14:textId="77777777" w:rsidR="00945EA3" w:rsidRDefault="00945EA3" w:rsidP="00945EA3"/>
    <w:p w14:paraId="592E94A5" w14:textId="77777777" w:rsidR="00945EA3" w:rsidRDefault="00945EA3" w:rsidP="00945EA3">
      <w:r>
        <w:t>#adding project</w:t>
      </w:r>
    </w:p>
    <w:p w14:paraId="6B0964F7" w14:textId="77777777" w:rsidR="00945EA3" w:rsidRDefault="00945EA3" w:rsidP="00945EA3">
      <w:r>
        <w:t>@app.route('/add_project', methods = ['POST'])</w:t>
      </w:r>
    </w:p>
    <w:p w14:paraId="62734E91" w14:textId="77777777" w:rsidR="00945EA3" w:rsidRDefault="00945EA3" w:rsidP="00945EA3">
      <w:r>
        <w:t>def add_project():</w:t>
      </w:r>
    </w:p>
    <w:p w14:paraId="7C99EDCF" w14:textId="77777777" w:rsidR="00945EA3" w:rsidRDefault="00945EA3" w:rsidP="00945EA3">
      <w:r>
        <w:t xml:space="preserve">    json = request.get_json()</w:t>
      </w:r>
    </w:p>
    <w:p w14:paraId="384515EF" w14:textId="77777777" w:rsidR="00945EA3" w:rsidRDefault="00945EA3" w:rsidP="00945EA3">
      <w:r>
        <w:t xml:space="preserve">    contract_keys = ['project_name','address']</w:t>
      </w:r>
    </w:p>
    <w:p w14:paraId="4D6755DA" w14:textId="77777777" w:rsidR="00945EA3" w:rsidRDefault="00945EA3" w:rsidP="00945EA3">
      <w:r>
        <w:t xml:space="preserve">    if not all(key in json for key in contract_keys):</w:t>
      </w:r>
    </w:p>
    <w:p w14:paraId="105578D8" w14:textId="77777777" w:rsidR="00945EA3" w:rsidRDefault="00945EA3" w:rsidP="00945EA3">
      <w:r>
        <w:t xml:space="preserve">        return 'Some elements of the transaction are missing', 400</w:t>
      </w:r>
    </w:p>
    <w:p w14:paraId="3A09B87B" w14:textId="77777777" w:rsidR="00945EA3" w:rsidRDefault="00945EA3" w:rsidP="00945EA3">
      <w:r>
        <w:t xml:space="preserve">    project_name=json['project_name']</w:t>
      </w:r>
    </w:p>
    <w:p w14:paraId="21F72180" w14:textId="77777777" w:rsidR="00945EA3" w:rsidRDefault="00945EA3" w:rsidP="00945EA3">
      <w:r>
        <w:lastRenderedPageBreak/>
        <w:t xml:space="preserve">    project=Project()</w:t>
      </w:r>
    </w:p>
    <w:p w14:paraId="20CCE4AC" w14:textId="77777777" w:rsidR="00945EA3" w:rsidRDefault="00945EA3" w:rsidP="00945EA3">
      <w:r>
        <w:t xml:space="preserve">    conn = pyodbc.connect(connection_string)</w:t>
      </w:r>
    </w:p>
    <w:p w14:paraId="6F6D64A9" w14:textId="77777777" w:rsidR="00945EA3" w:rsidRDefault="00945EA3" w:rsidP="00945EA3">
      <w:r>
        <w:t xml:space="preserve">    conn.autocommit=True</w:t>
      </w:r>
    </w:p>
    <w:p w14:paraId="52BBA0DA" w14:textId="77777777" w:rsidR="00945EA3" w:rsidRDefault="00945EA3" w:rsidP="00945EA3">
      <w:r>
        <w:t xml:space="preserve">    cursor = conn.cursor()</w:t>
      </w:r>
    </w:p>
    <w:p w14:paraId="0316B5F9" w14:textId="77777777" w:rsidR="00945EA3" w:rsidRDefault="00945EA3" w:rsidP="00945EA3">
      <w:r>
        <w:t xml:space="preserve">    cursor.execute("insert into project([project_name],[address]) VALUES(?,?)",(project_name,json['address']))</w:t>
      </w:r>
    </w:p>
    <w:p w14:paraId="194FBEB7" w14:textId="77777777" w:rsidR="00945EA3" w:rsidRDefault="00945EA3" w:rsidP="00945EA3">
      <w:r>
        <w:t xml:space="preserve">    conn.commit()</w:t>
      </w:r>
    </w:p>
    <w:p w14:paraId="2354413C" w14:textId="77777777" w:rsidR="00945EA3" w:rsidRDefault="00945EA3" w:rsidP="00945EA3">
      <w:r>
        <w:t xml:space="preserve">    cursor.execute("insert into notification([notification],[timestamp],[identity],[username]) VALUES(?,?,?,?)",(f'project: {project_name} is added.',datetime.datetime.now(),user.identity,user.username))</w:t>
      </w:r>
    </w:p>
    <w:p w14:paraId="7257619A" w14:textId="77777777" w:rsidR="00945EA3" w:rsidRDefault="00945EA3" w:rsidP="00945EA3">
      <w:r>
        <w:t xml:space="preserve">    conn.commit()</w:t>
      </w:r>
    </w:p>
    <w:p w14:paraId="1D4843BD" w14:textId="77777777" w:rsidR="00945EA3" w:rsidRDefault="00945EA3" w:rsidP="00945EA3">
      <w:r>
        <w:t xml:space="preserve">    cursor.execute("select * from project where project_name=?",project_name)</w:t>
      </w:r>
    </w:p>
    <w:p w14:paraId="785B679F" w14:textId="77777777" w:rsidR="00945EA3" w:rsidRDefault="00945EA3" w:rsidP="00945EA3">
      <w:r>
        <w:t xml:space="preserve">    for row in cursor.fetchall():</w:t>
      </w:r>
    </w:p>
    <w:p w14:paraId="65A34747" w14:textId="77777777" w:rsidR="00945EA3" w:rsidRDefault="00945EA3" w:rsidP="00945EA3">
      <w:r>
        <w:t xml:space="preserve">        project.set(row[0],row[1],row[2])</w:t>
      </w:r>
    </w:p>
    <w:p w14:paraId="43F26D32" w14:textId="77777777" w:rsidR="00945EA3" w:rsidRDefault="00945EA3" w:rsidP="00945EA3">
      <w:r>
        <w:t xml:space="preserve">    cursor.close()</w:t>
      </w:r>
    </w:p>
    <w:p w14:paraId="4654016A" w14:textId="77777777" w:rsidR="00945EA3" w:rsidRDefault="00945EA3" w:rsidP="00945EA3">
      <w:r>
        <w:t xml:space="preserve">    conn.close()</w:t>
      </w:r>
    </w:p>
    <w:p w14:paraId="1FC708B7" w14:textId="77777777" w:rsidR="00945EA3" w:rsidRDefault="00945EA3" w:rsidP="00945EA3">
      <w:r>
        <w:t xml:space="preserve">    index=blockchain.add_project(project.get())</w:t>
      </w:r>
    </w:p>
    <w:p w14:paraId="31A619B7" w14:textId="77777777" w:rsidR="00945EA3" w:rsidRDefault="00945EA3" w:rsidP="00945EA3">
      <w:r>
        <w:t xml:space="preserve">    blockchain.add_description({'message': f'project: {project_name} is added'})</w:t>
      </w:r>
    </w:p>
    <w:p w14:paraId="4C355506" w14:textId="77777777" w:rsidR="00945EA3" w:rsidRDefault="00945EA3" w:rsidP="00945EA3">
      <w:r>
        <w:t xml:space="preserve">    response = {'message': f'project: {project_name} is added to block {index}'}</w:t>
      </w:r>
    </w:p>
    <w:p w14:paraId="350BB553" w14:textId="77777777" w:rsidR="00945EA3" w:rsidRDefault="00945EA3" w:rsidP="00945EA3">
      <w:r>
        <w:t xml:space="preserve">    return jsonify(response), 201</w:t>
      </w:r>
    </w:p>
    <w:p w14:paraId="1D380B72" w14:textId="77777777" w:rsidR="00945EA3" w:rsidRDefault="00945EA3" w:rsidP="00945EA3">
      <w:r>
        <w:t>#adding user(contractor,owner,consultant)</w:t>
      </w:r>
    </w:p>
    <w:p w14:paraId="0A1BC32C" w14:textId="77777777" w:rsidR="00945EA3" w:rsidRDefault="00945EA3" w:rsidP="00945EA3">
      <w:r>
        <w:t>@app.route('/add_user', methods = ['POST'])</w:t>
      </w:r>
    </w:p>
    <w:p w14:paraId="661B2FA5" w14:textId="77777777" w:rsidR="00945EA3" w:rsidRDefault="00945EA3" w:rsidP="00945EA3">
      <w:r>
        <w:t>def add_user():</w:t>
      </w:r>
    </w:p>
    <w:p w14:paraId="3BFFC3C7" w14:textId="77777777" w:rsidR="00945EA3" w:rsidRDefault="00945EA3" w:rsidP="00945EA3">
      <w:r>
        <w:t xml:space="preserve">    json = request.get_json()</w:t>
      </w:r>
    </w:p>
    <w:p w14:paraId="5E068647" w14:textId="77777777" w:rsidR="00945EA3" w:rsidRDefault="00945EA3" w:rsidP="00945EA3">
      <w:r>
        <w:t xml:space="preserve">    contract_keys = ['username','password', 'companyName','identity','email']</w:t>
      </w:r>
    </w:p>
    <w:p w14:paraId="3B5A3B98" w14:textId="77777777" w:rsidR="00945EA3" w:rsidRDefault="00945EA3" w:rsidP="00945EA3">
      <w:r>
        <w:t xml:space="preserve">    if not all(key in json for key in contract_keys):</w:t>
      </w:r>
    </w:p>
    <w:p w14:paraId="0FACFBFB" w14:textId="77777777" w:rsidR="00945EA3" w:rsidRDefault="00945EA3" w:rsidP="00945EA3">
      <w:r>
        <w:t xml:space="preserve">        return 'Some elements of the transaction are missing', 400</w:t>
      </w:r>
    </w:p>
    <w:p w14:paraId="7A4B83C7" w14:textId="77777777" w:rsidR="00945EA3" w:rsidRDefault="00945EA3" w:rsidP="00945EA3">
      <w:r>
        <w:t xml:space="preserve">    username=json['username']</w:t>
      </w:r>
    </w:p>
    <w:p w14:paraId="3E0B60F4" w14:textId="77777777" w:rsidR="00945EA3" w:rsidRDefault="00945EA3" w:rsidP="00945EA3">
      <w:r>
        <w:t xml:space="preserve">    identity=json['identity']</w:t>
      </w:r>
    </w:p>
    <w:p w14:paraId="55934DA0" w14:textId="77777777" w:rsidR="00945EA3" w:rsidRDefault="00945EA3" w:rsidP="00945EA3">
      <w:r>
        <w:t xml:space="preserve">    conn = pyodbc.connect(connection_string)</w:t>
      </w:r>
    </w:p>
    <w:p w14:paraId="0F15DCED" w14:textId="77777777" w:rsidR="00945EA3" w:rsidRDefault="00945EA3" w:rsidP="00945EA3">
      <w:r>
        <w:t xml:space="preserve">    conn.autocommit=True</w:t>
      </w:r>
    </w:p>
    <w:p w14:paraId="54C935DB" w14:textId="77777777" w:rsidR="00945EA3" w:rsidRDefault="00945EA3" w:rsidP="00945EA3">
      <w:r>
        <w:t xml:space="preserve">    cursor = conn.cursor()</w:t>
      </w:r>
    </w:p>
    <w:p w14:paraId="4623F085" w14:textId="77777777" w:rsidR="00945EA3" w:rsidRDefault="00945EA3" w:rsidP="00945EA3">
      <w:r>
        <w:t xml:space="preserve">    cursor.execute("insert into user([username],[password],[companyName],[credit],[identity],[email]) VALUES(?,?,?,?,?,?)",(json['username'],json['password'],json['companyName'],0,json['identity'],json['email']))</w:t>
      </w:r>
    </w:p>
    <w:p w14:paraId="6BCEEF9C" w14:textId="77777777" w:rsidR="00945EA3" w:rsidRDefault="00945EA3" w:rsidP="00945EA3">
      <w:r>
        <w:t xml:space="preserve">    conn.commit()</w:t>
      </w:r>
    </w:p>
    <w:p w14:paraId="7CCB36F1" w14:textId="77777777" w:rsidR="00945EA3" w:rsidRDefault="00945EA3" w:rsidP="00945EA3">
      <w:r>
        <w:lastRenderedPageBreak/>
        <w:t xml:space="preserve">    cursor.execute("insert into notification([notification],[timestamp],[identity],[username]) VALUES(?,?,?,?)",(f'contractor: {username} is added',datetime.datetime.now(),user.identity,user.username))</w:t>
      </w:r>
    </w:p>
    <w:p w14:paraId="1B07C4BF" w14:textId="77777777" w:rsidR="00945EA3" w:rsidRDefault="00945EA3" w:rsidP="00945EA3">
      <w:r>
        <w:t xml:space="preserve">    conn.commit()</w:t>
      </w:r>
    </w:p>
    <w:p w14:paraId="14139D58" w14:textId="77777777" w:rsidR="00945EA3" w:rsidRDefault="00945EA3" w:rsidP="00945EA3">
      <w:r>
        <w:t xml:space="preserve">    cursor.close()</w:t>
      </w:r>
    </w:p>
    <w:p w14:paraId="4F87F729" w14:textId="77777777" w:rsidR="00945EA3" w:rsidRDefault="00945EA3" w:rsidP="00945EA3">
      <w:r>
        <w:t xml:space="preserve">    conn.close()</w:t>
      </w:r>
    </w:p>
    <w:p w14:paraId="2E21B098" w14:textId="77777777" w:rsidR="00945EA3" w:rsidRDefault="00945EA3" w:rsidP="00945EA3">
      <w:r>
        <w:t xml:space="preserve">    index=blockchain.add_description({'message': f'{identity}: {username} is added'})</w:t>
      </w:r>
    </w:p>
    <w:p w14:paraId="5D8082BF" w14:textId="77777777" w:rsidR="00945EA3" w:rsidRDefault="00945EA3" w:rsidP="00945EA3">
      <w:r>
        <w:t xml:space="preserve">    response = {'message': f'contactor: {username} is added to block {index}.'}</w:t>
      </w:r>
    </w:p>
    <w:p w14:paraId="2624B6D3" w14:textId="77777777" w:rsidR="00945EA3" w:rsidRDefault="00945EA3" w:rsidP="00945EA3">
      <w:r>
        <w:t xml:space="preserve">    return jsonify(response), 201</w:t>
      </w:r>
    </w:p>
    <w:p w14:paraId="69868388" w14:textId="77777777" w:rsidR="00945EA3" w:rsidRDefault="00945EA3" w:rsidP="00945EA3"/>
    <w:p w14:paraId="6870F22A" w14:textId="77777777" w:rsidR="00945EA3" w:rsidRDefault="00945EA3" w:rsidP="00945EA3">
      <w:r>
        <w:t>@app.route('/status_update', methods = ['POST'])</w:t>
      </w:r>
    </w:p>
    <w:p w14:paraId="50071577" w14:textId="77777777" w:rsidR="00945EA3" w:rsidRDefault="00945EA3" w:rsidP="00945EA3">
      <w:r>
        <w:t>def status_update():</w:t>
      </w:r>
    </w:p>
    <w:p w14:paraId="3ACF58C3" w14:textId="77777777" w:rsidR="00945EA3" w:rsidRDefault="00945EA3" w:rsidP="00945EA3">
      <w:r>
        <w:t xml:space="preserve">    json = request.get_json()</w:t>
      </w:r>
    </w:p>
    <w:p w14:paraId="3F8D0536" w14:textId="77777777" w:rsidR="00945EA3" w:rsidRDefault="00945EA3" w:rsidP="00945EA3">
      <w:r>
        <w:t xml:space="preserve">    if user.identity!="contractor":</w:t>
      </w:r>
    </w:p>
    <w:p w14:paraId="200DB053" w14:textId="77777777" w:rsidR="00945EA3" w:rsidRDefault="00945EA3" w:rsidP="00945EA3">
      <w:r>
        <w:t xml:space="preserve">        return 'unauthorized party',400</w:t>
      </w:r>
    </w:p>
    <w:p w14:paraId="48323379" w14:textId="77777777" w:rsidR="00945EA3" w:rsidRDefault="00945EA3" w:rsidP="00945EA3">
      <w:r>
        <w:t xml:space="preserve">    transaction_keys = ['activity_name','contract_name','status']</w:t>
      </w:r>
    </w:p>
    <w:p w14:paraId="48ED8232" w14:textId="77777777" w:rsidR="00945EA3" w:rsidRDefault="00945EA3" w:rsidP="00945EA3">
      <w:r>
        <w:t xml:space="preserve">    if not all(key in json for key in transaction_keys):</w:t>
      </w:r>
    </w:p>
    <w:p w14:paraId="5AA89ED1" w14:textId="77777777" w:rsidR="00945EA3" w:rsidRDefault="00945EA3" w:rsidP="00945EA3">
      <w:r>
        <w:t xml:space="preserve">        return 'Some elements of the transaction are missing', 400</w:t>
      </w:r>
    </w:p>
    <w:p w14:paraId="11E18BEC" w14:textId="77777777" w:rsidR="00945EA3" w:rsidRDefault="00945EA3" w:rsidP="00945EA3">
      <w:r>
        <w:t xml:space="preserve">    activity=Activity()</w:t>
      </w:r>
    </w:p>
    <w:p w14:paraId="14C1A7F7" w14:textId="77777777" w:rsidR="00945EA3" w:rsidRDefault="00945EA3" w:rsidP="00945EA3">
      <w:r>
        <w:t xml:space="preserve">    contract_name=json['contract_name']</w:t>
      </w:r>
    </w:p>
    <w:p w14:paraId="6455704A" w14:textId="77777777" w:rsidR="00945EA3" w:rsidRDefault="00945EA3" w:rsidP="00945EA3">
      <w:r>
        <w:t xml:space="preserve">    activity_name=json['activity_name']</w:t>
      </w:r>
    </w:p>
    <w:p w14:paraId="3CC1C49D" w14:textId="77777777" w:rsidR="00945EA3" w:rsidRDefault="00945EA3" w:rsidP="00945EA3">
      <w:r>
        <w:t xml:space="preserve">    conn = pyodbc.connect(connection_string)</w:t>
      </w:r>
    </w:p>
    <w:p w14:paraId="70A08CEE" w14:textId="77777777" w:rsidR="00945EA3" w:rsidRDefault="00945EA3" w:rsidP="00945EA3">
      <w:r>
        <w:t xml:space="preserve">    conn.autocommit=True</w:t>
      </w:r>
    </w:p>
    <w:p w14:paraId="5A4B74C1" w14:textId="77777777" w:rsidR="00945EA3" w:rsidRDefault="00945EA3" w:rsidP="00945EA3">
      <w:r>
        <w:t xml:space="preserve">    cursor = conn.cursor()</w:t>
      </w:r>
    </w:p>
    <w:p w14:paraId="1BCAF857" w14:textId="77777777" w:rsidR="00945EA3" w:rsidRDefault="00945EA3" w:rsidP="00945EA3">
      <w:r>
        <w:t xml:space="preserve">    cursor.execute("update activity  set status=? where activity_name=? and contract_name=?",(json['status'],json['activity_name'],json['contract_name']))</w:t>
      </w:r>
    </w:p>
    <w:p w14:paraId="54A5EE7B" w14:textId="77777777" w:rsidR="00945EA3" w:rsidRDefault="00945EA3" w:rsidP="00945EA3">
      <w:r>
        <w:t xml:space="preserve">    conn.commit()</w:t>
      </w:r>
    </w:p>
    <w:p w14:paraId="7CBACC75" w14:textId="77777777" w:rsidR="00945EA3" w:rsidRDefault="00945EA3" w:rsidP="00945EA3">
      <w:r>
        <w:t xml:space="preserve">    cursor.execute("insert into notification([notification],[timestamp],[identity],[username]) VALUES(?,?,?,?)",(f'contractor updated status of activity: {activity_name} in contract: {contract_name}',datetime.datetime.now(),user.identity,user.username))</w:t>
      </w:r>
    </w:p>
    <w:p w14:paraId="2542944D" w14:textId="77777777" w:rsidR="00945EA3" w:rsidRDefault="00945EA3" w:rsidP="00945EA3">
      <w:r>
        <w:t xml:space="preserve">    conn.commit()</w:t>
      </w:r>
    </w:p>
    <w:p w14:paraId="064001C1" w14:textId="77777777" w:rsidR="00945EA3" w:rsidRDefault="00945EA3" w:rsidP="00945EA3">
      <w:r>
        <w:t xml:space="preserve">    cursor.execute("select * from activity where activity_name=? and contract_name=?",(activity_name,contract_name))</w:t>
      </w:r>
    </w:p>
    <w:p w14:paraId="608FE9EE" w14:textId="77777777" w:rsidR="00945EA3" w:rsidRDefault="00945EA3" w:rsidP="00945EA3">
      <w:r>
        <w:t xml:space="preserve">    for row in cursor.fetchall():</w:t>
      </w:r>
    </w:p>
    <w:p w14:paraId="0C0E3EBC" w14:textId="77777777" w:rsidR="00945EA3" w:rsidRDefault="00945EA3" w:rsidP="00945EA3">
      <w:r>
        <w:t xml:space="preserve">        activity.set(row[0],row[1],row[2],row[3],row[4],row[5],row[6],row[7],row[8],row[9],row[10]) </w:t>
      </w:r>
    </w:p>
    <w:p w14:paraId="19895BA9" w14:textId="77777777" w:rsidR="00945EA3" w:rsidRDefault="00945EA3" w:rsidP="00945EA3">
      <w:r>
        <w:lastRenderedPageBreak/>
        <w:t xml:space="preserve">    cursor.close()</w:t>
      </w:r>
    </w:p>
    <w:p w14:paraId="458E200F" w14:textId="77777777" w:rsidR="00945EA3" w:rsidRDefault="00945EA3" w:rsidP="00945EA3">
      <w:r>
        <w:t xml:space="preserve">    conn.close() </w:t>
      </w:r>
    </w:p>
    <w:p w14:paraId="7870CC18" w14:textId="77777777" w:rsidR="00945EA3" w:rsidRDefault="00945EA3" w:rsidP="00945EA3">
      <w:r>
        <w:t xml:space="preserve">    index=blockchain.add_activity(activity.get())</w:t>
      </w:r>
    </w:p>
    <w:p w14:paraId="1A529D19" w14:textId="77777777" w:rsidR="00945EA3" w:rsidRDefault="00945EA3" w:rsidP="00945EA3">
      <w:r>
        <w:t xml:space="preserve">    blockchain.add_user(user.username)</w:t>
      </w:r>
    </w:p>
    <w:p w14:paraId="6E617C9B" w14:textId="77777777" w:rsidR="00945EA3" w:rsidRDefault="00945EA3" w:rsidP="00945EA3">
      <w:r>
        <w:t xml:space="preserve">    blockchain.add_description({'message': f'contractor updated status of activity: {activity_name} in contract: {contract_name}'})</w:t>
      </w:r>
    </w:p>
    <w:p w14:paraId="2CF62CD0" w14:textId="77777777" w:rsidR="00945EA3" w:rsidRDefault="00945EA3" w:rsidP="00945EA3">
      <w:r>
        <w:t xml:space="preserve">    response = {'message': f'contractor updated status of activity: {activity_name} in contract: {contract_name} to block {index}'}</w:t>
      </w:r>
    </w:p>
    <w:p w14:paraId="7B21ED9E" w14:textId="77777777" w:rsidR="00945EA3" w:rsidRDefault="00945EA3" w:rsidP="00945EA3">
      <w:r>
        <w:t xml:space="preserve">    return jsonify(response), 201</w:t>
      </w:r>
    </w:p>
    <w:p w14:paraId="5FA5C03B" w14:textId="77777777" w:rsidR="00945EA3" w:rsidRDefault="00945EA3" w:rsidP="00945EA3"/>
    <w:p w14:paraId="74CC7EC2" w14:textId="77777777" w:rsidR="00945EA3" w:rsidRDefault="00945EA3" w:rsidP="00945EA3">
      <w:r>
        <w:t>#activity amount is paid out by owner</w:t>
      </w:r>
    </w:p>
    <w:p w14:paraId="6427C4D2" w14:textId="77777777" w:rsidR="00945EA3" w:rsidRDefault="00945EA3" w:rsidP="00945EA3">
      <w:r>
        <w:t>@app.route('/pay', methods = ['POST'])</w:t>
      </w:r>
    </w:p>
    <w:p w14:paraId="64B69F4D" w14:textId="77777777" w:rsidR="00945EA3" w:rsidRDefault="00945EA3" w:rsidP="00945EA3">
      <w:r>
        <w:t>def pay():</w:t>
      </w:r>
    </w:p>
    <w:p w14:paraId="4D0A4635" w14:textId="77777777" w:rsidR="00945EA3" w:rsidRDefault="00945EA3" w:rsidP="00945EA3">
      <w:r>
        <w:t xml:space="preserve">    json = request.get_json()</w:t>
      </w:r>
    </w:p>
    <w:p w14:paraId="1E34350D" w14:textId="77777777" w:rsidR="00945EA3" w:rsidRDefault="00945EA3" w:rsidP="00945EA3">
      <w:r>
        <w:t xml:space="preserve">    transaction_keys = ['contract_name','activity_name','owner_username','contractor_username','retention']</w:t>
      </w:r>
    </w:p>
    <w:p w14:paraId="53E3E660" w14:textId="77777777" w:rsidR="00945EA3" w:rsidRDefault="00945EA3" w:rsidP="00945EA3">
      <w:r>
        <w:t xml:space="preserve">    owner_username=json['owner_username']</w:t>
      </w:r>
    </w:p>
    <w:p w14:paraId="6909C29F" w14:textId="77777777" w:rsidR="00945EA3" w:rsidRDefault="00945EA3" w:rsidP="00945EA3">
      <w:r>
        <w:t xml:space="preserve">    contract_name=json['contract_name']</w:t>
      </w:r>
    </w:p>
    <w:p w14:paraId="367C2E1F" w14:textId="77777777" w:rsidR="00945EA3" w:rsidRDefault="00945EA3" w:rsidP="00945EA3">
      <w:r>
        <w:t xml:space="preserve">    contractor_username=json['contractor_username']</w:t>
      </w:r>
    </w:p>
    <w:p w14:paraId="5502255D" w14:textId="77777777" w:rsidR="00945EA3" w:rsidRDefault="00945EA3" w:rsidP="00945EA3">
      <w:r>
        <w:t xml:space="preserve">    retention=json['retention']</w:t>
      </w:r>
    </w:p>
    <w:p w14:paraId="4E605346" w14:textId="77777777" w:rsidR="00945EA3" w:rsidRDefault="00945EA3" w:rsidP="00945EA3">
      <w:r>
        <w:t xml:space="preserve">    if not all(key in json for key in transaction_keys):</w:t>
      </w:r>
    </w:p>
    <w:p w14:paraId="6067933F" w14:textId="77777777" w:rsidR="00945EA3" w:rsidRDefault="00945EA3" w:rsidP="00945EA3">
      <w:r>
        <w:t xml:space="preserve">        return 'Some elements of the transaction are missing', 400</w:t>
      </w:r>
    </w:p>
    <w:p w14:paraId="0088CA88" w14:textId="77777777" w:rsidR="00945EA3" w:rsidRDefault="00945EA3" w:rsidP="00945EA3">
      <w:r>
        <w:t xml:space="preserve">    activity_name=json['activity_name']</w:t>
      </w:r>
    </w:p>
    <w:p w14:paraId="1ACE7370" w14:textId="77777777" w:rsidR="00945EA3" w:rsidRDefault="00945EA3" w:rsidP="00945EA3">
      <w:r>
        <w:t xml:space="preserve">    conn = pyodbc.connect(connection_string)</w:t>
      </w:r>
    </w:p>
    <w:p w14:paraId="7D2F53B8" w14:textId="77777777" w:rsidR="00945EA3" w:rsidRDefault="00945EA3" w:rsidP="00945EA3">
      <w:r>
        <w:t xml:space="preserve">    conn.autocommit=True</w:t>
      </w:r>
    </w:p>
    <w:p w14:paraId="1BABC2DA" w14:textId="77777777" w:rsidR="00945EA3" w:rsidRDefault="00945EA3" w:rsidP="00945EA3">
      <w:r>
        <w:t xml:space="preserve">    cursor = conn.cursor()</w:t>
      </w:r>
    </w:p>
    <w:p w14:paraId="275EF0F3" w14:textId="77777777" w:rsidR="00945EA3" w:rsidRDefault="00945EA3" w:rsidP="00945EA3">
      <w:r>
        <w:t xml:space="preserve">    cursor.execute("select price from activity where activity_name=?",activity_name)</w:t>
      </w:r>
    </w:p>
    <w:p w14:paraId="004E6642" w14:textId="77777777" w:rsidR="00945EA3" w:rsidRDefault="00945EA3" w:rsidP="00945EA3">
      <w:r>
        <w:t xml:space="preserve">    amount=cursor.fetchone()</w:t>
      </w:r>
    </w:p>
    <w:p w14:paraId="5AB5AC7F" w14:textId="77777777" w:rsidR="00945EA3" w:rsidRDefault="00945EA3" w:rsidP="00945EA3">
      <w:r>
        <w:t xml:space="preserve">    print(amount[0])</w:t>
      </w:r>
    </w:p>
    <w:p w14:paraId="06A758A9" w14:textId="77777777" w:rsidR="00945EA3" w:rsidRDefault="00945EA3" w:rsidP="00945EA3">
      <w:r>
        <w:t xml:space="preserve">    cursor.execute("select credit from user where username = ?",owner_username)</w:t>
      </w:r>
    </w:p>
    <w:p w14:paraId="5D01090F" w14:textId="77777777" w:rsidR="00945EA3" w:rsidRDefault="00945EA3" w:rsidP="00945EA3">
      <w:r>
        <w:lastRenderedPageBreak/>
        <w:t xml:space="preserve">    credit=cursor.fetchone()</w:t>
      </w:r>
    </w:p>
    <w:p w14:paraId="0BC57119" w14:textId="77777777" w:rsidR="00945EA3" w:rsidRDefault="00945EA3" w:rsidP="00945EA3">
      <w:r>
        <w:t xml:space="preserve">    cal=amount[0]-(amount[0]*retention/100)</w:t>
      </w:r>
    </w:p>
    <w:p w14:paraId="30908E18" w14:textId="77777777" w:rsidR="00945EA3" w:rsidRDefault="00945EA3" w:rsidP="00945EA3">
      <w:r>
        <w:t xml:space="preserve">    credit[0]=credit[0]-cal# retention</w:t>
      </w:r>
    </w:p>
    <w:p w14:paraId="34A80988" w14:textId="77777777" w:rsidR="00945EA3" w:rsidRDefault="00945EA3" w:rsidP="00945EA3">
      <w:r>
        <w:t xml:space="preserve">    cursor.execute("update user  set credit = 0 where username = ?",contractor_username)</w:t>
      </w:r>
    </w:p>
    <w:p w14:paraId="2D8285F1" w14:textId="77777777" w:rsidR="00945EA3" w:rsidRDefault="00945EA3" w:rsidP="00945EA3">
      <w:r>
        <w:t xml:space="preserve">    conn.commit()</w:t>
      </w:r>
    </w:p>
    <w:p w14:paraId="035938BC" w14:textId="77777777" w:rsidR="00945EA3" w:rsidRDefault="00945EA3" w:rsidP="00945EA3">
      <w:r>
        <w:t xml:space="preserve">    cursor.execute("update user  set credit = ? where username =? ",(credit[0],owner_username))</w:t>
      </w:r>
    </w:p>
    <w:p w14:paraId="10E23108" w14:textId="77777777" w:rsidR="00945EA3" w:rsidRDefault="00945EA3" w:rsidP="00945EA3">
      <w:r>
        <w:t xml:space="preserve">    conn.commit()</w:t>
      </w:r>
    </w:p>
    <w:p w14:paraId="507FC43D" w14:textId="77777777" w:rsidR="00945EA3" w:rsidRDefault="00945EA3" w:rsidP="00945EA3">
      <w:r>
        <w:t xml:space="preserve">    cursor.execute("update user  set credit = ? where username = ? ",(cal,contractor_username))</w:t>
      </w:r>
    </w:p>
    <w:p w14:paraId="50984B2D" w14:textId="77777777" w:rsidR="00945EA3" w:rsidRDefault="00945EA3" w:rsidP="00945EA3">
      <w:r>
        <w:t xml:space="preserve">    conn.commit()</w:t>
      </w:r>
    </w:p>
    <w:p w14:paraId="7D88D037" w14:textId="77777777" w:rsidR="00945EA3" w:rsidRDefault="00945EA3" w:rsidP="00945EA3">
      <w:r>
        <w:t xml:space="preserve">    cursor.execute("insert into notification([notification],[contract_name],[timestamp],[identity],[username]) VALUES(?,?,?,?,?)",( f'contractor:{contractor_username} has received the activity amount {cal} of activity {activity_name}',contract_name,datetime.datetime.now(),user.identity,user.username))</w:t>
      </w:r>
    </w:p>
    <w:p w14:paraId="04A8CA24" w14:textId="77777777" w:rsidR="00945EA3" w:rsidRDefault="00945EA3" w:rsidP="00945EA3">
      <w:r>
        <w:t xml:space="preserve">    conn.commit()</w:t>
      </w:r>
    </w:p>
    <w:p w14:paraId="5A5F79CE" w14:textId="77777777" w:rsidR="00945EA3" w:rsidRDefault="00945EA3" w:rsidP="00945EA3">
      <w:r>
        <w:t xml:space="preserve">    cursor.close()</w:t>
      </w:r>
    </w:p>
    <w:p w14:paraId="1BD0AC8E" w14:textId="77777777" w:rsidR="00945EA3" w:rsidRDefault="00945EA3" w:rsidP="00945EA3">
      <w:r>
        <w:t xml:space="preserve">    conn.close()</w:t>
      </w:r>
    </w:p>
    <w:p w14:paraId="2F787976" w14:textId="77777777" w:rsidR="00945EA3" w:rsidRDefault="00945EA3" w:rsidP="00945EA3">
      <w:r>
        <w:t xml:space="preserve">    index=blockchain.add_description({'message': f'contractor:{contractor_username} has received the activity amount of contract {activity_name}'})</w:t>
      </w:r>
    </w:p>
    <w:p w14:paraId="3BD86E59" w14:textId="77777777" w:rsidR="00945EA3" w:rsidRDefault="00945EA3" w:rsidP="00945EA3">
      <w:r>
        <w:t xml:space="preserve">    blockchain.add_user(user.username)</w:t>
      </w:r>
    </w:p>
    <w:p w14:paraId="790E14EF" w14:textId="77777777" w:rsidR="00945EA3" w:rsidRDefault="00945EA3" w:rsidP="00945EA3">
      <w:r>
        <w:t xml:space="preserve">    response = {'message': f'contractor:{contractor_username} has received the activity amount {amount[0]} of contract {activity_name} to block {index}'}</w:t>
      </w:r>
    </w:p>
    <w:p w14:paraId="2C461567" w14:textId="77777777" w:rsidR="00945EA3" w:rsidRDefault="00945EA3" w:rsidP="00945EA3">
      <w:r>
        <w:t xml:space="preserve">    </w:t>
      </w:r>
    </w:p>
    <w:p w14:paraId="17AFDE92" w14:textId="77777777" w:rsidR="00945EA3" w:rsidRDefault="00945EA3" w:rsidP="00945EA3">
      <w:r>
        <w:t xml:space="preserve">    return jsonify(response), 201</w:t>
      </w:r>
    </w:p>
    <w:p w14:paraId="50FA4BD3" w14:textId="77777777" w:rsidR="00945EA3" w:rsidRDefault="00945EA3" w:rsidP="00945EA3">
      <w:r>
        <w:t xml:space="preserve"> #contract amount is paid out by owner</w:t>
      </w:r>
    </w:p>
    <w:p w14:paraId="2D3BADC1" w14:textId="77777777" w:rsidR="00945EA3" w:rsidRDefault="00945EA3" w:rsidP="00945EA3">
      <w:r>
        <w:t>@app.route('/paycontract', methods = ['POST'])</w:t>
      </w:r>
    </w:p>
    <w:p w14:paraId="65857F41" w14:textId="77777777" w:rsidR="00945EA3" w:rsidRDefault="00945EA3" w:rsidP="00945EA3">
      <w:r>
        <w:t>def paycontract():</w:t>
      </w:r>
    </w:p>
    <w:p w14:paraId="4D6FDF04" w14:textId="77777777" w:rsidR="00945EA3" w:rsidRDefault="00945EA3" w:rsidP="00945EA3">
      <w:r>
        <w:t xml:space="preserve">     json = request.get_json()</w:t>
      </w:r>
    </w:p>
    <w:p w14:paraId="57CB86B3" w14:textId="77777777" w:rsidR="00945EA3" w:rsidRDefault="00945EA3" w:rsidP="00945EA3">
      <w:r>
        <w:t xml:space="preserve">     transaction_keys = ['contract_name','activity_name','owner_username','contractor_username','retention']</w:t>
      </w:r>
    </w:p>
    <w:p w14:paraId="35FB7099" w14:textId="77777777" w:rsidR="00945EA3" w:rsidRDefault="00945EA3" w:rsidP="00945EA3">
      <w:r>
        <w:t xml:space="preserve">     owner_username=json['owner_username']</w:t>
      </w:r>
    </w:p>
    <w:p w14:paraId="0A1B62D2" w14:textId="77777777" w:rsidR="00945EA3" w:rsidRDefault="00945EA3" w:rsidP="00945EA3">
      <w:r>
        <w:t xml:space="preserve">     contract_name=json['contract_name']</w:t>
      </w:r>
    </w:p>
    <w:p w14:paraId="57AABF78" w14:textId="77777777" w:rsidR="00945EA3" w:rsidRDefault="00945EA3" w:rsidP="00945EA3">
      <w:r>
        <w:t xml:space="preserve">     contractor_username=json['contractor_username']</w:t>
      </w:r>
    </w:p>
    <w:p w14:paraId="4C804CBD" w14:textId="77777777" w:rsidR="00945EA3" w:rsidRDefault="00945EA3" w:rsidP="00945EA3">
      <w:r>
        <w:t xml:space="preserve">     retention=json['retention']</w:t>
      </w:r>
    </w:p>
    <w:p w14:paraId="710CC8F2" w14:textId="77777777" w:rsidR="00945EA3" w:rsidRDefault="00945EA3" w:rsidP="00945EA3">
      <w:r>
        <w:t xml:space="preserve">     if not all(key in json for key in transaction_keys):</w:t>
      </w:r>
    </w:p>
    <w:p w14:paraId="1285E766" w14:textId="77777777" w:rsidR="00945EA3" w:rsidRDefault="00945EA3" w:rsidP="00945EA3">
      <w:r>
        <w:t xml:space="preserve">         return 'Some elements of the transaction are missing', 400</w:t>
      </w:r>
    </w:p>
    <w:p w14:paraId="360AF4B8" w14:textId="77777777" w:rsidR="00945EA3" w:rsidRDefault="00945EA3" w:rsidP="00945EA3"/>
    <w:p w14:paraId="5D5B0751" w14:textId="77777777" w:rsidR="00945EA3" w:rsidRDefault="00945EA3" w:rsidP="00945EA3">
      <w:r>
        <w:t xml:space="preserve">     conn = pyodbc.connect(connection_string)</w:t>
      </w:r>
    </w:p>
    <w:p w14:paraId="08348B6A" w14:textId="77777777" w:rsidR="00945EA3" w:rsidRDefault="00945EA3" w:rsidP="00945EA3">
      <w:r>
        <w:t xml:space="preserve">     conn.autocommit=True</w:t>
      </w:r>
    </w:p>
    <w:p w14:paraId="62D524F1" w14:textId="77777777" w:rsidR="00945EA3" w:rsidRDefault="00945EA3" w:rsidP="00945EA3">
      <w:r>
        <w:t xml:space="preserve">     cursor = conn.cursor()</w:t>
      </w:r>
    </w:p>
    <w:p w14:paraId="25F71DAD" w14:textId="77777777" w:rsidR="00945EA3" w:rsidRDefault="00945EA3" w:rsidP="00945EA3">
      <w:r>
        <w:t xml:space="preserve">     cursor.execute("select amount from contract where contract_name=?",contract_name)</w:t>
      </w:r>
    </w:p>
    <w:p w14:paraId="143A2D73" w14:textId="77777777" w:rsidR="00945EA3" w:rsidRDefault="00945EA3" w:rsidP="00945EA3">
      <w:r>
        <w:t xml:space="preserve">     amount=cursor.fetchone()</w:t>
      </w:r>
    </w:p>
    <w:p w14:paraId="16EE3FB7" w14:textId="77777777" w:rsidR="00945EA3" w:rsidRDefault="00945EA3" w:rsidP="00945EA3">
      <w:r>
        <w:t xml:space="preserve">     cursor.execute("select credit from user where username = ?",owner_username)</w:t>
      </w:r>
    </w:p>
    <w:p w14:paraId="4D0F0607" w14:textId="77777777" w:rsidR="00945EA3" w:rsidRDefault="00945EA3" w:rsidP="00945EA3">
      <w:r>
        <w:t xml:space="preserve">     credit=cursor.fetchone()</w:t>
      </w:r>
    </w:p>
    <w:p w14:paraId="54671D5F" w14:textId="77777777" w:rsidR="00945EA3" w:rsidRDefault="00945EA3" w:rsidP="00945EA3">
      <w:r>
        <w:t xml:space="preserve">     cal=amount[0]*(retention*0.01)</w:t>
      </w:r>
    </w:p>
    <w:p w14:paraId="12DEB5C2" w14:textId="77777777" w:rsidR="00945EA3" w:rsidRDefault="00945EA3" w:rsidP="00945EA3">
      <w:r>
        <w:t xml:space="preserve">     print(cal)</w:t>
      </w:r>
    </w:p>
    <w:p w14:paraId="04EF8AB4" w14:textId="77777777" w:rsidR="00945EA3" w:rsidRDefault="00945EA3" w:rsidP="00945EA3">
      <w:r>
        <w:t xml:space="preserve">     credit[0]=credit[0]-cal# retention</w:t>
      </w:r>
    </w:p>
    <w:p w14:paraId="74A8C9D8" w14:textId="77777777" w:rsidR="00945EA3" w:rsidRDefault="00945EA3" w:rsidP="00945EA3">
      <w:r>
        <w:t xml:space="preserve">     cursor.execute("update user  set credit = 0 where username = ?",contractor_username)</w:t>
      </w:r>
    </w:p>
    <w:p w14:paraId="0A5454FD" w14:textId="77777777" w:rsidR="00945EA3" w:rsidRDefault="00945EA3" w:rsidP="00945EA3">
      <w:r>
        <w:t xml:space="preserve">     conn.commit()</w:t>
      </w:r>
    </w:p>
    <w:p w14:paraId="604D2894" w14:textId="77777777" w:rsidR="00945EA3" w:rsidRDefault="00945EA3" w:rsidP="00945EA3">
      <w:r>
        <w:t xml:space="preserve">     cursor.execute("update user  set credit = ? where username =? ",(credit[0],owner_username))</w:t>
      </w:r>
    </w:p>
    <w:p w14:paraId="0B1A983A" w14:textId="77777777" w:rsidR="00945EA3" w:rsidRDefault="00945EA3" w:rsidP="00945EA3">
      <w:r>
        <w:t xml:space="preserve">     conn.commit()</w:t>
      </w:r>
    </w:p>
    <w:p w14:paraId="164E901C" w14:textId="77777777" w:rsidR="00945EA3" w:rsidRDefault="00945EA3" w:rsidP="00945EA3">
      <w:r>
        <w:t xml:space="preserve">     cursor.execute("update user  set credit = ? where username = ? ",(cal,contractor_username))</w:t>
      </w:r>
    </w:p>
    <w:p w14:paraId="5EFB4DFF" w14:textId="77777777" w:rsidR="00945EA3" w:rsidRDefault="00945EA3" w:rsidP="00945EA3">
      <w:r>
        <w:t xml:space="preserve">     conn.commit()</w:t>
      </w:r>
    </w:p>
    <w:p w14:paraId="69EC28F2" w14:textId="77777777" w:rsidR="00945EA3" w:rsidRDefault="00945EA3" w:rsidP="00945EA3">
      <w:r>
        <w:t xml:space="preserve">    </w:t>
      </w:r>
    </w:p>
    <w:p w14:paraId="23EBA8AD" w14:textId="77777777" w:rsidR="00945EA3" w:rsidRDefault="00945EA3" w:rsidP="00945EA3">
      <w:r>
        <w:t xml:space="preserve">     cursor.execute("insert into notification([notification],[contract_name],[timestamp],[identity],[username]) VALUES(?,?,?,?,?)",( f'contractor:{contractor_username} has received the retention amount {cal} of contract {contract_name}',contract_name,datetime.datetime.now(),user.identity,user.username))</w:t>
      </w:r>
    </w:p>
    <w:p w14:paraId="22B2C9BE" w14:textId="77777777" w:rsidR="00945EA3" w:rsidRDefault="00945EA3" w:rsidP="00945EA3">
      <w:r>
        <w:t xml:space="preserve">     conn.commit()</w:t>
      </w:r>
    </w:p>
    <w:p w14:paraId="3FF25025" w14:textId="77777777" w:rsidR="00945EA3" w:rsidRDefault="00945EA3" w:rsidP="00945EA3">
      <w:r>
        <w:t xml:space="preserve">     cursor.close()</w:t>
      </w:r>
    </w:p>
    <w:p w14:paraId="4DF97847" w14:textId="77777777" w:rsidR="00945EA3" w:rsidRDefault="00945EA3" w:rsidP="00945EA3">
      <w:r>
        <w:t xml:space="preserve">     conn.close()</w:t>
      </w:r>
    </w:p>
    <w:p w14:paraId="768817A7" w14:textId="77777777" w:rsidR="00945EA3" w:rsidRDefault="00945EA3" w:rsidP="00945EA3">
      <w:r>
        <w:t xml:space="preserve">     index=blockchain.add_description({'message': f'contractor:{contractor_username} has received the retention amount of contract {contract_name}'})</w:t>
      </w:r>
    </w:p>
    <w:p w14:paraId="5E005608" w14:textId="77777777" w:rsidR="00945EA3" w:rsidRDefault="00945EA3" w:rsidP="00945EA3">
      <w:r>
        <w:t xml:space="preserve">     blockchain.add_user(user.username)</w:t>
      </w:r>
    </w:p>
    <w:p w14:paraId="4DF14E31" w14:textId="77777777" w:rsidR="00945EA3" w:rsidRDefault="00945EA3" w:rsidP="00945EA3">
      <w:r>
        <w:t xml:space="preserve">     response = {'message': f'contractor:{contractor_username} has received the retention amount {retention} of contract {contract_name} to block {index}'}</w:t>
      </w:r>
    </w:p>
    <w:p w14:paraId="3D518D1C" w14:textId="77777777" w:rsidR="00945EA3" w:rsidRDefault="00945EA3" w:rsidP="00945EA3">
      <w:r>
        <w:t xml:space="preserve">     return jsonify(response), 201   </w:t>
      </w:r>
    </w:p>
    <w:p w14:paraId="7C9F46CE" w14:textId="77777777" w:rsidR="00945EA3" w:rsidRDefault="00945EA3" w:rsidP="00945EA3">
      <w:r>
        <w:t xml:space="preserve"> </w:t>
      </w:r>
    </w:p>
    <w:p w14:paraId="056C52A9" w14:textId="77777777" w:rsidR="00945EA3" w:rsidRDefault="00945EA3" w:rsidP="00945EA3">
      <w:r>
        <w:t>#approving the contract by consultant</w:t>
      </w:r>
    </w:p>
    <w:p w14:paraId="27ABE0C2" w14:textId="77777777" w:rsidR="00945EA3" w:rsidRDefault="00945EA3" w:rsidP="00945EA3">
      <w:r>
        <w:t>@app.route('/approve', methods = ['POST'])</w:t>
      </w:r>
    </w:p>
    <w:p w14:paraId="07DA3145" w14:textId="77777777" w:rsidR="00945EA3" w:rsidRDefault="00945EA3" w:rsidP="00945EA3">
      <w:r>
        <w:lastRenderedPageBreak/>
        <w:t>def approve():</w:t>
      </w:r>
    </w:p>
    <w:p w14:paraId="58A0DFC8" w14:textId="77777777" w:rsidR="00945EA3" w:rsidRDefault="00945EA3" w:rsidP="00945EA3">
      <w:r>
        <w:t xml:space="preserve">    json = request.get_json()</w:t>
      </w:r>
    </w:p>
    <w:p w14:paraId="2EB5F2F2" w14:textId="77777777" w:rsidR="00945EA3" w:rsidRDefault="00945EA3" w:rsidP="00945EA3">
      <w:r>
        <w:t xml:space="preserve">    transaction_keys = ['activity_name','contract_name','approved']</w:t>
      </w:r>
    </w:p>
    <w:p w14:paraId="1535E7FD" w14:textId="77777777" w:rsidR="00945EA3" w:rsidRDefault="00945EA3" w:rsidP="00945EA3">
      <w:r>
        <w:t xml:space="preserve">    activity=Activity()</w:t>
      </w:r>
    </w:p>
    <w:p w14:paraId="50117F9E" w14:textId="77777777" w:rsidR="00945EA3" w:rsidRDefault="00945EA3" w:rsidP="00945EA3">
      <w:r>
        <w:t xml:space="preserve">    activity_name=json['activity_name']</w:t>
      </w:r>
    </w:p>
    <w:p w14:paraId="4A59BEC4" w14:textId="77777777" w:rsidR="00945EA3" w:rsidRDefault="00945EA3" w:rsidP="00945EA3">
      <w:r>
        <w:t xml:space="preserve">    contract_name=json['contract_name']</w:t>
      </w:r>
    </w:p>
    <w:p w14:paraId="6FF85465" w14:textId="77777777" w:rsidR="00945EA3" w:rsidRDefault="00945EA3" w:rsidP="00945EA3">
      <w:r>
        <w:t xml:space="preserve">    if not all(key in json for key in transaction_keys):</w:t>
      </w:r>
    </w:p>
    <w:p w14:paraId="24CA95D0" w14:textId="77777777" w:rsidR="00945EA3" w:rsidRDefault="00945EA3" w:rsidP="00945EA3">
      <w:r>
        <w:t xml:space="preserve">        return 'Some elements of the transaction are missing ', 400</w:t>
      </w:r>
    </w:p>
    <w:p w14:paraId="0AE20E6E" w14:textId="77777777" w:rsidR="00945EA3" w:rsidRDefault="00945EA3" w:rsidP="00945EA3">
      <w:r>
        <w:t xml:space="preserve">    </w:t>
      </w:r>
    </w:p>
    <w:p w14:paraId="1D50387A" w14:textId="77777777" w:rsidR="00945EA3" w:rsidRDefault="00945EA3" w:rsidP="00945EA3">
      <w:r>
        <w:t xml:space="preserve">    conn = pyodbc.connect(connection_string)</w:t>
      </w:r>
    </w:p>
    <w:p w14:paraId="299361BC" w14:textId="77777777" w:rsidR="00945EA3" w:rsidRDefault="00945EA3" w:rsidP="00945EA3">
      <w:r>
        <w:t xml:space="preserve">    conn.autocommit=True</w:t>
      </w:r>
    </w:p>
    <w:p w14:paraId="161932BB" w14:textId="77777777" w:rsidR="00945EA3" w:rsidRDefault="00945EA3" w:rsidP="00945EA3">
      <w:r>
        <w:t xml:space="preserve">    cursor = conn.cursor()</w:t>
      </w:r>
    </w:p>
    <w:p w14:paraId="5FBBE3B5" w14:textId="77777777" w:rsidR="00945EA3" w:rsidRDefault="00945EA3" w:rsidP="00945EA3">
      <w:r>
        <w:t xml:space="preserve">    cursor.execute("update activity  set approved=? where activity_name=? and contract_name=?",(json['approved'],json['activity_name'],json['contract_name']))</w:t>
      </w:r>
    </w:p>
    <w:p w14:paraId="461B844D" w14:textId="77777777" w:rsidR="00945EA3" w:rsidRDefault="00945EA3" w:rsidP="00945EA3">
      <w:r>
        <w:t xml:space="preserve">    conn.commit()</w:t>
      </w:r>
    </w:p>
    <w:p w14:paraId="28AF46E1" w14:textId="77777777" w:rsidR="00945EA3" w:rsidRDefault="00945EA3" w:rsidP="00945EA3">
      <w:r>
        <w:t xml:space="preserve">    cursor.execute("insert into notification([notification],[contract_name],[timestamp],[identity],[username]) VALUES(?,?,?,?,?)",(f'Consultant name: {user.username} approved activity:{activity_name} in contract no.{contract_name}',contract_name,datetime.datetime.now(),user.identity,user.username))</w:t>
      </w:r>
    </w:p>
    <w:p w14:paraId="673EF576" w14:textId="77777777" w:rsidR="00945EA3" w:rsidRDefault="00945EA3" w:rsidP="00945EA3">
      <w:r>
        <w:t xml:space="preserve">    conn.commit()</w:t>
      </w:r>
    </w:p>
    <w:p w14:paraId="755B93E5" w14:textId="77777777" w:rsidR="00945EA3" w:rsidRDefault="00945EA3" w:rsidP="00945EA3">
      <w:r>
        <w:t xml:space="preserve">    cursor.execute("select * from activity where activity_name=? and contract_name=?",(activity_name,contract_name))</w:t>
      </w:r>
    </w:p>
    <w:p w14:paraId="5545A4D6" w14:textId="77777777" w:rsidR="00945EA3" w:rsidRDefault="00945EA3" w:rsidP="00945EA3">
      <w:r>
        <w:t xml:space="preserve">    for row in cursor.fetchall():</w:t>
      </w:r>
    </w:p>
    <w:p w14:paraId="6BD18E44" w14:textId="77777777" w:rsidR="00945EA3" w:rsidRDefault="00945EA3" w:rsidP="00945EA3">
      <w:r>
        <w:t xml:space="preserve">        activity.set(row[0],row[1],row[2],row[3],row[4],row[5],row[6],row[7],row[8],row[9],row[10]) </w:t>
      </w:r>
    </w:p>
    <w:p w14:paraId="614BAF74" w14:textId="77777777" w:rsidR="00945EA3" w:rsidRDefault="00945EA3" w:rsidP="00945EA3">
      <w:r>
        <w:t xml:space="preserve">    cursor.close()</w:t>
      </w:r>
    </w:p>
    <w:p w14:paraId="2F96CC95" w14:textId="77777777" w:rsidR="00945EA3" w:rsidRDefault="00945EA3" w:rsidP="00945EA3">
      <w:r>
        <w:t xml:space="preserve">    conn.close()  </w:t>
      </w:r>
    </w:p>
    <w:p w14:paraId="473348FE" w14:textId="77777777" w:rsidR="00945EA3" w:rsidRDefault="00945EA3" w:rsidP="00945EA3">
      <w:r>
        <w:t xml:space="preserve">    index=blockchain.add_activity(activity.get())</w:t>
      </w:r>
    </w:p>
    <w:p w14:paraId="15842273" w14:textId="77777777" w:rsidR="00945EA3" w:rsidRDefault="00945EA3" w:rsidP="00945EA3">
      <w:r>
        <w:t xml:space="preserve">    blockchain.add_user(user.username)</w:t>
      </w:r>
    </w:p>
    <w:p w14:paraId="092A5805" w14:textId="77777777" w:rsidR="00945EA3" w:rsidRDefault="00945EA3" w:rsidP="00945EA3">
      <w:r>
        <w:t xml:space="preserve">    blockchain.add_description({'message': f'Consultant {user.username} approved activity:{activity_name} in contract: {contract_name} '})    </w:t>
      </w:r>
    </w:p>
    <w:p w14:paraId="387F5ACF" w14:textId="77777777" w:rsidR="00945EA3" w:rsidRDefault="00945EA3" w:rsidP="00945EA3">
      <w:r>
        <w:t xml:space="preserve">    response = {'message':f'Consultant {user.username} approved activity:{activity_name} in contract: {contract_name} to block {index}'}</w:t>
      </w:r>
    </w:p>
    <w:p w14:paraId="08CB8A60" w14:textId="77777777" w:rsidR="00945EA3" w:rsidRDefault="00945EA3" w:rsidP="00945EA3">
      <w:r>
        <w:t xml:space="preserve">    return jsonify(response), 201</w:t>
      </w:r>
    </w:p>
    <w:p w14:paraId="038829D2" w14:textId="77777777" w:rsidR="00945EA3" w:rsidRDefault="00945EA3" w:rsidP="00945EA3">
      <w:r>
        <w:t>#approving the contract by consultant</w:t>
      </w:r>
    </w:p>
    <w:p w14:paraId="19B8FF76" w14:textId="77777777" w:rsidR="00945EA3" w:rsidRDefault="00945EA3" w:rsidP="00945EA3">
      <w:r>
        <w:t>@app.route('/not_approve', methods = ['POST'])</w:t>
      </w:r>
    </w:p>
    <w:p w14:paraId="692CFEBF" w14:textId="77777777" w:rsidR="00945EA3" w:rsidRDefault="00945EA3" w:rsidP="00945EA3">
      <w:r>
        <w:t>def not_approve():</w:t>
      </w:r>
    </w:p>
    <w:p w14:paraId="7E35DE05" w14:textId="77777777" w:rsidR="00945EA3" w:rsidRDefault="00945EA3" w:rsidP="00945EA3">
      <w:r>
        <w:lastRenderedPageBreak/>
        <w:t xml:space="preserve">    json = request.get_json()</w:t>
      </w:r>
    </w:p>
    <w:p w14:paraId="73935096" w14:textId="77777777" w:rsidR="00945EA3" w:rsidRDefault="00945EA3" w:rsidP="00945EA3">
      <w:r>
        <w:t xml:space="preserve">    transaction_keys = ['activity_name','contract_name','approved']</w:t>
      </w:r>
    </w:p>
    <w:p w14:paraId="7587848C" w14:textId="77777777" w:rsidR="00945EA3" w:rsidRDefault="00945EA3" w:rsidP="00945EA3">
      <w:r>
        <w:t xml:space="preserve">    activity=Activity()</w:t>
      </w:r>
    </w:p>
    <w:p w14:paraId="6AF4EB03" w14:textId="77777777" w:rsidR="00945EA3" w:rsidRDefault="00945EA3" w:rsidP="00945EA3">
      <w:r>
        <w:t xml:space="preserve">    activity_name=json['activity_name']</w:t>
      </w:r>
    </w:p>
    <w:p w14:paraId="50E8D18B" w14:textId="77777777" w:rsidR="00945EA3" w:rsidRDefault="00945EA3" w:rsidP="00945EA3">
      <w:r>
        <w:t xml:space="preserve">    contract_name=json['contract_name']</w:t>
      </w:r>
    </w:p>
    <w:p w14:paraId="0EBB9A4A" w14:textId="77777777" w:rsidR="00945EA3" w:rsidRDefault="00945EA3" w:rsidP="00945EA3">
      <w:r>
        <w:t xml:space="preserve">    if not all(key in json for key in transaction_keys):</w:t>
      </w:r>
    </w:p>
    <w:p w14:paraId="4E1AC5B9" w14:textId="77777777" w:rsidR="00945EA3" w:rsidRDefault="00945EA3" w:rsidP="00945EA3">
      <w:r>
        <w:t xml:space="preserve">        return 'Some elements of the transaction are missing ', 400</w:t>
      </w:r>
    </w:p>
    <w:p w14:paraId="742036ED" w14:textId="77777777" w:rsidR="00945EA3" w:rsidRDefault="00945EA3" w:rsidP="00945EA3">
      <w:r>
        <w:t xml:space="preserve">    </w:t>
      </w:r>
    </w:p>
    <w:p w14:paraId="12E81172" w14:textId="77777777" w:rsidR="00945EA3" w:rsidRDefault="00945EA3" w:rsidP="00945EA3">
      <w:r>
        <w:t xml:space="preserve">    conn = pyodbc.connect(connection_string)</w:t>
      </w:r>
    </w:p>
    <w:p w14:paraId="6BF1F2E4" w14:textId="77777777" w:rsidR="00945EA3" w:rsidRDefault="00945EA3" w:rsidP="00945EA3">
      <w:r>
        <w:t xml:space="preserve">    conn.autocommit=True</w:t>
      </w:r>
    </w:p>
    <w:p w14:paraId="3C0002AC" w14:textId="77777777" w:rsidR="00945EA3" w:rsidRDefault="00945EA3" w:rsidP="00945EA3">
      <w:r>
        <w:t xml:space="preserve">    cursor = conn.cursor()</w:t>
      </w:r>
    </w:p>
    <w:p w14:paraId="67736569" w14:textId="77777777" w:rsidR="00945EA3" w:rsidRDefault="00945EA3" w:rsidP="00945EA3">
      <w:r>
        <w:t xml:space="preserve">    cursor.execute("update activity  set approved=? where activity_name=? and contract_name=?",(json['approved'],json['activity_name'],json['contract_name']))</w:t>
      </w:r>
    </w:p>
    <w:p w14:paraId="510660AF" w14:textId="77777777" w:rsidR="00945EA3" w:rsidRDefault="00945EA3" w:rsidP="00945EA3">
      <w:r>
        <w:t xml:space="preserve">    conn.commit()</w:t>
      </w:r>
    </w:p>
    <w:p w14:paraId="7CB7F6DB" w14:textId="77777777" w:rsidR="00945EA3" w:rsidRDefault="00945EA3" w:rsidP="00945EA3">
      <w:r>
        <w:t xml:space="preserve">    cursor.execute("insert into notification([notification],[contract_name],[timestamp],[identity],[username]) VALUES(?,?,?,?,?)",(f'Consultant name: {user.username} did not approve  activity:{activity_name} in contract no.{contract_name}',contract_name,datetime.datetime.now(),user.identity,user.username))</w:t>
      </w:r>
    </w:p>
    <w:p w14:paraId="3886353B" w14:textId="77777777" w:rsidR="00945EA3" w:rsidRDefault="00945EA3" w:rsidP="00945EA3">
      <w:r>
        <w:t xml:space="preserve">    conn.commit()</w:t>
      </w:r>
    </w:p>
    <w:p w14:paraId="0FB4F413" w14:textId="77777777" w:rsidR="00945EA3" w:rsidRDefault="00945EA3" w:rsidP="00945EA3">
      <w:r>
        <w:t xml:space="preserve">    cursor.execute("select * from activity where activity_name=? and contract_name=?",(activity_name,contract_name))</w:t>
      </w:r>
    </w:p>
    <w:p w14:paraId="2C043600" w14:textId="77777777" w:rsidR="00945EA3" w:rsidRDefault="00945EA3" w:rsidP="00945EA3">
      <w:r>
        <w:t xml:space="preserve">    for row in cursor.fetchall():</w:t>
      </w:r>
    </w:p>
    <w:p w14:paraId="38986136" w14:textId="77777777" w:rsidR="00945EA3" w:rsidRDefault="00945EA3" w:rsidP="00945EA3">
      <w:r>
        <w:t xml:space="preserve">        activity.set(row[0],row[1],row[2],row[3],row[4],row[5],row[6],row[7],row[8],row[9],row[10]) </w:t>
      </w:r>
    </w:p>
    <w:p w14:paraId="48D62BD5" w14:textId="77777777" w:rsidR="00945EA3" w:rsidRDefault="00945EA3" w:rsidP="00945EA3">
      <w:r>
        <w:t xml:space="preserve">    cursor.close()</w:t>
      </w:r>
    </w:p>
    <w:p w14:paraId="5B5C74B3" w14:textId="77777777" w:rsidR="00945EA3" w:rsidRDefault="00945EA3" w:rsidP="00945EA3">
      <w:r>
        <w:t xml:space="preserve">    conn.close()  </w:t>
      </w:r>
    </w:p>
    <w:p w14:paraId="04F5ED91" w14:textId="77777777" w:rsidR="00945EA3" w:rsidRDefault="00945EA3" w:rsidP="00945EA3">
      <w:r>
        <w:t xml:space="preserve">    index=blockchain.add_activity(activity.get())</w:t>
      </w:r>
    </w:p>
    <w:p w14:paraId="69A794C9" w14:textId="77777777" w:rsidR="00945EA3" w:rsidRDefault="00945EA3" w:rsidP="00945EA3">
      <w:r>
        <w:t xml:space="preserve">    blockchain.add_user(user.username)</w:t>
      </w:r>
    </w:p>
    <w:p w14:paraId="5D03DD4D" w14:textId="77777777" w:rsidR="00945EA3" w:rsidRDefault="00945EA3" w:rsidP="00945EA3">
      <w:r>
        <w:t xml:space="preserve">    blockchain.add_description({'message': f'Consultant {user.username} did not approved activity:{activity_name} in contract: {contract_name} '})    </w:t>
      </w:r>
    </w:p>
    <w:p w14:paraId="784DBD98" w14:textId="77777777" w:rsidR="00945EA3" w:rsidRDefault="00945EA3" w:rsidP="00945EA3">
      <w:r>
        <w:t xml:space="preserve">    response = {'message':f'Consultant {user.username} did not approved activity:{activity_name} in contract: {contract_name} to block {index}'}</w:t>
      </w:r>
    </w:p>
    <w:p w14:paraId="596F5C44" w14:textId="77777777" w:rsidR="00945EA3" w:rsidRDefault="00945EA3" w:rsidP="00945EA3">
      <w:r>
        <w:t xml:space="preserve">    return jsonify(response), 201</w:t>
      </w:r>
    </w:p>
    <w:p w14:paraId="203373D9" w14:textId="77777777" w:rsidR="00945EA3" w:rsidRDefault="00945EA3" w:rsidP="00945EA3">
      <w:r>
        <w:t># Adding a new transaction to the Blockchain</w:t>
      </w:r>
    </w:p>
    <w:p w14:paraId="70F008D2" w14:textId="77777777" w:rsidR="00945EA3" w:rsidRDefault="00945EA3" w:rsidP="00945EA3">
      <w:r>
        <w:t>@app.route('/add_transaction', methods = ['POST'])</w:t>
      </w:r>
    </w:p>
    <w:p w14:paraId="438F5AF2" w14:textId="77777777" w:rsidR="00945EA3" w:rsidRDefault="00945EA3" w:rsidP="00945EA3">
      <w:r>
        <w:t>def add_transaction():</w:t>
      </w:r>
    </w:p>
    <w:p w14:paraId="6DA0DD16" w14:textId="77777777" w:rsidR="00945EA3" w:rsidRDefault="00945EA3" w:rsidP="00945EA3">
      <w:r>
        <w:t xml:space="preserve">    json = request.get_json()</w:t>
      </w:r>
    </w:p>
    <w:p w14:paraId="4F4E99C4" w14:textId="77777777" w:rsidR="00945EA3" w:rsidRDefault="00945EA3" w:rsidP="00945EA3">
      <w:r>
        <w:lastRenderedPageBreak/>
        <w:t xml:space="preserve">    transaction_keys = ['sender', 'receiver', 'amount']</w:t>
      </w:r>
    </w:p>
    <w:p w14:paraId="156DC8F3" w14:textId="77777777" w:rsidR="00945EA3" w:rsidRDefault="00945EA3" w:rsidP="00945EA3">
      <w:r>
        <w:t xml:space="preserve">    if not all(key in json for key in transaction_keys):</w:t>
      </w:r>
    </w:p>
    <w:p w14:paraId="2FC2D677" w14:textId="77777777" w:rsidR="00945EA3" w:rsidRDefault="00945EA3" w:rsidP="00945EA3">
      <w:r>
        <w:t xml:space="preserve">        return 'Some elements of the transaction are missing', 400</w:t>
      </w:r>
    </w:p>
    <w:p w14:paraId="60AA51F2" w14:textId="77777777" w:rsidR="00945EA3" w:rsidRDefault="00945EA3" w:rsidP="00945EA3">
      <w:r>
        <w:t xml:space="preserve">    index = blockchain.add_transaction(json['sender'], json['receiver'], json['amount'])</w:t>
      </w:r>
    </w:p>
    <w:p w14:paraId="01168C08" w14:textId="77777777" w:rsidR="00945EA3" w:rsidRDefault="00945EA3" w:rsidP="00945EA3">
      <w:r>
        <w:t xml:space="preserve">    response = {'message': f'This transaction will be added to Block {index}'}</w:t>
      </w:r>
    </w:p>
    <w:p w14:paraId="5906BD96" w14:textId="77777777" w:rsidR="00945EA3" w:rsidRDefault="00945EA3" w:rsidP="00945EA3">
      <w:r>
        <w:t xml:space="preserve">    return jsonify(response), 201</w:t>
      </w:r>
    </w:p>
    <w:p w14:paraId="72A4038C" w14:textId="77777777" w:rsidR="00945EA3" w:rsidRDefault="00945EA3" w:rsidP="00945EA3"/>
    <w:p w14:paraId="19291849" w14:textId="77777777" w:rsidR="00945EA3" w:rsidRDefault="00945EA3" w:rsidP="00945EA3"/>
    <w:p w14:paraId="589556E6" w14:textId="77777777" w:rsidR="00945EA3" w:rsidRDefault="00945EA3" w:rsidP="00945EA3"/>
    <w:p w14:paraId="7433A01A" w14:textId="77777777" w:rsidR="00945EA3" w:rsidRDefault="00945EA3" w:rsidP="00945EA3">
      <w:r>
        <w:t># Adding a new transaction to the Blockchain</w:t>
      </w:r>
    </w:p>
    <w:p w14:paraId="7B91EA85" w14:textId="77777777" w:rsidR="00945EA3" w:rsidRDefault="00945EA3" w:rsidP="00945EA3">
      <w:r>
        <w:t>@app.route('/add_contract', methods = ['POST'])</w:t>
      </w:r>
    </w:p>
    <w:p w14:paraId="27DEF1DF" w14:textId="77777777" w:rsidR="00945EA3" w:rsidRDefault="00945EA3" w:rsidP="00945EA3">
      <w:r>
        <w:t>def add_contract():</w:t>
      </w:r>
    </w:p>
    <w:p w14:paraId="2EF1ADBD" w14:textId="77777777" w:rsidR="00945EA3" w:rsidRDefault="00945EA3" w:rsidP="00945EA3">
      <w:r>
        <w:t xml:space="preserve">    json = request.get_json()</w:t>
      </w:r>
    </w:p>
    <w:p w14:paraId="08A2E835" w14:textId="77777777" w:rsidR="00945EA3" w:rsidRDefault="00945EA3" w:rsidP="00945EA3">
      <w:r>
        <w:t xml:space="preserve">    """if user.identity!="admin" or user.identity!="owner":</w:t>
      </w:r>
    </w:p>
    <w:p w14:paraId="6CB2E3BC" w14:textId="77777777" w:rsidR="00945EA3" w:rsidRDefault="00945EA3" w:rsidP="00945EA3">
      <w:r>
        <w:t xml:space="preserve">        return 'unauthorized party',400"""</w:t>
      </w:r>
    </w:p>
    <w:p w14:paraId="25D7A320" w14:textId="77777777" w:rsidR="00945EA3" w:rsidRDefault="00945EA3" w:rsidP="00945EA3">
      <w:r>
        <w:t xml:space="preserve">    contract=Contract()</w:t>
      </w:r>
    </w:p>
    <w:p w14:paraId="5C99D7F8" w14:textId="77777777" w:rsidR="00945EA3" w:rsidRDefault="00945EA3" w:rsidP="00945EA3">
      <w:r>
        <w:t xml:space="preserve">    penalty=0</w:t>
      </w:r>
    </w:p>
    <w:p w14:paraId="14FF1AAA" w14:textId="77777777" w:rsidR="00945EA3" w:rsidRDefault="00945EA3" w:rsidP="00945EA3">
      <w:r>
        <w:t xml:space="preserve">    contract_keys = ['contract_no','contract_name','project','amount', 'date', 'type','parties','status','penalty']</w:t>
      </w:r>
    </w:p>
    <w:p w14:paraId="19AEAFDF" w14:textId="77777777" w:rsidR="00945EA3" w:rsidRDefault="00945EA3" w:rsidP="00945EA3">
      <w:r>
        <w:t xml:space="preserve">    if not all(key in json for key in contract_keys):</w:t>
      </w:r>
    </w:p>
    <w:p w14:paraId="5D9DB5C2" w14:textId="77777777" w:rsidR="00945EA3" w:rsidRDefault="00945EA3" w:rsidP="00945EA3">
      <w:r>
        <w:t xml:space="preserve">        return 'Some elements of the transaction are missing', 400</w:t>
      </w:r>
    </w:p>
    <w:p w14:paraId="0652B2B7" w14:textId="77777777" w:rsidR="00945EA3" w:rsidRDefault="00945EA3" w:rsidP="00945EA3">
      <w:r>
        <w:t xml:space="preserve">    contract_name=json['contract_name']</w:t>
      </w:r>
    </w:p>
    <w:p w14:paraId="2D9EC4CA" w14:textId="77777777" w:rsidR="00945EA3" w:rsidRDefault="00945EA3" w:rsidP="00945EA3">
      <w:r>
        <w:t xml:space="preserve">    project_name=json['project']</w:t>
      </w:r>
    </w:p>
    <w:p w14:paraId="3EF0369A" w14:textId="77777777" w:rsidR="00945EA3" w:rsidRDefault="00945EA3" w:rsidP="00945EA3">
      <w:r>
        <w:t xml:space="preserve">    conn = pyodbc.connect(connection_string)</w:t>
      </w:r>
    </w:p>
    <w:p w14:paraId="206B74C9" w14:textId="77777777" w:rsidR="00945EA3" w:rsidRDefault="00945EA3" w:rsidP="00945EA3">
      <w:r>
        <w:t xml:space="preserve">    conn.autocommit=True</w:t>
      </w:r>
    </w:p>
    <w:p w14:paraId="556BF765" w14:textId="77777777" w:rsidR="00945EA3" w:rsidRDefault="00945EA3" w:rsidP="00945EA3">
      <w:r>
        <w:t xml:space="preserve">    cursor = conn.cursor()</w:t>
      </w:r>
    </w:p>
    <w:p w14:paraId="29FEB642" w14:textId="77777777" w:rsidR="00945EA3" w:rsidRDefault="00945EA3" w:rsidP="00945EA3">
      <w:r>
        <w:t xml:space="preserve">    cursor.execute("insert into contract([contract_name],[project],[amount],[date],[type],[parties],[penalty],[status]) VALUES(?,?,?,?,?,?,?,?)",(contract_name,json['project'],json['amount'],json['date'] , json['type'],json['parties'],penalty,"active"))</w:t>
      </w:r>
    </w:p>
    <w:p w14:paraId="2BA2D047" w14:textId="77777777" w:rsidR="00945EA3" w:rsidRDefault="00945EA3" w:rsidP="00945EA3">
      <w:r>
        <w:t xml:space="preserve">    conn.commit()</w:t>
      </w:r>
    </w:p>
    <w:p w14:paraId="201D0684" w14:textId="77777777" w:rsidR="00945EA3" w:rsidRDefault="00945EA3" w:rsidP="00945EA3">
      <w:r>
        <w:t xml:space="preserve">    cursor.execute("insert into notification([notification],[contract_name],[timestamp],[identity],[username]) VALUES(?,?,?,?,?)",(f'Contract_name:{contract_name} is added to project: {project_name}.',contract_name,datetime.datetime.now(),user.identity,user.username))</w:t>
      </w:r>
    </w:p>
    <w:p w14:paraId="148FBDD0" w14:textId="77777777" w:rsidR="00945EA3" w:rsidRDefault="00945EA3" w:rsidP="00945EA3">
      <w:r>
        <w:t xml:space="preserve">    conn.commit()</w:t>
      </w:r>
    </w:p>
    <w:p w14:paraId="69718F74" w14:textId="77777777" w:rsidR="00945EA3" w:rsidRDefault="00945EA3" w:rsidP="00945EA3">
      <w:r>
        <w:lastRenderedPageBreak/>
        <w:t xml:space="preserve">    cursor.execute("select * from contract where contract_name=?",contract_name)</w:t>
      </w:r>
    </w:p>
    <w:p w14:paraId="44994C80" w14:textId="77777777" w:rsidR="00945EA3" w:rsidRDefault="00945EA3" w:rsidP="00945EA3">
      <w:r>
        <w:t xml:space="preserve">    for row in cursor.fetchall():</w:t>
      </w:r>
    </w:p>
    <w:p w14:paraId="4818B1E7" w14:textId="77777777" w:rsidR="00945EA3" w:rsidRDefault="00945EA3" w:rsidP="00945EA3">
      <w:r>
        <w:t xml:space="preserve">        contract.set(row[0],row[1],row[2],row[3],row[4],row[5],row[6],row[7],row[8])</w:t>
      </w:r>
    </w:p>
    <w:p w14:paraId="766DB7DE" w14:textId="77777777" w:rsidR="00945EA3" w:rsidRDefault="00945EA3" w:rsidP="00945EA3">
      <w:r>
        <w:t xml:space="preserve">    cursor.close()</w:t>
      </w:r>
    </w:p>
    <w:p w14:paraId="6A33AE64" w14:textId="77777777" w:rsidR="00945EA3" w:rsidRDefault="00945EA3" w:rsidP="00945EA3">
      <w:r>
        <w:t xml:space="preserve">    conn.close()</w:t>
      </w:r>
    </w:p>
    <w:p w14:paraId="5BB61E26" w14:textId="77777777" w:rsidR="00945EA3" w:rsidRDefault="00945EA3" w:rsidP="00945EA3">
      <w:r>
        <w:t xml:space="preserve">    index=blockchain.add_contract(contract.get())</w:t>
      </w:r>
    </w:p>
    <w:p w14:paraId="74AF8040" w14:textId="77777777" w:rsidR="00945EA3" w:rsidRDefault="00945EA3" w:rsidP="00945EA3">
      <w:r>
        <w:t xml:space="preserve">    blockchain.add_user(user.username)</w:t>
      </w:r>
    </w:p>
    <w:p w14:paraId="0BD81F66" w14:textId="77777777" w:rsidR="00945EA3" w:rsidRDefault="00945EA3" w:rsidP="00945EA3">
      <w:r>
        <w:t xml:space="preserve">    blockchain.add_description({'message': f'contract:{contract_name} is added to project: {project_name}'})</w:t>
      </w:r>
    </w:p>
    <w:p w14:paraId="7D39412D" w14:textId="77777777" w:rsidR="00945EA3" w:rsidRDefault="00945EA3" w:rsidP="00945EA3">
      <w:r>
        <w:t xml:space="preserve">    response = {'message': f'contract:{contract_name} is added to project: {project_name} to block {index}'}</w:t>
      </w:r>
    </w:p>
    <w:p w14:paraId="1886533C" w14:textId="77777777" w:rsidR="00945EA3" w:rsidRDefault="00945EA3" w:rsidP="00945EA3">
      <w:r>
        <w:t xml:space="preserve">    return jsonify(response), 201</w:t>
      </w:r>
    </w:p>
    <w:p w14:paraId="7433F03F" w14:textId="77777777" w:rsidR="00945EA3" w:rsidRDefault="00945EA3" w:rsidP="00945EA3">
      <w:r>
        <w:t>#updating contract</w:t>
      </w:r>
    </w:p>
    <w:p w14:paraId="07949DB9" w14:textId="77777777" w:rsidR="00945EA3" w:rsidRDefault="00945EA3" w:rsidP="00945EA3">
      <w:r>
        <w:t>@app.route('/update_contract', methods = ['POST'])</w:t>
      </w:r>
    </w:p>
    <w:p w14:paraId="6B7366FF" w14:textId="77777777" w:rsidR="00945EA3" w:rsidRDefault="00945EA3" w:rsidP="00945EA3">
      <w:r>
        <w:t>def update_contract():</w:t>
      </w:r>
    </w:p>
    <w:p w14:paraId="45432598" w14:textId="77777777" w:rsidR="00945EA3" w:rsidRDefault="00945EA3" w:rsidP="00945EA3">
      <w:r>
        <w:t xml:space="preserve">    json = request.get_json()</w:t>
      </w:r>
    </w:p>
    <w:p w14:paraId="3C0613DB" w14:textId="77777777" w:rsidR="00945EA3" w:rsidRDefault="00945EA3" w:rsidP="00945EA3">
      <w:r>
        <w:t xml:space="preserve">    if user.identity!="admin":</w:t>
      </w:r>
    </w:p>
    <w:p w14:paraId="50349804" w14:textId="77777777" w:rsidR="00945EA3" w:rsidRDefault="00945EA3" w:rsidP="00945EA3">
      <w:r>
        <w:t xml:space="preserve">        return 'unauthorized party',400</w:t>
      </w:r>
    </w:p>
    <w:p w14:paraId="0CB8BB08" w14:textId="77777777" w:rsidR="00945EA3" w:rsidRDefault="00945EA3" w:rsidP="00945EA3">
      <w:r>
        <w:t xml:space="preserve">    if not json['contract_name']:</w:t>
      </w:r>
    </w:p>
    <w:p w14:paraId="25EBD2C3" w14:textId="77777777" w:rsidR="00945EA3" w:rsidRDefault="00945EA3" w:rsidP="00945EA3">
      <w:r>
        <w:t xml:space="preserve">        return 'Project name is missing', 400</w:t>
      </w:r>
    </w:p>
    <w:p w14:paraId="630146CC" w14:textId="77777777" w:rsidR="00945EA3" w:rsidRDefault="00945EA3" w:rsidP="00945EA3">
      <w:r>
        <w:t xml:space="preserve">    contract=Contract()</w:t>
      </w:r>
    </w:p>
    <w:p w14:paraId="4305F6A5" w14:textId="77777777" w:rsidR="00945EA3" w:rsidRDefault="00945EA3" w:rsidP="00945EA3">
      <w:r>
        <w:t xml:space="preserve">    contract_name=json['contract_name']</w:t>
      </w:r>
    </w:p>
    <w:p w14:paraId="56D3FF6B" w14:textId="77777777" w:rsidR="00945EA3" w:rsidRDefault="00945EA3" w:rsidP="00945EA3">
      <w:r>
        <w:t xml:space="preserve">    s=""  </w:t>
      </w:r>
    </w:p>
    <w:p w14:paraId="1DFA7FCB" w14:textId="77777777" w:rsidR="00945EA3" w:rsidRDefault="00945EA3" w:rsidP="00945EA3">
      <w:r>
        <w:t xml:space="preserve">    conn = pyodbc.connect(connection_string)</w:t>
      </w:r>
    </w:p>
    <w:p w14:paraId="2E055302" w14:textId="77777777" w:rsidR="00945EA3" w:rsidRDefault="00945EA3" w:rsidP="00945EA3">
      <w:r>
        <w:t xml:space="preserve">    conn.autocommit=True</w:t>
      </w:r>
    </w:p>
    <w:p w14:paraId="1D4E396A" w14:textId="77777777" w:rsidR="00945EA3" w:rsidRDefault="00945EA3" w:rsidP="00945EA3">
      <w:r>
        <w:t xml:space="preserve">    cursor = conn.cursor()</w:t>
      </w:r>
    </w:p>
    <w:p w14:paraId="5CFD4823" w14:textId="77777777" w:rsidR="00945EA3" w:rsidRDefault="00945EA3" w:rsidP="00945EA3">
      <w:r>
        <w:t xml:space="preserve">    if json['amount']:</w:t>
      </w:r>
    </w:p>
    <w:p w14:paraId="7BC53C21" w14:textId="77777777" w:rsidR="00945EA3" w:rsidRDefault="00945EA3" w:rsidP="00945EA3">
      <w:r>
        <w:t xml:space="preserve">        cursor.execute("update contract  set amount=? where contract_name=?",(json['amount'],contract_name))</w:t>
      </w:r>
    </w:p>
    <w:p w14:paraId="58A0C0E3" w14:textId="77777777" w:rsidR="00945EA3" w:rsidRDefault="00945EA3" w:rsidP="00945EA3">
      <w:r>
        <w:t xml:space="preserve">        conn.commit()</w:t>
      </w:r>
    </w:p>
    <w:p w14:paraId="2A14AAE5" w14:textId="77777777" w:rsidR="00945EA3" w:rsidRDefault="00945EA3" w:rsidP="00945EA3">
      <w:r>
        <w:t xml:space="preserve">        s+="amount"</w:t>
      </w:r>
    </w:p>
    <w:p w14:paraId="75ECD247" w14:textId="77777777" w:rsidR="00945EA3" w:rsidRDefault="00945EA3" w:rsidP="00945EA3">
      <w:r>
        <w:t xml:space="preserve">        change=str(json['amount'])</w:t>
      </w:r>
    </w:p>
    <w:p w14:paraId="194BEBC0" w14:textId="77777777" w:rsidR="00945EA3" w:rsidRDefault="00945EA3" w:rsidP="00945EA3">
      <w:r>
        <w:t xml:space="preserve">    if json['date']:</w:t>
      </w:r>
    </w:p>
    <w:p w14:paraId="109FE544" w14:textId="77777777" w:rsidR="00945EA3" w:rsidRDefault="00945EA3" w:rsidP="00945EA3">
      <w:r>
        <w:t xml:space="preserve">        cursor.execute("update contract  set [date]=? where contract_name=?",(json['date'],contract_name))</w:t>
      </w:r>
    </w:p>
    <w:p w14:paraId="612B243D" w14:textId="77777777" w:rsidR="00945EA3" w:rsidRDefault="00945EA3" w:rsidP="00945EA3">
      <w:r>
        <w:t xml:space="preserve">        conn.commit()</w:t>
      </w:r>
    </w:p>
    <w:p w14:paraId="4F1A1D63" w14:textId="77777777" w:rsidR="00945EA3" w:rsidRDefault="00945EA3" w:rsidP="00945EA3">
      <w:r>
        <w:lastRenderedPageBreak/>
        <w:t xml:space="preserve">        s+=str(',')+" date"</w:t>
      </w:r>
    </w:p>
    <w:p w14:paraId="37E64804" w14:textId="77777777" w:rsidR="00945EA3" w:rsidRDefault="00945EA3" w:rsidP="00945EA3">
      <w:r>
        <w:t xml:space="preserve">        change+=str(', ')+json['date']</w:t>
      </w:r>
    </w:p>
    <w:p w14:paraId="18658E42" w14:textId="77777777" w:rsidR="00945EA3" w:rsidRDefault="00945EA3" w:rsidP="00945EA3">
      <w:r>
        <w:t xml:space="preserve">    if json['Type']:</w:t>
      </w:r>
    </w:p>
    <w:p w14:paraId="0B0F346D" w14:textId="77777777" w:rsidR="00945EA3" w:rsidRDefault="00945EA3" w:rsidP="00945EA3">
      <w:r>
        <w:t xml:space="preserve">        cursor.execute("update contract  set type=? where contract_name=?",(json['Type'],contract_name))</w:t>
      </w:r>
    </w:p>
    <w:p w14:paraId="615AE0C9" w14:textId="77777777" w:rsidR="00945EA3" w:rsidRDefault="00945EA3" w:rsidP="00945EA3">
      <w:r>
        <w:t xml:space="preserve">        conn.commit()</w:t>
      </w:r>
    </w:p>
    <w:p w14:paraId="766E58C8" w14:textId="77777777" w:rsidR="00945EA3" w:rsidRDefault="00945EA3" w:rsidP="00945EA3">
      <w:r>
        <w:t xml:space="preserve">        s+=str(',')+" Type"</w:t>
      </w:r>
    </w:p>
    <w:p w14:paraId="0250E1BA" w14:textId="77777777" w:rsidR="00945EA3" w:rsidRDefault="00945EA3" w:rsidP="00945EA3">
      <w:r>
        <w:t xml:space="preserve">        change+=str(', ')+str(json['Type'])</w:t>
      </w:r>
    </w:p>
    <w:p w14:paraId="73F053CA" w14:textId="77777777" w:rsidR="00945EA3" w:rsidRDefault="00945EA3" w:rsidP="00945EA3">
      <w:r>
        <w:t xml:space="preserve">    if json['parties']:</w:t>
      </w:r>
    </w:p>
    <w:p w14:paraId="65CB6791" w14:textId="77777777" w:rsidR="00945EA3" w:rsidRDefault="00945EA3" w:rsidP="00945EA3">
      <w:r>
        <w:t xml:space="preserve">        cursor.execute("update contract  set parties=? where contract_name=?",(json['parties'],contract_name))</w:t>
      </w:r>
    </w:p>
    <w:p w14:paraId="475107E8" w14:textId="77777777" w:rsidR="00945EA3" w:rsidRDefault="00945EA3" w:rsidP="00945EA3">
      <w:r>
        <w:t xml:space="preserve">        conn.commit()</w:t>
      </w:r>
    </w:p>
    <w:p w14:paraId="0AA92E25" w14:textId="77777777" w:rsidR="00945EA3" w:rsidRDefault="00945EA3" w:rsidP="00945EA3">
      <w:r>
        <w:t xml:space="preserve">        s+=str(',')+" parties"</w:t>
      </w:r>
    </w:p>
    <w:p w14:paraId="175BF346" w14:textId="77777777" w:rsidR="00945EA3" w:rsidRDefault="00945EA3" w:rsidP="00945EA3">
      <w:r>
        <w:t xml:space="preserve">        change+=str(',')+str(json['parties'])</w:t>
      </w:r>
    </w:p>
    <w:p w14:paraId="3D906FE3" w14:textId="77777777" w:rsidR="00945EA3" w:rsidRDefault="00945EA3" w:rsidP="00945EA3">
      <w:r>
        <w:t xml:space="preserve">    cursor.execute("insert into notification([notification],[contract_name],[timestamp],[identity],[username]) VALUES(?,?,?,?,?)",(f'Contract_name:{contract_name} ({s}) is changed to ({change}).',contract_name,datetime.datetime.now(),user.identity,user.username))</w:t>
      </w:r>
    </w:p>
    <w:p w14:paraId="69213ECA" w14:textId="77777777" w:rsidR="00945EA3" w:rsidRDefault="00945EA3" w:rsidP="00945EA3">
      <w:r>
        <w:t xml:space="preserve">    conn.commit()</w:t>
      </w:r>
    </w:p>
    <w:p w14:paraId="3B72B7BB" w14:textId="77777777" w:rsidR="00945EA3" w:rsidRDefault="00945EA3" w:rsidP="00945EA3">
      <w:r>
        <w:t xml:space="preserve">    cursor.execute("select * from contract where contract_name=?",contract_name)</w:t>
      </w:r>
    </w:p>
    <w:p w14:paraId="3AFF4D70" w14:textId="77777777" w:rsidR="00945EA3" w:rsidRDefault="00945EA3" w:rsidP="00945EA3">
      <w:r>
        <w:t xml:space="preserve">    for row in cursor.fetchall():</w:t>
      </w:r>
    </w:p>
    <w:p w14:paraId="6F4A869E" w14:textId="77777777" w:rsidR="00945EA3" w:rsidRDefault="00945EA3" w:rsidP="00945EA3">
      <w:r>
        <w:t xml:space="preserve">        contract.set(row[0],row[1],row[2],row[3],row[4],row[5],row[6],row[7],row[8])</w:t>
      </w:r>
    </w:p>
    <w:p w14:paraId="191B5FCD" w14:textId="77777777" w:rsidR="00945EA3" w:rsidRDefault="00945EA3" w:rsidP="00945EA3">
      <w:r>
        <w:t xml:space="preserve">    cursor.close()</w:t>
      </w:r>
    </w:p>
    <w:p w14:paraId="4A36ED73" w14:textId="77777777" w:rsidR="00945EA3" w:rsidRDefault="00945EA3" w:rsidP="00945EA3">
      <w:r>
        <w:t xml:space="preserve">    conn.close()</w:t>
      </w:r>
    </w:p>
    <w:p w14:paraId="38403489" w14:textId="77777777" w:rsidR="00945EA3" w:rsidRDefault="00945EA3" w:rsidP="00945EA3">
      <w:r>
        <w:t xml:space="preserve">    index=blockchain.add_contract(contract.get())</w:t>
      </w:r>
    </w:p>
    <w:p w14:paraId="122C4ADB" w14:textId="77777777" w:rsidR="00945EA3" w:rsidRDefault="00945EA3" w:rsidP="00945EA3">
      <w:r>
        <w:t xml:space="preserve">    blockchain.add_user(user.username)</w:t>
      </w:r>
    </w:p>
    <w:p w14:paraId="48407A4A" w14:textId="77777777" w:rsidR="00945EA3" w:rsidRDefault="00945EA3" w:rsidP="00945EA3">
      <w:r>
        <w:t xml:space="preserve">    blockchain.add_description({'message': f'Contract:contract_name ({s}) is changed to block to ({change})'})</w:t>
      </w:r>
    </w:p>
    <w:p w14:paraId="6CA054B4" w14:textId="77777777" w:rsidR="00945EA3" w:rsidRDefault="00945EA3" w:rsidP="00945EA3">
      <w:r>
        <w:t xml:space="preserve">    response = {'message': f'Contract:contract_name ({s}) is changed to block to ({change}) to block {index}.'}</w:t>
      </w:r>
    </w:p>
    <w:p w14:paraId="5DDE65D7" w14:textId="77777777" w:rsidR="00945EA3" w:rsidRDefault="00945EA3" w:rsidP="00945EA3">
      <w:r>
        <w:t xml:space="preserve">    return jsonify(response), 201</w:t>
      </w:r>
    </w:p>
    <w:p w14:paraId="37F5CB0A" w14:textId="77777777" w:rsidR="00945EA3" w:rsidRDefault="00945EA3" w:rsidP="00945EA3"/>
    <w:p w14:paraId="6B7B019E" w14:textId="77777777" w:rsidR="00945EA3" w:rsidRDefault="00945EA3" w:rsidP="00945EA3">
      <w:r>
        <w:t>#adding penalty</w:t>
      </w:r>
    </w:p>
    <w:p w14:paraId="68F9F312" w14:textId="77777777" w:rsidR="00945EA3" w:rsidRDefault="00945EA3" w:rsidP="00945EA3">
      <w:r>
        <w:t>@app.route('/update_penalty', methods = ['POST'])</w:t>
      </w:r>
    </w:p>
    <w:p w14:paraId="57EEF04D" w14:textId="77777777" w:rsidR="00945EA3" w:rsidRDefault="00945EA3" w:rsidP="00945EA3">
      <w:r>
        <w:t>def update_penalty():</w:t>
      </w:r>
    </w:p>
    <w:p w14:paraId="04858FFF" w14:textId="77777777" w:rsidR="00945EA3" w:rsidRDefault="00945EA3" w:rsidP="00945EA3">
      <w:r>
        <w:t xml:space="preserve">    json = request.get_json()</w:t>
      </w:r>
    </w:p>
    <w:p w14:paraId="12F1CAD5" w14:textId="77777777" w:rsidR="00945EA3" w:rsidRDefault="00945EA3" w:rsidP="00945EA3">
      <w:r>
        <w:t xml:space="preserve">    if user.identity!="admin":</w:t>
      </w:r>
    </w:p>
    <w:p w14:paraId="60FF12C3" w14:textId="77777777" w:rsidR="00945EA3" w:rsidRDefault="00945EA3" w:rsidP="00945EA3">
      <w:r>
        <w:t xml:space="preserve">        return 'unauthorized party',400</w:t>
      </w:r>
    </w:p>
    <w:p w14:paraId="347FA453" w14:textId="77777777" w:rsidR="00945EA3" w:rsidRDefault="00945EA3" w:rsidP="00945EA3">
      <w:r>
        <w:lastRenderedPageBreak/>
        <w:t xml:space="preserve">    contract_keys = ['contract_name','penalty']</w:t>
      </w:r>
    </w:p>
    <w:p w14:paraId="1FCFC3B2" w14:textId="77777777" w:rsidR="00945EA3" w:rsidRDefault="00945EA3" w:rsidP="00945EA3">
      <w:r>
        <w:t xml:space="preserve">    if not all(key in json for key in contract_keys):</w:t>
      </w:r>
    </w:p>
    <w:p w14:paraId="00933858" w14:textId="77777777" w:rsidR="00945EA3" w:rsidRDefault="00945EA3" w:rsidP="00945EA3">
      <w:r>
        <w:t xml:space="preserve">        return 'Some elements of the transaction are missing', 400</w:t>
      </w:r>
    </w:p>
    <w:p w14:paraId="2AE52FAF" w14:textId="77777777" w:rsidR="00945EA3" w:rsidRDefault="00945EA3" w:rsidP="00945EA3">
      <w:r>
        <w:t xml:space="preserve">    contract=Contract()</w:t>
      </w:r>
    </w:p>
    <w:p w14:paraId="35630A64" w14:textId="77777777" w:rsidR="00945EA3" w:rsidRDefault="00945EA3" w:rsidP="00945EA3">
      <w:r>
        <w:t xml:space="preserve">    contract_name=json['contract_name']</w:t>
      </w:r>
    </w:p>
    <w:p w14:paraId="33927E0D" w14:textId="77777777" w:rsidR="00945EA3" w:rsidRDefault="00945EA3" w:rsidP="00945EA3">
      <w:r>
        <w:t xml:space="preserve">    penalty=json['penalty']</w:t>
      </w:r>
    </w:p>
    <w:p w14:paraId="15FA811B" w14:textId="77777777" w:rsidR="00945EA3" w:rsidRDefault="00945EA3" w:rsidP="00945EA3">
      <w:r>
        <w:t xml:space="preserve">    conn = pyodbc.connect(connection_string)</w:t>
      </w:r>
    </w:p>
    <w:p w14:paraId="4637AE1E" w14:textId="77777777" w:rsidR="00945EA3" w:rsidRDefault="00945EA3" w:rsidP="00945EA3">
      <w:r>
        <w:t xml:space="preserve">    conn.autocommit=True</w:t>
      </w:r>
    </w:p>
    <w:p w14:paraId="611F8F69" w14:textId="77777777" w:rsidR="00945EA3" w:rsidRDefault="00945EA3" w:rsidP="00945EA3">
      <w:r>
        <w:t xml:space="preserve">    cursor = conn.cursor()</w:t>
      </w:r>
    </w:p>
    <w:p w14:paraId="12CD992C" w14:textId="77777777" w:rsidR="00945EA3" w:rsidRDefault="00945EA3" w:rsidP="00945EA3">
      <w:r>
        <w:t xml:space="preserve">    if json['penalty']:</w:t>
      </w:r>
    </w:p>
    <w:p w14:paraId="7479E148" w14:textId="77777777" w:rsidR="00945EA3" w:rsidRDefault="00945EA3" w:rsidP="00945EA3">
      <w:r>
        <w:t xml:space="preserve">        cursor.execute("update contract  set penalty=? where contract_name=?",(json['penalty'],contract_name))</w:t>
      </w:r>
    </w:p>
    <w:p w14:paraId="02C47F1F" w14:textId="77777777" w:rsidR="00945EA3" w:rsidRDefault="00945EA3" w:rsidP="00945EA3">
      <w:r>
        <w:t xml:space="preserve">        conn.commit()</w:t>
      </w:r>
    </w:p>
    <w:p w14:paraId="474D7465" w14:textId="77777777" w:rsidR="00945EA3" w:rsidRDefault="00945EA3" w:rsidP="00945EA3">
      <w:r>
        <w:t xml:space="preserve">    cursor.execute("insert into notification([notification],[contract_name],[timestamp],[identity],[username]) VALUES(?,?,?,?,?)",(f'{penalty} penalty is added to contract:{contract_name}',contract_name,datetime.datetime.now(),user.identity,user.username))</w:t>
      </w:r>
    </w:p>
    <w:p w14:paraId="01772003" w14:textId="77777777" w:rsidR="00945EA3" w:rsidRDefault="00945EA3" w:rsidP="00945EA3">
      <w:r>
        <w:t xml:space="preserve">    conn.commit()</w:t>
      </w:r>
    </w:p>
    <w:p w14:paraId="5213CAFC" w14:textId="77777777" w:rsidR="00945EA3" w:rsidRDefault="00945EA3" w:rsidP="00945EA3">
      <w:r>
        <w:t xml:space="preserve">    cursor.execute("select * from contract where contract_name=?",contract_name)</w:t>
      </w:r>
    </w:p>
    <w:p w14:paraId="5C5F12B8" w14:textId="77777777" w:rsidR="00945EA3" w:rsidRDefault="00945EA3" w:rsidP="00945EA3">
      <w:r>
        <w:t xml:space="preserve">    for row in cursor.fetchall():</w:t>
      </w:r>
    </w:p>
    <w:p w14:paraId="465DF4BC" w14:textId="77777777" w:rsidR="00945EA3" w:rsidRDefault="00945EA3" w:rsidP="00945EA3">
      <w:r>
        <w:t xml:space="preserve">        contract.set(row[0],row[1],row[2],row[3],row[4],row[5],row[6],row[7],row[8])</w:t>
      </w:r>
    </w:p>
    <w:p w14:paraId="1D82AC9C" w14:textId="77777777" w:rsidR="00945EA3" w:rsidRDefault="00945EA3" w:rsidP="00945EA3">
      <w:r>
        <w:t xml:space="preserve">    cursor.close()</w:t>
      </w:r>
    </w:p>
    <w:p w14:paraId="3924AE1F" w14:textId="77777777" w:rsidR="00945EA3" w:rsidRDefault="00945EA3" w:rsidP="00945EA3">
      <w:r>
        <w:t xml:space="preserve">    conn.close()</w:t>
      </w:r>
    </w:p>
    <w:p w14:paraId="4F389FBF" w14:textId="77777777" w:rsidR="00945EA3" w:rsidRDefault="00945EA3" w:rsidP="00945EA3">
      <w:r>
        <w:t xml:space="preserve">    index=blockchain.add_contract(contract.get())</w:t>
      </w:r>
    </w:p>
    <w:p w14:paraId="4A553CFA" w14:textId="77777777" w:rsidR="00945EA3" w:rsidRDefault="00945EA3" w:rsidP="00945EA3">
      <w:r>
        <w:t xml:space="preserve">    blockchain.add_user(user.username)</w:t>
      </w:r>
    </w:p>
    <w:p w14:paraId="43110D73" w14:textId="77777777" w:rsidR="00945EA3" w:rsidRDefault="00945EA3" w:rsidP="00945EA3">
      <w:r>
        <w:t xml:space="preserve">    blockchain.add_description({'message': f'{penalty} penalty is added to contract:{contract_name}'})</w:t>
      </w:r>
    </w:p>
    <w:p w14:paraId="003DCB53" w14:textId="77777777" w:rsidR="00945EA3" w:rsidRDefault="00945EA3" w:rsidP="00945EA3">
      <w:r>
        <w:t xml:space="preserve">    response = {'message': f'{penalty} penalty  is added to contract:{contract_name} to block {index}'}</w:t>
      </w:r>
    </w:p>
    <w:p w14:paraId="5DADDAC2" w14:textId="77777777" w:rsidR="00945EA3" w:rsidRDefault="00945EA3" w:rsidP="00945EA3">
      <w:r>
        <w:t xml:space="preserve">    return jsonify(response), 201</w:t>
      </w:r>
    </w:p>
    <w:p w14:paraId="71AE39BD" w14:textId="77777777" w:rsidR="00945EA3" w:rsidRDefault="00945EA3" w:rsidP="00945EA3">
      <w:r>
        <w:t>#adding delays</w:t>
      </w:r>
    </w:p>
    <w:p w14:paraId="43E9FA27" w14:textId="77777777" w:rsidR="00945EA3" w:rsidRDefault="00945EA3" w:rsidP="00945EA3">
      <w:r>
        <w:t>@app.route('/add_delay', methods = ['POST'])</w:t>
      </w:r>
    </w:p>
    <w:p w14:paraId="022E72A1" w14:textId="77777777" w:rsidR="00945EA3" w:rsidRDefault="00945EA3" w:rsidP="00945EA3">
      <w:r>
        <w:t>def add_delay():</w:t>
      </w:r>
    </w:p>
    <w:p w14:paraId="4AF03067" w14:textId="77777777" w:rsidR="00945EA3" w:rsidRDefault="00945EA3" w:rsidP="00945EA3">
      <w:r>
        <w:t xml:space="preserve">    json = request.get_json()</w:t>
      </w:r>
    </w:p>
    <w:p w14:paraId="7B7DB5CF" w14:textId="77777777" w:rsidR="00945EA3" w:rsidRDefault="00945EA3" w:rsidP="00945EA3">
      <w:r>
        <w:t xml:space="preserve">    if user.identity!="consultant":</w:t>
      </w:r>
    </w:p>
    <w:p w14:paraId="20B4C79A" w14:textId="77777777" w:rsidR="00945EA3" w:rsidRDefault="00945EA3" w:rsidP="00945EA3">
      <w:r>
        <w:t xml:space="preserve">        return 'unauthorized party',400</w:t>
      </w:r>
    </w:p>
    <w:p w14:paraId="525A2D18" w14:textId="77777777" w:rsidR="00945EA3" w:rsidRDefault="00945EA3" w:rsidP="00945EA3">
      <w:r>
        <w:t xml:space="preserve">    transaction_keys = ['contract_name','activity_name','delays']</w:t>
      </w:r>
    </w:p>
    <w:p w14:paraId="6880DCDD" w14:textId="77777777" w:rsidR="00945EA3" w:rsidRDefault="00945EA3" w:rsidP="00945EA3">
      <w:r>
        <w:lastRenderedPageBreak/>
        <w:t xml:space="preserve">    if not all(key in json for key in transaction_keys):</w:t>
      </w:r>
    </w:p>
    <w:p w14:paraId="32A600BF" w14:textId="77777777" w:rsidR="00945EA3" w:rsidRDefault="00945EA3" w:rsidP="00945EA3">
      <w:r>
        <w:t xml:space="preserve">        return 'Some elements of the transaction are missing ', 400</w:t>
      </w:r>
    </w:p>
    <w:p w14:paraId="25777FE5" w14:textId="77777777" w:rsidR="00945EA3" w:rsidRDefault="00945EA3" w:rsidP="00945EA3">
      <w:r>
        <w:t xml:space="preserve">    activity=Activity()</w:t>
      </w:r>
    </w:p>
    <w:p w14:paraId="74724C3B" w14:textId="77777777" w:rsidR="00945EA3" w:rsidRDefault="00945EA3" w:rsidP="00945EA3">
      <w:r>
        <w:t xml:space="preserve">    contract_name=json['contract_name']</w:t>
      </w:r>
    </w:p>
    <w:p w14:paraId="5FE35DAE" w14:textId="77777777" w:rsidR="00945EA3" w:rsidRDefault="00945EA3" w:rsidP="00945EA3">
      <w:r>
        <w:t xml:space="preserve">    activity_name=json['activity_name']</w:t>
      </w:r>
    </w:p>
    <w:p w14:paraId="308DCBEE" w14:textId="77777777" w:rsidR="00945EA3" w:rsidRDefault="00945EA3" w:rsidP="00945EA3">
      <w:r>
        <w:t xml:space="preserve">    conn = pyodbc.connect(connection_string)</w:t>
      </w:r>
    </w:p>
    <w:p w14:paraId="4AD53CA2" w14:textId="77777777" w:rsidR="00945EA3" w:rsidRDefault="00945EA3" w:rsidP="00945EA3">
      <w:r>
        <w:t xml:space="preserve">    conn.autocommit=True</w:t>
      </w:r>
    </w:p>
    <w:p w14:paraId="7183DE27" w14:textId="77777777" w:rsidR="00945EA3" w:rsidRDefault="00945EA3" w:rsidP="00945EA3">
      <w:r>
        <w:t xml:space="preserve">    cursor = conn.cursor()</w:t>
      </w:r>
    </w:p>
    <w:p w14:paraId="6AEE6D0F" w14:textId="77777777" w:rsidR="00945EA3" w:rsidRDefault="00945EA3" w:rsidP="00945EA3">
      <w:r>
        <w:t xml:space="preserve">    cursor.execute("update activity  set delays=? where contract_name=?",(json['delays'],contract_name,activity_name))</w:t>
      </w:r>
    </w:p>
    <w:p w14:paraId="57DAD20F" w14:textId="77777777" w:rsidR="00945EA3" w:rsidRDefault="00945EA3" w:rsidP="00945EA3">
      <w:r>
        <w:t xml:space="preserve">    conn.commit()</w:t>
      </w:r>
    </w:p>
    <w:p w14:paraId="00B95BCD" w14:textId="77777777" w:rsidR="00945EA3" w:rsidRDefault="00945EA3" w:rsidP="00945EA3">
      <w:r>
        <w:t xml:space="preserve">    cursor.execute("insert into notification([notification],[contract_name],[timestamp],[identity],[username]) VALUES(?,?,?,?,?)",(f'Consultant has added delays to activity:{activity_name} and penalty to contract:{contract_name}',contract_name,datetime.datetime.now(),user.identity,user.username))</w:t>
      </w:r>
    </w:p>
    <w:p w14:paraId="62036C7C" w14:textId="77777777" w:rsidR="00945EA3" w:rsidRDefault="00945EA3" w:rsidP="00945EA3">
      <w:r>
        <w:t xml:space="preserve">    conn.commit()</w:t>
      </w:r>
    </w:p>
    <w:p w14:paraId="3865C6E9" w14:textId="77777777" w:rsidR="00945EA3" w:rsidRDefault="00945EA3" w:rsidP="00945EA3">
      <w:r>
        <w:t xml:space="preserve">    cursor.execute("select * from activity where activity_name=? and contract_name=?",(activity_name,contract_name))</w:t>
      </w:r>
    </w:p>
    <w:p w14:paraId="338CB33C" w14:textId="77777777" w:rsidR="00945EA3" w:rsidRDefault="00945EA3" w:rsidP="00945EA3">
      <w:r>
        <w:t xml:space="preserve">    for row in cursor.fetchall():</w:t>
      </w:r>
    </w:p>
    <w:p w14:paraId="37C4CF6D" w14:textId="77777777" w:rsidR="00945EA3" w:rsidRDefault="00945EA3" w:rsidP="00945EA3">
      <w:r>
        <w:t xml:space="preserve">        activity.set(row[0],row[1],row[2],row[3],row[4],row[5],row[6],row[7],row[8],row[9],row[10]) </w:t>
      </w:r>
    </w:p>
    <w:p w14:paraId="14565F25" w14:textId="77777777" w:rsidR="00945EA3" w:rsidRDefault="00945EA3" w:rsidP="00945EA3">
      <w:r>
        <w:t xml:space="preserve">    cursor.close()</w:t>
      </w:r>
    </w:p>
    <w:p w14:paraId="508CBA0D" w14:textId="77777777" w:rsidR="00945EA3" w:rsidRDefault="00945EA3" w:rsidP="00945EA3">
      <w:r>
        <w:t xml:space="preserve">    conn.close()</w:t>
      </w:r>
    </w:p>
    <w:p w14:paraId="41CA539F" w14:textId="77777777" w:rsidR="00945EA3" w:rsidRDefault="00945EA3" w:rsidP="00945EA3">
      <w:r>
        <w:t xml:space="preserve">    blockchain.add_activity(activity.get())</w:t>
      </w:r>
    </w:p>
    <w:p w14:paraId="09F6DEDF" w14:textId="77777777" w:rsidR="00945EA3" w:rsidRDefault="00945EA3" w:rsidP="00945EA3">
      <w:r>
        <w:t xml:space="preserve">    blockchain.add_user(user.username)</w:t>
      </w:r>
    </w:p>
    <w:p w14:paraId="5ED0B7E6" w14:textId="77777777" w:rsidR="00945EA3" w:rsidRDefault="00945EA3" w:rsidP="00945EA3">
      <w:r>
        <w:t xml:space="preserve">    blockchain.add_description({'message': f'Consultant has added delays to activity:{activity_name} and penalty to contract:{contract_name}'})</w:t>
      </w:r>
    </w:p>
    <w:p w14:paraId="082BD6D0" w14:textId="77777777" w:rsidR="00945EA3" w:rsidRDefault="00945EA3" w:rsidP="00945EA3">
      <w:r>
        <w:t xml:space="preserve">    response = {'message': f'Consultant has added delays to activity:{activity_name} and penalty to contract:{contract_name}'}</w:t>
      </w:r>
    </w:p>
    <w:p w14:paraId="14DC9E64" w14:textId="77777777" w:rsidR="00945EA3" w:rsidRDefault="00945EA3" w:rsidP="00945EA3">
      <w:r>
        <w:t xml:space="preserve">    return jsonify(response), 201</w:t>
      </w:r>
    </w:p>
    <w:p w14:paraId="6EB517F9" w14:textId="77777777" w:rsidR="00945EA3" w:rsidRDefault="00945EA3" w:rsidP="00945EA3">
      <w:r>
        <w:t>#removing contract</w:t>
      </w:r>
    </w:p>
    <w:p w14:paraId="3465ADC2" w14:textId="77777777" w:rsidR="00945EA3" w:rsidRDefault="00945EA3" w:rsidP="00945EA3">
      <w:r>
        <w:t>@app.route('/remove_contract', methods = ['POST'])</w:t>
      </w:r>
    </w:p>
    <w:p w14:paraId="3BC7C085" w14:textId="77777777" w:rsidR="00945EA3" w:rsidRDefault="00945EA3" w:rsidP="00945EA3">
      <w:r>
        <w:t>def remove_contract():</w:t>
      </w:r>
    </w:p>
    <w:p w14:paraId="79318E5F" w14:textId="77777777" w:rsidR="00945EA3" w:rsidRDefault="00945EA3" w:rsidP="00945EA3">
      <w:r>
        <w:t xml:space="preserve">    json = request.get_json()</w:t>
      </w:r>
    </w:p>
    <w:p w14:paraId="7D2FCD77" w14:textId="77777777" w:rsidR="00945EA3" w:rsidRDefault="00945EA3" w:rsidP="00945EA3">
      <w:r>
        <w:t xml:space="preserve">    if user.identity!="admin":</w:t>
      </w:r>
    </w:p>
    <w:p w14:paraId="2DEA5148" w14:textId="77777777" w:rsidR="00945EA3" w:rsidRDefault="00945EA3" w:rsidP="00945EA3">
      <w:r>
        <w:t xml:space="preserve">        return 'unauthorized party',400</w:t>
      </w:r>
    </w:p>
    <w:p w14:paraId="113D0529" w14:textId="77777777" w:rsidR="00945EA3" w:rsidRDefault="00945EA3" w:rsidP="00945EA3">
      <w:r>
        <w:t xml:space="preserve">    contract_keys = ['contract_name']</w:t>
      </w:r>
    </w:p>
    <w:p w14:paraId="6CFBACBD" w14:textId="77777777" w:rsidR="00945EA3" w:rsidRDefault="00945EA3" w:rsidP="00945EA3">
      <w:r>
        <w:lastRenderedPageBreak/>
        <w:t xml:space="preserve">    if not all(key in json for key in contract_keys):</w:t>
      </w:r>
    </w:p>
    <w:p w14:paraId="0E1ECD5E" w14:textId="77777777" w:rsidR="00945EA3" w:rsidRDefault="00945EA3" w:rsidP="00945EA3">
      <w:r>
        <w:t xml:space="preserve">        return 'Some elements of the transaction are missing', 400</w:t>
      </w:r>
    </w:p>
    <w:p w14:paraId="4EB9489E" w14:textId="77777777" w:rsidR="00945EA3" w:rsidRDefault="00945EA3" w:rsidP="00945EA3">
      <w:r>
        <w:t xml:space="preserve">    contract=Contract()</w:t>
      </w:r>
    </w:p>
    <w:p w14:paraId="3523BB74" w14:textId="77777777" w:rsidR="00945EA3" w:rsidRDefault="00945EA3" w:rsidP="00945EA3">
      <w:r>
        <w:t xml:space="preserve">    contract_name=json['contract_name']</w:t>
      </w:r>
    </w:p>
    <w:p w14:paraId="36DB13C1" w14:textId="77777777" w:rsidR="00945EA3" w:rsidRDefault="00945EA3" w:rsidP="00945EA3">
      <w:r>
        <w:t xml:space="preserve">    conn = pyodbc.connect(connection_string)</w:t>
      </w:r>
    </w:p>
    <w:p w14:paraId="0D9198F3" w14:textId="77777777" w:rsidR="00945EA3" w:rsidRDefault="00945EA3" w:rsidP="00945EA3">
      <w:r>
        <w:t xml:space="preserve">    conn.autocommit=True</w:t>
      </w:r>
    </w:p>
    <w:p w14:paraId="25A560D8" w14:textId="77777777" w:rsidR="00945EA3" w:rsidRDefault="00945EA3" w:rsidP="00945EA3">
      <w:r>
        <w:t xml:space="preserve">    cursor = conn.cursor()</w:t>
      </w:r>
    </w:p>
    <w:p w14:paraId="54810BA5" w14:textId="77777777" w:rsidR="00945EA3" w:rsidRDefault="00945EA3" w:rsidP="00945EA3">
      <w:r>
        <w:t xml:space="preserve">    cursor.execute("select * from contract where contract_name=?",contract_name)</w:t>
      </w:r>
    </w:p>
    <w:p w14:paraId="75A89639" w14:textId="77777777" w:rsidR="00945EA3" w:rsidRDefault="00945EA3" w:rsidP="00945EA3">
      <w:r>
        <w:t xml:space="preserve">    for row in cursor.fetchall():</w:t>
      </w:r>
    </w:p>
    <w:p w14:paraId="5F980E61" w14:textId="77777777" w:rsidR="00945EA3" w:rsidRDefault="00945EA3" w:rsidP="00945EA3">
      <w:r>
        <w:t xml:space="preserve">        contract.set(row[0],row[1],row[2],row[3],row[4],row[5],row[6],row[7],row[8])</w:t>
      </w:r>
    </w:p>
    <w:p w14:paraId="676C7AE0" w14:textId="77777777" w:rsidR="00945EA3" w:rsidRDefault="00945EA3" w:rsidP="00945EA3">
      <w:r>
        <w:t xml:space="preserve">    cursor.execute("delete from contract where contract_name=?",contract_name)</w:t>
      </w:r>
    </w:p>
    <w:p w14:paraId="47B2C2D5" w14:textId="77777777" w:rsidR="00945EA3" w:rsidRDefault="00945EA3" w:rsidP="00945EA3">
      <w:r>
        <w:t xml:space="preserve">    conn.commit()</w:t>
      </w:r>
    </w:p>
    <w:p w14:paraId="2FE94EF4" w14:textId="77777777" w:rsidR="00945EA3" w:rsidRDefault="00945EA3" w:rsidP="00945EA3">
      <w:r>
        <w:t xml:space="preserve">    cursor.execute("insert into notification([notification],[contract_name],[timestamp],[identity],[username]) VALUES(?,?,?,?,?)",(f'contract:{contract_name} is removed .',contract_name,datetime.datetime.now(),user.identity,user.username))</w:t>
      </w:r>
    </w:p>
    <w:p w14:paraId="2486BDDC" w14:textId="77777777" w:rsidR="00945EA3" w:rsidRDefault="00945EA3" w:rsidP="00945EA3">
      <w:r>
        <w:t xml:space="preserve">    conn.commit()</w:t>
      </w:r>
    </w:p>
    <w:p w14:paraId="602E64E1" w14:textId="77777777" w:rsidR="00945EA3" w:rsidRDefault="00945EA3" w:rsidP="00945EA3">
      <w:r>
        <w:t xml:space="preserve">    cursor.close()</w:t>
      </w:r>
    </w:p>
    <w:p w14:paraId="6EE10246" w14:textId="77777777" w:rsidR="00945EA3" w:rsidRDefault="00945EA3" w:rsidP="00945EA3">
      <w:r>
        <w:t xml:space="preserve">    conn.close()</w:t>
      </w:r>
    </w:p>
    <w:p w14:paraId="49211EE8" w14:textId="77777777" w:rsidR="00945EA3" w:rsidRDefault="00945EA3" w:rsidP="00945EA3">
      <w:r>
        <w:t xml:space="preserve">    index=blockchain.add_contract(contract.get())</w:t>
      </w:r>
    </w:p>
    <w:p w14:paraId="16AB7E47" w14:textId="77777777" w:rsidR="00945EA3" w:rsidRDefault="00945EA3" w:rsidP="00945EA3">
      <w:r>
        <w:t xml:space="preserve">    blockchain.add_user(user.username)</w:t>
      </w:r>
    </w:p>
    <w:p w14:paraId="4C183505" w14:textId="77777777" w:rsidR="00945EA3" w:rsidRDefault="00945EA3" w:rsidP="00945EA3">
      <w:r>
        <w:t xml:space="preserve">    blockchain.add_description({'message': f'contract:{contract_name} is removed.'})</w:t>
      </w:r>
    </w:p>
    <w:p w14:paraId="57B6E8BE" w14:textId="77777777" w:rsidR="00945EA3" w:rsidRDefault="00945EA3" w:rsidP="00945EA3">
      <w:r>
        <w:t xml:space="preserve">    response = {'message': f'contract:{contract_name} is removed to block {index}'}</w:t>
      </w:r>
    </w:p>
    <w:p w14:paraId="1F0B9864" w14:textId="77777777" w:rsidR="00945EA3" w:rsidRDefault="00945EA3" w:rsidP="00945EA3">
      <w:r>
        <w:t xml:space="preserve">    return jsonify(response), 201</w:t>
      </w:r>
    </w:p>
    <w:p w14:paraId="1AE2063A" w14:textId="77777777" w:rsidR="00945EA3" w:rsidRDefault="00945EA3" w:rsidP="00945EA3"/>
    <w:p w14:paraId="6C15A700" w14:textId="77777777" w:rsidR="00945EA3" w:rsidRDefault="00945EA3" w:rsidP="00945EA3">
      <w:r>
        <w:t># adding activity to contract</w:t>
      </w:r>
    </w:p>
    <w:p w14:paraId="15B4933A" w14:textId="77777777" w:rsidR="00945EA3" w:rsidRDefault="00945EA3" w:rsidP="00945EA3">
      <w:r>
        <w:t>@app.route('/add_activity', methods = ['POST'])</w:t>
      </w:r>
    </w:p>
    <w:p w14:paraId="4B80E505" w14:textId="77777777" w:rsidR="00945EA3" w:rsidRDefault="00945EA3" w:rsidP="00945EA3">
      <w:r>
        <w:t>def add_activity():</w:t>
      </w:r>
    </w:p>
    <w:p w14:paraId="2ADEDF90" w14:textId="77777777" w:rsidR="00945EA3" w:rsidRDefault="00945EA3" w:rsidP="00945EA3">
      <w:r>
        <w:t xml:space="preserve">    json = request.get_json()</w:t>
      </w:r>
    </w:p>
    <w:p w14:paraId="43335C9F" w14:textId="77777777" w:rsidR="00945EA3" w:rsidRDefault="00945EA3" w:rsidP="00945EA3">
      <w:r>
        <w:t xml:space="preserve">    act_keys = ['project', 'activity_name', 'duration','price','start_date','finish_date','status','approved','delays','contract_name']</w:t>
      </w:r>
    </w:p>
    <w:p w14:paraId="24751A47" w14:textId="77777777" w:rsidR="00945EA3" w:rsidRDefault="00945EA3" w:rsidP="00945EA3">
      <w:r>
        <w:t xml:space="preserve">    if not all(key in json for key in act_keys):</w:t>
      </w:r>
    </w:p>
    <w:p w14:paraId="3B7DD974" w14:textId="77777777" w:rsidR="00945EA3" w:rsidRDefault="00945EA3" w:rsidP="00945EA3">
      <w:r>
        <w:t xml:space="preserve">        return 'Some elements of the transaction are missing', 400</w:t>
      </w:r>
    </w:p>
    <w:p w14:paraId="660C11CD" w14:textId="77777777" w:rsidR="00945EA3" w:rsidRDefault="00945EA3" w:rsidP="00945EA3">
      <w:r>
        <w:t xml:space="preserve">    contract_name=json['contract_name']</w:t>
      </w:r>
    </w:p>
    <w:p w14:paraId="7813DD6E" w14:textId="77777777" w:rsidR="00945EA3" w:rsidRDefault="00945EA3" w:rsidP="00945EA3">
      <w:r>
        <w:lastRenderedPageBreak/>
        <w:t xml:space="preserve">    activity_name=json['activity_name']</w:t>
      </w:r>
    </w:p>
    <w:p w14:paraId="2D22BDBF" w14:textId="77777777" w:rsidR="00945EA3" w:rsidRDefault="00945EA3" w:rsidP="00945EA3">
      <w:r>
        <w:t xml:space="preserve">    activity=Activity()</w:t>
      </w:r>
    </w:p>
    <w:p w14:paraId="28D61ABC" w14:textId="77777777" w:rsidR="00945EA3" w:rsidRDefault="00945EA3" w:rsidP="00945EA3">
      <w:r>
        <w:t xml:space="preserve">    conn = pyodbc.connect(connection_string)</w:t>
      </w:r>
    </w:p>
    <w:p w14:paraId="38CC69AD" w14:textId="77777777" w:rsidR="00945EA3" w:rsidRDefault="00945EA3" w:rsidP="00945EA3">
      <w:r>
        <w:t xml:space="preserve">    conn.autocommit=True</w:t>
      </w:r>
    </w:p>
    <w:p w14:paraId="14FEE159" w14:textId="77777777" w:rsidR="00945EA3" w:rsidRDefault="00945EA3" w:rsidP="00945EA3">
      <w:r>
        <w:t xml:space="preserve">    cursor = conn.cursor()</w:t>
      </w:r>
    </w:p>
    <w:p w14:paraId="1117E276" w14:textId="77777777" w:rsidR="00945EA3" w:rsidRDefault="00945EA3" w:rsidP="00945EA3">
      <w:r>
        <w:t xml:space="preserve">    cursor.execute("insert into activity([project],[activity_name],[duration],[price],[start_date],[finish_date],[status],[approved],[delays],[contract_name]) VALUES(?,?,?,?,?,?,?,?,?,?)",(json['project'],json['activity_name'] ,json['duration'],json['price'],json['start_date'],json['finish_date'],json['status'],json['approved'],json['delays'],contract_name))</w:t>
      </w:r>
    </w:p>
    <w:p w14:paraId="5C577526" w14:textId="77777777" w:rsidR="00945EA3" w:rsidRDefault="00945EA3" w:rsidP="00945EA3">
      <w:r>
        <w:t xml:space="preserve">    conn.commit()</w:t>
      </w:r>
    </w:p>
    <w:p w14:paraId="22361A0F" w14:textId="77777777" w:rsidR="00945EA3" w:rsidRDefault="00945EA3" w:rsidP="00945EA3">
      <w:r>
        <w:t xml:space="preserve">    cursor.execute("insert into notification([notification],[contract_name],[timestamp],[identity],[username]) VALUES(?,?,?,?,?)",(f'Activity:{activity_name} is added to contract:{contract_name}',contract_name,datetime.datetime.now(),user.identity,user.username))</w:t>
      </w:r>
    </w:p>
    <w:p w14:paraId="10927078" w14:textId="77777777" w:rsidR="00945EA3" w:rsidRDefault="00945EA3" w:rsidP="00945EA3">
      <w:r>
        <w:t xml:space="preserve">    conn.commit()</w:t>
      </w:r>
    </w:p>
    <w:p w14:paraId="5CF155DA" w14:textId="77777777" w:rsidR="00945EA3" w:rsidRDefault="00945EA3" w:rsidP="00945EA3">
      <w:r>
        <w:t xml:space="preserve">    cursor.execute("select * from activity where activity_name=? and contract_name=?",(activity_name,contract_name))</w:t>
      </w:r>
    </w:p>
    <w:p w14:paraId="3177771F" w14:textId="77777777" w:rsidR="00945EA3" w:rsidRDefault="00945EA3" w:rsidP="00945EA3">
      <w:r>
        <w:t xml:space="preserve">    for row in cursor.fetchall():</w:t>
      </w:r>
    </w:p>
    <w:p w14:paraId="4F219B74" w14:textId="77777777" w:rsidR="00945EA3" w:rsidRDefault="00945EA3" w:rsidP="00945EA3">
      <w:r>
        <w:t xml:space="preserve">        activity.set(row[0],row[1],row[2],row[3],row[4],row[5],row[6],row[7],row[8],row[9],row[10])</w:t>
      </w:r>
    </w:p>
    <w:p w14:paraId="57559E03" w14:textId="77777777" w:rsidR="00945EA3" w:rsidRDefault="00945EA3" w:rsidP="00945EA3">
      <w:r>
        <w:t xml:space="preserve">    cursor.close()</w:t>
      </w:r>
    </w:p>
    <w:p w14:paraId="0A9BB003" w14:textId="77777777" w:rsidR="00945EA3" w:rsidRDefault="00945EA3" w:rsidP="00945EA3">
      <w:r>
        <w:t xml:space="preserve">    conn.close()</w:t>
      </w:r>
    </w:p>
    <w:p w14:paraId="11BC0B2E" w14:textId="77777777" w:rsidR="00945EA3" w:rsidRDefault="00945EA3" w:rsidP="00945EA3">
      <w:r>
        <w:t xml:space="preserve">    index=blockchain.add_activity(activity.get())</w:t>
      </w:r>
    </w:p>
    <w:p w14:paraId="76059E01" w14:textId="77777777" w:rsidR="00945EA3" w:rsidRDefault="00945EA3" w:rsidP="00945EA3">
      <w:r>
        <w:t xml:space="preserve">    blockchain.add_user(user.username)</w:t>
      </w:r>
    </w:p>
    <w:p w14:paraId="508B7257" w14:textId="77777777" w:rsidR="00945EA3" w:rsidRDefault="00945EA3" w:rsidP="00945EA3">
      <w:r>
        <w:t xml:space="preserve">    blockchain.add_description({'message': f'Activity: {activity_name} is added to contract: {contract_name}'})</w:t>
      </w:r>
    </w:p>
    <w:p w14:paraId="10AE55B1" w14:textId="77777777" w:rsidR="00945EA3" w:rsidRDefault="00945EA3" w:rsidP="00945EA3">
      <w:r>
        <w:t xml:space="preserve">    response = {'message': f'Activity: {activity_name} is added to contract: {contract_name} in block {index}'}</w:t>
      </w:r>
    </w:p>
    <w:p w14:paraId="0B1A11DD" w14:textId="77777777" w:rsidR="00945EA3" w:rsidRDefault="00945EA3" w:rsidP="00945EA3">
      <w:r>
        <w:t xml:space="preserve">    return jsonify(response), 201</w:t>
      </w:r>
    </w:p>
    <w:p w14:paraId="022C055C" w14:textId="77777777" w:rsidR="00945EA3" w:rsidRDefault="00945EA3" w:rsidP="00945EA3">
      <w:r>
        <w:t>#updating activity terms</w:t>
      </w:r>
    </w:p>
    <w:p w14:paraId="6DD64521" w14:textId="77777777" w:rsidR="00945EA3" w:rsidRDefault="00945EA3" w:rsidP="00945EA3">
      <w:r>
        <w:t>@app.route('/update_activity', methods = ['POST'])</w:t>
      </w:r>
    </w:p>
    <w:p w14:paraId="5026F15C" w14:textId="77777777" w:rsidR="00945EA3" w:rsidRDefault="00945EA3" w:rsidP="00945EA3">
      <w:r>
        <w:t>def update_activity():</w:t>
      </w:r>
    </w:p>
    <w:p w14:paraId="01063642" w14:textId="77777777" w:rsidR="00945EA3" w:rsidRDefault="00945EA3" w:rsidP="00945EA3">
      <w:r>
        <w:t xml:space="preserve">    json = request.get_json()</w:t>
      </w:r>
    </w:p>
    <w:p w14:paraId="665C41AA" w14:textId="77777777" w:rsidR="00945EA3" w:rsidRDefault="00945EA3" w:rsidP="00945EA3">
      <w:r>
        <w:t xml:space="preserve">    if user.identity!="admin":</w:t>
      </w:r>
    </w:p>
    <w:p w14:paraId="7C4FFFBB" w14:textId="77777777" w:rsidR="00945EA3" w:rsidRDefault="00945EA3" w:rsidP="00945EA3">
      <w:r>
        <w:t xml:space="preserve">        return 'unauthorized party',400</w:t>
      </w:r>
    </w:p>
    <w:p w14:paraId="2412A099" w14:textId="77777777" w:rsidR="00945EA3" w:rsidRDefault="00945EA3" w:rsidP="00945EA3">
      <w:r>
        <w:t xml:space="preserve">    if not json['activity_name']:</w:t>
      </w:r>
    </w:p>
    <w:p w14:paraId="79A7C434" w14:textId="77777777" w:rsidR="00945EA3" w:rsidRDefault="00945EA3" w:rsidP="00945EA3">
      <w:r>
        <w:t xml:space="preserve">        return 'Contract name is missing', 400</w:t>
      </w:r>
    </w:p>
    <w:p w14:paraId="341EE8B1" w14:textId="77777777" w:rsidR="00945EA3" w:rsidRDefault="00945EA3" w:rsidP="00945EA3">
      <w:r>
        <w:t xml:space="preserve">    if not json['contract_name']:</w:t>
      </w:r>
    </w:p>
    <w:p w14:paraId="20D19410" w14:textId="77777777" w:rsidR="00945EA3" w:rsidRDefault="00945EA3" w:rsidP="00945EA3">
      <w:r>
        <w:lastRenderedPageBreak/>
        <w:t xml:space="preserve">        return 'activity name is missing', 400</w:t>
      </w:r>
    </w:p>
    <w:p w14:paraId="2329E169" w14:textId="77777777" w:rsidR="00945EA3" w:rsidRDefault="00945EA3" w:rsidP="00945EA3">
      <w:r>
        <w:t xml:space="preserve">    contract_name=json['contract_name']</w:t>
      </w:r>
    </w:p>
    <w:p w14:paraId="18B94A72" w14:textId="77777777" w:rsidR="00945EA3" w:rsidRDefault="00945EA3" w:rsidP="00945EA3">
      <w:r>
        <w:t xml:space="preserve">    activity_name=json['activity_name']</w:t>
      </w:r>
    </w:p>
    <w:p w14:paraId="1769ADF7" w14:textId="77777777" w:rsidR="00945EA3" w:rsidRDefault="00945EA3" w:rsidP="00945EA3">
      <w:r>
        <w:t xml:space="preserve">    activity=Activity()</w:t>
      </w:r>
    </w:p>
    <w:p w14:paraId="4C439932" w14:textId="77777777" w:rsidR="00945EA3" w:rsidRDefault="00945EA3" w:rsidP="00945EA3">
      <w:r>
        <w:t xml:space="preserve">    s=""</w:t>
      </w:r>
    </w:p>
    <w:p w14:paraId="58590368" w14:textId="77777777" w:rsidR="00945EA3" w:rsidRDefault="00945EA3" w:rsidP="00945EA3">
      <w:r>
        <w:t xml:space="preserve">    change=''</w:t>
      </w:r>
    </w:p>
    <w:p w14:paraId="69E48A5D" w14:textId="77777777" w:rsidR="00945EA3" w:rsidRDefault="00945EA3" w:rsidP="00945EA3">
      <w:r>
        <w:t xml:space="preserve">    conn = pyodbc.connect(connection_string)</w:t>
      </w:r>
    </w:p>
    <w:p w14:paraId="7F9D0CF7" w14:textId="77777777" w:rsidR="00945EA3" w:rsidRDefault="00945EA3" w:rsidP="00945EA3">
      <w:r>
        <w:t xml:space="preserve">    conn.autocommit=True</w:t>
      </w:r>
    </w:p>
    <w:p w14:paraId="4707513F" w14:textId="77777777" w:rsidR="00945EA3" w:rsidRDefault="00945EA3" w:rsidP="00945EA3">
      <w:r>
        <w:t xml:space="preserve">    cursor = conn.cursor()</w:t>
      </w:r>
    </w:p>
    <w:p w14:paraId="7EC4BEEA" w14:textId="77777777" w:rsidR="00945EA3" w:rsidRDefault="00945EA3" w:rsidP="00945EA3">
      <w:r>
        <w:t xml:space="preserve">    if json['duration']:</w:t>
      </w:r>
    </w:p>
    <w:p w14:paraId="5CDD1FD3" w14:textId="77777777" w:rsidR="00945EA3" w:rsidRDefault="00945EA3" w:rsidP="00945EA3">
      <w:r>
        <w:t xml:space="preserve">        cursor.execute("update activity  set duration=? where contract_name=? and activity_name=?",(json['duration'],contract_name,activity_name))</w:t>
      </w:r>
    </w:p>
    <w:p w14:paraId="2A1AD591" w14:textId="77777777" w:rsidR="00945EA3" w:rsidRDefault="00945EA3" w:rsidP="00945EA3">
      <w:r>
        <w:t xml:space="preserve">        conn.commit()</w:t>
      </w:r>
    </w:p>
    <w:p w14:paraId="627FF570" w14:textId="77777777" w:rsidR="00945EA3" w:rsidRDefault="00945EA3" w:rsidP="00945EA3">
      <w:r>
        <w:t xml:space="preserve">        s+=" duration"</w:t>
      </w:r>
    </w:p>
    <w:p w14:paraId="61F7BAC1" w14:textId="77777777" w:rsidR="00945EA3" w:rsidRDefault="00945EA3" w:rsidP="00945EA3">
      <w:r>
        <w:t xml:space="preserve">        change=str(json['duration'])</w:t>
      </w:r>
    </w:p>
    <w:p w14:paraId="77C45B9F" w14:textId="77777777" w:rsidR="00945EA3" w:rsidRDefault="00945EA3" w:rsidP="00945EA3">
      <w:r>
        <w:t xml:space="preserve">    if json['price']:</w:t>
      </w:r>
    </w:p>
    <w:p w14:paraId="42FBD6FA" w14:textId="77777777" w:rsidR="00945EA3" w:rsidRDefault="00945EA3" w:rsidP="00945EA3">
      <w:r>
        <w:t xml:space="preserve">        cursor.execute("update activity  set price=? where contract_name=? and activity_name=?",(json['price'],contract_name,activity_name))</w:t>
      </w:r>
    </w:p>
    <w:p w14:paraId="5273042B" w14:textId="77777777" w:rsidR="00945EA3" w:rsidRDefault="00945EA3" w:rsidP="00945EA3">
      <w:r>
        <w:t xml:space="preserve">        conn.commit()</w:t>
      </w:r>
    </w:p>
    <w:p w14:paraId="2173CD2D" w14:textId="77777777" w:rsidR="00945EA3" w:rsidRDefault="00945EA3" w:rsidP="00945EA3">
      <w:r>
        <w:t xml:space="preserve">        s+=str(',')+" price"</w:t>
      </w:r>
    </w:p>
    <w:p w14:paraId="7292EBDF" w14:textId="77777777" w:rsidR="00945EA3" w:rsidRDefault="00945EA3" w:rsidP="00945EA3">
      <w:r>
        <w:t xml:space="preserve">        change=str(',')+str(json['price'])</w:t>
      </w:r>
    </w:p>
    <w:p w14:paraId="096FB084" w14:textId="77777777" w:rsidR="00945EA3" w:rsidRDefault="00945EA3" w:rsidP="00945EA3">
      <w:r>
        <w:t xml:space="preserve">    if json['start_date']:</w:t>
      </w:r>
    </w:p>
    <w:p w14:paraId="1CD37E03" w14:textId="77777777" w:rsidR="00945EA3" w:rsidRDefault="00945EA3" w:rsidP="00945EA3">
      <w:r>
        <w:t xml:space="preserve">        cursor.execute("update activity  set [start_date]=? where contract_name=? and activity_name=?",(json['start_date'],contract_name,activity_name))</w:t>
      </w:r>
    </w:p>
    <w:p w14:paraId="78960C8F" w14:textId="77777777" w:rsidR="00945EA3" w:rsidRDefault="00945EA3" w:rsidP="00945EA3">
      <w:r>
        <w:t xml:space="preserve">        conn.commit()</w:t>
      </w:r>
    </w:p>
    <w:p w14:paraId="2F6CB120" w14:textId="77777777" w:rsidR="00945EA3" w:rsidRDefault="00945EA3" w:rsidP="00945EA3">
      <w:r>
        <w:t xml:space="preserve">        s+=str(',')+" start_date"</w:t>
      </w:r>
    </w:p>
    <w:p w14:paraId="77D3F71B" w14:textId="77777777" w:rsidR="00945EA3" w:rsidRDefault="00945EA3" w:rsidP="00945EA3">
      <w:r>
        <w:t xml:space="preserve">        change+=str(',')+json['start_date']</w:t>
      </w:r>
    </w:p>
    <w:p w14:paraId="19BBC8E3" w14:textId="77777777" w:rsidR="00945EA3" w:rsidRDefault="00945EA3" w:rsidP="00945EA3">
      <w:r>
        <w:t xml:space="preserve">    if json['finish_date']:</w:t>
      </w:r>
    </w:p>
    <w:p w14:paraId="54166C87" w14:textId="77777777" w:rsidR="00945EA3" w:rsidRDefault="00945EA3" w:rsidP="00945EA3">
      <w:r>
        <w:t xml:space="preserve">        cursor.execute("update activity  set [finish_date]=? where contract_name=? and activity_name=?",(json['finish_date'],contract_name,activity_name))</w:t>
      </w:r>
    </w:p>
    <w:p w14:paraId="7B4E5C7E" w14:textId="77777777" w:rsidR="00945EA3" w:rsidRDefault="00945EA3" w:rsidP="00945EA3">
      <w:r>
        <w:t xml:space="preserve">        conn.commit()</w:t>
      </w:r>
    </w:p>
    <w:p w14:paraId="083F4BBB" w14:textId="77777777" w:rsidR="00945EA3" w:rsidRDefault="00945EA3" w:rsidP="00945EA3">
      <w:r>
        <w:t xml:space="preserve">        s+=str(',')+" finish_date"</w:t>
      </w:r>
    </w:p>
    <w:p w14:paraId="7F490571" w14:textId="77777777" w:rsidR="00945EA3" w:rsidRDefault="00945EA3" w:rsidP="00945EA3">
      <w:r>
        <w:t xml:space="preserve">        change+=str(',')+json['finish_date']</w:t>
      </w:r>
    </w:p>
    <w:p w14:paraId="2F62CF51" w14:textId="77777777" w:rsidR="00945EA3" w:rsidRDefault="00945EA3" w:rsidP="00945EA3">
      <w:r>
        <w:lastRenderedPageBreak/>
        <w:t xml:space="preserve">    </w:t>
      </w:r>
    </w:p>
    <w:p w14:paraId="7CB8154A" w14:textId="77777777" w:rsidR="00945EA3" w:rsidRDefault="00945EA3" w:rsidP="00945EA3">
      <w:r>
        <w:t xml:space="preserve">    cursor.execute("insert into notification([notification],[contract_name],[timestamp],[identity],[username]) VALUES(?,?,?,?,?)",( f'Activity: {activity_name} in Contract:{contract_name}  ({s}) is changed to ({change}).',contract_name,datetime.datetime.now(),user.identity,user.username))</w:t>
      </w:r>
    </w:p>
    <w:p w14:paraId="3D15A0EF" w14:textId="77777777" w:rsidR="00945EA3" w:rsidRDefault="00945EA3" w:rsidP="00945EA3">
      <w:r>
        <w:t xml:space="preserve">    conn.commit()</w:t>
      </w:r>
    </w:p>
    <w:p w14:paraId="01CBBDC8" w14:textId="77777777" w:rsidR="00945EA3" w:rsidRDefault="00945EA3" w:rsidP="00945EA3">
      <w:r>
        <w:t xml:space="preserve">    cursor.execute("select * from activity where activity_name=? and contract_name=?",(activity_name,contract_name))</w:t>
      </w:r>
    </w:p>
    <w:p w14:paraId="003C43AE" w14:textId="77777777" w:rsidR="00945EA3" w:rsidRDefault="00945EA3" w:rsidP="00945EA3">
      <w:r>
        <w:t xml:space="preserve">    for row in cursor.fetchall():</w:t>
      </w:r>
    </w:p>
    <w:p w14:paraId="22FD0929" w14:textId="77777777" w:rsidR="00945EA3" w:rsidRDefault="00945EA3" w:rsidP="00945EA3">
      <w:r>
        <w:t xml:space="preserve">        activity.set(row[0],row[1],row[2],row[3],row[4],row[5],row[6],row[7],row[8],row[9],row[10])</w:t>
      </w:r>
    </w:p>
    <w:p w14:paraId="6055350A" w14:textId="77777777" w:rsidR="00945EA3" w:rsidRDefault="00945EA3" w:rsidP="00945EA3">
      <w:r>
        <w:t xml:space="preserve">    cursor.close()</w:t>
      </w:r>
    </w:p>
    <w:p w14:paraId="3FE0B7B2" w14:textId="77777777" w:rsidR="00945EA3" w:rsidRDefault="00945EA3" w:rsidP="00945EA3">
      <w:r>
        <w:t xml:space="preserve">    conn.close()</w:t>
      </w:r>
    </w:p>
    <w:p w14:paraId="2AF3F332" w14:textId="77777777" w:rsidR="00945EA3" w:rsidRDefault="00945EA3" w:rsidP="00945EA3">
      <w:r>
        <w:t xml:space="preserve">    index=blockchain.add_activity(activity.get())</w:t>
      </w:r>
    </w:p>
    <w:p w14:paraId="6BC57C3C" w14:textId="77777777" w:rsidR="00945EA3" w:rsidRDefault="00945EA3" w:rsidP="00945EA3">
      <w:r>
        <w:t xml:space="preserve">    blockchain.add_user(user.username)</w:t>
      </w:r>
    </w:p>
    <w:p w14:paraId="123BF70C" w14:textId="77777777" w:rsidR="00945EA3" w:rsidRDefault="00945EA3" w:rsidP="00945EA3">
      <w:r>
        <w:t xml:space="preserve">    blockchain.add_description({'message': f'Activity: {activity_name} in Contract:{contract_name}  ({s}) is changed to ({change})'})</w:t>
      </w:r>
    </w:p>
    <w:p w14:paraId="2181348B" w14:textId="77777777" w:rsidR="00945EA3" w:rsidRDefault="00945EA3" w:rsidP="00945EA3">
      <w:r>
        <w:t xml:space="preserve">    response = {'message': f'Activity: {activity_name} in Contract:{contract_name}  ({s}) is changed to ({change}) to block {index}.'}</w:t>
      </w:r>
    </w:p>
    <w:p w14:paraId="74C98046" w14:textId="77777777" w:rsidR="00945EA3" w:rsidRDefault="00945EA3" w:rsidP="00945EA3">
      <w:r>
        <w:t xml:space="preserve">    return jsonify(response), 201  </w:t>
      </w:r>
    </w:p>
    <w:p w14:paraId="714AFE14" w14:textId="77777777" w:rsidR="00945EA3" w:rsidRDefault="00945EA3" w:rsidP="00945EA3">
      <w:r>
        <w:t>#removing act</w:t>
      </w:r>
    </w:p>
    <w:p w14:paraId="650240D2" w14:textId="77777777" w:rsidR="00945EA3" w:rsidRDefault="00945EA3" w:rsidP="00945EA3">
      <w:r>
        <w:t>@app.route('/remove_activity', methods = ['POST'])</w:t>
      </w:r>
    </w:p>
    <w:p w14:paraId="227DA65C" w14:textId="77777777" w:rsidR="00945EA3" w:rsidRDefault="00945EA3" w:rsidP="00945EA3">
      <w:r>
        <w:t>def remove_activity():</w:t>
      </w:r>
    </w:p>
    <w:p w14:paraId="4963EABE" w14:textId="77777777" w:rsidR="00945EA3" w:rsidRDefault="00945EA3" w:rsidP="00945EA3">
      <w:r>
        <w:t xml:space="preserve">    json = request.get_json()</w:t>
      </w:r>
    </w:p>
    <w:p w14:paraId="19315444" w14:textId="77777777" w:rsidR="00945EA3" w:rsidRDefault="00945EA3" w:rsidP="00945EA3">
      <w:r>
        <w:t xml:space="preserve">    if user.identity!="admin":</w:t>
      </w:r>
    </w:p>
    <w:p w14:paraId="147A74FF" w14:textId="77777777" w:rsidR="00945EA3" w:rsidRDefault="00945EA3" w:rsidP="00945EA3">
      <w:r>
        <w:t xml:space="preserve">        return 'unauthorized party',400</w:t>
      </w:r>
    </w:p>
    <w:p w14:paraId="38E70845" w14:textId="77777777" w:rsidR="00945EA3" w:rsidRDefault="00945EA3" w:rsidP="00945EA3">
      <w:r>
        <w:t xml:space="preserve">    contract_keys = ['activity_name','contract_name']</w:t>
      </w:r>
    </w:p>
    <w:p w14:paraId="12350A4C" w14:textId="77777777" w:rsidR="00945EA3" w:rsidRDefault="00945EA3" w:rsidP="00945EA3">
      <w:r>
        <w:t xml:space="preserve">    if not all(key in json for key in contract_keys):</w:t>
      </w:r>
    </w:p>
    <w:p w14:paraId="17D8C72D" w14:textId="77777777" w:rsidR="00945EA3" w:rsidRDefault="00945EA3" w:rsidP="00945EA3">
      <w:r>
        <w:t xml:space="preserve">        return 'Some elements of the transaction are missing', 400</w:t>
      </w:r>
    </w:p>
    <w:p w14:paraId="725DBA59" w14:textId="77777777" w:rsidR="00945EA3" w:rsidRDefault="00945EA3" w:rsidP="00945EA3">
      <w:r>
        <w:t xml:space="preserve">    activity=Activity()</w:t>
      </w:r>
    </w:p>
    <w:p w14:paraId="10C2E098" w14:textId="77777777" w:rsidR="00945EA3" w:rsidRDefault="00945EA3" w:rsidP="00945EA3">
      <w:r>
        <w:t xml:space="preserve">    contract_name=json['contract_name']</w:t>
      </w:r>
    </w:p>
    <w:p w14:paraId="1F2EEF3A" w14:textId="77777777" w:rsidR="00945EA3" w:rsidRDefault="00945EA3" w:rsidP="00945EA3">
      <w:r>
        <w:t xml:space="preserve">    activity_name=json['activity_name']</w:t>
      </w:r>
    </w:p>
    <w:p w14:paraId="669C4CE6" w14:textId="77777777" w:rsidR="00945EA3" w:rsidRDefault="00945EA3" w:rsidP="00945EA3">
      <w:r>
        <w:t xml:space="preserve">    conn = pyodbc.connect(connection_string)</w:t>
      </w:r>
    </w:p>
    <w:p w14:paraId="153F02AD" w14:textId="77777777" w:rsidR="00945EA3" w:rsidRDefault="00945EA3" w:rsidP="00945EA3">
      <w:r>
        <w:t xml:space="preserve">    conn.autocommit=True</w:t>
      </w:r>
    </w:p>
    <w:p w14:paraId="2D5668A3" w14:textId="77777777" w:rsidR="00945EA3" w:rsidRDefault="00945EA3" w:rsidP="00945EA3">
      <w:r>
        <w:t xml:space="preserve">    cursor = conn.cursor()</w:t>
      </w:r>
    </w:p>
    <w:p w14:paraId="66F8FB1F" w14:textId="77777777" w:rsidR="00945EA3" w:rsidRDefault="00945EA3" w:rsidP="00945EA3">
      <w:r>
        <w:t xml:space="preserve">    cursor.execute("select * from activity where activity_name=? and contract_name=?",(activity_name,contract_name))</w:t>
      </w:r>
    </w:p>
    <w:p w14:paraId="78C6C028" w14:textId="77777777" w:rsidR="00945EA3" w:rsidRDefault="00945EA3" w:rsidP="00945EA3">
      <w:r>
        <w:lastRenderedPageBreak/>
        <w:t xml:space="preserve">    for row in cursor.fetchall():</w:t>
      </w:r>
    </w:p>
    <w:p w14:paraId="7BC6ADF2" w14:textId="77777777" w:rsidR="00945EA3" w:rsidRDefault="00945EA3" w:rsidP="00945EA3">
      <w:r>
        <w:t xml:space="preserve">        activity.set(row[0],row[1],row[2],row[3],row[4],row[5],row[6],row[7],row[8],row[9],row[10])</w:t>
      </w:r>
    </w:p>
    <w:p w14:paraId="100C2104" w14:textId="77777777" w:rsidR="00945EA3" w:rsidRDefault="00945EA3" w:rsidP="00945EA3">
      <w:r>
        <w:t xml:space="preserve">    cursor.execute("delete from activity where contract_name=? and activity_name=?",contract_name,activity_name)</w:t>
      </w:r>
    </w:p>
    <w:p w14:paraId="3C5B52EC" w14:textId="77777777" w:rsidR="00945EA3" w:rsidRDefault="00945EA3" w:rsidP="00945EA3">
      <w:r>
        <w:t xml:space="preserve">    conn.commit()</w:t>
      </w:r>
    </w:p>
    <w:p w14:paraId="1688F19E" w14:textId="77777777" w:rsidR="00945EA3" w:rsidRDefault="00945EA3" w:rsidP="00945EA3">
      <w:r>
        <w:t xml:space="preserve">    cursor.close()</w:t>
      </w:r>
    </w:p>
    <w:p w14:paraId="1EA9F19F" w14:textId="77777777" w:rsidR="00945EA3" w:rsidRDefault="00945EA3" w:rsidP="00945EA3">
      <w:r>
        <w:t xml:space="preserve">    conn.close()</w:t>
      </w:r>
    </w:p>
    <w:p w14:paraId="78A73594" w14:textId="77777777" w:rsidR="00945EA3" w:rsidRDefault="00945EA3" w:rsidP="00945EA3">
      <w:r>
        <w:t xml:space="preserve">    index=blockchain.add_activity(activity.get())</w:t>
      </w:r>
    </w:p>
    <w:p w14:paraId="41BF6048" w14:textId="77777777" w:rsidR="00945EA3" w:rsidRDefault="00945EA3" w:rsidP="00945EA3">
      <w:r>
        <w:t xml:space="preserve">    blockchain.add_user(user.username)</w:t>
      </w:r>
    </w:p>
    <w:p w14:paraId="65DD8B30" w14:textId="77777777" w:rsidR="00945EA3" w:rsidRDefault="00945EA3" w:rsidP="00945EA3">
      <w:r>
        <w:t xml:space="preserve">    blockchain.add_description({'message': f'Activity: {activity_name} is removed from contract: {contract_name}'})</w:t>
      </w:r>
    </w:p>
    <w:p w14:paraId="7F3192E4" w14:textId="77777777" w:rsidR="00945EA3" w:rsidRDefault="00945EA3" w:rsidP="00945EA3">
      <w:r>
        <w:t xml:space="preserve">    response = {'message': f'Activity:{activity_name} is removed from contract: {contract_name} to block {index}.'}</w:t>
      </w:r>
    </w:p>
    <w:p w14:paraId="2BDD2898" w14:textId="77777777" w:rsidR="00945EA3" w:rsidRDefault="00945EA3" w:rsidP="00945EA3">
      <w:r>
        <w:t xml:space="preserve">    return jsonify(response), 201</w:t>
      </w:r>
    </w:p>
    <w:p w14:paraId="5E6B1B1F" w14:textId="77777777" w:rsidR="00945EA3" w:rsidRDefault="00945EA3" w:rsidP="00945EA3">
      <w:r>
        <w:t># Connecting new nodes</w:t>
      </w:r>
    </w:p>
    <w:p w14:paraId="4DFC4E2D" w14:textId="77777777" w:rsidR="00945EA3" w:rsidRDefault="00945EA3" w:rsidP="00945EA3">
      <w:r>
        <w:t>@app.route('/connect_node', methods = ['POST'])</w:t>
      </w:r>
    </w:p>
    <w:p w14:paraId="634FECFC" w14:textId="77777777" w:rsidR="00945EA3" w:rsidRDefault="00945EA3" w:rsidP="00945EA3">
      <w:r>
        <w:t>def connect_node():</w:t>
      </w:r>
    </w:p>
    <w:p w14:paraId="0C437B2F" w14:textId="77777777" w:rsidR="00945EA3" w:rsidRDefault="00945EA3" w:rsidP="00945EA3">
      <w:r>
        <w:t xml:space="preserve">    json = request.get_json()</w:t>
      </w:r>
    </w:p>
    <w:p w14:paraId="13D96250" w14:textId="77777777" w:rsidR="00945EA3" w:rsidRDefault="00945EA3" w:rsidP="00945EA3">
      <w:r>
        <w:t xml:space="preserve">    nodes = json.get('nodes')</w:t>
      </w:r>
    </w:p>
    <w:p w14:paraId="159D5F4C" w14:textId="77777777" w:rsidR="00945EA3" w:rsidRDefault="00945EA3" w:rsidP="00945EA3">
      <w:r>
        <w:t xml:space="preserve">    if nodes is None:</w:t>
      </w:r>
    </w:p>
    <w:p w14:paraId="515D9DFB" w14:textId="77777777" w:rsidR="00945EA3" w:rsidRDefault="00945EA3" w:rsidP="00945EA3">
      <w:r>
        <w:t xml:space="preserve">        return "No node", 400</w:t>
      </w:r>
    </w:p>
    <w:p w14:paraId="0F8288F1" w14:textId="77777777" w:rsidR="00945EA3" w:rsidRDefault="00945EA3" w:rsidP="00945EA3">
      <w:r>
        <w:t xml:space="preserve">    for node in nodes:</w:t>
      </w:r>
    </w:p>
    <w:p w14:paraId="1DCC4877" w14:textId="77777777" w:rsidR="00945EA3" w:rsidRDefault="00945EA3" w:rsidP="00945EA3">
      <w:r>
        <w:t xml:space="preserve">        blockchain.add_node(node)</w:t>
      </w:r>
    </w:p>
    <w:p w14:paraId="4104B893" w14:textId="77777777" w:rsidR="00945EA3" w:rsidRDefault="00945EA3" w:rsidP="00945EA3">
      <w:r>
        <w:t xml:space="preserve">    response = {'message': 'All the nodes are now connected. The Unicoin Blockchain now contains the following nodes:',</w:t>
      </w:r>
    </w:p>
    <w:p w14:paraId="6D29B3D8" w14:textId="77777777" w:rsidR="00945EA3" w:rsidRDefault="00945EA3" w:rsidP="00945EA3">
      <w:r>
        <w:t xml:space="preserve">                'total_nodes': list(blockchain.nodes)}</w:t>
      </w:r>
    </w:p>
    <w:p w14:paraId="73E55A81" w14:textId="77777777" w:rsidR="00945EA3" w:rsidRDefault="00945EA3" w:rsidP="00945EA3">
      <w:r>
        <w:t xml:space="preserve">    return jsonify(response), 201</w:t>
      </w:r>
    </w:p>
    <w:p w14:paraId="40CDFC93" w14:textId="77777777" w:rsidR="00945EA3" w:rsidRDefault="00945EA3" w:rsidP="00945EA3">
      <w:r>
        <w:t># claim request</w:t>
      </w:r>
    </w:p>
    <w:p w14:paraId="395F7B07" w14:textId="77777777" w:rsidR="00945EA3" w:rsidRDefault="00945EA3" w:rsidP="00945EA3">
      <w:r>
        <w:t>@app.route('/claim', methods = ['POST'])</w:t>
      </w:r>
    </w:p>
    <w:p w14:paraId="1EFF9D67" w14:textId="77777777" w:rsidR="00945EA3" w:rsidRDefault="00945EA3" w:rsidP="00945EA3">
      <w:r>
        <w:t>def claim():</w:t>
      </w:r>
    </w:p>
    <w:p w14:paraId="4F46346F" w14:textId="77777777" w:rsidR="00945EA3" w:rsidRDefault="00945EA3" w:rsidP="00945EA3">
      <w:r>
        <w:t xml:space="preserve">    json = request.get_json()</w:t>
      </w:r>
    </w:p>
    <w:p w14:paraId="5356731F" w14:textId="77777777" w:rsidR="00945EA3" w:rsidRDefault="00945EA3" w:rsidP="00945EA3">
      <w:r>
        <w:t xml:space="preserve">    if not json['claim']:</w:t>
      </w:r>
    </w:p>
    <w:p w14:paraId="368B3C36" w14:textId="77777777" w:rsidR="00945EA3" w:rsidRDefault="00945EA3" w:rsidP="00945EA3">
      <w:r>
        <w:t xml:space="preserve">         return 'Claim is missing', 400</w:t>
      </w:r>
    </w:p>
    <w:p w14:paraId="1691B631" w14:textId="77777777" w:rsidR="00945EA3" w:rsidRDefault="00945EA3" w:rsidP="00945EA3">
      <w:r>
        <w:t xml:space="preserve">    conn = pyodbc.connect(connection_string)</w:t>
      </w:r>
    </w:p>
    <w:p w14:paraId="6F072FB8" w14:textId="77777777" w:rsidR="00945EA3" w:rsidRDefault="00945EA3" w:rsidP="00945EA3">
      <w:r>
        <w:t xml:space="preserve">    conn.autocommit=True</w:t>
      </w:r>
    </w:p>
    <w:p w14:paraId="01BE8F59" w14:textId="77777777" w:rsidR="00945EA3" w:rsidRDefault="00945EA3" w:rsidP="00945EA3">
      <w:r>
        <w:t xml:space="preserve">    cursor = conn.cursor()</w:t>
      </w:r>
    </w:p>
    <w:p w14:paraId="068DF339" w14:textId="77777777" w:rsidR="00945EA3" w:rsidRDefault="00945EA3" w:rsidP="00945EA3">
      <w:r>
        <w:lastRenderedPageBreak/>
        <w:t xml:space="preserve">    cursor.execute("insert into claim([claim],[status],[username],[timestamp]) VALUES(?,?,?,?)",(json['claim'],"sent",user.username,datetime.datetime.now()))</w:t>
      </w:r>
    </w:p>
    <w:p w14:paraId="0EB8736E" w14:textId="77777777" w:rsidR="00945EA3" w:rsidRDefault="00945EA3" w:rsidP="00945EA3">
      <w:r>
        <w:t xml:space="preserve">    conn.commit()</w:t>
      </w:r>
    </w:p>
    <w:p w14:paraId="55310364" w14:textId="77777777" w:rsidR="00945EA3" w:rsidRDefault="00945EA3" w:rsidP="00945EA3">
      <w:r>
        <w:t xml:space="preserve">    cursor.close()</w:t>
      </w:r>
    </w:p>
    <w:p w14:paraId="545BE603" w14:textId="77777777" w:rsidR="00945EA3" w:rsidRDefault="00945EA3" w:rsidP="00945EA3">
      <w:r>
        <w:t xml:space="preserve">    conn.close()</w:t>
      </w:r>
    </w:p>
    <w:p w14:paraId="6493D89B" w14:textId="77777777" w:rsidR="00945EA3" w:rsidRDefault="00945EA3" w:rsidP="00945EA3">
      <w:r>
        <w:t xml:space="preserve">    blockchain.add_user(user.username)</w:t>
      </w:r>
    </w:p>
    <w:p w14:paraId="16E99225" w14:textId="77777777" w:rsidR="00945EA3" w:rsidRDefault="00945EA3" w:rsidP="00945EA3">
      <w:r>
        <w:t xml:space="preserve">    index=blockchain.add_description({'message': f'Claim has been sent by contractor:{user.username}'})</w:t>
      </w:r>
    </w:p>
    <w:p w14:paraId="19985522" w14:textId="77777777" w:rsidR="00945EA3" w:rsidRDefault="00945EA3" w:rsidP="00945EA3">
      <w:r>
        <w:t xml:space="preserve">    response = {'message': f'Claim has been added by contractor:{user.username} to block {index}.'}</w:t>
      </w:r>
    </w:p>
    <w:p w14:paraId="0406BBF8" w14:textId="77777777" w:rsidR="00945EA3" w:rsidRDefault="00945EA3" w:rsidP="00945EA3">
      <w:r>
        <w:t xml:space="preserve">    return jsonify(response), 201</w:t>
      </w:r>
    </w:p>
    <w:p w14:paraId="1165B891" w14:textId="77777777" w:rsidR="00945EA3" w:rsidRDefault="00945EA3" w:rsidP="00945EA3"/>
    <w:p w14:paraId="0666513F" w14:textId="77777777" w:rsidR="00945EA3" w:rsidRDefault="00945EA3" w:rsidP="00945EA3">
      <w:r>
        <w:t># Replacing the chain by the longest chain if needed</w:t>
      </w:r>
    </w:p>
    <w:p w14:paraId="1E4784B4" w14:textId="77777777" w:rsidR="00945EA3" w:rsidRDefault="00945EA3" w:rsidP="00945EA3">
      <w:r>
        <w:t>@app.route('/replace_chain', methods = ['GET'])</w:t>
      </w:r>
    </w:p>
    <w:p w14:paraId="38BAA450" w14:textId="77777777" w:rsidR="00945EA3" w:rsidRDefault="00945EA3" w:rsidP="00945EA3">
      <w:r>
        <w:t>def replace_chain():</w:t>
      </w:r>
    </w:p>
    <w:p w14:paraId="6B3E705E" w14:textId="77777777" w:rsidR="00945EA3" w:rsidRDefault="00945EA3" w:rsidP="00945EA3">
      <w:r>
        <w:t xml:space="preserve">    response=None</w:t>
      </w:r>
    </w:p>
    <w:p w14:paraId="5569C826" w14:textId="77777777" w:rsidR="00945EA3" w:rsidRDefault="00945EA3" w:rsidP="00945EA3">
      <w:r>
        <w:t xml:space="preserve">    network = blockchain.nodes</w:t>
      </w:r>
    </w:p>
    <w:p w14:paraId="56303956" w14:textId="77777777" w:rsidR="00945EA3" w:rsidRDefault="00945EA3" w:rsidP="00945EA3">
      <w:r>
        <w:t xml:space="preserve">    longest_chain = None</w:t>
      </w:r>
    </w:p>
    <w:p w14:paraId="131488CA" w14:textId="77777777" w:rsidR="00945EA3" w:rsidRDefault="00945EA3" w:rsidP="00945EA3">
      <w:r>
        <w:t xml:space="preserve">    max_length = len(blockchain.chain)</w:t>
      </w:r>
    </w:p>
    <w:p w14:paraId="15D05A1E" w14:textId="77777777" w:rsidR="00945EA3" w:rsidRDefault="00945EA3" w:rsidP="00945EA3">
      <w:r>
        <w:t xml:space="preserve">    is_chain_replaced=None</w:t>
      </w:r>
    </w:p>
    <w:p w14:paraId="751DF53B" w14:textId="77777777" w:rsidR="00945EA3" w:rsidRDefault="00945EA3" w:rsidP="00945EA3">
      <w:r>
        <w:t xml:space="preserve">    for node in network:</w:t>
      </w:r>
    </w:p>
    <w:p w14:paraId="1955CB74" w14:textId="77777777" w:rsidR="00945EA3" w:rsidRDefault="00945EA3" w:rsidP="00945EA3">
      <w:r>
        <w:t xml:space="preserve">            response0 = requests.get(f'http://{node}/get_chain')</w:t>
      </w:r>
    </w:p>
    <w:p w14:paraId="0B6ACDBA" w14:textId="77777777" w:rsidR="00945EA3" w:rsidRDefault="00945EA3" w:rsidP="00945EA3">
      <w:r>
        <w:t xml:space="preserve">            if response0.status_code == 200:</w:t>
      </w:r>
    </w:p>
    <w:p w14:paraId="1B630EF9" w14:textId="77777777" w:rsidR="00945EA3" w:rsidRDefault="00945EA3" w:rsidP="00945EA3">
      <w:r>
        <w:t xml:space="preserve">                length = response0.json()['length']</w:t>
      </w:r>
    </w:p>
    <w:p w14:paraId="424214FD" w14:textId="77777777" w:rsidR="00945EA3" w:rsidRDefault="00945EA3" w:rsidP="00945EA3">
      <w:r>
        <w:t xml:space="preserve">                chain = response0.json()['chain']</w:t>
      </w:r>
    </w:p>
    <w:p w14:paraId="7C2C0007" w14:textId="77777777" w:rsidR="00945EA3" w:rsidRDefault="00945EA3" w:rsidP="00945EA3">
      <w:r>
        <w:t xml:space="preserve">                if length &gt;max_length and blockchain.is_chain_valid(chain):</w:t>
      </w:r>
    </w:p>
    <w:p w14:paraId="3F0A0FBE" w14:textId="77777777" w:rsidR="00945EA3" w:rsidRDefault="00945EA3" w:rsidP="00945EA3">
      <w:r>
        <w:t xml:space="preserve">                    max_length = length</w:t>
      </w:r>
    </w:p>
    <w:p w14:paraId="000AC7F7" w14:textId="77777777" w:rsidR="00945EA3" w:rsidRDefault="00945EA3" w:rsidP="00945EA3">
      <w:r>
        <w:t xml:space="preserve">                    longest_chain = chain</w:t>
      </w:r>
    </w:p>
    <w:p w14:paraId="38A5FD56" w14:textId="77777777" w:rsidR="00945EA3" w:rsidRDefault="00945EA3" w:rsidP="00945EA3">
      <w:r>
        <w:t xml:space="preserve">    if longest_chain:</w:t>
      </w:r>
    </w:p>
    <w:p w14:paraId="52F4A555" w14:textId="77777777" w:rsidR="00945EA3" w:rsidRDefault="00945EA3" w:rsidP="00945EA3">
      <w:r>
        <w:t xml:space="preserve">     is_chain_replaced=blockchain.replace_chain( longest_chain)</w:t>
      </w:r>
    </w:p>
    <w:p w14:paraId="0E77943C" w14:textId="77777777" w:rsidR="00945EA3" w:rsidRDefault="00945EA3" w:rsidP="00945EA3">
      <w:r>
        <w:t xml:space="preserve">           </w:t>
      </w:r>
    </w:p>
    <w:p w14:paraId="1C7E79EC" w14:textId="77777777" w:rsidR="00945EA3" w:rsidRDefault="00945EA3" w:rsidP="00945EA3">
      <w:r>
        <w:t xml:space="preserve">    if is_chain_replaced:</w:t>
      </w:r>
    </w:p>
    <w:p w14:paraId="3B180815" w14:textId="77777777" w:rsidR="00945EA3" w:rsidRDefault="00945EA3" w:rsidP="00945EA3">
      <w:r>
        <w:t xml:space="preserve">        response = {'message': 'The nodes had different chains so the chain was replaced by the longest one.',</w:t>
      </w:r>
    </w:p>
    <w:p w14:paraId="23FAF40F" w14:textId="77777777" w:rsidR="00945EA3" w:rsidRDefault="00945EA3" w:rsidP="00945EA3">
      <w:r>
        <w:t xml:space="preserve">                    'new_chain': blockchain.chain}</w:t>
      </w:r>
    </w:p>
    <w:p w14:paraId="6D71A289" w14:textId="77777777" w:rsidR="00945EA3" w:rsidRDefault="00945EA3" w:rsidP="00945EA3">
      <w:r>
        <w:lastRenderedPageBreak/>
        <w:t xml:space="preserve">    else:</w:t>
      </w:r>
    </w:p>
    <w:p w14:paraId="3B755FB9" w14:textId="77777777" w:rsidR="00945EA3" w:rsidRDefault="00945EA3" w:rsidP="00945EA3">
      <w:r>
        <w:t xml:space="preserve">        response = {'message': 'All good. The chain is the largest one.',</w:t>
      </w:r>
    </w:p>
    <w:p w14:paraId="20E62316" w14:textId="77777777" w:rsidR="00945EA3" w:rsidRDefault="00945EA3" w:rsidP="00945EA3">
      <w:r>
        <w:t xml:space="preserve">                    'actual_chain': blockchain.chain}</w:t>
      </w:r>
    </w:p>
    <w:p w14:paraId="37DCC588" w14:textId="77777777" w:rsidR="00945EA3" w:rsidRDefault="00945EA3" w:rsidP="00945EA3">
      <w:r>
        <w:t xml:space="preserve">        </w:t>
      </w:r>
    </w:p>
    <w:p w14:paraId="2B92B146" w14:textId="77777777" w:rsidR="00945EA3" w:rsidRDefault="00945EA3" w:rsidP="00945EA3">
      <w:r>
        <w:t xml:space="preserve">        </w:t>
      </w:r>
    </w:p>
    <w:p w14:paraId="35A78D1E" w14:textId="77777777" w:rsidR="00945EA3" w:rsidRDefault="00945EA3" w:rsidP="00945EA3">
      <w:r>
        <w:t xml:space="preserve">    return jsonify(response), 200</w:t>
      </w:r>
    </w:p>
    <w:p w14:paraId="77DD84B2" w14:textId="77777777" w:rsidR="00945EA3" w:rsidRDefault="00945EA3" w:rsidP="00945EA3"/>
    <w:p w14:paraId="0838A7D7" w14:textId="77777777" w:rsidR="00945EA3" w:rsidRDefault="00945EA3" w:rsidP="00945EA3">
      <w:r>
        <w:t># Running the app</w:t>
      </w:r>
    </w:p>
    <w:p w14:paraId="008B8A4C" w14:textId="77777777" w:rsidR="00945EA3" w:rsidRDefault="00945EA3" w:rsidP="00945EA3">
      <w:r>
        <w:t>app.run(host = '0.0.0.0', port = 5001)</w:t>
      </w:r>
    </w:p>
    <w:p w14:paraId="04453904" w14:textId="77777777" w:rsidR="00945EA3" w:rsidRDefault="00945EA3" w:rsidP="00945EA3"/>
    <w:p w14:paraId="72B240A6" w14:textId="1F398BFB" w:rsidR="008561AC" w:rsidRDefault="008561AC">
      <w:r>
        <w:br w:type="page"/>
      </w:r>
    </w:p>
    <w:p w14:paraId="7D0F3BB7" w14:textId="77777777" w:rsidR="008561AC" w:rsidRDefault="008561AC" w:rsidP="00B23973"/>
    <w:p w14:paraId="6A0720EA" w14:textId="07F92FF0" w:rsidR="008561AC" w:rsidRPr="008561AC" w:rsidRDefault="008561AC" w:rsidP="00B23973">
      <w:pPr>
        <w:rPr>
          <w:b/>
          <w:bCs/>
          <w:color w:val="FF0000"/>
          <w:sz w:val="32"/>
          <w:szCs w:val="32"/>
        </w:rPr>
      </w:pPr>
      <w:r w:rsidRPr="008561AC">
        <w:rPr>
          <w:b/>
          <w:bCs/>
          <w:color w:val="FF0000"/>
          <w:sz w:val="32"/>
          <w:szCs w:val="32"/>
        </w:rPr>
        <w:t>C# code</w:t>
      </w:r>
    </w:p>
    <w:p w14:paraId="02A17A41" w14:textId="4C72C547" w:rsidR="00B23973" w:rsidRDefault="00B23973" w:rsidP="00B23973">
      <w:r>
        <w:t>using System;</w:t>
      </w:r>
    </w:p>
    <w:p w14:paraId="07DBC531" w14:textId="77777777" w:rsidR="00B23973" w:rsidRDefault="00B23973" w:rsidP="00B23973">
      <w:r>
        <w:t>using System.Collections.Generic;</w:t>
      </w:r>
    </w:p>
    <w:p w14:paraId="15289769" w14:textId="77777777" w:rsidR="00B23973" w:rsidRDefault="00B23973" w:rsidP="00B23973">
      <w:r>
        <w:t>using System.ComponentModel;</w:t>
      </w:r>
    </w:p>
    <w:p w14:paraId="514560DD" w14:textId="77777777" w:rsidR="00B23973" w:rsidRDefault="00B23973" w:rsidP="00B23973">
      <w:r>
        <w:t>using System.Data;</w:t>
      </w:r>
    </w:p>
    <w:p w14:paraId="6DA1E50C" w14:textId="77777777" w:rsidR="00B23973" w:rsidRDefault="00B23973" w:rsidP="00B23973">
      <w:r>
        <w:t>using System.Drawing;</w:t>
      </w:r>
    </w:p>
    <w:p w14:paraId="76DCEEF3" w14:textId="77777777" w:rsidR="00B23973" w:rsidRDefault="00B23973" w:rsidP="00B23973">
      <w:r>
        <w:t>using System.Linq;</w:t>
      </w:r>
    </w:p>
    <w:p w14:paraId="14C7C835" w14:textId="77777777" w:rsidR="00B23973" w:rsidRDefault="00B23973" w:rsidP="00B23973">
      <w:r>
        <w:t>using System.Text;</w:t>
      </w:r>
    </w:p>
    <w:p w14:paraId="4F584A55" w14:textId="77777777" w:rsidR="00B23973" w:rsidRDefault="00B23973" w:rsidP="00B23973">
      <w:r>
        <w:t>using System.Threading.Tasks;</w:t>
      </w:r>
    </w:p>
    <w:p w14:paraId="092877BF" w14:textId="77777777" w:rsidR="00B23973" w:rsidRDefault="00B23973" w:rsidP="00B23973">
      <w:r>
        <w:t>using System.Windows.Forms;</w:t>
      </w:r>
    </w:p>
    <w:p w14:paraId="70869E32" w14:textId="77777777" w:rsidR="00B23973" w:rsidRDefault="00B23973" w:rsidP="00B23973"/>
    <w:p w14:paraId="776FCCC3" w14:textId="77777777" w:rsidR="00B23973" w:rsidRDefault="00B23973" w:rsidP="00B23973">
      <w:r>
        <w:t>namespace blockchain</w:t>
      </w:r>
    </w:p>
    <w:p w14:paraId="170F4490" w14:textId="77777777" w:rsidR="00B23973" w:rsidRDefault="00B23973" w:rsidP="00B23973">
      <w:r>
        <w:t>{</w:t>
      </w:r>
    </w:p>
    <w:p w14:paraId="3FC5F532" w14:textId="77777777" w:rsidR="00B23973" w:rsidRDefault="00B23973" w:rsidP="00B23973">
      <w:r>
        <w:t xml:space="preserve">    public partial class activities : Form</w:t>
      </w:r>
    </w:p>
    <w:p w14:paraId="285C5170" w14:textId="77777777" w:rsidR="00B23973" w:rsidRDefault="00B23973" w:rsidP="00B23973">
      <w:r>
        <w:t xml:space="preserve">    {</w:t>
      </w:r>
    </w:p>
    <w:p w14:paraId="78ACFA18" w14:textId="77777777" w:rsidR="00B23973" w:rsidRDefault="00B23973" w:rsidP="00B23973">
      <w:r>
        <w:t xml:space="preserve">        Httprequest request = new Httprequest();</w:t>
      </w:r>
    </w:p>
    <w:p w14:paraId="1F0364B4" w14:textId="77777777" w:rsidR="00B23973" w:rsidRDefault="00B23973" w:rsidP="00B23973">
      <w:r>
        <w:t xml:space="preserve">        DataTable act = new DataTable();</w:t>
      </w:r>
    </w:p>
    <w:p w14:paraId="603B1C23" w14:textId="77777777" w:rsidR="00B23973" w:rsidRDefault="00B23973" w:rsidP="00B23973">
      <w:r>
        <w:t xml:space="preserve">        int n = 0;</w:t>
      </w:r>
    </w:p>
    <w:p w14:paraId="56B3673F" w14:textId="77777777" w:rsidR="00B23973" w:rsidRDefault="00B23973" w:rsidP="00B23973">
      <w:r>
        <w:t xml:space="preserve">        public activities()</w:t>
      </w:r>
    </w:p>
    <w:p w14:paraId="3B8CB161" w14:textId="77777777" w:rsidR="00B23973" w:rsidRDefault="00B23973" w:rsidP="00B23973">
      <w:r>
        <w:t xml:space="preserve">        {</w:t>
      </w:r>
    </w:p>
    <w:p w14:paraId="1F7DB9BF" w14:textId="77777777" w:rsidR="00B23973" w:rsidRDefault="00B23973" w:rsidP="00B23973">
      <w:r>
        <w:t xml:space="preserve">            InitializeComponent();</w:t>
      </w:r>
    </w:p>
    <w:p w14:paraId="354B9041" w14:textId="77777777" w:rsidR="00B23973" w:rsidRDefault="00B23973" w:rsidP="00B23973">
      <w:r>
        <w:t xml:space="preserve">            this.CenterToScreen();</w:t>
      </w:r>
    </w:p>
    <w:p w14:paraId="2EE9EC79" w14:textId="77777777" w:rsidR="00B23973" w:rsidRDefault="00B23973" w:rsidP="00B23973">
      <w:r>
        <w:t xml:space="preserve">            dynamic r = request.get(@"" + Program.url + "replace_chain");</w:t>
      </w:r>
    </w:p>
    <w:p w14:paraId="5F21B625" w14:textId="77777777" w:rsidR="00B23973" w:rsidRDefault="00B23973" w:rsidP="00B23973">
      <w:r>
        <w:t xml:space="preserve">        }</w:t>
      </w:r>
    </w:p>
    <w:p w14:paraId="2B55A1A1" w14:textId="77777777" w:rsidR="00B23973" w:rsidRDefault="00B23973" w:rsidP="00B23973"/>
    <w:p w14:paraId="0F265E74" w14:textId="77777777" w:rsidR="00B23973" w:rsidRDefault="00B23973" w:rsidP="00B23973">
      <w:r>
        <w:t xml:space="preserve">       </w:t>
      </w:r>
    </w:p>
    <w:p w14:paraId="4E024E20" w14:textId="77777777" w:rsidR="00B23973" w:rsidRDefault="00B23973" w:rsidP="00B23973"/>
    <w:p w14:paraId="497BEE20" w14:textId="77777777" w:rsidR="00B23973" w:rsidRDefault="00B23973" w:rsidP="00B23973"/>
    <w:p w14:paraId="326B2CEC" w14:textId="77777777" w:rsidR="00B23973" w:rsidRDefault="00B23973" w:rsidP="00B23973">
      <w:r>
        <w:t xml:space="preserve">        private void dataGridView1_CellContentClick(object sender, DataGridViewCellEventArgs e)</w:t>
      </w:r>
    </w:p>
    <w:p w14:paraId="54A737C5" w14:textId="77777777" w:rsidR="00B23973" w:rsidRDefault="00B23973" w:rsidP="00B23973">
      <w:r>
        <w:t xml:space="preserve">        {</w:t>
      </w:r>
    </w:p>
    <w:p w14:paraId="2E1358D5" w14:textId="77777777" w:rsidR="00B23973" w:rsidRDefault="00B23973" w:rsidP="00B23973"/>
    <w:p w14:paraId="3743BC2B" w14:textId="77777777" w:rsidR="00B23973" w:rsidRDefault="00B23973" w:rsidP="00B23973">
      <w:r>
        <w:lastRenderedPageBreak/>
        <w:t xml:space="preserve">        }</w:t>
      </w:r>
    </w:p>
    <w:p w14:paraId="3C96A0D4" w14:textId="77777777" w:rsidR="00B23973" w:rsidRDefault="00B23973" w:rsidP="00B23973"/>
    <w:p w14:paraId="79A4AB5F" w14:textId="77777777" w:rsidR="00B23973" w:rsidRDefault="00B23973" w:rsidP="00B23973">
      <w:r>
        <w:t xml:space="preserve">        private void toolStripButton4_Click(object sender, EventArgs e)</w:t>
      </w:r>
    </w:p>
    <w:p w14:paraId="3D4F4ADB" w14:textId="77777777" w:rsidR="00B23973" w:rsidRDefault="00B23973" w:rsidP="00B23973">
      <w:r>
        <w:t xml:space="preserve">        {</w:t>
      </w:r>
    </w:p>
    <w:p w14:paraId="25F78A67" w14:textId="77777777" w:rsidR="00B23973" w:rsidRDefault="00B23973" w:rsidP="00B23973">
      <w:r>
        <w:t xml:space="preserve">            PrintDialog printDialog = new PrintDialog();</w:t>
      </w:r>
    </w:p>
    <w:p w14:paraId="248558E7" w14:textId="77777777" w:rsidR="00B23973" w:rsidRDefault="00B23973" w:rsidP="00B23973">
      <w:r>
        <w:t xml:space="preserve">            printDialog.Document = printDocument1;</w:t>
      </w:r>
    </w:p>
    <w:p w14:paraId="2AB05456" w14:textId="77777777" w:rsidR="00B23973" w:rsidRDefault="00B23973" w:rsidP="00B23973">
      <w:r>
        <w:t xml:space="preserve">            printDialog.UseEXDialog = true;</w:t>
      </w:r>
    </w:p>
    <w:p w14:paraId="49A0267B" w14:textId="77777777" w:rsidR="00B23973" w:rsidRDefault="00B23973" w:rsidP="00B23973">
      <w:r>
        <w:t xml:space="preserve">            //Get the document</w:t>
      </w:r>
    </w:p>
    <w:p w14:paraId="1FF12237" w14:textId="77777777" w:rsidR="00B23973" w:rsidRDefault="00B23973" w:rsidP="00B23973">
      <w:r>
        <w:t xml:space="preserve">            if (DialogResult.OK == printDialog.ShowDialog())</w:t>
      </w:r>
    </w:p>
    <w:p w14:paraId="00BA502E" w14:textId="77777777" w:rsidR="00B23973" w:rsidRDefault="00B23973" w:rsidP="00B23973">
      <w:r>
        <w:t xml:space="preserve">            {</w:t>
      </w:r>
    </w:p>
    <w:p w14:paraId="06A2B108" w14:textId="77777777" w:rsidR="00B23973" w:rsidRDefault="00B23973" w:rsidP="00B23973">
      <w:r>
        <w:t xml:space="preserve">                printDocument1.DocumentName = "Test Page Print";</w:t>
      </w:r>
    </w:p>
    <w:p w14:paraId="2A6E3BDA" w14:textId="77777777" w:rsidR="00B23973" w:rsidRDefault="00B23973" w:rsidP="00B23973">
      <w:r>
        <w:t xml:space="preserve">                printDocument1.Print();</w:t>
      </w:r>
    </w:p>
    <w:p w14:paraId="61FAE528" w14:textId="77777777" w:rsidR="00B23973" w:rsidRDefault="00B23973" w:rsidP="00B23973">
      <w:r>
        <w:t xml:space="preserve">            }</w:t>
      </w:r>
    </w:p>
    <w:p w14:paraId="71360A9B" w14:textId="77777777" w:rsidR="00B23973" w:rsidRDefault="00B23973" w:rsidP="00B23973">
      <w:r>
        <w:t xml:space="preserve">        }</w:t>
      </w:r>
    </w:p>
    <w:p w14:paraId="4141C103" w14:textId="77777777" w:rsidR="00B23973" w:rsidRDefault="00B23973" w:rsidP="00B23973"/>
    <w:p w14:paraId="12966EBA" w14:textId="77777777" w:rsidR="00B23973" w:rsidRDefault="00B23973" w:rsidP="00B23973">
      <w:r>
        <w:t xml:space="preserve">        private void printDocument1_PrintPage(object sender, System.Drawing.Printing.PrintPageEventArgs e)</w:t>
      </w:r>
    </w:p>
    <w:p w14:paraId="302298DB" w14:textId="77777777" w:rsidR="00B23973" w:rsidRDefault="00B23973" w:rsidP="00B23973">
      <w:r>
        <w:t xml:space="preserve">        {</w:t>
      </w:r>
    </w:p>
    <w:p w14:paraId="3A4EE7BE" w14:textId="77777777" w:rsidR="00B23973" w:rsidRDefault="00B23973" w:rsidP="00B23973">
      <w:r>
        <w:t xml:space="preserve">            Bitmap bm = new Bitmap(this.dataGridView1.Width, this.dataGridView1.Height);</w:t>
      </w:r>
    </w:p>
    <w:p w14:paraId="001D4A3B" w14:textId="77777777" w:rsidR="00B23973" w:rsidRDefault="00B23973" w:rsidP="00B23973">
      <w:r>
        <w:t xml:space="preserve">            dataGridView1.DrawToBitmap(bm, new Rectangle(0, 0, this.dataGridView1.Width, this.dataGridView1.Height));</w:t>
      </w:r>
    </w:p>
    <w:p w14:paraId="7EB5639D" w14:textId="77777777" w:rsidR="00B23973" w:rsidRDefault="00B23973" w:rsidP="00B23973">
      <w:r>
        <w:t xml:space="preserve">            e.Graphics.DrawImage(bm, 0, 0);</w:t>
      </w:r>
    </w:p>
    <w:p w14:paraId="0FBB885C" w14:textId="77777777" w:rsidR="00B23973" w:rsidRDefault="00B23973" w:rsidP="00B23973">
      <w:r>
        <w:t xml:space="preserve">        }</w:t>
      </w:r>
    </w:p>
    <w:p w14:paraId="286AD8C3" w14:textId="77777777" w:rsidR="00B23973" w:rsidRDefault="00B23973" w:rsidP="00B23973"/>
    <w:p w14:paraId="260A722E" w14:textId="77777777" w:rsidR="00B23973" w:rsidRDefault="00B23973" w:rsidP="00B23973">
      <w:r>
        <w:t xml:space="preserve">        private void activities_Load(object sender, EventArgs e)</w:t>
      </w:r>
    </w:p>
    <w:p w14:paraId="79CB112B" w14:textId="77777777" w:rsidR="00B23973" w:rsidRDefault="00B23973" w:rsidP="00B23973">
      <w:r>
        <w:t xml:space="preserve">        {</w:t>
      </w:r>
    </w:p>
    <w:p w14:paraId="7E5EA33E" w14:textId="77777777" w:rsidR="00B23973" w:rsidRDefault="00B23973" w:rsidP="00B23973">
      <w:r>
        <w:t xml:space="preserve">            dataGridView1.BorderStyle = BorderStyle.None;</w:t>
      </w:r>
    </w:p>
    <w:p w14:paraId="0FA96ED9" w14:textId="77777777" w:rsidR="00B23973" w:rsidRDefault="00B23973" w:rsidP="00B23973">
      <w:r>
        <w:t xml:space="preserve">            dataGridView1.AlternatingRowsDefaultCellStyle.BackColor = Color.FromArgb(238, 239, 249);</w:t>
      </w:r>
    </w:p>
    <w:p w14:paraId="720E2EE8" w14:textId="77777777" w:rsidR="00B23973" w:rsidRDefault="00B23973" w:rsidP="00B23973">
      <w:r>
        <w:t xml:space="preserve">            dataGridView1.CellBorderStyle = DataGridViewCellBorderStyle.SingleHorizontal;</w:t>
      </w:r>
    </w:p>
    <w:p w14:paraId="252A5D57" w14:textId="77777777" w:rsidR="00B23973" w:rsidRDefault="00B23973" w:rsidP="00B23973">
      <w:r>
        <w:t xml:space="preserve">            dataGridView1.DefaultCellStyle.SelectionBackColor = Color.DarkTurquoise;</w:t>
      </w:r>
    </w:p>
    <w:p w14:paraId="654B8B2D" w14:textId="77777777" w:rsidR="00B23973" w:rsidRDefault="00B23973" w:rsidP="00B23973">
      <w:r>
        <w:t xml:space="preserve">            dataGridView1.DefaultCellStyle.SelectionForeColor = Color.WhiteSmoke;</w:t>
      </w:r>
    </w:p>
    <w:p w14:paraId="1E271C82" w14:textId="77777777" w:rsidR="00B23973" w:rsidRDefault="00B23973" w:rsidP="00B23973">
      <w:r>
        <w:t xml:space="preserve">            dataGridView1.BackgroundColor = Color.White;</w:t>
      </w:r>
    </w:p>
    <w:p w14:paraId="5D7D74ED" w14:textId="77777777" w:rsidR="00B23973" w:rsidRDefault="00B23973" w:rsidP="00B23973"/>
    <w:p w14:paraId="30FB8FCD" w14:textId="77777777" w:rsidR="00B23973" w:rsidRDefault="00B23973" w:rsidP="00B23973">
      <w:r>
        <w:t xml:space="preserve">            dataGridView1.EnableHeadersVisualStyles = false;</w:t>
      </w:r>
    </w:p>
    <w:p w14:paraId="3DC86DEF" w14:textId="77777777" w:rsidR="00B23973" w:rsidRDefault="00B23973" w:rsidP="00B23973">
      <w:r>
        <w:lastRenderedPageBreak/>
        <w:t xml:space="preserve">            dataGridView1.ColumnHeadersBorderStyle = DataGridViewHeaderBorderStyle.None;</w:t>
      </w:r>
    </w:p>
    <w:p w14:paraId="4D2E4815" w14:textId="77777777" w:rsidR="00B23973" w:rsidRDefault="00B23973" w:rsidP="00B23973">
      <w:r>
        <w:t xml:space="preserve">            dataGridView1.ColumnHeadersDefaultCellStyle.BackColor = Color.FromArgb(20, 25, 72);</w:t>
      </w:r>
    </w:p>
    <w:p w14:paraId="03903ACE" w14:textId="77777777" w:rsidR="00B23973" w:rsidRDefault="00B23973" w:rsidP="00B23973">
      <w:r>
        <w:t xml:space="preserve">            dataGridView1.ColumnHeadersDefaultCellStyle.ForeColor = Color.White;</w:t>
      </w:r>
    </w:p>
    <w:p w14:paraId="4F2C96E6" w14:textId="77777777" w:rsidR="00B23973" w:rsidRDefault="00B23973" w:rsidP="00B23973">
      <w:r>
        <w:t xml:space="preserve">            dynamic jsonResponse = request.get(@"" + Program.url + "get_activities");</w:t>
      </w:r>
    </w:p>
    <w:p w14:paraId="7CA5D9E1" w14:textId="77777777" w:rsidR="00B23973" w:rsidRDefault="00B23973" w:rsidP="00B23973">
      <w:r>
        <w:t xml:space="preserve">            act.Columns.AddRange(</w:t>
      </w:r>
    </w:p>
    <w:p w14:paraId="01A49543" w14:textId="77777777" w:rsidR="00B23973" w:rsidRDefault="00B23973" w:rsidP="00B23973">
      <w:r>
        <w:t xml:space="preserve">                new DataColumn[11] { new DataColumn("activity_name", typeof(string)),</w:t>
      </w:r>
    </w:p>
    <w:p w14:paraId="21FEDD05" w14:textId="77777777" w:rsidR="00B23973" w:rsidRDefault="00B23973" w:rsidP="00B23973">
      <w:r>
        <w:t xml:space="preserve">                new DataColumn("activity_no", typeof(string)),</w:t>
      </w:r>
    </w:p>
    <w:p w14:paraId="4971CCB4" w14:textId="77777777" w:rsidR="00B23973" w:rsidRDefault="00B23973" w:rsidP="00B23973">
      <w:r>
        <w:t xml:space="preserve">                new DataColumn("project", typeof(string)),</w:t>
      </w:r>
    </w:p>
    <w:p w14:paraId="2DC6EA19" w14:textId="77777777" w:rsidR="00B23973" w:rsidRDefault="00B23973" w:rsidP="00B23973">
      <w:r>
        <w:t xml:space="preserve">                new DataColumn("duration", typeof(string)),</w:t>
      </w:r>
    </w:p>
    <w:p w14:paraId="430F9500" w14:textId="77777777" w:rsidR="00B23973" w:rsidRDefault="00B23973" w:rsidP="00B23973">
      <w:r>
        <w:t xml:space="preserve">                new DataColumn("price", typeof(string)),</w:t>
      </w:r>
    </w:p>
    <w:p w14:paraId="47D40B9F" w14:textId="77777777" w:rsidR="00B23973" w:rsidRDefault="00B23973" w:rsidP="00B23973">
      <w:r>
        <w:t xml:space="preserve">                new DataColumn("start_date", typeof(string)),</w:t>
      </w:r>
    </w:p>
    <w:p w14:paraId="2CCEBECF" w14:textId="77777777" w:rsidR="00B23973" w:rsidRDefault="00B23973" w:rsidP="00B23973">
      <w:r>
        <w:t xml:space="preserve">                new DataColumn("finish_date", typeof(string)),</w:t>
      </w:r>
    </w:p>
    <w:p w14:paraId="127AE232" w14:textId="77777777" w:rsidR="00B23973" w:rsidRDefault="00B23973" w:rsidP="00B23973">
      <w:r>
        <w:t xml:space="preserve">                new DataColumn("status", typeof(string)),</w:t>
      </w:r>
    </w:p>
    <w:p w14:paraId="0F444739" w14:textId="77777777" w:rsidR="00B23973" w:rsidRDefault="00B23973" w:rsidP="00B23973">
      <w:r>
        <w:t xml:space="preserve">                new DataColumn("approved", typeof(string)),</w:t>
      </w:r>
    </w:p>
    <w:p w14:paraId="496D0BE1" w14:textId="77777777" w:rsidR="00B23973" w:rsidRDefault="00B23973" w:rsidP="00B23973">
      <w:r>
        <w:t xml:space="preserve">                new DataColumn("delays", typeof(string)),</w:t>
      </w:r>
    </w:p>
    <w:p w14:paraId="776D9D16" w14:textId="77777777" w:rsidR="00B23973" w:rsidRDefault="00B23973" w:rsidP="00B23973">
      <w:r>
        <w:t xml:space="preserve">                new DataColumn("contract_name", typeof(string))</w:t>
      </w:r>
    </w:p>
    <w:p w14:paraId="433059D7" w14:textId="77777777" w:rsidR="00B23973" w:rsidRDefault="00B23973" w:rsidP="00B23973">
      <w:r>
        <w:t xml:space="preserve">                });</w:t>
      </w:r>
    </w:p>
    <w:p w14:paraId="30F368E5" w14:textId="77777777" w:rsidR="00B23973" w:rsidRDefault="00B23973" w:rsidP="00B23973">
      <w:r>
        <w:t xml:space="preserve">            </w:t>
      </w:r>
    </w:p>
    <w:p w14:paraId="050BE03A" w14:textId="77777777" w:rsidR="00B23973" w:rsidRDefault="00B23973" w:rsidP="00B23973">
      <w:r>
        <w:t xml:space="preserve">            foreach (dynamic c in jsonResponse.activities)</w:t>
      </w:r>
    </w:p>
    <w:p w14:paraId="33A5CC0A" w14:textId="77777777" w:rsidR="00B23973" w:rsidRDefault="00B23973" w:rsidP="00B23973">
      <w:r>
        <w:t xml:space="preserve">            {</w:t>
      </w:r>
    </w:p>
    <w:p w14:paraId="7A917398" w14:textId="77777777" w:rsidR="00B23973" w:rsidRDefault="00B23973" w:rsidP="00B23973">
      <w:r>
        <w:t xml:space="preserve">                act.Rows.Add(c.activity_name,c.activity_no, c.project, c.duration, c.price, c.start_date, c.finish_date, c.status, c.approved, c.delays, c.contract_name);</w:t>
      </w:r>
    </w:p>
    <w:p w14:paraId="390C97DD" w14:textId="77777777" w:rsidR="00B23973" w:rsidRDefault="00B23973" w:rsidP="00B23973">
      <w:r>
        <w:t xml:space="preserve">                n++;</w:t>
      </w:r>
    </w:p>
    <w:p w14:paraId="332AC6B0" w14:textId="77777777" w:rsidR="00B23973" w:rsidRDefault="00B23973" w:rsidP="00B23973">
      <w:r>
        <w:t xml:space="preserve">            }</w:t>
      </w:r>
    </w:p>
    <w:p w14:paraId="0B1519C5" w14:textId="77777777" w:rsidR="00B23973" w:rsidRDefault="00B23973" w:rsidP="00B23973">
      <w:r>
        <w:t xml:space="preserve">            dataGridView1.DataSource = act;</w:t>
      </w:r>
    </w:p>
    <w:p w14:paraId="438A4726" w14:textId="77777777" w:rsidR="00B23973" w:rsidRDefault="00B23973" w:rsidP="00B23973">
      <w:r>
        <w:t xml:space="preserve">            dataGridView1.Rows[n].Cells[0].Value = "Total:-";</w:t>
      </w:r>
    </w:p>
    <w:p w14:paraId="2AD85991" w14:textId="77777777" w:rsidR="00B23973" w:rsidRDefault="00B23973" w:rsidP="00B23973">
      <w:r>
        <w:t xml:space="preserve">            dataGridView1.Rows[n].Cells[1].Value = dataGridView1.Rows.Count - 1;</w:t>
      </w:r>
    </w:p>
    <w:p w14:paraId="48F0E492" w14:textId="77777777" w:rsidR="00B23973" w:rsidRDefault="00B23973" w:rsidP="00B23973">
      <w:r>
        <w:t xml:space="preserve">            dataGridView1.AutoResizeColumns(</w:t>
      </w:r>
    </w:p>
    <w:p w14:paraId="5C7D8729" w14:textId="77777777" w:rsidR="00B23973" w:rsidRDefault="00B23973" w:rsidP="00B23973">
      <w:r>
        <w:t xml:space="preserve">            DataGridViewAutoSizeColumnsMode.AllCells);</w:t>
      </w:r>
    </w:p>
    <w:p w14:paraId="56B70CBB" w14:textId="77777777" w:rsidR="00B23973" w:rsidRDefault="00B23973" w:rsidP="00B23973">
      <w:r>
        <w:t xml:space="preserve">            dataGridView1.Rows[n].DefaultCellStyle.BackColor = Color.FromArgb(20, 25, 72);</w:t>
      </w:r>
    </w:p>
    <w:p w14:paraId="47703DCC" w14:textId="77777777" w:rsidR="00B23973" w:rsidRDefault="00B23973" w:rsidP="00B23973">
      <w:r>
        <w:t xml:space="preserve">            dataGridView1.Rows[n].DefaultCellStyle.ForeColor = Color.White;</w:t>
      </w:r>
    </w:p>
    <w:p w14:paraId="37FF891C" w14:textId="77777777" w:rsidR="00B23973" w:rsidRDefault="00B23973" w:rsidP="00B23973"/>
    <w:p w14:paraId="613BD462" w14:textId="77777777" w:rsidR="00B23973" w:rsidRDefault="00B23973" w:rsidP="00B23973">
      <w:r>
        <w:lastRenderedPageBreak/>
        <w:t xml:space="preserve">        }</w:t>
      </w:r>
    </w:p>
    <w:p w14:paraId="4F4F8BF1" w14:textId="77777777" w:rsidR="00B23973" w:rsidRDefault="00B23973" w:rsidP="00B23973">
      <w:r>
        <w:t xml:space="preserve">    }</w:t>
      </w:r>
    </w:p>
    <w:p w14:paraId="098C068F" w14:textId="77777777" w:rsidR="003D61B0" w:rsidRDefault="003D61B0" w:rsidP="003D61B0">
      <w:r>
        <w:t>using System;</w:t>
      </w:r>
    </w:p>
    <w:p w14:paraId="5BE45DBC" w14:textId="77777777" w:rsidR="003D61B0" w:rsidRDefault="003D61B0" w:rsidP="003D61B0">
      <w:r>
        <w:t>using System.Collections.Generic;</w:t>
      </w:r>
    </w:p>
    <w:p w14:paraId="62ECE191" w14:textId="77777777" w:rsidR="003D61B0" w:rsidRDefault="003D61B0" w:rsidP="003D61B0">
      <w:r>
        <w:t>using System.ComponentModel;</w:t>
      </w:r>
    </w:p>
    <w:p w14:paraId="34966393" w14:textId="77777777" w:rsidR="003D61B0" w:rsidRDefault="003D61B0" w:rsidP="003D61B0">
      <w:r>
        <w:t>using System.Data;</w:t>
      </w:r>
    </w:p>
    <w:p w14:paraId="0876C776" w14:textId="77777777" w:rsidR="003D61B0" w:rsidRDefault="003D61B0" w:rsidP="003D61B0">
      <w:r>
        <w:t>using System.Drawing;</w:t>
      </w:r>
    </w:p>
    <w:p w14:paraId="4FCEB12A" w14:textId="77777777" w:rsidR="003D61B0" w:rsidRDefault="003D61B0" w:rsidP="003D61B0">
      <w:r>
        <w:t>using System.Linq;</w:t>
      </w:r>
    </w:p>
    <w:p w14:paraId="476F740B" w14:textId="77777777" w:rsidR="003D61B0" w:rsidRDefault="003D61B0" w:rsidP="003D61B0">
      <w:r>
        <w:t>using System.Text;</w:t>
      </w:r>
    </w:p>
    <w:p w14:paraId="19C3B765" w14:textId="77777777" w:rsidR="003D61B0" w:rsidRDefault="003D61B0" w:rsidP="003D61B0">
      <w:r>
        <w:t>using System.Threading.Tasks;</w:t>
      </w:r>
    </w:p>
    <w:p w14:paraId="045F58AA" w14:textId="77777777" w:rsidR="003D61B0" w:rsidRDefault="003D61B0" w:rsidP="003D61B0">
      <w:r>
        <w:t>using System.Windows.Forms;</w:t>
      </w:r>
    </w:p>
    <w:p w14:paraId="58D9235C" w14:textId="77777777" w:rsidR="003D61B0" w:rsidRDefault="003D61B0" w:rsidP="003D61B0"/>
    <w:p w14:paraId="1D2E63B4" w14:textId="77777777" w:rsidR="003D61B0" w:rsidRDefault="003D61B0" w:rsidP="003D61B0">
      <w:r>
        <w:t>namespace blockchain</w:t>
      </w:r>
    </w:p>
    <w:p w14:paraId="17B3BDB8" w14:textId="77777777" w:rsidR="003D61B0" w:rsidRDefault="003D61B0" w:rsidP="003D61B0">
      <w:r>
        <w:t>{</w:t>
      </w:r>
    </w:p>
    <w:p w14:paraId="658200B3" w14:textId="77777777" w:rsidR="003D61B0" w:rsidRDefault="003D61B0" w:rsidP="003D61B0">
      <w:r>
        <w:t xml:space="preserve">    public partial class users_view : Form</w:t>
      </w:r>
    </w:p>
    <w:p w14:paraId="4761D075" w14:textId="77777777" w:rsidR="003D61B0" w:rsidRDefault="003D61B0" w:rsidP="003D61B0">
      <w:r>
        <w:t xml:space="preserve">    {</w:t>
      </w:r>
    </w:p>
    <w:p w14:paraId="0E86F4E5" w14:textId="77777777" w:rsidR="003D61B0" w:rsidRDefault="003D61B0" w:rsidP="003D61B0">
      <w:r>
        <w:t xml:space="preserve">        public users_view()</w:t>
      </w:r>
    </w:p>
    <w:p w14:paraId="6A6DA73E" w14:textId="77777777" w:rsidR="003D61B0" w:rsidRDefault="003D61B0" w:rsidP="003D61B0">
      <w:r>
        <w:t xml:space="preserve">        {</w:t>
      </w:r>
    </w:p>
    <w:p w14:paraId="0BB5DC41" w14:textId="77777777" w:rsidR="003D61B0" w:rsidRDefault="003D61B0" w:rsidP="003D61B0">
      <w:r>
        <w:t xml:space="preserve">            InitializeComponent();</w:t>
      </w:r>
    </w:p>
    <w:p w14:paraId="5ACF5E36" w14:textId="77777777" w:rsidR="003D61B0" w:rsidRDefault="003D61B0" w:rsidP="003D61B0">
      <w:r>
        <w:t xml:space="preserve">        }</w:t>
      </w:r>
    </w:p>
    <w:p w14:paraId="605E2B16" w14:textId="77777777" w:rsidR="003D61B0" w:rsidRDefault="003D61B0" w:rsidP="003D61B0"/>
    <w:p w14:paraId="17A7D34C" w14:textId="77777777" w:rsidR="003D61B0" w:rsidRDefault="003D61B0" w:rsidP="003D61B0">
      <w:r>
        <w:t xml:space="preserve">        private void button2_Click(object sender, EventArgs e)</w:t>
      </w:r>
    </w:p>
    <w:p w14:paraId="1C61B818" w14:textId="77777777" w:rsidR="003D61B0" w:rsidRDefault="003D61B0" w:rsidP="003D61B0">
      <w:r>
        <w:t xml:space="preserve">        {</w:t>
      </w:r>
    </w:p>
    <w:p w14:paraId="6BE02E02" w14:textId="77777777" w:rsidR="003D61B0" w:rsidRDefault="003D61B0" w:rsidP="003D61B0">
      <w:r>
        <w:t xml:space="preserve">            this.Close();</w:t>
      </w:r>
    </w:p>
    <w:p w14:paraId="1251F2E6" w14:textId="77777777" w:rsidR="003D61B0" w:rsidRDefault="003D61B0" w:rsidP="003D61B0">
      <w:r>
        <w:t xml:space="preserve">        }</w:t>
      </w:r>
    </w:p>
    <w:p w14:paraId="6CE011E2" w14:textId="77777777" w:rsidR="003D61B0" w:rsidRDefault="003D61B0" w:rsidP="003D61B0">
      <w:r>
        <w:t xml:space="preserve">    }</w:t>
      </w:r>
    </w:p>
    <w:p w14:paraId="5C632436" w14:textId="6B1AEB02" w:rsidR="003D61B0" w:rsidRDefault="003D61B0" w:rsidP="003D61B0">
      <w:r>
        <w:t>}</w:t>
      </w:r>
    </w:p>
    <w:p w14:paraId="28608358" w14:textId="01E53D57" w:rsidR="003D61B0" w:rsidRDefault="003D61B0" w:rsidP="00B23973">
      <w:r>
        <w:br w:type="page"/>
      </w:r>
    </w:p>
    <w:p w14:paraId="6C29993D" w14:textId="77777777" w:rsidR="005A1930" w:rsidRDefault="005A1930" w:rsidP="005A1930">
      <w:r>
        <w:lastRenderedPageBreak/>
        <w:t>using System;</w:t>
      </w:r>
    </w:p>
    <w:p w14:paraId="12E8A00A" w14:textId="77777777" w:rsidR="005A1930" w:rsidRDefault="005A1930" w:rsidP="005A1930">
      <w:r>
        <w:t>using System.Collections.Generic;</w:t>
      </w:r>
    </w:p>
    <w:p w14:paraId="01506240" w14:textId="77777777" w:rsidR="005A1930" w:rsidRDefault="005A1930" w:rsidP="005A1930">
      <w:r>
        <w:t>using System.ComponentModel;</w:t>
      </w:r>
    </w:p>
    <w:p w14:paraId="03D5D0B9" w14:textId="77777777" w:rsidR="005A1930" w:rsidRDefault="005A1930" w:rsidP="005A1930">
      <w:r>
        <w:t>using System.Data;</w:t>
      </w:r>
    </w:p>
    <w:p w14:paraId="3CB507C6" w14:textId="77777777" w:rsidR="005A1930" w:rsidRDefault="005A1930" w:rsidP="005A1930">
      <w:r>
        <w:t>using System.Drawing;</w:t>
      </w:r>
    </w:p>
    <w:p w14:paraId="07F80F9B" w14:textId="77777777" w:rsidR="005A1930" w:rsidRDefault="005A1930" w:rsidP="005A1930">
      <w:r>
        <w:t>using System.Linq;</w:t>
      </w:r>
    </w:p>
    <w:p w14:paraId="527B6B46" w14:textId="77777777" w:rsidR="005A1930" w:rsidRDefault="005A1930" w:rsidP="005A1930">
      <w:r>
        <w:t>using System.Text;</w:t>
      </w:r>
    </w:p>
    <w:p w14:paraId="63CF3E95" w14:textId="77777777" w:rsidR="005A1930" w:rsidRDefault="005A1930" w:rsidP="005A1930">
      <w:r>
        <w:t>using System.Threading.Tasks;</w:t>
      </w:r>
    </w:p>
    <w:p w14:paraId="20A0D863" w14:textId="77777777" w:rsidR="005A1930" w:rsidRDefault="005A1930" w:rsidP="005A1930">
      <w:r>
        <w:t>using System.Windows.Forms;</w:t>
      </w:r>
    </w:p>
    <w:p w14:paraId="559A03EA" w14:textId="77777777" w:rsidR="005A1930" w:rsidRDefault="005A1930" w:rsidP="005A1930">
      <w:r>
        <w:t>using Newtonsoft.Json;</w:t>
      </w:r>
    </w:p>
    <w:p w14:paraId="1094F975" w14:textId="77777777" w:rsidR="005A1930" w:rsidRDefault="005A1930" w:rsidP="005A1930">
      <w:r>
        <w:t>using System.Net.Http;</w:t>
      </w:r>
    </w:p>
    <w:p w14:paraId="3E32C1FD" w14:textId="77777777" w:rsidR="005A1930" w:rsidRDefault="005A1930" w:rsidP="005A1930">
      <w:r>
        <w:t>using System.Net;</w:t>
      </w:r>
    </w:p>
    <w:p w14:paraId="3C48E180" w14:textId="77777777" w:rsidR="005A1930" w:rsidRDefault="005A1930" w:rsidP="005A1930">
      <w:r>
        <w:t>using System.IO;</w:t>
      </w:r>
    </w:p>
    <w:p w14:paraId="52FFB621" w14:textId="77777777" w:rsidR="005A1930" w:rsidRDefault="005A1930" w:rsidP="005A1930"/>
    <w:p w14:paraId="36FAE688" w14:textId="77777777" w:rsidR="005A1930" w:rsidRDefault="005A1930" w:rsidP="005A1930">
      <w:r>
        <w:t>namespace blockchain</w:t>
      </w:r>
    </w:p>
    <w:p w14:paraId="526AC161" w14:textId="77777777" w:rsidR="005A1930" w:rsidRDefault="005A1930" w:rsidP="005A1930">
      <w:r>
        <w:t>{</w:t>
      </w:r>
    </w:p>
    <w:p w14:paraId="64897523" w14:textId="77777777" w:rsidR="005A1930" w:rsidRDefault="005A1930" w:rsidP="005A1930">
      <w:r>
        <w:t xml:space="preserve">    </w:t>
      </w:r>
    </w:p>
    <w:p w14:paraId="085FA3D3" w14:textId="77777777" w:rsidR="005A1930" w:rsidRDefault="005A1930" w:rsidP="005A1930">
      <w:r>
        <w:t xml:space="preserve">    public partial class Form1 : Form</w:t>
      </w:r>
    </w:p>
    <w:p w14:paraId="581C7C8A" w14:textId="77777777" w:rsidR="005A1930" w:rsidRDefault="005A1930" w:rsidP="005A1930">
      <w:r>
        <w:t xml:space="preserve">    {</w:t>
      </w:r>
    </w:p>
    <w:p w14:paraId="57E29E63" w14:textId="77777777" w:rsidR="005A1930" w:rsidRDefault="005A1930" w:rsidP="005A1930">
      <w:r>
        <w:t xml:space="preserve">        Httprequest request = new Httprequest();</w:t>
      </w:r>
    </w:p>
    <w:p w14:paraId="2BE31727" w14:textId="77777777" w:rsidR="005A1930" w:rsidRDefault="005A1930" w:rsidP="005A1930">
      <w:r>
        <w:t xml:space="preserve">        public Form1()</w:t>
      </w:r>
    </w:p>
    <w:p w14:paraId="41FC0F2E" w14:textId="77777777" w:rsidR="005A1930" w:rsidRDefault="005A1930" w:rsidP="005A1930">
      <w:r>
        <w:t xml:space="preserve">        {</w:t>
      </w:r>
    </w:p>
    <w:p w14:paraId="7DDF33A5" w14:textId="77777777" w:rsidR="005A1930" w:rsidRDefault="005A1930" w:rsidP="005A1930">
      <w:r>
        <w:t xml:space="preserve">            InitializeComponent();</w:t>
      </w:r>
    </w:p>
    <w:p w14:paraId="76CD3C45" w14:textId="77777777" w:rsidR="005A1930" w:rsidRDefault="005A1930" w:rsidP="005A1930">
      <w:r>
        <w:t xml:space="preserve">            this.CenterToScreen();</w:t>
      </w:r>
    </w:p>
    <w:p w14:paraId="3A8E22AC" w14:textId="77777777" w:rsidR="005A1930" w:rsidRDefault="005A1930" w:rsidP="005A1930">
      <w:r>
        <w:t xml:space="preserve">            InitializeMyControl();</w:t>
      </w:r>
    </w:p>
    <w:p w14:paraId="79D4E0D8" w14:textId="77777777" w:rsidR="005A1930" w:rsidRDefault="005A1930" w:rsidP="005A1930"/>
    <w:p w14:paraId="76C2BFCB" w14:textId="77777777" w:rsidR="005A1930" w:rsidRDefault="005A1930" w:rsidP="005A1930">
      <w:r>
        <w:t xml:space="preserve">        }</w:t>
      </w:r>
    </w:p>
    <w:p w14:paraId="2844BC5E" w14:textId="77777777" w:rsidR="005A1930" w:rsidRDefault="005A1930" w:rsidP="005A1930">
      <w:r>
        <w:t xml:space="preserve">        public dynamic get_info()</w:t>
      </w:r>
    </w:p>
    <w:p w14:paraId="6FFB3218" w14:textId="77777777" w:rsidR="005A1930" w:rsidRDefault="005A1930" w:rsidP="005A1930">
      <w:r>
        <w:t xml:space="preserve">        {</w:t>
      </w:r>
    </w:p>
    <w:p w14:paraId="12BDBBA8" w14:textId="77777777" w:rsidR="005A1930" w:rsidRDefault="005A1930" w:rsidP="005A1930">
      <w:r>
        <w:t xml:space="preserve">            dynamic jsonResponse = request.get(@""+Program.url+"get_info");</w:t>
      </w:r>
    </w:p>
    <w:p w14:paraId="13D4D61B" w14:textId="77777777" w:rsidR="005A1930" w:rsidRDefault="005A1930" w:rsidP="005A1930">
      <w:r>
        <w:t xml:space="preserve">            return jsonResponse;</w:t>
      </w:r>
    </w:p>
    <w:p w14:paraId="67267484" w14:textId="77777777" w:rsidR="005A1930" w:rsidRDefault="005A1930" w:rsidP="005A1930">
      <w:r>
        <w:t xml:space="preserve">        }</w:t>
      </w:r>
    </w:p>
    <w:p w14:paraId="4950DA52" w14:textId="77777777" w:rsidR="005A1930" w:rsidRDefault="005A1930" w:rsidP="005A1930">
      <w:r>
        <w:lastRenderedPageBreak/>
        <w:t xml:space="preserve">        private void InitializeMyControl()</w:t>
      </w:r>
    </w:p>
    <w:p w14:paraId="3DD46AFC" w14:textId="77777777" w:rsidR="005A1930" w:rsidRDefault="005A1930" w:rsidP="005A1930">
      <w:r>
        <w:t xml:space="preserve">        {</w:t>
      </w:r>
    </w:p>
    <w:p w14:paraId="19190E4E" w14:textId="77777777" w:rsidR="005A1930" w:rsidRDefault="005A1930" w:rsidP="005A1930">
      <w:r>
        <w:t xml:space="preserve">            textBox2.PasswordChar = '*';</w:t>
      </w:r>
    </w:p>
    <w:p w14:paraId="7146881F" w14:textId="77777777" w:rsidR="005A1930" w:rsidRDefault="005A1930" w:rsidP="005A1930">
      <w:r>
        <w:t xml:space="preserve">            textBox2.MaxLength = 14;</w:t>
      </w:r>
    </w:p>
    <w:p w14:paraId="39E0F989" w14:textId="77777777" w:rsidR="005A1930" w:rsidRDefault="005A1930" w:rsidP="005A1930">
      <w:r>
        <w:t xml:space="preserve">        }</w:t>
      </w:r>
    </w:p>
    <w:p w14:paraId="06D1C262" w14:textId="77777777" w:rsidR="005A1930" w:rsidRDefault="005A1930" w:rsidP="005A1930">
      <w:r>
        <w:t xml:space="preserve">        private void button1_Click(object sender, EventArgs e)</w:t>
      </w:r>
    </w:p>
    <w:p w14:paraId="381AD343" w14:textId="77777777" w:rsidR="005A1930" w:rsidRDefault="005A1930" w:rsidP="005A1930">
      <w:r>
        <w:t xml:space="preserve">        {</w:t>
      </w:r>
    </w:p>
    <w:p w14:paraId="78278AE0" w14:textId="77777777" w:rsidR="005A1930" w:rsidRDefault="005A1930" w:rsidP="005A1930">
      <w:r>
        <w:t xml:space="preserve">            Program.url = textBox3.Text;</w:t>
      </w:r>
    </w:p>
    <w:p w14:paraId="2007B5E7" w14:textId="77777777" w:rsidR="005A1930" w:rsidRDefault="005A1930" w:rsidP="005A1930">
      <w:r>
        <w:t xml:space="preserve">            label3.Text="";</w:t>
      </w:r>
    </w:p>
    <w:p w14:paraId="62DA2294" w14:textId="77777777" w:rsidR="005A1930" w:rsidRDefault="005A1930" w:rsidP="005A1930">
      <w:r>
        <w:t xml:space="preserve">            label4.Text = "";</w:t>
      </w:r>
    </w:p>
    <w:p w14:paraId="656D626D" w14:textId="77777777" w:rsidR="005A1930" w:rsidRDefault="005A1930" w:rsidP="005A1930">
      <w:r>
        <w:t xml:space="preserve">            dynamic info;</w:t>
      </w:r>
    </w:p>
    <w:p w14:paraId="3065E78F" w14:textId="77777777" w:rsidR="005A1930" w:rsidRDefault="005A1930" w:rsidP="005A1930">
      <w:r>
        <w:t xml:space="preserve">            dynamic r = request.get(@"" + Program.url + "replace_chain");</w:t>
      </w:r>
    </w:p>
    <w:p w14:paraId="50712B5F" w14:textId="77777777" w:rsidR="005A1930" w:rsidRDefault="005A1930" w:rsidP="005A1930">
      <w:r>
        <w:t xml:space="preserve">            Admin_menu a = new Admin_menu();</w:t>
      </w:r>
    </w:p>
    <w:p w14:paraId="2099ADDC" w14:textId="77777777" w:rsidR="005A1930" w:rsidRDefault="005A1930" w:rsidP="005A1930">
      <w:r>
        <w:t xml:space="preserve">            owner_Menu o = new owner_Menu();</w:t>
      </w:r>
    </w:p>
    <w:p w14:paraId="42AF9C4D" w14:textId="77777777" w:rsidR="005A1930" w:rsidRDefault="005A1930" w:rsidP="005A1930">
      <w:r>
        <w:t xml:space="preserve">            contractor_menu c = new contractor_menu();</w:t>
      </w:r>
    </w:p>
    <w:p w14:paraId="660C0578" w14:textId="77777777" w:rsidR="005A1930" w:rsidRDefault="005A1930" w:rsidP="005A1930">
      <w:r>
        <w:t xml:space="preserve">            consultant_menu cl = new consultant_menu();</w:t>
      </w:r>
    </w:p>
    <w:p w14:paraId="763AC214" w14:textId="77777777" w:rsidR="005A1930" w:rsidRDefault="005A1930" w:rsidP="005A1930">
      <w:r>
        <w:t xml:space="preserve">            owner_Menu u = new owner_Menu();</w:t>
      </w:r>
    </w:p>
    <w:p w14:paraId="47347246" w14:textId="77777777" w:rsidR="005A1930" w:rsidRDefault="005A1930" w:rsidP="005A1930">
      <w:r>
        <w:t xml:space="preserve">            if(textBox1.Text=="")</w:t>
      </w:r>
    </w:p>
    <w:p w14:paraId="4210CEC2" w14:textId="77777777" w:rsidR="005A1930" w:rsidRDefault="005A1930" w:rsidP="005A1930">
      <w:r>
        <w:t xml:space="preserve">                label3.Text = "*username required";</w:t>
      </w:r>
    </w:p>
    <w:p w14:paraId="19D8AE76" w14:textId="77777777" w:rsidR="005A1930" w:rsidRDefault="005A1930" w:rsidP="005A1930">
      <w:r>
        <w:t xml:space="preserve">            if (textBox2.Text == "")</w:t>
      </w:r>
    </w:p>
    <w:p w14:paraId="28A9B15F" w14:textId="77777777" w:rsidR="005A1930" w:rsidRDefault="005A1930" w:rsidP="005A1930">
      <w:r>
        <w:t xml:space="preserve">                label4.Text = "*password required";</w:t>
      </w:r>
    </w:p>
    <w:p w14:paraId="11064E73" w14:textId="77777777" w:rsidR="005A1930" w:rsidRDefault="005A1930" w:rsidP="005A1930">
      <w:r>
        <w:t xml:space="preserve">            Program.user.username = textBox1.Text;</w:t>
      </w:r>
    </w:p>
    <w:p w14:paraId="39FC4973" w14:textId="77777777" w:rsidR="005A1930" w:rsidRDefault="005A1930" w:rsidP="005A1930">
      <w:r>
        <w:t xml:space="preserve">            Program.user.password = textBox2.Text;</w:t>
      </w:r>
    </w:p>
    <w:p w14:paraId="1E9A990C" w14:textId="77777777" w:rsidR="005A1930" w:rsidRDefault="005A1930" w:rsidP="005A1930">
      <w:r>
        <w:t xml:space="preserve">            if (textBox1.Text != "" &amp;&amp;textBox2.Text != "")</w:t>
      </w:r>
    </w:p>
    <w:p w14:paraId="2BEE13CA" w14:textId="77777777" w:rsidR="005A1930" w:rsidRDefault="005A1930" w:rsidP="005A1930">
      <w:r>
        <w:t xml:space="preserve">            try</w:t>
      </w:r>
    </w:p>
    <w:p w14:paraId="6779E939" w14:textId="77777777" w:rsidR="005A1930" w:rsidRDefault="005A1930" w:rsidP="005A1930">
      <w:r>
        <w:t xml:space="preserve">            {</w:t>
      </w:r>
    </w:p>
    <w:p w14:paraId="4AF51C6D" w14:textId="77777777" w:rsidR="005A1930" w:rsidRDefault="005A1930" w:rsidP="005A1930">
      <w:r>
        <w:t xml:space="preserve">                string response = request.post(@""+Program.url+"login", Program.user);</w:t>
      </w:r>
    </w:p>
    <w:p w14:paraId="385070F1" w14:textId="77777777" w:rsidR="005A1930" w:rsidRDefault="005A1930" w:rsidP="005A1930"/>
    <w:p w14:paraId="0109A43F" w14:textId="77777777" w:rsidR="005A1930" w:rsidRDefault="005A1930" w:rsidP="005A1930">
      <w:r>
        <w:t xml:space="preserve">                if (response.Contains("wrong username"))</w:t>
      </w:r>
    </w:p>
    <w:p w14:paraId="69EEBE6E" w14:textId="77777777" w:rsidR="005A1930" w:rsidRDefault="005A1930" w:rsidP="005A1930">
      <w:r>
        <w:t xml:space="preserve">                    label3.Text = "wrong username";</w:t>
      </w:r>
    </w:p>
    <w:p w14:paraId="070C6EFD" w14:textId="77777777" w:rsidR="005A1930" w:rsidRDefault="005A1930" w:rsidP="005A1930">
      <w:r>
        <w:t xml:space="preserve">                if (response.Contains("wrong password"))</w:t>
      </w:r>
    </w:p>
    <w:p w14:paraId="030A8381" w14:textId="77777777" w:rsidR="005A1930" w:rsidRDefault="005A1930" w:rsidP="005A1930">
      <w:r>
        <w:t xml:space="preserve">                    label4.Text = "wrong password";</w:t>
      </w:r>
    </w:p>
    <w:p w14:paraId="4563AA0E" w14:textId="77777777" w:rsidR="005A1930" w:rsidRDefault="005A1930" w:rsidP="005A1930"/>
    <w:p w14:paraId="1B7FABCA" w14:textId="77777777" w:rsidR="005A1930" w:rsidRDefault="005A1930" w:rsidP="005A1930">
      <w:r>
        <w:t xml:space="preserve">                if (response.Contains("admin"))</w:t>
      </w:r>
    </w:p>
    <w:p w14:paraId="0BEE208E" w14:textId="77777777" w:rsidR="005A1930" w:rsidRDefault="005A1930" w:rsidP="005A1930">
      <w:r>
        <w:t xml:space="preserve">                {</w:t>
      </w:r>
    </w:p>
    <w:p w14:paraId="49639597" w14:textId="77777777" w:rsidR="005A1930" w:rsidRDefault="005A1930" w:rsidP="005A1930">
      <w:r>
        <w:t xml:space="preserve">                    info = get_info();</w:t>
      </w:r>
    </w:p>
    <w:p w14:paraId="0C6EAFEE" w14:textId="77777777" w:rsidR="005A1930" w:rsidRDefault="005A1930" w:rsidP="005A1930">
      <w:r>
        <w:t xml:space="preserve">                    Program.user.identity = info.identity;</w:t>
      </w:r>
    </w:p>
    <w:p w14:paraId="0D5FEA6C" w14:textId="77777777" w:rsidR="005A1930" w:rsidRDefault="005A1930" w:rsidP="005A1930">
      <w:r>
        <w:t xml:space="preserve">                    Program.user.email = info.email;</w:t>
      </w:r>
    </w:p>
    <w:p w14:paraId="33B0E41D" w14:textId="77777777" w:rsidR="005A1930" w:rsidRDefault="005A1930" w:rsidP="005A1930">
      <w:r>
        <w:t xml:space="preserve">                    a.ShowDialog();</w:t>
      </w:r>
    </w:p>
    <w:p w14:paraId="242BECD3" w14:textId="77777777" w:rsidR="005A1930" w:rsidRDefault="005A1930" w:rsidP="005A1930"/>
    <w:p w14:paraId="44292EA6" w14:textId="77777777" w:rsidR="005A1930" w:rsidRDefault="005A1930" w:rsidP="005A1930">
      <w:r>
        <w:t xml:space="preserve">                }</w:t>
      </w:r>
    </w:p>
    <w:p w14:paraId="7AEF6188" w14:textId="77777777" w:rsidR="005A1930" w:rsidRDefault="005A1930" w:rsidP="005A1930">
      <w:r>
        <w:t xml:space="preserve">                else if (response.Contains("owner"))</w:t>
      </w:r>
    </w:p>
    <w:p w14:paraId="4C7D8655" w14:textId="77777777" w:rsidR="005A1930" w:rsidRDefault="005A1930" w:rsidP="005A1930">
      <w:r>
        <w:t xml:space="preserve">                {</w:t>
      </w:r>
    </w:p>
    <w:p w14:paraId="06974253" w14:textId="77777777" w:rsidR="005A1930" w:rsidRDefault="005A1930" w:rsidP="005A1930">
      <w:r>
        <w:t xml:space="preserve">                    info = get_info();</w:t>
      </w:r>
    </w:p>
    <w:p w14:paraId="73D81CA7" w14:textId="77777777" w:rsidR="005A1930" w:rsidRDefault="005A1930" w:rsidP="005A1930">
      <w:r>
        <w:t xml:space="preserve">                    Program.user.identity = "owner";</w:t>
      </w:r>
    </w:p>
    <w:p w14:paraId="44D01CD7" w14:textId="77777777" w:rsidR="005A1930" w:rsidRDefault="005A1930" w:rsidP="005A1930">
      <w:r>
        <w:t xml:space="preserve">                    Program.user.companyName = info.companyName;</w:t>
      </w:r>
    </w:p>
    <w:p w14:paraId="7EEF4CC7" w14:textId="77777777" w:rsidR="005A1930" w:rsidRDefault="005A1930" w:rsidP="005A1930">
      <w:r>
        <w:t xml:space="preserve">                    Program.user.credit = info.credit;</w:t>
      </w:r>
    </w:p>
    <w:p w14:paraId="3D6164FB" w14:textId="77777777" w:rsidR="005A1930" w:rsidRDefault="005A1930" w:rsidP="005A1930">
      <w:r>
        <w:t xml:space="preserve">                    Program.user.email = info.email;</w:t>
      </w:r>
    </w:p>
    <w:p w14:paraId="5C6BC03B" w14:textId="77777777" w:rsidR="005A1930" w:rsidRDefault="005A1930" w:rsidP="005A1930">
      <w:r>
        <w:t xml:space="preserve">                    o.ShowDialog();</w:t>
      </w:r>
    </w:p>
    <w:p w14:paraId="2CBA897A" w14:textId="77777777" w:rsidR="005A1930" w:rsidRDefault="005A1930" w:rsidP="005A1930"/>
    <w:p w14:paraId="0B38D255" w14:textId="77777777" w:rsidR="005A1930" w:rsidRDefault="005A1930" w:rsidP="005A1930">
      <w:r>
        <w:t xml:space="preserve">                }</w:t>
      </w:r>
    </w:p>
    <w:p w14:paraId="1DE9C585" w14:textId="77777777" w:rsidR="005A1930" w:rsidRDefault="005A1930" w:rsidP="005A1930">
      <w:r>
        <w:t xml:space="preserve">                else if (response.Contains("consultant"))</w:t>
      </w:r>
    </w:p>
    <w:p w14:paraId="2C4B5376" w14:textId="77777777" w:rsidR="005A1930" w:rsidRDefault="005A1930" w:rsidP="005A1930">
      <w:r>
        <w:t xml:space="preserve">                {</w:t>
      </w:r>
    </w:p>
    <w:p w14:paraId="60CDAF08" w14:textId="77777777" w:rsidR="005A1930" w:rsidRDefault="005A1930" w:rsidP="005A1930">
      <w:r>
        <w:t xml:space="preserve">                    info = get_info();</w:t>
      </w:r>
    </w:p>
    <w:p w14:paraId="4DC0A597" w14:textId="77777777" w:rsidR="005A1930" w:rsidRDefault="005A1930" w:rsidP="005A1930">
      <w:r>
        <w:t xml:space="preserve">                    Program.user.identity = "consultant";</w:t>
      </w:r>
    </w:p>
    <w:p w14:paraId="729D69F8" w14:textId="77777777" w:rsidR="005A1930" w:rsidRDefault="005A1930" w:rsidP="005A1930">
      <w:r>
        <w:t xml:space="preserve">                    Program.user.companyName = info.companyName;</w:t>
      </w:r>
    </w:p>
    <w:p w14:paraId="1BF74050" w14:textId="77777777" w:rsidR="005A1930" w:rsidRDefault="005A1930" w:rsidP="005A1930">
      <w:r>
        <w:t xml:space="preserve">                    Program.user.credit = info.credit;</w:t>
      </w:r>
    </w:p>
    <w:p w14:paraId="776B0238" w14:textId="77777777" w:rsidR="005A1930" w:rsidRDefault="005A1930" w:rsidP="005A1930">
      <w:r>
        <w:t xml:space="preserve">                    Program.user.email = info.email;</w:t>
      </w:r>
    </w:p>
    <w:p w14:paraId="5F411148" w14:textId="77777777" w:rsidR="005A1930" w:rsidRDefault="005A1930" w:rsidP="005A1930">
      <w:r>
        <w:t xml:space="preserve">                    cl.ShowDialog();</w:t>
      </w:r>
    </w:p>
    <w:p w14:paraId="5E40E992" w14:textId="77777777" w:rsidR="005A1930" w:rsidRDefault="005A1930" w:rsidP="005A1930"/>
    <w:p w14:paraId="7B4D6DE3" w14:textId="77777777" w:rsidR="005A1930" w:rsidRDefault="005A1930" w:rsidP="005A1930">
      <w:r>
        <w:t xml:space="preserve">                }</w:t>
      </w:r>
    </w:p>
    <w:p w14:paraId="647D9439" w14:textId="77777777" w:rsidR="005A1930" w:rsidRDefault="005A1930" w:rsidP="005A1930">
      <w:r>
        <w:t xml:space="preserve">                else if (response.Contains("contractor"))</w:t>
      </w:r>
    </w:p>
    <w:p w14:paraId="40AC4B2A" w14:textId="77777777" w:rsidR="005A1930" w:rsidRDefault="005A1930" w:rsidP="005A1930">
      <w:r>
        <w:t xml:space="preserve">                {</w:t>
      </w:r>
    </w:p>
    <w:p w14:paraId="2CCC58C9" w14:textId="77777777" w:rsidR="005A1930" w:rsidRDefault="005A1930" w:rsidP="005A1930">
      <w:r>
        <w:t xml:space="preserve">                    info = get_info();</w:t>
      </w:r>
    </w:p>
    <w:p w14:paraId="3676D848" w14:textId="77777777" w:rsidR="005A1930" w:rsidRDefault="005A1930" w:rsidP="005A1930">
      <w:r>
        <w:lastRenderedPageBreak/>
        <w:t xml:space="preserve">                    Program.user.identity = "contractor";</w:t>
      </w:r>
    </w:p>
    <w:p w14:paraId="08542404" w14:textId="77777777" w:rsidR="005A1930" w:rsidRDefault="005A1930" w:rsidP="005A1930">
      <w:r>
        <w:t xml:space="preserve">                    Program.user.companyName = info.companyName;</w:t>
      </w:r>
    </w:p>
    <w:p w14:paraId="1EF66979" w14:textId="77777777" w:rsidR="005A1930" w:rsidRDefault="005A1930" w:rsidP="005A1930">
      <w:r>
        <w:t xml:space="preserve">                    Program.user.credit = info.credit;</w:t>
      </w:r>
    </w:p>
    <w:p w14:paraId="6E390D63" w14:textId="77777777" w:rsidR="005A1930" w:rsidRDefault="005A1930" w:rsidP="005A1930">
      <w:r>
        <w:t xml:space="preserve">                    Program.user.email = info.email;</w:t>
      </w:r>
    </w:p>
    <w:p w14:paraId="1DC38547" w14:textId="77777777" w:rsidR="005A1930" w:rsidRDefault="005A1930" w:rsidP="005A1930">
      <w:r>
        <w:t xml:space="preserve">                    c.ShowDialog();</w:t>
      </w:r>
    </w:p>
    <w:p w14:paraId="70DCC770" w14:textId="77777777" w:rsidR="005A1930" w:rsidRDefault="005A1930" w:rsidP="005A1930"/>
    <w:p w14:paraId="60DBFAF0" w14:textId="77777777" w:rsidR="005A1930" w:rsidRDefault="005A1930" w:rsidP="005A1930">
      <w:r>
        <w:t xml:space="preserve">                }</w:t>
      </w:r>
    </w:p>
    <w:p w14:paraId="7236AEB6" w14:textId="77777777" w:rsidR="005A1930" w:rsidRDefault="005A1930" w:rsidP="005A1930"/>
    <w:p w14:paraId="36D9810A" w14:textId="77777777" w:rsidR="005A1930" w:rsidRDefault="005A1930" w:rsidP="005A1930">
      <w:r>
        <w:t xml:space="preserve">            }catch(Exception exception)</w:t>
      </w:r>
    </w:p>
    <w:p w14:paraId="51383F76" w14:textId="77777777" w:rsidR="005A1930" w:rsidRDefault="005A1930" w:rsidP="005A1930">
      <w:r>
        <w:t xml:space="preserve">            {</w:t>
      </w:r>
    </w:p>
    <w:p w14:paraId="75E7821B" w14:textId="77777777" w:rsidR="005A1930" w:rsidRDefault="005A1930" w:rsidP="005A1930">
      <w:r>
        <w:t xml:space="preserve">                MessageBox.Show("Connection Error.",</w:t>
      </w:r>
    </w:p>
    <w:p w14:paraId="4D7749C2" w14:textId="77777777" w:rsidR="005A1930" w:rsidRDefault="005A1930" w:rsidP="005A1930">
      <w:r>
        <w:t xml:space="preserve">                 "Important Note",</w:t>
      </w:r>
    </w:p>
    <w:p w14:paraId="74556C5E" w14:textId="77777777" w:rsidR="005A1930" w:rsidRDefault="005A1930" w:rsidP="005A1930">
      <w:r>
        <w:t xml:space="preserve">                 MessageBoxButtons.OK,</w:t>
      </w:r>
    </w:p>
    <w:p w14:paraId="0C2B4AA3" w14:textId="77777777" w:rsidR="005A1930" w:rsidRDefault="005A1930" w:rsidP="005A1930">
      <w:r>
        <w:t xml:space="preserve">                 MessageBoxIcon.Exclamation,</w:t>
      </w:r>
    </w:p>
    <w:p w14:paraId="73DB05AF" w14:textId="77777777" w:rsidR="005A1930" w:rsidRDefault="005A1930" w:rsidP="005A1930">
      <w:r>
        <w:t xml:space="preserve">                 MessageBoxDefaultButton.Button1);</w:t>
      </w:r>
    </w:p>
    <w:p w14:paraId="34760CCD" w14:textId="77777777" w:rsidR="005A1930" w:rsidRDefault="005A1930" w:rsidP="005A1930">
      <w:r>
        <w:t xml:space="preserve">            }</w:t>
      </w:r>
    </w:p>
    <w:p w14:paraId="2FD5E2A0" w14:textId="77777777" w:rsidR="005A1930" w:rsidRDefault="005A1930" w:rsidP="005A1930">
      <w:r>
        <w:t xml:space="preserve">            </w:t>
      </w:r>
    </w:p>
    <w:p w14:paraId="3B63D8E9" w14:textId="77777777" w:rsidR="005A1930" w:rsidRDefault="005A1930" w:rsidP="005A1930"/>
    <w:p w14:paraId="008532BF" w14:textId="77777777" w:rsidR="005A1930" w:rsidRDefault="005A1930" w:rsidP="005A1930"/>
    <w:p w14:paraId="10F88389" w14:textId="77777777" w:rsidR="005A1930" w:rsidRDefault="005A1930" w:rsidP="005A1930"/>
    <w:p w14:paraId="28DAD073" w14:textId="77777777" w:rsidR="005A1930" w:rsidRDefault="005A1930" w:rsidP="005A1930">
      <w:r>
        <w:t xml:space="preserve">            </w:t>
      </w:r>
    </w:p>
    <w:p w14:paraId="6D7B9B29" w14:textId="77777777" w:rsidR="005A1930" w:rsidRDefault="005A1930" w:rsidP="005A1930">
      <w:r>
        <w:t xml:space="preserve">        }</w:t>
      </w:r>
    </w:p>
    <w:p w14:paraId="39FC721D" w14:textId="77777777" w:rsidR="005A1930" w:rsidRDefault="005A1930" w:rsidP="005A1930"/>
    <w:p w14:paraId="24B2884C" w14:textId="77777777" w:rsidR="005A1930" w:rsidRDefault="005A1930" w:rsidP="005A1930">
      <w:r>
        <w:t xml:space="preserve">        private void button2_Click(object sender, EventArgs e)</w:t>
      </w:r>
    </w:p>
    <w:p w14:paraId="70238334" w14:textId="77777777" w:rsidR="005A1930" w:rsidRDefault="005A1930" w:rsidP="005A1930">
      <w:r>
        <w:t xml:space="preserve">        {</w:t>
      </w:r>
    </w:p>
    <w:p w14:paraId="1D6D598E" w14:textId="77777777" w:rsidR="005A1930" w:rsidRDefault="005A1930" w:rsidP="005A1930">
      <w:r>
        <w:t xml:space="preserve">            Users sign_up = new Users();</w:t>
      </w:r>
    </w:p>
    <w:p w14:paraId="07115336" w14:textId="77777777" w:rsidR="005A1930" w:rsidRDefault="005A1930" w:rsidP="005A1930">
      <w:r>
        <w:t xml:space="preserve">            sign_up.ShowDialog();</w:t>
      </w:r>
    </w:p>
    <w:p w14:paraId="3EB2020E" w14:textId="77777777" w:rsidR="005A1930" w:rsidRDefault="005A1930" w:rsidP="005A1930">
      <w:r>
        <w:t xml:space="preserve">        }</w:t>
      </w:r>
    </w:p>
    <w:p w14:paraId="4E0598D8" w14:textId="77777777" w:rsidR="005A1930" w:rsidRDefault="005A1930" w:rsidP="005A1930"/>
    <w:p w14:paraId="47C5746E" w14:textId="77777777" w:rsidR="005A1930" w:rsidRDefault="005A1930" w:rsidP="005A1930">
      <w:r>
        <w:t xml:space="preserve">        private void button2_Click_1(object sender, EventArgs e)</w:t>
      </w:r>
    </w:p>
    <w:p w14:paraId="7D107141" w14:textId="77777777" w:rsidR="005A1930" w:rsidRDefault="005A1930" w:rsidP="005A1930">
      <w:r>
        <w:t xml:space="preserve">        {</w:t>
      </w:r>
    </w:p>
    <w:p w14:paraId="7AD5CDE2" w14:textId="77777777" w:rsidR="005A1930" w:rsidRDefault="005A1930" w:rsidP="005A1930">
      <w:r>
        <w:t xml:space="preserve">            this.Close();</w:t>
      </w:r>
    </w:p>
    <w:p w14:paraId="7748604B" w14:textId="77777777" w:rsidR="005A1930" w:rsidRDefault="005A1930" w:rsidP="005A1930">
      <w:r>
        <w:lastRenderedPageBreak/>
        <w:t xml:space="preserve">        }</w:t>
      </w:r>
    </w:p>
    <w:p w14:paraId="2EA30D91" w14:textId="77777777" w:rsidR="005A1930" w:rsidRDefault="005A1930" w:rsidP="005A1930"/>
    <w:p w14:paraId="404C31F1" w14:textId="77777777" w:rsidR="005A1930" w:rsidRDefault="005A1930" w:rsidP="005A1930">
      <w:r>
        <w:t xml:space="preserve">        private void linkLabel1_LinkClicked(object sender, LinkLabelLinkClickedEventArgs e)</w:t>
      </w:r>
    </w:p>
    <w:p w14:paraId="4624C238" w14:textId="77777777" w:rsidR="005A1930" w:rsidRDefault="005A1930" w:rsidP="005A1930">
      <w:r>
        <w:t xml:space="preserve">        {</w:t>
      </w:r>
    </w:p>
    <w:p w14:paraId="0B3BA5C1" w14:textId="77777777" w:rsidR="005A1930" w:rsidRDefault="005A1930" w:rsidP="005A1930">
      <w:r>
        <w:t xml:space="preserve">            Users u = new Users();</w:t>
      </w:r>
    </w:p>
    <w:p w14:paraId="0A529490" w14:textId="77777777" w:rsidR="005A1930" w:rsidRDefault="005A1930" w:rsidP="005A1930">
      <w:r>
        <w:t xml:space="preserve">            u.ShowDialog();</w:t>
      </w:r>
    </w:p>
    <w:p w14:paraId="1D1A1BAD" w14:textId="77777777" w:rsidR="005A1930" w:rsidRDefault="005A1930" w:rsidP="005A1930">
      <w:r>
        <w:t xml:space="preserve">        }</w:t>
      </w:r>
    </w:p>
    <w:p w14:paraId="0DA47AA4" w14:textId="77777777" w:rsidR="005A1930" w:rsidRDefault="005A1930" w:rsidP="005A1930"/>
    <w:p w14:paraId="7A01A14B" w14:textId="77777777" w:rsidR="005A1930" w:rsidRDefault="005A1930" w:rsidP="005A1930">
      <w:r>
        <w:t xml:space="preserve">    }</w:t>
      </w:r>
    </w:p>
    <w:p w14:paraId="526EF3DE" w14:textId="61F89423" w:rsidR="00132EB1" w:rsidRDefault="005A1930" w:rsidP="005A1930">
      <w:r>
        <w:t>}</w:t>
      </w:r>
    </w:p>
    <w:p w14:paraId="1857FC8D" w14:textId="77777777" w:rsidR="00132EB1" w:rsidRDefault="00132EB1">
      <w:r>
        <w:br w:type="page"/>
      </w:r>
    </w:p>
    <w:p w14:paraId="562984EE" w14:textId="77777777" w:rsidR="00132EB1" w:rsidRDefault="00132EB1" w:rsidP="00132EB1">
      <w:r>
        <w:lastRenderedPageBreak/>
        <w:t>using System;</w:t>
      </w:r>
    </w:p>
    <w:p w14:paraId="11DD8843" w14:textId="77777777" w:rsidR="00132EB1" w:rsidRDefault="00132EB1" w:rsidP="00132EB1">
      <w:r>
        <w:t>using System.Collections.Generic;</w:t>
      </w:r>
    </w:p>
    <w:p w14:paraId="7AC13818" w14:textId="77777777" w:rsidR="00132EB1" w:rsidRDefault="00132EB1" w:rsidP="00132EB1">
      <w:r>
        <w:t>using System.ComponentModel;</w:t>
      </w:r>
    </w:p>
    <w:p w14:paraId="6191F50A" w14:textId="77777777" w:rsidR="00132EB1" w:rsidRDefault="00132EB1" w:rsidP="00132EB1">
      <w:r>
        <w:t>using System.Data;</w:t>
      </w:r>
    </w:p>
    <w:p w14:paraId="37727872" w14:textId="77777777" w:rsidR="00132EB1" w:rsidRDefault="00132EB1" w:rsidP="00132EB1">
      <w:r>
        <w:t>using System.Drawing;</w:t>
      </w:r>
    </w:p>
    <w:p w14:paraId="3D8371E6" w14:textId="77777777" w:rsidR="00132EB1" w:rsidRDefault="00132EB1" w:rsidP="00132EB1">
      <w:r>
        <w:t>using System.Linq;</w:t>
      </w:r>
    </w:p>
    <w:p w14:paraId="76B55F24" w14:textId="77777777" w:rsidR="00132EB1" w:rsidRDefault="00132EB1" w:rsidP="00132EB1">
      <w:r>
        <w:t>using System.Text;</w:t>
      </w:r>
    </w:p>
    <w:p w14:paraId="270FD912" w14:textId="77777777" w:rsidR="00132EB1" w:rsidRDefault="00132EB1" w:rsidP="00132EB1">
      <w:r>
        <w:t>using System.Threading.Tasks;</w:t>
      </w:r>
    </w:p>
    <w:p w14:paraId="26075E15" w14:textId="77777777" w:rsidR="00132EB1" w:rsidRDefault="00132EB1" w:rsidP="00132EB1">
      <w:r>
        <w:t>using System.Windows.Forms;</w:t>
      </w:r>
    </w:p>
    <w:p w14:paraId="03B11D9B" w14:textId="77777777" w:rsidR="00132EB1" w:rsidRDefault="00132EB1" w:rsidP="00132EB1"/>
    <w:p w14:paraId="3CC96BD8" w14:textId="77777777" w:rsidR="00132EB1" w:rsidRDefault="00132EB1" w:rsidP="00132EB1">
      <w:r>
        <w:t>namespace blockchain</w:t>
      </w:r>
    </w:p>
    <w:p w14:paraId="163B2193" w14:textId="77777777" w:rsidR="00132EB1" w:rsidRDefault="00132EB1" w:rsidP="00132EB1">
      <w:r>
        <w:t>{</w:t>
      </w:r>
    </w:p>
    <w:p w14:paraId="7583D1A7" w14:textId="77777777" w:rsidR="00132EB1" w:rsidRDefault="00132EB1" w:rsidP="00132EB1">
      <w:r>
        <w:t xml:space="preserve">    public partial class users_view : Form</w:t>
      </w:r>
    </w:p>
    <w:p w14:paraId="5D0ED7EC" w14:textId="77777777" w:rsidR="00132EB1" w:rsidRDefault="00132EB1" w:rsidP="00132EB1">
      <w:r>
        <w:t xml:space="preserve">    {</w:t>
      </w:r>
    </w:p>
    <w:p w14:paraId="1D7E5413" w14:textId="77777777" w:rsidR="00132EB1" w:rsidRDefault="00132EB1" w:rsidP="00132EB1">
      <w:r>
        <w:t xml:space="preserve">        public users_view()</w:t>
      </w:r>
    </w:p>
    <w:p w14:paraId="126C207E" w14:textId="77777777" w:rsidR="00132EB1" w:rsidRDefault="00132EB1" w:rsidP="00132EB1">
      <w:r>
        <w:t xml:space="preserve">        {</w:t>
      </w:r>
    </w:p>
    <w:p w14:paraId="59272F1B" w14:textId="77777777" w:rsidR="00132EB1" w:rsidRDefault="00132EB1" w:rsidP="00132EB1">
      <w:r>
        <w:t xml:space="preserve">            InitializeComponent();</w:t>
      </w:r>
    </w:p>
    <w:p w14:paraId="4F46F487" w14:textId="77777777" w:rsidR="00132EB1" w:rsidRDefault="00132EB1" w:rsidP="00132EB1">
      <w:r>
        <w:t xml:space="preserve">        }</w:t>
      </w:r>
    </w:p>
    <w:p w14:paraId="701FB116" w14:textId="77777777" w:rsidR="00132EB1" w:rsidRDefault="00132EB1" w:rsidP="00132EB1"/>
    <w:p w14:paraId="0AD9953A" w14:textId="77777777" w:rsidR="00132EB1" w:rsidRDefault="00132EB1" w:rsidP="00132EB1">
      <w:r>
        <w:t xml:space="preserve">        private void button2_Click(object sender, EventArgs e)</w:t>
      </w:r>
    </w:p>
    <w:p w14:paraId="583E8BD7" w14:textId="77777777" w:rsidR="00132EB1" w:rsidRDefault="00132EB1" w:rsidP="00132EB1">
      <w:r>
        <w:t xml:space="preserve">        {</w:t>
      </w:r>
    </w:p>
    <w:p w14:paraId="728792AA" w14:textId="77777777" w:rsidR="00132EB1" w:rsidRDefault="00132EB1" w:rsidP="00132EB1">
      <w:r>
        <w:t xml:space="preserve">            this.Close();</w:t>
      </w:r>
    </w:p>
    <w:p w14:paraId="5612829C" w14:textId="77777777" w:rsidR="00132EB1" w:rsidRDefault="00132EB1" w:rsidP="00132EB1">
      <w:r>
        <w:t xml:space="preserve">        }</w:t>
      </w:r>
    </w:p>
    <w:p w14:paraId="1F298872" w14:textId="77777777" w:rsidR="00132EB1" w:rsidRDefault="00132EB1" w:rsidP="00132EB1">
      <w:r>
        <w:t xml:space="preserve">    }</w:t>
      </w:r>
    </w:p>
    <w:p w14:paraId="60095B18" w14:textId="3C0CEAF3" w:rsidR="00132EB1" w:rsidRDefault="00132EB1" w:rsidP="00132EB1">
      <w:r>
        <w:t>}</w:t>
      </w:r>
    </w:p>
    <w:p w14:paraId="569E4B36" w14:textId="77777777" w:rsidR="00132EB1" w:rsidRDefault="00132EB1">
      <w:r>
        <w:br w:type="page"/>
      </w:r>
    </w:p>
    <w:p w14:paraId="525E6AD3" w14:textId="77777777" w:rsidR="00132EB1" w:rsidRDefault="00132EB1" w:rsidP="00132EB1">
      <w:r>
        <w:lastRenderedPageBreak/>
        <w:t>using System;</w:t>
      </w:r>
    </w:p>
    <w:p w14:paraId="0B34FD0B" w14:textId="77777777" w:rsidR="00132EB1" w:rsidRDefault="00132EB1" w:rsidP="00132EB1">
      <w:r>
        <w:t>using System.Collections.Generic;</w:t>
      </w:r>
    </w:p>
    <w:p w14:paraId="0ADC410D" w14:textId="77777777" w:rsidR="00132EB1" w:rsidRDefault="00132EB1" w:rsidP="00132EB1">
      <w:r>
        <w:t>using System.ComponentModel;</w:t>
      </w:r>
    </w:p>
    <w:p w14:paraId="3EB85016" w14:textId="77777777" w:rsidR="00132EB1" w:rsidRDefault="00132EB1" w:rsidP="00132EB1">
      <w:r>
        <w:t>using System.Data;</w:t>
      </w:r>
    </w:p>
    <w:p w14:paraId="3FE536F5" w14:textId="77777777" w:rsidR="00132EB1" w:rsidRDefault="00132EB1" w:rsidP="00132EB1">
      <w:r>
        <w:t>using System.Drawing;</w:t>
      </w:r>
    </w:p>
    <w:p w14:paraId="577A1C1C" w14:textId="77777777" w:rsidR="00132EB1" w:rsidRDefault="00132EB1" w:rsidP="00132EB1">
      <w:r>
        <w:t>using System.Linq;</w:t>
      </w:r>
    </w:p>
    <w:p w14:paraId="0295467A" w14:textId="77777777" w:rsidR="00132EB1" w:rsidRDefault="00132EB1" w:rsidP="00132EB1">
      <w:r>
        <w:t>using System.Text;</w:t>
      </w:r>
    </w:p>
    <w:p w14:paraId="33BD63CE" w14:textId="77777777" w:rsidR="00132EB1" w:rsidRDefault="00132EB1" w:rsidP="00132EB1">
      <w:r>
        <w:t>using System.Threading.Tasks;</w:t>
      </w:r>
    </w:p>
    <w:p w14:paraId="03AA9322" w14:textId="77777777" w:rsidR="00132EB1" w:rsidRDefault="00132EB1" w:rsidP="00132EB1">
      <w:r>
        <w:t>using System.Windows.Forms;</w:t>
      </w:r>
    </w:p>
    <w:p w14:paraId="41DB39CC" w14:textId="77777777" w:rsidR="00132EB1" w:rsidRDefault="00132EB1" w:rsidP="00132EB1"/>
    <w:p w14:paraId="124514AA" w14:textId="77777777" w:rsidR="00132EB1" w:rsidRDefault="00132EB1" w:rsidP="00132EB1">
      <w:r>
        <w:t>namespace blockchain</w:t>
      </w:r>
    </w:p>
    <w:p w14:paraId="7F367128" w14:textId="77777777" w:rsidR="00132EB1" w:rsidRDefault="00132EB1" w:rsidP="00132EB1">
      <w:r>
        <w:t>{</w:t>
      </w:r>
    </w:p>
    <w:p w14:paraId="669FFC99" w14:textId="77777777" w:rsidR="00132EB1" w:rsidRDefault="00132EB1" w:rsidP="00132EB1">
      <w:r>
        <w:t xml:space="preserve">    public partial class owner_Menu : Form</w:t>
      </w:r>
    </w:p>
    <w:p w14:paraId="22AA572B" w14:textId="77777777" w:rsidR="00132EB1" w:rsidRDefault="00132EB1" w:rsidP="00132EB1">
      <w:r>
        <w:t xml:space="preserve">    {</w:t>
      </w:r>
    </w:p>
    <w:p w14:paraId="7BDEE170" w14:textId="77777777" w:rsidR="00132EB1" w:rsidRDefault="00132EB1" w:rsidP="00132EB1">
      <w:r>
        <w:t xml:space="preserve">        public owner_Menu()</w:t>
      </w:r>
    </w:p>
    <w:p w14:paraId="307B7735" w14:textId="77777777" w:rsidR="00132EB1" w:rsidRDefault="00132EB1" w:rsidP="00132EB1">
      <w:r>
        <w:t xml:space="preserve">        {</w:t>
      </w:r>
    </w:p>
    <w:p w14:paraId="0B98E6ED" w14:textId="77777777" w:rsidR="00132EB1" w:rsidRDefault="00132EB1" w:rsidP="00132EB1">
      <w:r>
        <w:t xml:space="preserve">            InitializeComponent();</w:t>
      </w:r>
    </w:p>
    <w:p w14:paraId="03DFCE32" w14:textId="77777777" w:rsidR="00132EB1" w:rsidRDefault="00132EB1" w:rsidP="00132EB1">
      <w:r>
        <w:t xml:space="preserve">            this.CenterToScreen();</w:t>
      </w:r>
    </w:p>
    <w:p w14:paraId="3BF5FB34" w14:textId="77777777" w:rsidR="00132EB1" w:rsidRDefault="00132EB1" w:rsidP="00132EB1">
      <w:r>
        <w:t xml:space="preserve">        }</w:t>
      </w:r>
    </w:p>
    <w:p w14:paraId="66B2C5B7" w14:textId="77777777" w:rsidR="00132EB1" w:rsidRDefault="00132EB1" w:rsidP="00132EB1"/>
    <w:p w14:paraId="7357F6C9" w14:textId="77777777" w:rsidR="00132EB1" w:rsidRDefault="00132EB1" w:rsidP="00132EB1">
      <w:r>
        <w:t xml:space="preserve">        private void informationToolStripMenuItem_Click(object sender, EventArgs e)</w:t>
      </w:r>
    </w:p>
    <w:p w14:paraId="10A38026" w14:textId="77777777" w:rsidR="00132EB1" w:rsidRDefault="00132EB1" w:rsidP="00132EB1">
      <w:r>
        <w:t xml:space="preserve">        {</w:t>
      </w:r>
    </w:p>
    <w:p w14:paraId="6B77E07C" w14:textId="77777777" w:rsidR="00132EB1" w:rsidRDefault="00132EB1" w:rsidP="00132EB1">
      <w:r>
        <w:t xml:space="preserve">            Information_user user_info = new Information_user();</w:t>
      </w:r>
    </w:p>
    <w:p w14:paraId="70EBD51A" w14:textId="77777777" w:rsidR="00132EB1" w:rsidRDefault="00132EB1" w:rsidP="00132EB1">
      <w:r>
        <w:t xml:space="preserve">            user_info.ShowDialog();</w:t>
      </w:r>
    </w:p>
    <w:p w14:paraId="225B418E" w14:textId="77777777" w:rsidR="00132EB1" w:rsidRDefault="00132EB1" w:rsidP="00132EB1">
      <w:r>
        <w:t xml:space="preserve">        }</w:t>
      </w:r>
    </w:p>
    <w:p w14:paraId="21EEA8D9" w14:textId="77777777" w:rsidR="00132EB1" w:rsidRDefault="00132EB1" w:rsidP="00132EB1"/>
    <w:p w14:paraId="5BD05284" w14:textId="77777777" w:rsidR="00132EB1" w:rsidRDefault="00132EB1" w:rsidP="00132EB1">
      <w:r>
        <w:t xml:space="preserve">        private void projectToolStripMenuItem_Click(object sender, EventArgs e)</w:t>
      </w:r>
    </w:p>
    <w:p w14:paraId="61FA68F1" w14:textId="77777777" w:rsidR="00132EB1" w:rsidRDefault="00132EB1" w:rsidP="00132EB1">
      <w:r>
        <w:t xml:space="preserve">        {</w:t>
      </w:r>
    </w:p>
    <w:p w14:paraId="5E98E155" w14:textId="77777777" w:rsidR="00132EB1" w:rsidRDefault="00132EB1" w:rsidP="00132EB1">
      <w:r>
        <w:t xml:space="preserve">            Project_Menu pm = new Project_Menu();</w:t>
      </w:r>
    </w:p>
    <w:p w14:paraId="2A09566B" w14:textId="77777777" w:rsidR="00132EB1" w:rsidRDefault="00132EB1" w:rsidP="00132EB1">
      <w:r>
        <w:t xml:space="preserve">            pm.ShowDialog();</w:t>
      </w:r>
    </w:p>
    <w:p w14:paraId="434506DC" w14:textId="77777777" w:rsidR="00132EB1" w:rsidRDefault="00132EB1" w:rsidP="00132EB1">
      <w:r>
        <w:t xml:space="preserve">        }</w:t>
      </w:r>
    </w:p>
    <w:p w14:paraId="4A250468" w14:textId="77777777" w:rsidR="00132EB1" w:rsidRDefault="00132EB1" w:rsidP="00132EB1"/>
    <w:p w14:paraId="0926E57F" w14:textId="77777777" w:rsidR="00132EB1" w:rsidRDefault="00132EB1" w:rsidP="00132EB1">
      <w:r>
        <w:lastRenderedPageBreak/>
        <w:t xml:space="preserve">        private void contractToolStripMenuItem_Click(object sender, EventArgs e)</w:t>
      </w:r>
    </w:p>
    <w:p w14:paraId="343EF934" w14:textId="77777777" w:rsidR="00132EB1" w:rsidRDefault="00132EB1" w:rsidP="00132EB1">
      <w:r>
        <w:t xml:space="preserve">        {</w:t>
      </w:r>
    </w:p>
    <w:p w14:paraId="6EEAFEFA" w14:textId="77777777" w:rsidR="00132EB1" w:rsidRDefault="00132EB1" w:rsidP="00132EB1">
      <w:r>
        <w:t xml:space="preserve">            contract_menu cm = new contract_menu();</w:t>
      </w:r>
    </w:p>
    <w:p w14:paraId="4844BAC6" w14:textId="77777777" w:rsidR="00132EB1" w:rsidRDefault="00132EB1" w:rsidP="00132EB1">
      <w:r>
        <w:t xml:space="preserve">            cm.ShowDialog();</w:t>
      </w:r>
    </w:p>
    <w:p w14:paraId="0FBE24CF" w14:textId="77777777" w:rsidR="00132EB1" w:rsidRDefault="00132EB1" w:rsidP="00132EB1">
      <w:r>
        <w:t xml:space="preserve">        }</w:t>
      </w:r>
    </w:p>
    <w:p w14:paraId="0C96DBBD" w14:textId="77777777" w:rsidR="00132EB1" w:rsidRDefault="00132EB1" w:rsidP="00132EB1"/>
    <w:p w14:paraId="1278A087" w14:textId="77777777" w:rsidR="00132EB1" w:rsidRDefault="00132EB1" w:rsidP="00132EB1">
      <w:r>
        <w:t xml:space="preserve">        private void notificationsToolStripMenuItem_Click(object sender, EventArgs e)</w:t>
      </w:r>
    </w:p>
    <w:p w14:paraId="38B31DBB" w14:textId="77777777" w:rsidR="00132EB1" w:rsidRDefault="00132EB1" w:rsidP="00132EB1">
      <w:r>
        <w:t xml:space="preserve">        {</w:t>
      </w:r>
    </w:p>
    <w:p w14:paraId="4A885BBC" w14:textId="77777777" w:rsidR="00132EB1" w:rsidRDefault="00132EB1" w:rsidP="00132EB1">
      <w:r>
        <w:t xml:space="preserve">            Notification n = new Notification();</w:t>
      </w:r>
    </w:p>
    <w:p w14:paraId="6C341C1A" w14:textId="77777777" w:rsidR="00132EB1" w:rsidRDefault="00132EB1" w:rsidP="00132EB1">
      <w:r>
        <w:t xml:space="preserve">            n.ShowDialog();</w:t>
      </w:r>
    </w:p>
    <w:p w14:paraId="2627055C" w14:textId="77777777" w:rsidR="00132EB1" w:rsidRDefault="00132EB1" w:rsidP="00132EB1">
      <w:r>
        <w:t xml:space="preserve">        }</w:t>
      </w:r>
    </w:p>
    <w:p w14:paraId="42057443" w14:textId="77777777" w:rsidR="00132EB1" w:rsidRDefault="00132EB1" w:rsidP="00132EB1"/>
    <w:p w14:paraId="664A0002" w14:textId="77777777" w:rsidR="00132EB1" w:rsidRDefault="00132EB1" w:rsidP="00132EB1">
      <w:r>
        <w:t xml:space="preserve">        private void pToolStripMenuItem_Click(object sender, EventArgs e)</w:t>
      </w:r>
    </w:p>
    <w:p w14:paraId="3FEF4C7B" w14:textId="77777777" w:rsidR="00132EB1" w:rsidRDefault="00132EB1" w:rsidP="00132EB1">
      <w:r>
        <w:t xml:space="preserve">        {</w:t>
      </w:r>
    </w:p>
    <w:p w14:paraId="5A55D8E8" w14:textId="77777777" w:rsidR="00132EB1" w:rsidRDefault="00132EB1" w:rsidP="00132EB1">
      <w:r>
        <w:t xml:space="preserve">            payment p = new payment();</w:t>
      </w:r>
    </w:p>
    <w:p w14:paraId="2A6F2E66" w14:textId="77777777" w:rsidR="00132EB1" w:rsidRDefault="00132EB1" w:rsidP="00132EB1">
      <w:r>
        <w:t xml:space="preserve">            p.ShowDialog();</w:t>
      </w:r>
    </w:p>
    <w:p w14:paraId="0653CB09" w14:textId="77777777" w:rsidR="00132EB1" w:rsidRDefault="00132EB1" w:rsidP="00132EB1">
      <w:r>
        <w:t xml:space="preserve">        }</w:t>
      </w:r>
    </w:p>
    <w:p w14:paraId="57A0D2CA" w14:textId="77777777" w:rsidR="00132EB1" w:rsidRDefault="00132EB1" w:rsidP="00132EB1">
      <w:r>
        <w:t xml:space="preserve">    }</w:t>
      </w:r>
    </w:p>
    <w:p w14:paraId="6E473018" w14:textId="1E97708B" w:rsidR="00032337" w:rsidRDefault="00132EB1" w:rsidP="00132EB1">
      <w:r>
        <w:t>}</w:t>
      </w:r>
    </w:p>
    <w:p w14:paraId="32C54DA1" w14:textId="77777777" w:rsidR="00032337" w:rsidRDefault="00032337">
      <w:r>
        <w:br w:type="page"/>
      </w:r>
    </w:p>
    <w:p w14:paraId="2A958671" w14:textId="77777777" w:rsidR="00032337" w:rsidRDefault="00032337" w:rsidP="00032337">
      <w:r>
        <w:lastRenderedPageBreak/>
        <w:t>using System;</w:t>
      </w:r>
    </w:p>
    <w:p w14:paraId="45535805" w14:textId="77777777" w:rsidR="00032337" w:rsidRDefault="00032337" w:rsidP="00032337">
      <w:r>
        <w:t>using System.Collections.Generic;</w:t>
      </w:r>
    </w:p>
    <w:p w14:paraId="29648FC9" w14:textId="77777777" w:rsidR="00032337" w:rsidRDefault="00032337" w:rsidP="00032337">
      <w:r>
        <w:t>using System.Linq;</w:t>
      </w:r>
    </w:p>
    <w:p w14:paraId="11ECCEF0" w14:textId="77777777" w:rsidR="00032337" w:rsidRDefault="00032337" w:rsidP="00032337">
      <w:r>
        <w:t>using System.Text;</w:t>
      </w:r>
    </w:p>
    <w:p w14:paraId="44CB9A83" w14:textId="77777777" w:rsidR="00032337" w:rsidRDefault="00032337" w:rsidP="00032337">
      <w:r>
        <w:t>using System.Threading.Tasks;</w:t>
      </w:r>
    </w:p>
    <w:p w14:paraId="51F37ED0" w14:textId="77777777" w:rsidR="00032337" w:rsidRDefault="00032337" w:rsidP="00032337"/>
    <w:p w14:paraId="0554C8A2" w14:textId="77777777" w:rsidR="00032337" w:rsidRDefault="00032337" w:rsidP="00032337">
      <w:r>
        <w:t>namespace blockchain</w:t>
      </w:r>
    </w:p>
    <w:p w14:paraId="20A1A4E1" w14:textId="77777777" w:rsidR="00032337" w:rsidRDefault="00032337" w:rsidP="00032337">
      <w:r>
        <w:t>{</w:t>
      </w:r>
    </w:p>
    <w:p w14:paraId="743EFDCA" w14:textId="77777777" w:rsidR="00032337" w:rsidRDefault="00032337" w:rsidP="00032337">
      <w:r>
        <w:t xml:space="preserve">    public class pay</w:t>
      </w:r>
    </w:p>
    <w:p w14:paraId="2F9B151C" w14:textId="77777777" w:rsidR="00032337" w:rsidRDefault="00032337" w:rsidP="00032337">
      <w:r>
        <w:t xml:space="preserve">    {</w:t>
      </w:r>
    </w:p>
    <w:p w14:paraId="6B85AE35" w14:textId="77777777" w:rsidR="00032337" w:rsidRDefault="00032337" w:rsidP="00032337">
      <w:r>
        <w:t xml:space="preserve">        public string activity_name { get; set; }</w:t>
      </w:r>
    </w:p>
    <w:p w14:paraId="02791BB2" w14:textId="77777777" w:rsidR="00032337" w:rsidRDefault="00032337" w:rsidP="00032337">
      <w:r>
        <w:t xml:space="preserve">        public string owner_username { get; set; }</w:t>
      </w:r>
    </w:p>
    <w:p w14:paraId="7B2839A0" w14:textId="77777777" w:rsidR="00032337" w:rsidRDefault="00032337" w:rsidP="00032337">
      <w:r>
        <w:t xml:space="preserve">        public string contractor_username { get; set; }</w:t>
      </w:r>
    </w:p>
    <w:p w14:paraId="5137B7A5" w14:textId="77777777" w:rsidR="00032337" w:rsidRDefault="00032337" w:rsidP="00032337">
      <w:r>
        <w:t xml:space="preserve">        public float retention { get; set; }</w:t>
      </w:r>
    </w:p>
    <w:p w14:paraId="618D23E9" w14:textId="77777777" w:rsidR="00032337" w:rsidRDefault="00032337" w:rsidP="00032337">
      <w:r>
        <w:t xml:space="preserve">        public string contract_name { get; set; }</w:t>
      </w:r>
    </w:p>
    <w:p w14:paraId="7EA77BDB" w14:textId="77777777" w:rsidR="00032337" w:rsidRDefault="00032337" w:rsidP="00032337">
      <w:r>
        <w:t xml:space="preserve">    }</w:t>
      </w:r>
    </w:p>
    <w:p w14:paraId="2F4253D9" w14:textId="14F78D76" w:rsidR="00AB62F1" w:rsidRDefault="00032337" w:rsidP="00032337">
      <w:r>
        <w:t>}</w:t>
      </w:r>
    </w:p>
    <w:p w14:paraId="77FAABAD" w14:textId="77777777" w:rsidR="00AB62F1" w:rsidRDefault="00AB62F1">
      <w:r>
        <w:br w:type="page"/>
      </w:r>
    </w:p>
    <w:p w14:paraId="6E571F08" w14:textId="77777777" w:rsidR="00AB62F1" w:rsidRDefault="00AB62F1" w:rsidP="00AB62F1">
      <w:r>
        <w:lastRenderedPageBreak/>
        <w:t>using System;</w:t>
      </w:r>
    </w:p>
    <w:p w14:paraId="1F4E5571" w14:textId="77777777" w:rsidR="00AB62F1" w:rsidRDefault="00AB62F1" w:rsidP="00AB62F1">
      <w:r>
        <w:t>using System.Collections.Generic;</w:t>
      </w:r>
    </w:p>
    <w:p w14:paraId="1B309A4F" w14:textId="77777777" w:rsidR="00AB62F1" w:rsidRDefault="00AB62F1" w:rsidP="00AB62F1">
      <w:r>
        <w:t>using System.ComponentModel;</w:t>
      </w:r>
    </w:p>
    <w:p w14:paraId="329C7C67" w14:textId="77777777" w:rsidR="00AB62F1" w:rsidRDefault="00AB62F1" w:rsidP="00AB62F1">
      <w:r>
        <w:t>using System.Data;</w:t>
      </w:r>
    </w:p>
    <w:p w14:paraId="385D3BA2" w14:textId="77777777" w:rsidR="00AB62F1" w:rsidRDefault="00AB62F1" w:rsidP="00AB62F1">
      <w:r>
        <w:t>using System.Drawing;</w:t>
      </w:r>
    </w:p>
    <w:p w14:paraId="6BC582E0" w14:textId="77777777" w:rsidR="00AB62F1" w:rsidRDefault="00AB62F1" w:rsidP="00AB62F1">
      <w:r>
        <w:t>using System.Linq;</w:t>
      </w:r>
    </w:p>
    <w:p w14:paraId="133AC117" w14:textId="77777777" w:rsidR="00AB62F1" w:rsidRDefault="00AB62F1" w:rsidP="00AB62F1">
      <w:r>
        <w:t>using System.Text;</w:t>
      </w:r>
    </w:p>
    <w:p w14:paraId="500E509E" w14:textId="77777777" w:rsidR="00AB62F1" w:rsidRDefault="00AB62F1" w:rsidP="00AB62F1">
      <w:r>
        <w:t>using System.Threading.Tasks;</w:t>
      </w:r>
    </w:p>
    <w:p w14:paraId="50379F41" w14:textId="77777777" w:rsidR="00AB62F1" w:rsidRDefault="00AB62F1" w:rsidP="00AB62F1">
      <w:r>
        <w:t>using System.Windows.Forms;</w:t>
      </w:r>
    </w:p>
    <w:p w14:paraId="00E56300" w14:textId="77777777" w:rsidR="00AB62F1" w:rsidRDefault="00AB62F1" w:rsidP="00AB62F1"/>
    <w:p w14:paraId="7B139711" w14:textId="77777777" w:rsidR="00AB62F1" w:rsidRDefault="00AB62F1" w:rsidP="00AB62F1">
      <w:r>
        <w:t>namespace blockchain</w:t>
      </w:r>
    </w:p>
    <w:p w14:paraId="39975D7D" w14:textId="77777777" w:rsidR="00AB62F1" w:rsidRDefault="00AB62F1" w:rsidP="00AB62F1">
      <w:r>
        <w:t>{</w:t>
      </w:r>
    </w:p>
    <w:p w14:paraId="7EEA6297" w14:textId="77777777" w:rsidR="00AB62F1" w:rsidRDefault="00AB62F1" w:rsidP="00AB62F1">
      <w:r>
        <w:t xml:space="preserve">    public partial class payment : Form</w:t>
      </w:r>
    </w:p>
    <w:p w14:paraId="00D5476D" w14:textId="77777777" w:rsidR="00AB62F1" w:rsidRDefault="00AB62F1" w:rsidP="00AB62F1">
      <w:r>
        <w:t xml:space="preserve">    {</w:t>
      </w:r>
    </w:p>
    <w:p w14:paraId="1121CAC9" w14:textId="77777777" w:rsidR="00AB62F1" w:rsidRDefault="00AB62F1" w:rsidP="00AB62F1"/>
    <w:p w14:paraId="586D3E9C" w14:textId="77777777" w:rsidR="00AB62F1" w:rsidRDefault="00AB62F1" w:rsidP="00AB62F1">
      <w:r>
        <w:t xml:space="preserve">        Httprequest request = new Httprequest();</w:t>
      </w:r>
    </w:p>
    <w:p w14:paraId="7207D7D9" w14:textId="77777777" w:rsidR="00AB62F1" w:rsidRDefault="00AB62F1" w:rsidP="00AB62F1">
      <w:r>
        <w:t xml:space="preserve">        List&lt;Activity&gt; plist= new List&lt;Activity&gt;();</w:t>
      </w:r>
    </w:p>
    <w:p w14:paraId="31F09B04" w14:textId="77777777" w:rsidR="00AB62F1" w:rsidRDefault="00AB62F1" w:rsidP="00AB62F1">
      <w:r>
        <w:t xml:space="preserve">        </w:t>
      </w:r>
    </w:p>
    <w:p w14:paraId="7677B39A" w14:textId="77777777" w:rsidR="00AB62F1" w:rsidRDefault="00AB62F1" w:rsidP="00AB62F1">
      <w:r>
        <w:t xml:space="preserve">        string contract_n;</w:t>
      </w:r>
    </w:p>
    <w:p w14:paraId="69322243" w14:textId="77777777" w:rsidR="00AB62F1" w:rsidRDefault="00AB62F1" w:rsidP="00AB62F1">
      <w:r>
        <w:t xml:space="preserve">        int count=0;</w:t>
      </w:r>
    </w:p>
    <w:p w14:paraId="43596657" w14:textId="77777777" w:rsidR="00AB62F1" w:rsidRDefault="00AB62F1" w:rsidP="00AB62F1">
      <w:r>
        <w:t xml:space="preserve">        int flagc=0;</w:t>
      </w:r>
    </w:p>
    <w:p w14:paraId="57B7F710" w14:textId="77777777" w:rsidR="00AB62F1" w:rsidRDefault="00AB62F1" w:rsidP="00AB62F1">
      <w:r>
        <w:t xml:space="preserve">        public payment()</w:t>
      </w:r>
    </w:p>
    <w:p w14:paraId="478E0A63" w14:textId="77777777" w:rsidR="00AB62F1" w:rsidRDefault="00AB62F1" w:rsidP="00AB62F1">
      <w:r>
        <w:t xml:space="preserve">        {</w:t>
      </w:r>
    </w:p>
    <w:p w14:paraId="2F314F2F" w14:textId="77777777" w:rsidR="00AB62F1" w:rsidRDefault="00AB62F1" w:rsidP="00AB62F1">
      <w:r>
        <w:t xml:space="preserve">            InitializeComponent();</w:t>
      </w:r>
    </w:p>
    <w:p w14:paraId="11B7820A" w14:textId="77777777" w:rsidR="00AB62F1" w:rsidRDefault="00AB62F1" w:rsidP="00AB62F1">
      <w:r>
        <w:t xml:space="preserve">            this.CenterToScreen();</w:t>
      </w:r>
    </w:p>
    <w:p w14:paraId="48046371" w14:textId="77777777" w:rsidR="00AB62F1" w:rsidRDefault="00AB62F1" w:rsidP="00AB62F1">
      <w:r>
        <w:t xml:space="preserve">            dynamic jsonResponse = request.get(@"" + Program.url + "get_projects");</w:t>
      </w:r>
    </w:p>
    <w:p w14:paraId="6B67CD86" w14:textId="77777777" w:rsidR="00AB62F1" w:rsidRDefault="00AB62F1" w:rsidP="00AB62F1">
      <w:r>
        <w:t xml:space="preserve">            dynamic r = request.get(@"" + Program.url + "replace_chain");</w:t>
      </w:r>
    </w:p>
    <w:p w14:paraId="084487F7" w14:textId="77777777" w:rsidR="00AB62F1" w:rsidRDefault="00AB62F1" w:rsidP="00AB62F1">
      <w:r>
        <w:t xml:space="preserve">            foreach (dynamic c in jsonResponse.projects)</w:t>
      </w:r>
    </w:p>
    <w:p w14:paraId="4820D2FD" w14:textId="77777777" w:rsidR="00AB62F1" w:rsidRDefault="00AB62F1" w:rsidP="00AB62F1">
      <w:r>
        <w:t xml:space="preserve">            {</w:t>
      </w:r>
    </w:p>
    <w:p w14:paraId="2E4B1FF5" w14:textId="77777777" w:rsidR="00AB62F1" w:rsidRDefault="00AB62F1" w:rsidP="00AB62F1">
      <w:r>
        <w:t xml:space="preserve">                comboBox1.Items.Add(c.project_name);</w:t>
      </w:r>
    </w:p>
    <w:p w14:paraId="1315D100" w14:textId="77777777" w:rsidR="00AB62F1" w:rsidRDefault="00AB62F1" w:rsidP="00AB62F1"/>
    <w:p w14:paraId="46FF9C0E" w14:textId="77777777" w:rsidR="00AB62F1" w:rsidRDefault="00AB62F1" w:rsidP="00AB62F1">
      <w:r>
        <w:t xml:space="preserve">            }</w:t>
      </w:r>
    </w:p>
    <w:p w14:paraId="5712A19F" w14:textId="77777777" w:rsidR="00AB62F1" w:rsidRDefault="00AB62F1" w:rsidP="00AB62F1">
      <w:r>
        <w:lastRenderedPageBreak/>
        <w:t xml:space="preserve">            jsonResponse = request.get(@"" + Program.url + "get_activities");</w:t>
      </w:r>
    </w:p>
    <w:p w14:paraId="00CF371E" w14:textId="77777777" w:rsidR="00AB62F1" w:rsidRDefault="00AB62F1" w:rsidP="00AB62F1">
      <w:r>
        <w:t xml:space="preserve">            foreach (dynamic c in jsonResponse.activities)</w:t>
      </w:r>
    </w:p>
    <w:p w14:paraId="28823206" w14:textId="77777777" w:rsidR="00AB62F1" w:rsidRDefault="00AB62F1" w:rsidP="00AB62F1">
      <w:r>
        <w:t xml:space="preserve">            {</w:t>
      </w:r>
    </w:p>
    <w:p w14:paraId="25C5C588" w14:textId="77777777" w:rsidR="00AB62F1" w:rsidRDefault="00AB62F1" w:rsidP="00AB62F1">
      <w:r>
        <w:t xml:space="preserve">                count++;</w:t>
      </w:r>
    </w:p>
    <w:p w14:paraId="2F37BDF9" w14:textId="77777777" w:rsidR="00AB62F1" w:rsidRDefault="00AB62F1" w:rsidP="00AB62F1">
      <w:r>
        <w:t xml:space="preserve">                Activity ac = new Activity();</w:t>
      </w:r>
    </w:p>
    <w:p w14:paraId="087FC733" w14:textId="77777777" w:rsidR="00AB62F1" w:rsidRDefault="00AB62F1" w:rsidP="00AB62F1">
      <w:r>
        <w:t xml:space="preserve">                comboBox2.Items.Add(c.activity_name);</w:t>
      </w:r>
    </w:p>
    <w:p w14:paraId="2909A12B" w14:textId="77777777" w:rsidR="00AB62F1" w:rsidRDefault="00AB62F1" w:rsidP="00AB62F1">
      <w:r>
        <w:t xml:space="preserve">                ac.contract_name=c.contract_name;</w:t>
      </w:r>
    </w:p>
    <w:p w14:paraId="7178C233" w14:textId="77777777" w:rsidR="00AB62F1" w:rsidRDefault="00AB62F1" w:rsidP="00AB62F1">
      <w:r>
        <w:t xml:space="preserve">                ac.activity_name = c.activity_name;</w:t>
      </w:r>
    </w:p>
    <w:p w14:paraId="40BF2357" w14:textId="77777777" w:rsidR="00AB62F1" w:rsidRDefault="00AB62F1" w:rsidP="00AB62F1">
      <w:r>
        <w:t xml:space="preserve">                ac.status = c.status;</w:t>
      </w:r>
    </w:p>
    <w:p w14:paraId="7FBB85C3" w14:textId="77777777" w:rsidR="00AB62F1" w:rsidRDefault="00AB62F1" w:rsidP="00AB62F1">
      <w:r>
        <w:t xml:space="preserve">                ac.approved = c.approved;</w:t>
      </w:r>
    </w:p>
    <w:p w14:paraId="58077CC7" w14:textId="77777777" w:rsidR="00AB62F1" w:rsidRDefault="00AB62F1" w:rsidP="00AB62F1">
      <w:r>
        <w:t xml:space="preserve">                plist.Add(ac);</w:t>
      </w:r>
    </w:p>
    <w:p w14:paraId="324AD0B6" w14:textId="77777777" w:rsidR="00AB62F1" w:rsidRDefault="00AB62F1" w:rsidP="00AB62F1">
      <w:r>
        <w:t xml:space="preserve">                   </w:t>
      </w:r>
    </w:p>
    <w:p w14:paraId="7B35979A" w14:textId="77777777" w:rsidR="00AB62F1" w:rsidRDefault="00AB62F1" w:rsidP="00AB62F1">
      <w:r>
        <w:t xml:space="preserve">            }</w:t>
      </w:r>
    </w:p>
    <w:p w14:paraId="5205E5B5" w14:textId="77777777" w:rsidR="00AB62F1" w:rsidRDefault="00AB62F1" w:rsidP="00AB62F1">
      <w:r>
        <w:t xml:space="preserve">           </w:t>
      </w:r>
    </w:p>
    <w:p w14:paraId="474A26D9" w14:textId="77777777" w:rsidR="00AB62F1" w:rsidRDefault="00AB62F1" w:rsidP="00AB62F1"/>
    <w:p w14:paraId="02C1215C" w14:textId="77777777" w:rsidR="00AB62F1" w:rsidRDefault="00AB62F1" w:rsidP="00AB62F1">
      <w:r>
        <w:t xml:space="preserve">        }</w:t>
      </w:r>
    </w:p>
    <w:p w14:paraId="462987AF" w14:textId="77777777" w:rsidR="00AB62F1" w:rsidRDefault="00AB62F1" w:rsidP="00AB62F1"/>
    <w:p w14:paraId="4247266F" w14:textId="77777777" w:rsidR="00AB62F1" w:rsidRDefault="00AB62F1" w:rsidP="00AB62F1">
      <w:r>
        <w:t xml:space="preserve">        private void comboBox2_SelectedIndexChanged(object sender, EventArgs e)</w:t>
      </w:r>
    </w:p>
    <w:p w14:paraId="3E9A4358" w14:textId="77777777" w:rsidR="00AB62F1" w:rsidRDefault="00AB62F1" w:rsidP="00AB62F1">
      <w:r>
        <w:t xml:space="preserve">        {</w:t>
      </w:r>
    </w:p>
    <w:p w14:paraId="3F166AB3" w14:textId="77777777" w:rsidR="00AB62F1" w:rsidRDefault="00AB62F1" w:rsidP="00AB62F1">
      <w:r>
        <w:t xml:space="preserve">            foreach (Activity f in plist)</w:t>
      </w:r>
    </w:p>
    <w:p w14:paraId="5A0825CC" w14:textId="77777777" w:rsidR="00AB62F1" w:rsidRDefault="00AB62F1" w:rsidP="00AB62F1">
      <w:r>
        <w:t xml:space="preserve">                if (f.activity_name == (comboBox2.SelectedItem).ToString())</w:t>
      </w:r>
    </w:p>
    <w:p w14:paraId="059EFBF9" w14:textId="77777777" w:rsidR="00AB62F1" w:rsidRDefault="00AB62F1" w:rsidP="00AB62F1">
      <w:r>
        <w:t xml:space="preserve">                {</w:t>
      </w:r>
    </w:p>
    <w:p w14:paraId="3F353269" w14:textId="77777777" w:rsidR="00AB62F1" w:rsidRDefault="00AB62F1" w:rsidP="00AB62F1">
      <w:r>
        <w:t xml:space="preserve">                    label3.Text = f.approved;</w:t>
      </w:r>
    </w:p>
    <w:p w14:paraId="76DBAD66" w14:textId="77777777" w:rsidR="00AB62F1" w:rsidRDefault="00AB62F1" w:rsidP="00AB62F1">
      <w:r>
        <w:t xml:space="preserve">                    contract_n = f.contract_name;</w:t>
      </w:r>
    </w:p>
    <w:p w14:paraId="6498184A" w14:textId="77777777" w:rsidR="00AB62F1" w:rsidRDefault="00AB62F1" w:rsidP="00AB62F1">
      <w:r>
        <w:t xml:space="preserve">                }  </w:t>
      </w:r>
    </w:p>
    <w:p w14:paraId="39E8C100" w14:textId="77777777" w:rsidR="00AB62F1" w:rsidRDefault="00AB62F1" w:rsidP="00AB62F1">
      <w:r>
        <w:t xml:space="preserve">        }</w:t>
      </w:r>
    </w:p>
    <w:p w14:paraId="3140E8FA" w14:textId="77777777" w:rsidR="00AB62F1" w:rsidRDefault="00AB62F1" w:rsidP="00AB62F1"/>
    <w:p w14:paraId="22369FB4" w14:textId="77777777" w:rsidR="00AB62F1" w:rsidRDefault="00AB62F1" w:rsidP="00AB62F1">
      <w:r>
        <w:t xml:space="preserve">        private void button1_Click(object sender, EventArgs e)</w:t>
      </w:r>
    </w:p>
    <w:p w14:paraId="249990E9" w14:textId="77777777" w:rsidR="00AB62F1" w:rsidRDefault="00AB62F1" w:rsidP="00AB62F1">
      <w:r>
        <w:t xml:space="preserve">        {</w:t>
      </w:r>
    </w:p>
    <w:p w14:paraId="3259104A" w14:textId="77777777" w:rsidR="00AB62F1" w:rsidRDefault="00AB62F1" w:rsidP="00AB62F1">
      <w:r>
        <w:t xml:space="preserve">            pay p = new pay();</w:t>
      </w:r>
    </w:p>
    <w:p w14:paraId="1DD2B1F7" w14:textId="77777777" w:rsidR="00AB62F1" w:rsidRDefault="00AB62F1" w:rsidP="00AB62F1">
      <w:r>
        <w:t xml:space="preserve">            p.owner_username=Program.user.username;</w:t>
      </w:r>
    </w:p>
    <w:p w14:paraId="3702045B" w14:textId="77777777" w:rsidR="00AB62F1" w:rsidRDefault="00AB62F1" w:rsidP="00AB62F1">
      <w:r>
        <w:t xml:space="preserve">            p.retention = float.Parse(textBox1.Text);</w:t>
      </w:r>
    </w:p>
    <w:p w14:paraId="636DF6AA" w14:textId="77777777" w:rsidR="00AB62F1" w:rsidRDefault="00AB62F1" w:rsidP="00AB62F1">
      <w:r>
        <w:lastRenderedPageBreak/>
        <w:t xml:space="preserve">            p.activity_name=comboBox2.Text;</w:t>
      </w:r>
    </w:p>
    <w:p w14:paraId="0C9CCF46" w14:textId="77777777" w:rsidR="00AB62F1" w:rsidRDefault="00AB62F1" w:rsidP="00AB62F1">
      <w:r>
        <w:t xml:space="preserve">            p.contract_name = contract_n;</w:t>
      </w:r>
    </w:p>
    <w:p w14:paraId="76C8590A" w14:textId="77777777" w:rsidR="00AB62F1" w:rsidRDefault="00AB62F1" w:rsidP="00AB62F1">
      <w:r>
        <w:t xml:space="preserve">            p.contractor_username = "contractor";</w:t>
      </w:r>
    </w:p>
    <w:p w14:paraId="7F0CBFB4" w14:textId="77777777" w:rsidR="00AB62F1" w:rsidRDefault="00AB62F1" w:rsidP="00AB62F1"/>
    <w:p w14:paraId="27234BF6" w14:textId="77777777" w:rsidR="00AB62F1" w:rsidRDefault="00AB62F1" w:rsidP="00AB62F1">
      <w:r>
        <w:t xml:space="preserve">            foreach (Activity f in plist)</w:t>
      </w:r>
    </w:p>
    <w:p w14:paraId="1025E1AE" w14:textId="77777777" w:rsidR="00AB62F1" w:rsidRDefault="00AB62F1" w:rsidP="00AB62F1">
      <w:r>
        <w:t xml:space="preserve">            {</w:t>
      </w:r>
    </w:p>
    <w:p w14:paraId="184F845D" w14:textId="77777777" w:rsidR="00AB62F1" w:rsidRDefault="00AB62F1" w:rsidP="00AB62F1">
      <w:r>
        <w:t xml:space="preserve">                </w:t>
      </w:r>
    </w:p>
    <w:p w14:paraId="3D95A772" w14:textId="77777777" w:rsidR="00AB62F1" w:rsidRDefault="00AB62F1" w:rsidP="00AB62F1">
      <w:r>
        <w:t xml:space="preserve">                if (f.approved == "approved")</w:t>
      </w:r>
    </w:p>
    <w:p w14:paraId="31459B14" w14:textId="77777777" w:rsidR="00AB62F1" w:rsidRDefault="00AB62F1" w:rsidP="00AB62F1">
      <w:r>
        <w:t xml:space="preserve">                    flagc++;</w:t>
      </w:r>
    </w:p>
    <w:p w14:paraId="565B1FDD" w14:textId="77777777" w:rsidR="00AB62F1" w:rsidRDefault="00AB62F1" w:rsidP="00AB62F1"/>
    <w:p w14:paraId="00E233B6" w14:textId="77777777" w:rsidR="00AB62F1" w:rsidRDefault="00AB62F1" w:rsidP="00AB62F1">
      <w:r>
        <w:t xml:space="preserve">            }</w:t>
      </w:r>
    </w:p>
    <w:p w14:paraId="00E6791B" w14:textId="77777777" w:rsidR="00AB62F1" w:rsidRDefault="00AB62F1" w:rsidP="00AB62F1"/>
    <w:p w14:paraId="24C0A5D4" w14:textId="77777777" w:rsidR="00AB62F1" w:rsidRDefault="00AB62F1" w:rsidP="00AB62F1">
      <w:r>
        <w:t xml:space="preserve">           </w:t>
      </w:r>
    </w:p>
    <w:p w14:paraId="0DA66AA7" w14:textId="77777777" w:rsidR="00AB62F1" w:rsidRDefault="00AB62F1" w:rsidP="00AB62F1"/>
    <w:p w14:paraId="44564F70" w14:textId="77777777" w:rsidR="00AB62F1" w:rsidRDefault="00AB62F1" w:rsidP="00AB62F1">
      <w:r>
        <w:t xml:space="preserve">            string response = request.post(@"" + Program.url + "pay", p);</w:t>
      </w:r>
    </w:p>
    <w:p w14:paraId="3E3257D0" w14:textId="77777777" w:rsidR="00AB62F1" w:rsidRDefault="00AB62F1" w:rsidP="00AB62F1">
      <w:r>
        <w:t xml:space="preserve">            dynamic r = request.get(@"" + Program.url + "mine_block");</w:t>
      </w:r>
    </w:p>
    <w:p w14:paraId="2C5F99BC" w14:textId="77777777" w:rsidR="00AB62F1" w:rsidRDefault="00AB62F1" w:rsidP="00AB62F1">
      <w:r>
        <w:t xml:space="preserve">            r = request.get(@"" + Program.url + "replace_chain");</w:t>
      </w:r>
    </w:p>
    <w:p w14:paraId="6A998C99" w14:textId="77777777" w:rsidR="00AB62F1" w:rsidRDefault="00AB62F1" w:rsidP="00AB62F1"/>
    <w:p w14:paraId="1FB3B87A" w14:textId="77777777" w:rsidR="00AB62F1" w:rsidRDefault="00AB62F1" w:rsidP="00AB62F1">
      <w:r>
        <w:t xml:space="preserve">            if (flagc == count)</w:t>
      </w:r>
    </w:p>
    <w:p w14:paraId="4CB8F391" w14:textId="77777777" w:rsidR="00AB62F1" w:rsidRDefault="00AB62F1" w:rsidP="00AB62F1">
      <w:r>
        <w:t xml:space="preserve">            {</w:t>
      </w:r>
    </w:p>
    <w:p w14:paraId="6E64D3F2" w14:textId="77777777" w:rsidR="00AB62F1" w:rsidRDefault="00AB62F1" w:rsidP="00AB62F1">
      <w:r>
        <w:t xml:space="preserve">                string res = request.post(@"" + Program.url + "paycontract", p);</w:t>
      </w:r>
    </w:p>
    <w:p w14:paraId="2D23D5B0" w14:textId="77777777" w:rsidR="00AB62F1" w:rsidRDefault="00AB62F1" w:rsidP="00AB62F1">
      <w:r>
        <w:t xml:space="preserve">                dynamic ro = request.get(@"" + Program.url + "mine_block");</w:t>
      </w:r>
    </w:p>
    <w:p w14:paraId="52C994A2" w14:textId="77777777" w:rsidR="00AB62F1" w:rsidRDefault="00AB62F1" w:rsidP="00AB62F1">
      <w:r>
        <w:t xml:space="preserve">                ro = request.get(@"" + Program.url + "replace_chain");</w:t>
      </w:r>
    </w:p>
    <w:p w14:paraId="1A57E092" w14:textId="77777777" w:rsidR="00AB62F1" w:rsidRDefault="00AB62F1" w:rsidP="00AB62F1">
      <w:r>
        <w:t xml:space="preserve">            }</w:t>
      </w:r>
    </w:p>
    <w:p w14:paraId="384F1316" w14:textId="77777777" w:rsidR="00AB62F1" w:rsidRDefault="00AB62F1" w:rsidP="00AB62F1"/>
    <w:p w14:paraId="4C9C08DC" w14:textId="77777777" w:rsidR="00AB62F1" w:rsidRDefault="00AB62F1" w:rsidP="00AB62F1">
      <w:r>
        <w:t xml:space="preserve">            MessageBox.Show("Payment sent");</w:t>
      </w:r>
    </w:p>
    <w:p w14:paraId="190CBFE8" w14:textId="77777777" w:rsidR="00AB62F1" w:rsidRDefault="00AB62F1" w:rsidP="00AB62F1">
      <w:r>
        <w:t xml:space="preserve">        }</w:t>
      </w:r>
    </w:p>
    <w:p w14:paraId="192AF4E9" w14:textId="77777777" w:rsidR="00AB62F1" w:rsidRDefault="00AB62F1" w:rsidP="00AB62F1"/>
    <w:p w14:paraId="20024904" w14:textId="77777777" w:rsidR="00AB62F1" w:rsidRDefault="00AB62F1" w:rsidP="00AB62F1">
      <w:r>
        <w:t xml:space="preserve">        private void label2_Click(object sender, EventArgs e)</w:t>
      </w:r>
    </w:p>
    <w:p w14:paraId="12B7E50A" w14:textId="77777777" w:rsidR="00AB62F1" w:rsidRDefault="00AB62F1" w:rsidP="00AB62F1">
      <w:r>
        <w:t xml:space="preserve">        {</w:t>
      </w:r>
    </w:p>
    <w:p w14:paraId="33DA6828" w14:textId="77777777" w:rsidR="00AB62F1" w:rsidRDefault="00AB62F1" w:rsidP="00AB62F1"/>
    <w:p w14:paraId="5CDA90DC" w14:textId="77777777" w:rsidR="00AB62F1" w:rsidRDefault="00AB62F1" w:rsidP="00AB62F1">
      <w:r>
        <w:t xml:space="preserve">        }</w:t>
      </w:r>
    </w:p>
    <w:p w14:paraId="47F428F4" w14:textId="77777777" w:rsidR="00AB62F1" w:rsidRDefault="00AB62F1" w:rsidP="00AB62F1"/>
    <w:p w14:paraId="7CD3FB18" w14:textId="77777777" w:rsidR="00AB62F1" w:rsidRDefault="00AB62F1" w:rsidP="00AB62F1">
      <w:r>
        <w:t xml:space="preserve">        private void button2_Click(object sender, EventArgs e)</w:t>
      </w:r>
    </w:p>
    <w:p w14:paraId="6B54BB7B" w14:textId="77777777" w:rsidR="00AB62F1" w:rsidRDefault="00AB62F1" w:rsidP="00AB62F1">
      <w:r>
        <w:t xml:space="preserve">        {</w:t>
      </w:r>
    </w:p>
    <w:p w14:paraId="2CA94FF3" w14:textId="77777777" w:rsidR="00AB62F1" w:rsidRDefault="00AB62F1" w:rsidP="00AB62F1">
      <w:r>
        <w:t xml:space="preserve">            this.Close();</w:t>
      </w:r>
    </w:p>
    <w:p w14:paraId="766CF743" w14:textId="77777777" w:rsidR="00AB62F1" w:rsidRDefault="00AB62F1" w:rsidP="00AB62F1">
      <w:r>
        <w:t xml:space="preserve">        }</w:t>
      </w:r>
    </w:p>
    <w:p w14:paraId="4D56CB50" w14:textId="77777777" w:rsidR="00AB62F1" w:rsidRDefault="00AB62F1" w:rsidP="00AB62F1">
      <w:r>
        <w:t xml:space="preserve">    }</w:t>
      </w:r>
    </w:p>
    <w:p w14:paraId="4D1E0D78" w14:textId="1E8E6747" w:rsidR="00E605FE" w:rsidRDefault="00AB62F1" w:rsidP="00AB62F1">
      <w:r>
        <w:t>}</w:t>
      </w:r>
    </w:p>
    <w:p w14:paraId="581CD227" w14:textId="77777777" w:rsidR="00E605FE" w:rsidRDefault="00E605FE">
      <w:r>
        <w:br w:type="page"/>
      </w:r>
    </w:p>
    <w:p w14:paraId="6EB997CF" w14:textId="77777777" w:rsidR="00E605FE" w:rsidRDefault="00E605FE" w:rsidP="00E605FE">
      <w:r>
        <w:lastRenderedPageBreak/>
        <w:t>using System;</w:t>
      </w:r>
    </w:p>
    <w:p w14:paraId="6101D9A9" w14:textId="77777777" w:rsidR="00E605FE" w:rsidRDefault="00E605FE" w:rsidP="00E605FE">
      <w:r>
        <w:t>using System.Collections.Generic;</w:t>
      </w:r>
    </w:p>
    <w:p w14:paraId="1F0803BC" w14:textId="77777777" w:rsidR="00E605FE" w:rsidRDefault="00E605FE" w:rsidP="00E605FE">
      <w:r>
        <w:t>using System.Linq;</w:t>
      </w:r>
    </w:p>
    <w:p w14:paraId="118406E3" w14:textId="77777777" w:rsidR="00E605FE" w:rsidRDefault="00E605FE" w:rsidP="00E605FE">
      <w:r>
        <w:t>using System.Text;</w:t>
      </w:r>
    </w:p>
    <w:p w14:paraId="1108DFCD" w14:textId="77777777" w:rsidR="00E605FE" w:rsidRDefault="00E605FE" w:rsidP="00E605FE">
      <w:r>
        <w:t>using System.Threading.Tasks;</w:t>
      </w:r>
    </w:p>
    <w:p w14:paraId="1C7E6AD4" w14:textId="77777777" w:rsidR="00E605FE" w:rsidRDefault="00E605FE" w:rsidP="00E605FE"/>
    <w:p w14:paraId="38D51910" w14:textId="77777777" w:rsidR="00E605FE" w:rsidRDefault="00E605FE" w:rsidP="00E605FE">
      <w:r>
        <w:t>namespace blockchain</w:t>
      </w:r>
    </w:p>
    <w:p w14:paraId="622F50AE" w14:textId="77777777" w:rsidR="00E605FE" w:rsidRDefault="00E605FE" w:rsidP="00E605FE">
      <w:r>
        <w:t>{</w:t>
      </w:r>
    </w:p>
    <w:p w14:paraId="4C370332" w14:textId="77777777" w:rsidR="00E605FE" w:rsidRDefault="00E605FE" w:rsidP="00E605FE">
      <w:r>
        <w:t xml:space="preserve">    class Project</w:t>
      </w:r>
    </w:p>
    <w:p w14:paraId="758262C9" w14:textId="77777777" w:rsidR="00E605FE" w:rsidRDefault="00E605FE" w:rsidP="00E605FE">
      <w:r>
        <w:t xml:space="preserve">    {</w:t>
      </w:r>
    </w:p>
    <w:p w14:paraId="2614C01E" w14:textId="77777777" w:rsidR="00E605FE" w:rsidRDefault="00E605FE" w:rsidP="00E605FE">
      <w:r>
        <w:t xml:space="preserve">        public int projectId { get; set; }</w:t>
      </w:r>
    </w:p>
    <w:p w14:paraId="051B058F" w14:textId="77777777" w:rsidR="00E605FE" w:rsidRDefault="00E605FE" w:rsidP="00E605FE">
      <w:r>
        <w:t xml:space="preserve">        public string project_name { get; set;}</w:t>
      </w:r>
    </w:p>
    <w:p w14:paraId="78B0FD70" w14:textId="77777777" w:rsidR="00E605FE" w:rsidRDefault="00E605FE" w:rsidP="00E605FE">
      <w:r>
        <w:t xml:space="preserve">        public string address { get; set; }</w:t>
      </w:r>
    </w:p>
    <w:p w14:paraId="38F79E42" w14:textId="77777777" w:rsidR="00E605FE" w:rsidRDefault="00E605FE" w:rsidP="00E605FE">
      <w:r>
        <w:t xml:space="preserve">    }</w:t>
      </w:r>
    </w:p>
    <w:p w14:paraId="153B49E4" w14:textId="102A82B6" w:rsidR="004F3C3E" w:rsidRDefault="00E605FE" w:rsidP="00E605FE">
      <w:r>
        <w:t>}</w:t>
      </w:r>
    </w:p>
    <w:p w14:paraId="49E5323E" w14:textId="77777777" w:rsidR="004F3C3E" w:rsidRDefault="004F3C3E">
      <w:r>
        <w:br w:type="page"/>
      </w:r>
    </w:p>
    <w:p w14:paraId="0FD897DE" w14:textId="77777777" w:rsidR="004F3C3E" w:rsidRDefault="004F3C3E" w:rsidP="004F3C3E">
      <w:r>
        <w:lastRenderedPageBreak/>
        <w:t>using System;</w:t>
      </w:r>
    </w:p>
    <w:p w14:paraId="0346E9FB" w14:textId="77777777" w:rsidR="004F3C3E" w:rsidRDefault="004F3C3E" w:rsidP="004F3C3E">
      <w:r>
        <w:t>using System.Collections.Generic;</w:t>
      </w:r>
    </w:p>
    <w:p w14:paraId="528AFCDA" w14:textId="77777777" w:rsidR="004F3C3E" w:rsidRDefault="004F3C3E" w:rsidP="004F3C3E">
      <w:r>
        <w:t>using System.ComponentModel;</w:t>
      </w:r>
    </w:p>
    <w:p w14:paraId="391319A7" w14:textId="77777777" w:rsidR="004F3C3E" w:rsidRDefault="004F3C3E" w:rsidP="004F3C3E">
      <w:r>
        <w:t>using System.Data;</w:t>
      </w:r>
    </w:p>
    <w:p w14:paraId="2CCC0013" w14:textId="77777777" w:rsidR="004F3C3E" w:rsidRDefault="004F3C3E" w:rsidP="004F3C3E">
      <w:r>
        <w:t>using System.Drawing;</w:t>
      </w:r>
    </w:p>
    <w:p w14:paraId="292B9BAA" w14:textId="77777777" w:rsidR="004F3C3E" w:rsidRDefault="004F3C3E" w:rsidP="004F3C3E">
      <w:r>
        <w:t>using System.Linq;</w:t>
      </w:r>
    </w:p>
    <w:p w14:paraId="08FF9C88" w14:textId="77777777" w:rsidR="004F3C3E" w:rsidRDefault="004F3C3E" w:rsidP="004F3C3E">
      <w:r>
        <w:t>using System.Text;</w:t>
      </w:r>
    </w:p>
    <w:p w14:paraId="5124C3BB" w14:textId="77777777" w:rsidR="004F3C3E" w:rsidRDefault="004F3C3E" w:rsidP="004F3C3E">
      <w:r>
        <w:t>using System.Threading.Tasks;</w:t>
      </w:r>
    </w:p>
    <w:p w14:paraId="0A75AADD" w14:textId="77777777" w:rsidR="004F3C3E" w:rsidRDefault="004F3C3E" w:rsidP="004F3C3E">
      <w:r>
        <w:t>using System.Windows.Forms;</w:t>
      </w:r>
    </w:p>
    <w:p w14:paraId="5F28902A" w14:textId="77777777" w:rsidR="004F3C3E" w:rsidRDefault="004F3C3E" w:rsidP="004F3C3E"/>
    <w:p w14:paraId="322F77B8" w14:textId="77777777" w:rsidR="004F3C3E" w:rsidRDefault="004F3C3E" w:rsidP="004F3C3E">
      <w:r>
        <w:t>namespace blockchain</w:t>
      </w:r>
    </w:p>
    <w:p w14:paraId="6210AD3A" w14:textId="77777777" w:rsidR="004F3C3E" w:rsidRDefault="004F3C3E" w:rsidP="004F3C3E">
      <w:r>
        <w:t>{</w:t>
      </w:r>
    </w:p>
    <w:p w14:paraId="34D26CAD" w14:textId="77777777" w:rsidR="004F3C3E" w:rsidRDefault="004F3C3E" w:rsidP="004F3C3E">
      <w:r>
        <w:t xml:space="preserve">    public partial class users_view : Form</w:t>
      </w:r>
    </w:p>
    <w:p w14:paraId="07A00430" w14:textId="77777777" w:rsidR="004F3C3E" w:rsidRDefault="004F3C3E" w:rsidP="004F3C3E">
      <w:r>
        <w:t xml:space="preserve">    {</w:t>
      </w:r>
    </w:p>
    <w:p w14:paraId="20CD6906" w14:textId="77777777" w:rsidR="004F3C3E" w:rsidRDefault="004F3C3E" w:rsidP="004F3C3E">
      <w:r>
        <w:t xml:space="preserve">        public users_view()</w:t>
      </w:r>
    </w:p>
    <w:p w14:paraId="0342DEE1" w14:textId="77777777" w:rsidR="004F3C3E" w:rsidRDefault="004F3C3E" w:rsidP="004F3C3E">
      <w:r>
        <w:t xml:space="preserve">        {</w:t>
      </w:r>
    </w:p>
    <w:p w14:paraId="376D0D18" w14:textId="77777777" w:rsidR="004F3C3E" w:rsidRDefault="004F3C3E" w:rsidP="004F3C3E">
      <w:r>
        <w:t xml:space="preserve">            InitializeComponent();</w:t>
      </w:r>
    </w:p>
    <w:p w14:paraId="6D9C23C4" w14:textId="77777777" w:rsidR="004F3C3E" w:rsidRDefault="004F3C3E" w:rsidP="004F3C3E">
      <w:r>
        <w:t xml:space="preserve">        }</w:t>
      </w:r>
    </w:p>
    <w:p w14:paraId="1A150314" w14:textId="77777777" w:rsidR="004F3C3E" w:rsidRDefault="004F3C3E" w:rsidP="004F3C3E"/>
    <w:p w14:paraId="3323C6E5" w14:textId="77777777" w:rsidR="004F3C3E" w:rsidRDefault="004F3C3E" w:rsidP="004F3C3E">
      <w:r>
        <w:t xml:space="preserve">        private void button2_Click(object sender, EventArgs e)</w:t>
      </w:r>
    </w:p>
    <w:p w14:paraId="7E92149B" w14:textId="77777777" w:rsidR="004F3C3E" w:rsidRDefault="004F3C3E" w:rsidP="004F3C3E">
      <w:r>
        <w:t xml:space="preserve">        {</w:t>
      </w:r>
    </w:p>
    <w:p w14:paraId="452D8135" w14:textId="77777777" w:rsidR="004F3C3E" w:rsidRDefault="004F3C3E" w:rsidP="004F3C3E">
      <w:r>
        <w:t xml:space="preserve">            this.Close();</w:t>
      </w:r>
    </w:p>
    <w:p w14:paraId="7DC2B4AD" w14:textId="77777777" w:rsidR="004F3C3E" w:rsidRDefault="004F3C3E" w:rsidP="004F3C3E">
      <w:r>
        <w:t xml:space="preserve">        }</w:t>
      </w:r>
    </w:p>
    <w:p w14:paraId="319A5CAA" w14:textId="77777777" w:rsidR="004F3C3E" w:rsidRDefault="004F3C3E" w:rsidP="004F3C3E">
      <w:r>
        <w:t xml:space="preserve">    }</w:t>
      </w:r>
    </w:p>
    <w:p w14:paraId="1530E76A" w14:textId="6B5E322F" w:rsidR="000763BF" w:rsidRDefault="004F3C3E" w:rsidP="004F3C3E">
      <w:r>
        <w:t>}</w:t>
      </w:r>
    </w:p>
    <w:p w14:paraId="17B8192E" w14:textId="77777777" w:rsidR="000763BF" w:rsidRDefault="000763BF">
      <w:r>
        <w:br w:type="page"/>
      </w:r>
    </w:p>
    <w:p w14:paraId="6789512B" w14:textId="77777777" w:rsidR="000763BF" w:rsidRDefault="000763BF" w:rsidP="000763BF">
      <w:r>
        <w:lastRenderedPageBreak/>
        <w:t>using System;</w:t>
      </w:r>
    </w:p>
    <w:p w14:paraId="19FBCA39" w14:textId="77777777" w:rsidR="000763BF" w:rsidRDefault="000763BF" w:rsidP="000763BF">
      <w:r>
        <w:t>using System.Collections.Generic;</w:t>
      </w:r>
    </w:p>
    <w:p w14:paraId="6B8999E3" w14:textId="77777777" w:rsidR="000763BF" w:rsidRDefault="000763BF" w:rsidP="000763BF">
      <w:r>
        <w:t>using System.Linq;</w:t>
      </w:r>
    </w:p>
    <w:p w14:paraId="18E1879D" w14:textId="77777777" w:rsidR="000763BF" w:rsidRDefault="000763BF" w:rsidP="000763BF">
      <w:r>
        <w:t>using System.Text;</w:t>
      </w:r>
    </w:p>
    <w:p w14:paraId="1F1C461D" w14:textId="77777777" w:rsidR="000763BF" w:rsidRDefault="000763BF" w:rsidP="000763BF">
      <w:r>
        <w:t>using System.Threading.Tasks;</w:t>
      </w:r>
    </w:p>
    <w:p w14:paraId="1ABA833B" w14:textId="77777777" w:rsidR="000763BF" w:rsidRDefault="000763BF" w:rsidP="000763BF"/>
    <w:p w14:paraId="004926DC" w14:textId="77777777" w:rsidR="000763BF" w:rsidRDefault="000763BF" w:rsidP="000763BF">
      <w:r>
        <w:t>namespace blockchain</w:t>
      </w:r>
    </w:p>
    <w:p w14:paraId="116470C9" w14:textId="77777777" w:rsidR="000763BF" w:rsidRDefault="000763BF" w:rsidP="000763BF">
      <w:r>
        <w:t>{</w:t>
      </w:r>
    </w:p>
    <w:p w14:paraId="55477E99" w14:textId="77777777" w:rsidR="000763BF" w:rsidRDefault="000763BF" w:rsidP="000763BF">
      <w:r>
        <w:t xml:space="preserve">    public class status_</w:t>
      </w:r>
    </w:p>
    <w:p w14:paraId="32D0A8E7" w14:textId="77777777" w:rsidR="000763BF" w:rsidRDefault="000763BF" w:rsidP="000763BF">
      <w:r>
        <w:t xml:space="preserve">    {</w:t>
      </w:r>
    </w:p>
    <w:p w14:paraId="09EC7280" w14:textId="77777777" w:rsidR="000763BF" w:rsidRDefault="000763BF" w:rsidP="000763BF">
      <w:r>
        <w:t xml:space="preserve">        public string activity_name { get; set; }</w:t>
      </w:r>
    </w:p>
    <w:p w14:paraId="4EF13E0A" w14:textId="77777777" w:rsidR="000763BF" w:rsidRDefault="000763BF" w:rsidP="000763BF">
      <w:r>
        <w:t xml:space="preserve">        public string contract_name{get;set;}</w:t>
      </w:r>
    </w:p>
    <w:p w14:paraId="17E5DF8D" w14:textId="77777777" w:rsidR="000763BF" w:rsidRDefault="000763BF" w:rsidP="000763BF"/>
    <w:p w14:paraId="68BDD67F" w14:textId="77777777" w:rsidR="000763BF" w:rsidRDefault="000763BF" w:rsidP="000763BF">
      <w:r>
        <w:t xml:space="preserve">        public string status { get; set; }</w:t>
      </w:r>
    </w:p>
    <w:p w14:paraId="55DAC1C4" w14:textId="77777777" w:rsidR="000763BF" w:rsidRDefault="000763BF" w:rsidP="000763BF">
      <w:r>
        <w:t xml:space="preserve">    }</w:t>
      </w:r>
    </w:p>
    <w:p w14:paraId="0EC309DE" w14:textId="33172779" w:rsidR="00C92851" w:rsidRDefault="000763BF" w:rsidP="000763BF">
      <w:r>
        <w:t>}</w:t>
      </w:r>
    </w:p>
    <w:p w14:paraId="1A521C29" w14:textId="77777777" w:rsidR="00C92851" w:rsidRDefault="00C92851">
      <w:r>
        <w:br w:type="page"/>
      </w:r>
    </w:p>
    <w:p w14:paraId="38335D30" w14:textId="77777777" w:rsidR="00C92851" w:rsidRDefault="00C92851" w:rsidP="00C92851">
      <w:r>
        <w:lastRenderedPageBreak/>
        <w:t>using System;</w:t>
      </w:r>
    </w:p>
    <w:p w14:paraId="258AC5F8" w14:textId="77777777" w:rsidR="00C92851" w:rsidRDefault="00C92851" w:rsidP="00C92851">
      <w:r>
        <w:t>using System.Collections.Generic;</w:t>
      </w:r>
    </w:p>
    <w:p w14:paraId="57D9722A" w14:textId="77777777" w:rsidR="00C92851" w:rsidRDefault="00C92851" w:rsidP="00C92851">
      <w:r>
        <w:t>using System.ComponentModel;</w:t>
      </w:r>
    </w:p>
    <w:p w14:paraId="4BFDA281" w14:textId="77777777" w:rsidR="00C92851" w:rsidRDefault="00C92851" w:rsidP="00C92851">
      <w:r>
        <w:t>using System.Data;</w:t>
      </w:r>
    </w:p>
    <w:p w14:paraId="5C500242" w14:textId="77777777" w:rsidR="00C92851" w:rsidRDefault="00C92851" w:rsidP="00C92851">
      <w:r>
        <w:t>using System.Drawing;</w:t>
      </w:r>
    </w:p>
    <w:p w14:paraId="04737E30" w14:textId="77777777" w:rsidR="00C92851" w:rsidRDefault="00C92851" w:rsidP="00C92851">
      <w:r>
        <w:t>using System.Linq;</w:t>
      </w:r>
    </w:p>
    <w:p w14:paraId="5DBCB39A" w14:textId="77777777" w:rsidR="00C92851" w:rsidRDefault="00C92851" w:rsidP="00C92851">
      <w:r>
        <w:t>using System.Text;</w:t>
      </w:r>
    </w:p>
    <w:p w14:paraId="2B4315AE" w14:textId="77777777" w:rsidR="00C92851" w:rsidRDefault="00C92851" w:rsidP="00C92851">
      <w:r>
        <w:t>using System.Threading.Tasks;</w:t>
      </w:r>
    </w:p>
    <w:p w14:paraId="47A37BEB" w14:textId="77777777" w:rsidR="00C92851" w:rsidRDefault="00C92851" w:rsidP="00C92851">
      <w:r>
        <w:t>using System.Windows.Forms;</w:t>
      </w:r>
    </w:p>
    <w:p w14:paraId="65D5B9B0" w14:textId="77777777" w:rsidR="00C92851" w:rsidRDefault="00C92851" w:rsidP="00C92851"/>
    <w:p w14:paraId="5341948A" w14:textId="77777777" w:rsidR="00C92851" w:rsidRDefault="00C92851" w:rsidP="00C92851">
      <w:r>
        <w:t>namespace blockchain</w:t>
      </w:r>
    </w:p>
    <w:p w14:paraId="15EC58CA" w14:textId="77777777" w:rsidR="00C92851" w:rsidRDefault="00C92851" w:rsidP="00C92851">
      <w:r>
        <w:t>{</w:t>
      </w:r>
    </w:p>
    <w:p w14:paraId="2716EB04" w14:textId="77777777" w:rsidR="00C92851" w:rsidRDefault="00C92851" w:rsidP="00C92851">
      <w:r>
        <w:t xml:space="preserve">    public partial class status_update : Form</w:t>
      </w:r>
    </w:p>
    <w:p w14:paraId="3542C3AF" w14:textId="77777777" w:rsidR="00C92851" w:rsidRDefault="00C92851" w:rsidP="00C92851">
      <w:r>
        <w:t xml:space="preserve">    {</w:t>
      </w:r>
    </w:p>
    <w:p w14:paraId="5D59D223" w14:textId="77777777" w:rsidR="00C92851" w:rsidRDefault="00C92851" w:rsidP="00C92851">
      <w:r>
        <w:t xml:space="preserve">        Httprequest request = new Httprequest();</w:t>
      </w:r>
    </w:p>
    <w:p w14:paraId="59DF6014" w14:textId="77777777" w:rsidR="00C92851" w:rsidRDefault="00C92851" w:rsidP="00C92851">
      <w:r>
        <w:t xml:space="preserve">        List&lt;Activity&gt; plist = new List&lt;Activity&gt;();</w:t>
      </w:r>
    </w:p>
    <w:p w14:paraId="6975D786" w14:textId="77777777" w:rsidR="00C92851" w:rsidRDefault="00C92851" w:rsidP="00C92851">
      <w:r>
        <w:t xml:space="preserve">        Activity act = new Activity();</w:t>
      </w:r>
    </w:p>
    <w:p w14:paraId="68DA1DF9" w14:textId="77777777" w:rsidR="00C92851" w:rsidRDefault="00C92851" w:rsidP="00C92851">
      <w:r>
        <w:t xml:space="preserve">        public status_update()</w:t>
      </w:r>
    </w:p>
    <w:p w14:paraId="12BCC1AF" w14:textId="77777777" w:rsidR="00C92851" w:rsidRDefault="00C92851" w:rsidP="00C92851">
      <w:r>
        <w:t xml:space="preserve">        {</w:t>
      </w:r>
    </w:p>
    <w:p w14:paraId="6E5F2373" w14:textId="77777777" w:rsidR="00C92851" w:rsidRDefault="00C92851" w:rsidP="00C92851">
      <w:r>
        <w:t xml:space="preserve">            InitializeComponent();</w:t>
      </w:r>
    </w:p>
    <w:p w14:paraId="52DFDA8D" w14:textId="77777777" w:rsidR="00C92851" w:rsidRDefault="00C92851" w:rsidP="00C92851">
      <w:r>
        <w:t xml:space="preserve">            this.CenterToScreen();</w:t>
      </w:r>
    </w:p>
    <w:p w14:paraId="70D04317" w14:textId="77777777" w:rsidR="00C92851" w:rsidRDefault="00C92851" w:rsidP="00C92851">
      <w:r>
        <w:t xml:space="preserve">            label3.Text = "not done";</w:t>
      </w:r>
    </w:p>
    <w:p w14:paraId="00AAAA77" w14:textId="77777777" w:rsidR="00C92851" w:rsidRDefault="00C92851" w:rsidP="00C92851">
      <w:r>
        <w:t xml:space="preserve">            dynamic jsonResponse = request.get(@"" + Program.url + "get_projects");</w:t>
      </w:r>
    </w:p>
    <w:p w14:paraId="2E5A5A4B" w14:textId="77777777" w:rsidR="00C92851" w:rsidRDefault="00C92851" w:rsidP="00C92851">
      <w:r>
        <w:t xml:space="preserve">            dynamic r = request.get(@"" + Program.url + "replace_chain");</w:t>
      </w:r>
    </w:p>
    <w:p w14:paraId="5B46B887" w14:textId="77777777" w:rsidR="00C92851" w:rsidRDefault="00C92851" w:rsidP="00C92851">
      <w:r>
        <w:t xml:space="preserve">            foreach (dynamic c in jsonResponse.projects)</w:t>
      </w:r>
    </w:p>
    <w:p w14:paraId="4321EABF" w14:textId="77777777" w:rsidR="00C92851" w:rsidRDefault="00C92851" w:rsidP="00C92851">
      <w:r>
        <w:t xml:space="preserve">            {</w:t>
      </w:r>
    </w:p>
    <w:p w14:paraId="07377F80" w14:textId="77777777" w:rsidR="00C92851" w:rsidRDefault="00C92851" w:rsidP="00C92851">
      <w:r>
        <w:t xml:space="preserve">                comboBox1.Items.Add(c.project_name);</w:t>
      </w:r>
    </w:p>
    <w:p w14:paraId="77230A5E" w14:textId="77777777" w:rsidR="00C92851" w:rsidRDefault="00C92851" w:rsidP="00C92851"/>
    <w:p w14:paraId="1651B32F" w14:textId="77777777" w:rsidR="00C92851" w:rsidRDefault="00C92851" w:rsidP="00C92851">
      <w:r>
        <w:t xml:space="preserve">            }</w:t>
      </w:r>
    </w:p>
    <w:p w14:paraId="5753CF70" w14:textId="77777777" w:rsidR="00C92851" w:rsidRDefault="00C92851" w:rsidP="00C92851">
      <w:r>
        <w:t xml:space="preserve">            jsonResponse = request.get(@"" + Program.url + "get_contracts");</w:t>
      </w:r>
    </w:p>
    <w:p w14:paraId="4549F2D3" w14:textId="77777777" w:rsidR="00C92851" w:rsidRDefault="00C92851" w:rsidP="00C92851">
      <w:r>
        <w:t xml:space="preserve">            foreach (dynamic c in jsonResponse.contracts)</w:t>
      </w:r>
    </w:p>
    <w:p w14:paraId="40F55B26" w14:textId="77777777" w:rsidR="00C92851" w:rsidRDefault="00C92851" w:rsidP="00C92851">
      <w:r>
        <w:t xml:space="preserve">            {</w:t>
      </w:r>
    </w:p>
    <w:p w14:paraId="1FB69A1F" w14:textId="77777777" w:rsidR="00C92851" w:rsidRDefault="00C92851" w:rsidP="00C92851">
      <w:r>
        <w:lastRenderedPageBreak/>
        <w:t xml:space="preserve">                comboBox2.Items.Add(c.contract_name);</w:t>
      </w:r>
    </w:p>
    <w:p w14:paraId="3B435E85" w14:textId="77777777" w:rsidR="00C92851" w:rsidRDefault="00C92851" w:rsidP="00C92851"/>
    <w:p w14:paraId="228DE431" w14:textId="77777777" w:rsidR="00C92851" w:rsidRDefault="00C92851" w:rsidP="00C92851">
      <w:r>
        <w:t xml:space="preserve">            }</w:t>
      </w:r>
    </w:p>
    <w:p w14:paraId="3877F767" w14:textId="77777777" w:rsidR="00C92851" w:rsidRDefault="00C92851" w:rsidP="00C92851">
      <w:r>
        <w:t xml:space="preserve">            jsonResponse = request.get(@"" + Program.url + "get_activities");</w:t>
      </w:r>
    </w:p>
    <w:p w14:paraId="6D5B0ED2" w14:textId="77777777" w:rsidR="00C92851" w:rsidRDefault="00C92851" w:rsidP="00C92851">
      <w:r>
        <w:t xml:space="preserve">            foreach (dynamic c in jsonResponse.activities)</w:t>
      </w:r>
    </w:p>
    <w:p w14:paraId="5954776A" w14:textId="77777777" w:rsidR="00C92851" w:rsidRDefault="00C92851" w:rsidP="00C92851">
      <w:r>
        <w:t xml:space="preserve">            {</w:t>
      </w:r>
    </w:p>
    <w:p w14:paraId="1875F15B" w14:textId="77777777" w:rsidR="00C92851" w:rsidRDefault="00C92851" w:rsidP="00C92851">
      <w:r>
        <w:t xml:space="preserve">                comboBox3.Items.Add(c.activity_name);</w:t>
      </w:r>
    </w:p>
    <w:p w14:paraId="7FB8ED59" w14:textId="77777777" w:rsidR="00C92851" w:rsidRDefault="00C92851" w:rsidP="00C92851">
      <w:r>
        <w:t xml:space="preserve">                act.contract_name = c.contract_name;</w:t>
      </w:r>
    </w:p>
    <w:p w14:paraId="74765F7F" w14:textId="77777777" w:rsidR="00C92851" w:rsidRDefault="00C92851" w:rsidP="00C92851">
      <w:r>
        <w:t xml:space="preserve">                act.activity_name = c.activity_name;</w:t>
      </w:r>
    </w:p>
    <w:p w14:paraId="7C3A8830" w14:textId="77777777" w:rsidR="00C92851" w:rsidRDefault="00C92851" w:rsidP="00C92851">
      <w:r>
        <w:t xml:space="preserve">                plist.Add(act);</w:t>
      </w:r>
    </w:p>
    <w:p w14:paraId="6C879FC8" w14:textId="77777777" w:rsidR="00C92851" w:rsidRDefault="00C92851" w:rsidP="00C92851"/>
    <w:p w14:paraId="2A09AFB9" w14:textId="77777777" w:rsidR="00C92851" w:rsidRDefault="00C92851" w:rsidP="00C92851">
      <w:r>
        <w:t xml:space="preserve">            }</w:t>
      </w:r>
    </w:p>
    <w:p w14:paraId="50A70D9E" w14:textId="77777777" w:rsidR="00C92851" w:rsidRDefault="00C92851" w:rsidP="00C92851">
      <w:r>
        <w:t xml:space="preserve">        }</w:t>
      </w:r>
    </w:p>
    <w:p w14:paraId="33C25631" w14:textId="77777777" w:rsidR="00C92851" w:rsidRDefault="00C92851" w:rsidP="00C92851"/>
    <w:p w14:paraId="41716FF1" w14:textId="77777777" w:rsidR="00C92851" w:rsidRDefault="00C92851" w:rsidP="00C92851">
      <w:r>
        <w:t xml:space="preserve">        private void button1_Click(object sender, EventArgs e)</w:t>
      </w:r>
    </w:p>
    <w:p w14:paraId="37E037BC" w14:textId="77777777" w:rsidR="00C92851" w:rsidRDefault="00C92851" w:rsidP="00C92851">
      <w:r>
        <w:t xml:space="preserve">        {</w:t>
      </w:r>
    </w:p>
    <w:p w14:paraId="2FC6F034" w14:textId="77777777" w:rsidR="00C92851" w:rsidRDefault="00C92851" w:rsidP="00C92851">
      <w:r>
        <w:t xml:space="preserve">            status_ s = new status_();</w:t>
      </w:r>
    </w:p>
    <w:p w14:paraId="7DF9CA9C" w14:textId="77777777" w:rsidR="00C92851" w:rsidRDefault="00C92851" w:rsidP="00C92851">
      <w:r>
        <w:t xml:space="preserve">           </w:t>
      </w:r>
    </w:p>
    <w:p w14:paraId="72DECD10" w14:textId="77777777" w:rsidR="00C92851" w:rsidRDefault="00C92851" w:rsidP="00C92851">
      <w:r>
        <w:t xml:space="preserve">            s.status = "done";</w:t>
      </w:r>
    </w:p>
    <w:p w14:paraId="686DCB88" w14:textId="77777777" w:rsidR="00C92851" w:rsidRDefault="00C92851" w:rsidP="00C92851">
      <w:r>
        <w:t xml:space="preserve">            s.activity_name = comboBox3.Text;</w:t>
      </w:r>
    </w:p>
    <w:p w14:paraId="57260FD3" w14:textId="77777777" w:rsidR="00C92851" w:rsidRDefault="00C92851" w:rsidP="00C92851">
      <w:r>
        <w:t xml:space="preserve">            s.contract_name = comboBox2.Text;</w:t>
      </w:r>
    </w:p>
    <w:p w14:paraId="6A39EF4F" w14:textId="77777777" w:rsidR="00C92851" w:rsidRDefault="00C92851" w:rsidP="00C92851">
      <w:r>
        <w:t xml:space="preserve">            dynamic response = request.post(@"" + Program.url + "status_update", s);</w:t>
      </w:r>
    </w:p>
    <w:p w14:paraId="4B9EABD9" w14:textId="77777777" w:rsidR="00C92851" w:rsidRDefault="00C92851" w:rsidP="00C92851">
      <w:r>
        <w:t xml:space="preserve">            dynamic r = request.get(@"" + Program.url + "mine_block");</w:t>
      </w:r>
    </w:p>
    <w:p w14:paraId="2133913B" w14:textId="77777777" w:rsidR="00C92851" w:rsidRDefault="00C92851" w:rsidP="00C92851">
      <w:r>
        <w:t xml:space="preserve">            r = request.get(@"" + Program.url + "replace_chain");</w:t>
      </w:r>
    </w:p>
    <w:p w14:paraId="52573F67" w14:textId="77777777" w:rsidR="00C92851" w:rsidRDefault="00C92851" w:rsidP="00C92851">
      <w:r>
        <w:t xml:space="preserve">            MessageBox.Show("status update");</w:t>
      </w:r>
    </w:p>
    <w:p w14:paraId="78282A61" w14:textId="77777777" w:rsidR="00C92851" w:rsidRDefault="00C92851" w:rsidP="00C92851">
      <w:r>
        <w:t xml:space="preserve">            label3.Text = "done";</w:t>
      </w:r>
    </w:p>
    <w:p w14:paraId="37EED4E2" w14:textId="77777777" w:rsidR="00C92851" w:rsidRDefault="00C92851" w:rsidP="00C92851"/>
    <w:p w14:paraId="6069AF80" w14:textId="77777777" w:rsidR="00C92851" w:rsidRDefault="00C92851" w:rsidP="00C92851">
      <w:r>
        <w:t xml:space="preserve">        }</w:t>
      </w:r>
    </w:p>
    <w:p w14:paraId="517EB3B1" w14:textId="77777777" w:rsidR="00C92851" w:rsidRDefault="00C92851" w:rsidP="00C92851">
      <w:r>
        <w:t xml:space="preserve">    }</w:t>
      </w:r>
    </w:p>
    <w:p w14:paraId="1FDB173C" w14:textId="79EA9A6E" w:rsidR="00C25F99" w:rsidRDefault="00C92851" w:rsidP="00C92851">
      <w:r>
        <w:t>}</w:t>
      </w:r>
    </w:p>
    <w:p w14:paraId="38336CAB" w14:textId="77777777" w:rsidR="00C25F99" w:rsidRDefault="00C25F99">
      <w:r>
        <w:br w:type="page"/>
      </w:r>
    </w:p>
    <w:p w14:paraId="7940C4DE" w14:textId="77777777" w:rsidR="00C25F99" w:rsidRDefault="00C25F99" w:rsidP="00C25F99">
      <w:r>
        <w:lastRenderedPageBreak/>
        <w:t>using System;</w:t>
      </w:r>
    </w:p>
    <w:p w14:paraId="44CD7E2C" w14:textId="77777777" w:rsidR="00C25F99" w:rsidRDefault="00C25F99" w:rsidP="00C25F99">
      <w:r>
        <w:t>using System.Collections.Generic;</w:t>
      </w:r>
    </w:p>
    <w:p w14:paraId="1A6E2BD6" w14:textId="77777777" w:rsidR="00C25F99" w:rsidRDefault="00C25F99" w:rsidP="00C25F99">
      <w:r>
        <w:t>using System.Linq;</w:t>
      </w:r>
    </w:p>
    <w:p w14:paraId="0F948005" w14:textId="77777777" w:rsidR="00C25F99" w:rsidRDefault="00C25F99" w:rsidP="00C25F99">
      <w:r>
        <w:t>using System.Text;</w:t>
      </w:r>
    </w:p>
    <w:p w14:paraId="4EFFFA09" w14:textId="77777777" w:rsidR="00C25F99" w:rsidRDefault="00C25F99" w:rsidP="00C25F99">
      <w:r>
        <w:t>using System.Threading.Tasks;</w:t>
      </w:r>
    </w:p>
    <w:p w14:paraId="4D280A47" w14:textId="77777777" w:rsidR="00C25F99" w:rsidRDefault="00C25F99" w:rsidP="00C25F99"/>
    <w:p w14:paraId="141F2BEC" w14:textId="77777777" w:rsidR="00C25F99" w:rsidRDefault="00C25F99" w:rsidP="00C25F99">
      <w:r>
        <w:t>namespace blockchain</w:t>
      </w:r>
    </w:p>
    <w:p w14:paraId="0AE4C651" w14:textId="77777777" w:rsidR="00C25F99" w:rsidRDefault="00C25F99" w:rsidP="00C25F99">
      <w:r>
        <w:t>{</w:t>
      </w:r>
    </w:p>
    <w:p w14:paraId="0598D324" w14:textId="77777777" w:rsidR="00C25F99" w:rsidRDefault="00C25F99" w:rsidP="00C25F99">
      <w:r>
        <w:t xml:space="preserve">    public class User</w:t>
      </w:r>
    </w:p>
    <w:p w14:paraId="52E8CB04" w14:textId="77777777" w:rsidR="00C25F99" w:rsidRDefault="00C25F99" w:rsidP="00C25F99">
      <w:r>
        <w:t xml:space="preserve">    {</w:t>
      </w:r>
    </w:p>
    <w:p w14:paraId="47C14879" w14:textId="77777777" w:rsidR="00C25F99" w:rsidRDefault="00C25F99" w:rsidP="00C25F99">
      <w:r>
        <w:t xml:space="preserve">       public int userId { get; set; }</w:t>
      </w:r>
    </w:p>
    <w:p w14:paraId="5D0612A3" w14:textId="77777777" w:rsidR="00C25F99" w:rsidRDefault="00C25F99" w:rsidP="00C25F99">
      <w:r>
        <w:t xml:space="preserve">       public string username { get; set;}</w:t>
      </w:r>
    </w:p>
    <w:p w14:paraId="4D05D865" w14:textId="77777777" w:rsidR="00C25F99" w:rsidRDefault="00C25F99" w:rsidP="00C25F99">
      <w:r>
        <w:t xml:space="preserve">       public string password { get; set;}</w:t>
      </w:r>
    </w:p>
    <w:p w14:paraId="744B8B15" w14:textId="77777777" w:rsidR="00C25F99" w:rsidRDefault="00C25F99" w:rsidP="00C25F99">
      <w:r>
        <w:t xml:space="preserve">       public string companyName { get; set; }</w:t>
      </w:r>
    </w:p>
    <w:p w14:paraId="11239027" w14:textId="77777777" w:rsidR="00C25F99" w:rsidRDefault="00C25F99" w:rsidP="00C25F99">
      <w:r>
        <w:t xml:space="preserve">       public float credit { get; set;}</w:t>
      </w:r>
    </w:p>
    <w:p w14:paraId="1C5DF4D2" w14:textId="77777777" w:rsidR="00C25F99" w:rsidRDefault="00C25F99" w:rsidP="00C25F99">
      <w:r>
        <w:t xml:space="preserve">       public string identity { get; set;}</w:t>
      </w:r>
    </w:p>
    <w:p w14:paraId="5B85EF29" w14:textId="77777777" w:rsidR="00C25F99" w:rsidRDefault="00C25F99" w:rsidP="00C25F99">
      <w:r>
        <w:t xml:space="preserve">       public string email { get; set; }</w:t>
      </w:r>
    </w:p>
    <w:p w14:paraId="3C34CDB0" w14:textId="77777777" w:rsidR="00C25F99" w:rsidRDefault="00C25F99" w:rsidP="00C25F99"/>
    <w:p w14:paraId="50C3B1F4" w14:textId="77777777" w:rsidR="00C25F99" w:rsidRDefault="00C25F99" w:rsidP="00C25F99">
      <w:r>
        <w:t xml:space="preserve">      </w:t>
      </w:r>
    </w:p>
    <w:p w14:paraId="7E8EAF62" w14:textId="77777777" w:rsidR="00C25F99" w:rsidRDefault="00C25F99" w:rsidP="00C25F99">
      <w:r>
        <w:t xml:space="preserve">    }</w:t>
      </w:r>
    </w:p>
    <w:p w14:paraId="00A94C8E" w14:textId="743E8150" w:rsidR="003D61B0" w:rsidRDefault="00C25F99" w:rsidP="00C25F99">
      <w:r>
        <w:t>}</w:t>
      </w:r>
    </w:p>
    <w:p w14:paraId="1CF3C19E" w14:textId="4E577F13" w:rsidR="003C4248" w:rsidRDefault="003C4248" w:rsidP="00C25F99"/>
    <w:p w14:paraId="0DB2C9FB" w14:textId="1EFB6000" w:rsidR="003C4248" w:rsidRDefault="003C4248">
      <w:r>
        <w:br w:type="page"/>
      </w:r>
    </w:p>
    <w:p w14:paraId="053591FE" w14:textId="77777777" w:rsidR="003C4248" w:rsidRDefault="003C4248" w:rsidP="003C4248">
      <w:r>
        <w:lastRenderedPageBreak/>
        <w:t>using System;</w:t>
      </w:r>
    </w:p>
    <w:p w14:paraId="732E7E3C" w14:textId="77777777" w:rsidR="003C4248" w:rsidRDefault="003C4248" w:rsidP="003C4248">
      <w:r>
        <w:t>using System.Collections.Generic;</w:t>
      </w:r>
    </w:p>
    <w:p w14:paraId="59ADB024" w14:textId="77777777" w:rsidR="003C4248" w:rsidRDefault="003C4248" w:rsidP="003C4248">
      <w:r>
        <w:t>using System.ComponentModel;</w:t>
      </w:r>
    </w:p>
    <w:p w14:paraId="774B4817" w14:textId="77777777" w:rsidR="003C4248" w:rsidRDefault="003C4248" w:rsidP="003C4248">
      <w:r>
        <w:t>using System.Data;</w:t>
      </w:r>
    </w:p>
    <w:p w14:paraId="1E199398" w14:textId="77777777" w:rsidR="003C4248" w:rsidRDefault="003C4248" w:rsidP="003C4248">
      <w:r>
        <w:t>using System.Drawing;</w:t>
      </w:r>
    </w:p>
    <w:p w14:paraId="563FDDCC" w14:textId="77777777" w:rsidR="003C4248" w:rsidRDefault="003C4248" w:rsidP="003C4248">
      <w:r>
        <w:t>using System.Linq;</w:t>
      </w:r>
    </w:p>
    <w:p w14:paraId="6B2CC20F" w14:textId="77777777" w:rsidR="003C4248" w:rsidRDefault="003C4248" w:rsidP="003C4248">
      <w:r>
        <w:t>using System.Text;</w:t>
      </w:r>
    </w:p>
    <w:p w14:paraId="2F1DA952" w14:textId="77777777" w:rsidR="003C4248" w:rsidRDefault="003C4248" w:rsidP="003C4248">
      <w:r>
        <w:t>using System.Threading.Tasks;</w:t>
      </w:r>
    </w:p>
    <w:p w14:paraId="1FF5699C" w14:textId="77777777" w:rsidR="003C4248" w:rsidRDefault="003C4248" w:rsidP="003C4248">
      <w:r>
        <w:t>using System.Windows.Forms;</w:t>
      </w:r>
    </w:p>
    <w:p w14:paraId="24E14FB4" w14:textId="77777777" w:rsidR="003C4248" w:rsidRDefault="003C4248" w:rsidP="003C4248"/>
    <w:p w14:paraId="72BB718C" w14:textId="77777777" w:rsidR="003C4248" w:rsidRDefault="003C4248" w:rsidP="003C4248">
      <w:r>
        <w:t>namespace blockchain</w:t>
      </w:r>
    </w:p>
    <w:p w14:paraId="1BFFFACD" w14:textId="77777777" w:rsidR="003C4248" w:rsidRDefault="003C4248" w:rsidP="003C4248">
      <w:r>
        <w:t>{</w:t>
      </w:r>
    </w:p>
    <w:p w14:paraId="46455686" w14:textId="77777777" w:rsidR="003C4248" w:rsidRDefault="003C4248" w:rsidP="003C4248">
      <w:r>
        <w:t xml:space="preserve">    public partial class user_choice : Form</w:t>
      </w:r>
    </w:p>
    <w:p w14:paraId="6D153A87" w14:textId="77777777" w:rsidR="003C4248" w:rsidRDefault="003C4248" w:rsidP="003C4248">
      <w:r>
        <w:t xml:space="preserve">    {</w:t>
      </w:r>
    </w:p>
    <w:p w14:paraId="627343CD" w14:textId="77777777" w:rsidR="003C4248" w:rsidRDefault="003C4248" w:rsidP="003C4248">
      <w:r>
        <w:t xml:space="preserve">        public user_choice()</w:t>
      </w:r>
    </w:p>
    <w:p w14:paraId="7AFD0BED" w14:textId="77777777" w:rsidR="003C4248" w:rsidRDefault="003C4248" w:rsidP="003C4248">
      <w:r>
        <w:t xml:space="preserve">        {</w:t>
      </w:r>
    </w:p>
    <w:p w14:paraId="58BF77FC" w14:textId="77777777" w:rsidR="003C4248" w:rsidRDefault="003C4248" w:rsidP="003C4248">
      <w:r>
        <w:t xml:space="preserve">            InitializeComponent();</w:t>
      </w:r>
    </w:p>
    <w:p w14:paraId="446AE62C" w14:textId="77777777" w:rsidR="003C4248" w:rsidRDefault="003C4248" w:rsidP="003C4248">
      <w:r>
        <w:t xml:space="preserve">            this.CenterToScreen();</w:t>
      </w:r>
    </w:p>
    <w:p w14:paraId="540D07D7" w14:textId="77777777" w:rsidR="003C4248" w:rsidRDefault="003C4248" w:rsidP="003C4248">
      <w:r>
        <w:t xml:space="preserve">        }</w:t>
      </w:r>
    </w:p>
    <w:p w14:paraId="12F2A57D" w14:textId="77777777" w:rsidR="003C4248" w:rsidRDefault="003C4248" w:rsidP="003C4248"/>
    <w:p w14:paraId="01C372D9" w14:textId="77777777" w:rsidR="003C4248" w:rsidRDefault="003C4248" w:rsidP="003C4248">
      <w:r>
        <w:t xml:space="preserve">        private void button3_Click(object sender, EventArgs e)</w:t>
      </w:r>
    </w:p>
    <w:p w14:paraId="4219986B" w14:textId="77777777" w:rsidR="003C4248" w:rsidRDefault="003C4248" w:rsidP="003C4248">
      <w:r>
        <w:t xml:space="preserve">        {</w:t>
      </w:r>
    </w:p>
    <w:p w14:paraId="6AF91371" w14:textId="77777777" w:rsidR="003C4248" w:rsidRDefault="003C4248" w:rsidP="003C4248">
      <w:r>
        <w:t xml:space="preserve">            Users users = new Users();</w:t>
      </w:r>
    </w:p>
    <w:p w14:paraId="706BCD56" w14:textId="77777777" w:rsidR="003C4248" w:rsidRDefault="003C4248" w:rsidP="003C4248">
      <w:r>
        <w:t xml:space="preserve">            users.ShowDialog();</w:t>
      </w:r>
    </w:p>
    <w:p w14:paraId="72B13CAC" w14:textId="77777777" w:rsidR="003C4248" w:rsidRDefault="003C4248" w:rsidP="003C4248">
      <w:r>
        <w:t xml:space="preserve">        }</w:t>
      </w:r>
    </w:p>
    <w:p w14:paraId="147189FF" w14:textId="77777777" w:rsidR="003C4248" w:rsidRDefault="003C4248" w:rsidP="003C4248">
      <w:r>
        <w:t xml:space="preserve">    }</w:t>
      </w:r>
    </w:p>
    <w:p w14:paraId="2C9EB439" w14:textId="2D64117D" w:rsidR="007C4E23" w:rsidRDefault="003C4248" w:rsidP="003C4248">
      <w:r>
        <w:t>}</w:t>
      </w:r>
    </w:p>
    <w:p w14:paraId="72FFB343" w14:textId="77777777" w:rsidR="007C4E23" w:rsidRDefault="007C4E23">
      <w:r>
        <w:br w:type="page"/>
      </w:r>
    </w:p>
    <w:p w14:paraId="02EDEAE9" w14:textId="77777777" w:rsidR="007C4E23" w:rsidRDefault="007C4E23" w:rsidP="007C4E23">
      <w:r>
        <w:lastRenderedPageBreak/>
        <w:t>using System;</w:t>
      </w:r>
    </w:p>
    <w:p w14:paraId="7C59963A" w14:textId="77777777" w:rsidR="007C4E23" w:rsidRDefault="007C4E23" w:rsidP="007C4E23">
      <w:r>
        <w:t>using System.Collections.Generic;</w:t>
      </w:r>
    </w:p>
    <w:p w14:paraId="13E52803" w14:textId="77777777" w:rsidR="007C4E23" w:rsidRDefault="007C4E23" w:rsidP="007C4E23">
      <w:r>
        <w:t>using System.ComponentModel;</w:t>
      </w:r>
    </w:p>
    <w:p w14:paraId="593CA5B9" w14:textId="77777777" w:rsidR="007C4E23" w:rsidRDefault="007C4E23" w:rsidP="007C4E23">
      <w:r>
        <w:t>using System.Data;</w:t>
      </w:r>
    </w:p>
    <w:p w14:paraId="06AE919D" w14:textId="77777777" w:rsidR="007C4E23" w:rsidRDefault="007C4E23" w:rsidP="007C4E23">
      <w:r>
        <w:t>using System.Drawing;</w:t>
      </w:r>
    </w:p>
    <w:p w14:paraId="7214DA9F" w14:textId="77777777" w:rsidR="007C4E23" w:rsidRDefault="007C4E23" w:rsidP="007C4E23">
      <w:r>
        <w:t>using System.Linq;</w:t>
      </w:r>
    </w:p>
    <w:p w14:paraId="2513F482" w14:textId="77777777" w:rsidR="007C4E23" w:rsidRDefault="007C4E23" w:rsidP="007C4E23">
      <w:r>
        <w:t>using System.Text;</w:t>
      </w:r>
    </w:p>
    <w:p w14:paraId="0997E4B0" w14:textId="77777777" w:rsidR="007C4E23" w:rsidRDefault="007C4E23" w:rsidP="007C4E23">
      <w:r>
        <w:t>using System.Threading.Tasks;</w:t>
      </w:r>
    </w:p>
    <w:p w14:paraId="232CF607" w14:textId="77777777" w:rsidR="007C4E23" w:rsidRDefault="007C4E23" w:rsidP="007C4E23">
      <w:r>
        <w:t>using System.Windows.Forms;</w:t>
      </w:r>
    </w:p>
    <w:p w14:paraId="0EE725F7" w14:textId="77777777" w:rsidR="007C4E23" w:rsidRDefault="007C4E23" w:rsidP="007C4E23"/>
    <w:p w14:paraId="54A829C7" w14:textId="77777777" w:rsidR="007C4E23" w:rsidRDefault="007C4E23" w:rsidP="007C4E23">
      <w:r>
        <w:t>namespace blockchain</w:t>
      </w:r>
    </w:p>
    <w:p w14:paraId="5257A836" w14:textId="77777777" w:rsidR="007C4E23" w:rsidRDefault="007C4E23" w:rsidP="007C4E23">
      <w:r>
        <w:t>{</w:t>
      </w:r>
    </w:p>
    <w:p w14:paraId="07DCEF32" w14:textId="77777777" w:rsidR="007C4E23" w:rsidRDefault="007C4E23" w:rsidP="007C4E23">
      <w:r>
        <w:t xml:space="preserve">    public partial class Users : Form</w:t>
      </w:r>
    </w:p>
    <w:p w14:paraId="41D100E5" w14:textId="77777777" w:rsidR="007C4E23" w:rsidRDefault="007C4E23" w:rsidP="007C4E23">
      <w:r>
        <w:t xml:space="preserve">    {</w:t>
      </w:r>
    </w:p>
    <w:p w14:paraId="0A1C1FB8" w14:textId="77777777" w:rsidR="007C4E23" w:rsidRDefault="007C4E23" w:rsidP="007C4E23">
      <w:r>
        <w:t xml:space="preserve">        Httprequest request = new Httprequest();</w:t>
      </w:r>
    </w:p>
    <w:p w14:paraId="73F9971A" w14:textId="77777777" w:rsidR="007C4E23" w:rsidRDefault="007C4E23" w:rsidP="007C4E23">
      <w:r>
        <w:t xml:space="preserve">        public Users()</w:t>
      </w:r>
    </w:p>
    <w:p w14:paraId="4926C8AA" w14:textId="77777777" w:rsidR="007C4E23" w:rsidRDefault="007C4E23" w:rsidP="007C4E23">
      <w:r>
        <w:t xml:space="preserve">        {</w:t>
      </w:r>
    </w:p>
    <w:p w14:paraId="6FED0449" w14:textId="77777777" w:rsidR="007C4E23" w:rsidRDefault="007C4E23" w:rsidP="007C4E23">
      <w:r>
        <w:t xml:space="preserve">            InitializeComponent();</w:t>
      </w:r>
    </w:p>
    <w:p w14:paraId="72CA5F40" w14:textId="77777777" w:rsidR="007C4E23" w:rsidRDefault="007C4E23" w:rsidP="007C4E23">
      <w:r>
        <w:t xml:space="preserve">            this.CenterToScreen();</w:t>
      </w:r>
    </w:p>
    <w:p w14:paraId="58B50878" w14:textId="77777777" w:rsidR="007C4E23" w:rsidRDefault="007C4E23" w:rsidP="007C4E23">
      <w:r>
        <w:t xml:space="preserve">            dynamic r = request.get(@"" + Program.url + "replace_chain");</w:t>
      </w:r>
    </w:p>
    <w:p w14:paraId="3412C4ED" w14:textId="77777777" w:rsidR="007C4E23" w:rsidRDefault="007C4E23" w:rsidP="007C4E23">
      <w:r>
        <w:t xml:space="preserve">        }</w:t>
      </w:r>
    </w:p>
    <w:p w14:paraId="4F199010" w14:textId="77777777" w:rsidR="007C4E23" w:rsidRDefault="007C4E23" w:rsidP="007C4E23"/>
    <w:p w14:paraId="22B89918" w14:textId="77777777" w:rsidR="007C4E23" w:rsidRDefault="007C4E23" w:rsidP="007C4E23">
      <w:r>
        <w:t xml:space="preserve">        private void button2_Click(object sender, EventArgs e)</w:t>
      </w:r>
    </w:p>
    <w:p w14:paraId="1ED5FB0C" w14:textId="77777777" w:rsidR="007C4E23" w:rsidRDefault="007C4E23" w:rsidP="007C4E23">
      <w:r>
        <w:t xml:space="preserve">        {</w:t>
      </w:r>
    </w:p>
    <w:p w14:paraId="120CC039" w14:textId="77777777" w:rsidR="007C4E23" w:rsidRDefault="007C4E23" w:rsidP="007C4E23">
      <w:r>
        <w:t xml:space="preserve">            this.Close();</w:t>
      </w:r>
    </w:p>
    <w:p w14:paraId="0E36FB6A" w14:textId="77777777" w:rsidR="007C4E23" w:rsidRDefault="007C4E23" w:rsidP="007C4E23">
      <w:r>
        <w:t xml:space="preserve">        }</w:t>
      </w:r>
    </w:p>
    <w:p w14:paraId="6E57C787" w14:textId="77777777" w:rsidR="007C4E23" w:rsidRDefault="007C4E23" w:rsidP="007C4E23">
      <w:r>
        <w:t xml:space="preserve">        void clear()</w:t>
      </w:r>
    </w:p>
    <w:p w14:paraId="388E84D3" w14:textId="77777777" w:rsidR="007C4E23" w:rsidRDefault="007C4E23" w:rsidP="007C4E23">
      <w:r>
        <w:t xml:space="preserve">        {</w:t>
      </w:r>
    </w:p>
    <w:p w14:paraId="4E8A5304" w14:textId="77777777" w:rsidR="007C4E23" w:rsidRDefault="007C4E23" w:rsidP="007C4E23">
      <w:r>
        <w:t xml:space="preserve">            label5.Text = "";</w:t>
      </w:r>
    </w:p>
    <w:p w14:paraId="2B9F9B6B" w14:textId="77777777" w:rsidR="007C4E23" w:rsidRDefault="007C4E23" w:rsidP="007C4E23">
      <w:r>
        <w:t xml:space="preserve">            label6.Text = "";</w:t>
      </w:r>
    </w:p>
    <w:p w14:paraId="251A1EFB" w14:textId="77777777" w:rsidR="007C4E23" w:rsidRDefault="007C4E23" w:rsidP="007C4E23">
      <w:r>
        <w:t xml:space="preserve">            label7.Text = "";</w:t>
      </w:r>
    </w:p>
    <w:p w14:paraId="7623451E" w14:textId="77777777" w:rsidR="007C4E23" w:rsidRDefault="007C4E23" w:rsidP="007C4E23">
      <w:r>
        <w:t xml:space="preserve">            label8.Text = "";</w:t>
      </w:r>
    </w:p>
    <w:p w14:paraId="421F8A1B" w14:textId="77777777" w:rsidR="007C4E23" w:rsidRDefault="007C4E23" w:rsidP="007C4E23">
      <w:r>
        <w:lastRenderedPageBreak/>
        <w:t xml:space="preserve">            label9.Text = "";</w:t>
      </w:r>
    </w:p>
    <w:p w14:paraId="4F02118A" w14:textId="77777777" w:rsidR="007C4E23" w:rsidRDefault="007C4E23" w:rsidP="007C4E23">
      <w:r>
        <w:t xml:space="preserve">        }</w:t>
      </w:r>
    </w:p>
    <w:p w14:paraId="1D67ABE8" w14:textId="77777777" w:rsidR="007C4E23" w:rsidRDefault="007C4E23" w:rsidP="007C4E23"/>
    <w:p w14:paraId="2D3AB5C7" w14:textId="77777777" w:rsidR="007C4E23" w:rsidRDefault="007C4E23" w:rsidP="007C4E23">
      <w:r>
        <w:t xml:space="preserve">        private void button1_Click(object sender, EventArgs e)</w:t>
      </w:r>
    </w:p>
    <w:p w14:paraId="405C6C9C" w14:textId="77777777" w:rsidR="007C4E23" w:rsidRDefault="007C4E23" w:rsidP="007C4E23">
      <w:r>
        <w:t xml:space="preserve">        {</w:t>
      </w:r>
    </w:p>
    <w:p w14:paraId="34BF63EE" w14:textId="77777777" w:rsidR="007C4E23" w:rsidRDefault="007C4E23" w:rsidP="007C4E23">
      <w:r>
        <w:t xml:space="preserve">            clear();</w:t>
      </w:r>
    </w:p>
    <w:p w14:paraId="2D697156" w14:textId="77777777" w:rsidR="007C4E23" w:rsidRDefault="007C4E23" w:rsidP="007C4E23">
      <w:r>
        <w:t xml:space="preserve">            User user= new User();</w:t>
      </w:r>
    </w:p>
    <w:p w14:paraId="412DBBD8" w14:textId="77777777" w:rsidR="007C4E23" w:rsidRDefault="007C4E23" w:rsidP="007C4E23">
      <w:r>
        <w:t xml:space="preserve">            if (textBox1.Text != "")</w:t>
      </w:r>
    </w:p>
    <w:p w14:paraId="128C31E0" w14:textId="77777777" w:rsidR="007C4E23" w:rsidRDefault="007C4E23" w:rsidP="007C4E23">
      <w:r>
        <w:t xml:space="preserve">                user.username = textBox1.Text;</w:t>
      </w:r>
    </w:p>
    <w:p w14:paraId="27622123" w14:textId="77777777" w:rsidR="007C4E23" w:rsidRDefault="007C4E23" w:rsidP="007C4E23">
      <w:r>
        <w:t xml:space="preserve">            else</w:t>
      </w:r>
    </w:p>
    <w:p w14:paraId="7A9E0F7B" w14:textId="77777777" w:rsidR="007C4E23" w:rsidRDefault="007C4E23" w:rsidP="007C4E23">
      <w:r>
        <w:t xml:space="preserve">                label5.Text = "*username required";</w:t>
      </w:r>
    </w:p>
    <w:p w14:paraId="1CC4E4BC" w14:textId="77777777" w:rsidR="007C4E23" w:rsidRDefault="007C4E23" w:rsidP="007C4E23"/>
    <w:p w14:paraId="4887CE4C" w14:textId="77777777" w:rsidR="007C4E23" w:rsidRDefault="007C4E23" w:rsidP="007C4E23">
      <w:r>
        <w:t xml:space="preserve">            if (textBox2.Text != "")</w:t>
      </w:r>
    </w:p>
    <w:p w14:paraId="1D0216D3" w14:textId="77777777" w:rsidR="007C4E23" w:rsidRDefault="007C4E23" w:rsidP="007C4E23">
      <w:r>
        <w:t xml:space="preserve">                user.password = textBox2.Text;</w:t>
      </w:r>
    </w:p>
    <w:p w14:paraId="74324EA0" w14:textId="77777777" w:rsidR="007C4E23" w:rsidRDefault="007C4E23" w:rsidP="007C4E23">
      <w:r>
        <w:t xml:space="preserve">            else</w:t>
      </w:r>
    </w:p>
    <w:p w14:paraId="48FF563F" w14:textId="77777777" w:rsidR="007C4E23" w:rsidRDefault="007C4E23" w:rsidP="007C4E23">
      <w:r>
        <w:t xml:space="preserve">                label6.Text = "*password required";</w:t>
      </w:r>
    </w:p>
    <w:p w14:paraId="069C8E20" w14:textId="77777777" w:rsidR="007C4E23" w:rsidRDefault="007C4E23" w:rsidP="007C4E23">
      <w:r>
        <w:t xml:space="preserve">            if (textBox3.Text != "")</w:t>
      </w:r>
    </w:p>
    <w:p w14:paraId="3F050FEE" w14:textId="77777777" w:rsidR="007C4E23" w:rsidRDefault="007C4E23" w:rsidP="007C4E23">
      <w:r>
        <w:t xml:space="preserve">                user.companyName= textBox3.Text;</w:t>
      </w:r>
    </w:p>
    <w:p w14:paraId="4041010A" w14:textId="77777777" w:rsidR="007C4E23" w:rsidRDefault="007C4E23" w:rsidP="007C4E23">
      <w:r>
        <w:t xml:space="preserve">            else</w:t>
      </w:r>
    </w:p>
    <w:p w14:paraId="18D1C5D6" w14:textId="77777777" w:rsidR="007C4E23" w:rsidRDefault="007C4E23" w:rsidP="007C4E23">
      <w:r>
        <w:t xml:space="preserve">                label7.Text = "*company required";</w:t>
      </w:r>
    </w:p>
    <w:p w14:paraId="429F571E" w14:textId="77777777" w:rsidR="007C4E23" w:rsidRDefault="007C4E23" w:rsidP="007C4E23">
      <w:r>
        <w:t xml:space="preserve">            if (comboBox1.Text != "")</w:t>
      </w:r>
    </w:p>
    <w:p w14:paraId="75DDF276" w14:textId="77777777" w:rsidR="007C4E23" w:rsidRDefault="007C4E23" w:rsidP="007C4E23">
      <w:r>
        <w:t xml:space="preserve">                user.identity = comboBox1.Text;</w:t>
      </w:r>
    </w:p>
    <w:p w14:paraId="5EAB8D87" w14:textId="77777777" w:rsidR="007C4E23" w:rsidRDefault="007C4E23" w:rsidP="007C4E23">
      <w:r>
        <w:t xml:space="preserve">            else</w:t>
      </w:r>
    </w:p>
    <w:p w14:paraId="76616D33" w14:textId="77777777" w:rsidR="007C4E23" w:rsidRDefault="007C4E23" w:rsidP="007C4E23">
      <w:r>
        <w:t xml:space="preserve">                label8.Text = "*identity required";</w:t>
      </w:r>
    </w:p>
    <w:p w14:paraId="12A732B8" w14:textId="77777777" w:rsidR="007C4E23" w:rsidRDefault="007C4E23" w:rsidP="007C4E23">
      <w:r>
        <w:t xml:space="preserve">            if (textBox4.Text != "")</w:t>
      </w:r>
    </w:p>
    <w:p w14:paraId="3351739E" w14:textId="77777777" w:rsidR="007C4E23" w:rsidRDefault="007C4E23" w:rsidP="007C4E23">
      <w:r>
        <w:t xml:space="preserve">                user.email = textBox4.Text;</w:t>
      </w:r>
    </w:p>
    <w:p w14:paraId="56CD45C5" w14:textId="77777777" w:rsidR="007C4E23" w:rsidRDefault="007C4E23" w:rsidP="007C4E23">
      <w:r>
        <w:t xml:space="preserve">            else</w:t>
      </w:r>
    </w:p>
    <w:p w14:paraId="1BFA7A73" w14:textId="77777777" w:rsidR="007C4E23" w:rsidRDefault="007C4E23" w:rsidP="007C4E23">
      <w:r>
        <w:t xml:space="preserve">                label9.Text = "*email required";</w:t>
      </w:r>
    </w:p>
    <w:p w14:paraId="7338461F" w14:textId="77777777" w:rsidR="007C4E23" w:rsidRDefault="007C4E23" w:rsidP="007C4E23"/>
    <w:p w14:paraId="50E703E1" w14:textId="77777777" w:rsidR="007C4E23" w:rsidRDefault="007C4E23" w:rsidP="007C4E23">
      <w:r>
        <w:t xml:space="preserve">            if(textBox1.Text!=""&amp;&amp;textBox2.Text!=""&amp;&amp;textBox3.Text!=""&amp;&amp;comboBox1.Text!=""&amp;&amp;textBox4.Text!="")</w:t>
      </w:r>
    </w:p>
    <w:p w14:paraId="498CA8E0" w14:textId="77777777" w:rsidR="007C4E23" w:rsidRDefault="007C4E23" w:rsidP="007C4E23">
      <w:r>
        <w:t xml:space="preserve">            {</w:t>
      </w:r>
    </w:p>
    <w:p w14:paraId="343786EC" w14:textId="77777777" w:rsidR="007C4E23" w:rsidRDefault="007C4E23" w:rsidP="007C4E23">
      <w:r>
        <w:t xml:space="preserve">                string response = request.post(@""+Program.url+"add_user", user);</w:t>
      </w:r>
    </w:p>
    <w:p w14:paraId="513FD4A4" w14:textId="77777777" w:rsidR="007C4E23" w:rsidRDefault="007C4E23" w:rsidP="007C4E23">
      <w:r>
        <w:lastRenderedPageBreak/>
        <w:t xml:space="preserve">                dynamic jsonResponse = request.get(@""+Program.url+"mine_block");</w:t>
      </w:r>
    </w:p>
    <w:p w14:paraId="18CD674E" w14:textId="77777777" w:rsidR="007C4E23" w:rsidRDefault="007C4E23" w:rsidP="007C4E23">
      <w:r>
        <w:t xml:space="preserve">                dynamic r = request.get(@"" + Program.url + "replace_chain");</w:t>
      </w:r>
    </w:p>
    <w:p w14:paraId="1B00D901" w14:textId="77777777" w:rsidR="007C4E23" w:rsidRDefault="007C4E23" w:rsidP="007C4E23">
      <w:r>
        <w:t xml:space="preserve">                textBox5.Text = jsonResponse.ToString();</w:t>
      </w:r>
    </w:p>
    <w:p w14:paraId="0A91C1A6" w14:textId="77777777" w:rsidR="007C4E23" w:rsidRDefault="007C4E23" w:rsidP="007C4E23"/>
    <w:p w14:paraId="14BEBF52" w14:textId="77777777" w:rsidR="007C4E23" w:rsidRDefault="007C4E23" w:rsidP="007C4E23">
      <w:r>
        <w:t xml:space="preserve">            }</w:t>
      </w:r>
    </w:p>
    <w:p w14:paraId="74BE613C" w14:textId="77777777" w:rsidR="007C4E23" w:rsidRDefault="007C4E23" w:rsidP="007C4E23">
      <w:r>
        <w:t xml:space="preserve">        }</w:t>
      </w:r>
    </w:p>
    <w:p w14:paraId="46A540B2" w14:textId="77777777" w:rsidR="007C4E23" w:rsidRDefault="007C4E23" w:rsidP="007C4E23"/>
    <w:p w14:paraId="4CAFB6EB" w14:textId="77777777" w:rsidR="007C4E23" w:rsidRDefault="007C4E23" w:rsidP="007C4E23">
      <w:r>
        <w:t xml:space="preserve">        private void label10_Click(object sender, EventArgs e)</w:t>
      </w:r>
    </w:p>
    <w:p w14:paraId="0C092F70" w14:textId="77777777" w:rsidR="007C4E23" w:rsidRDefault="007C4E23" w:rsidP="007C4E23">
      <w:r>
        <w:t xml:space="preserve">        {</w:t>
      </w:r>
    </w:p>
    <w:p w14:paraId="576D9BE6" w14:textId="77777777" w:rsidR="007C4E23" w:rsidRDefault="007C4E23" w:rsidP="007C4E23"/>
    <w:p w14:paraId="2302B9F2" w14:textId="77777777" w:rsidR="007C4E23" w:rsidRDefault="007C4E23" w:rsidP="007C4E23">
      <w:r>
        <w:t xml:space="preserve">        }</w:t>
      </w:r>
    </w:p>
    <w:p w14:paraId="3AA44844" w14:textId="77777777" w:rsidR="007C4E23" w:rsidRDefault="007C4E23" w:rsidP="007C4E23"/>
    <w:p w14:paraId="4B7519E4" w14:textId="77777777" w:rsidR="007C4E23" w:rsidRDefault="007C4E23" w:rsidP="007C4E23">
      <w:r>
        <w:t xml:space="preserve">       </w:t>
      </w:r>
    </w:p>
    <w:p w14:paraId="666F1AB7" w14:textId="77777777" w:rsidR="007C4E23" w:rsidRDefault="007C4E23" w:rsidP="007C4E23">
      <w:r>
        <w:t xml:space="preserve">    }</w:t>
      </w:r>
    </w:p>
    <w:p w14:paraId="137FEAEC" w14:textId="11661258" w:rsidR="00071BE1" w:rsidRDefault="007C4E23" w:rsidP="007C4E23">
      <w:r>
        <w:t>}</w:t>
      </w:r>
    </w:p>
    <w:p w14:paraId="13DA6B33" w14:textId="77777777" w:rsidR="00071BE1" w:rsidRDefault="00071BE1">
      <w:r>
        <w:br w:type="page"/>
      </w:r>
    </w:p>
    <w:p w14:paraId="22955D1F" w14:textId="77777777" w:rsidR="00071BE1" w:rsidRDefault="00071BE1" w:rsidP="00071BE1">
      <w:r>
        <w:lastRenderedPageBreak/>
        <w:t>using System;</w:t>
      </w:r>
    </w:p>
    <w:p w14:paraId="5722391D" w14:textId="77777777" w:rsidR="00071BE1" w:rsidRDefault="00071BE1" w:rsidP="00071BE1">
      <w:r>
        <w:t>using System.Collections.Generic;</w:t>
      </w:r>
    </w:p>
    <w:p w14:paraId="56F5F8FB" w14:textId="77777777" w:rsidR="00071BE1" w:rsidRDefault="00071BE1" w:rsidP="00071BE1">
      <w:r>
        <w:t>using System.ComponentModel;</w:t>
      </w:r>
    </w:p>
    <w:p w14:paraId="355DA128" w14:textId="77777777" w:rsidR="00071BE1" w:rsidRDefault="00071BE1" w:rsidP="00071BE1">
      <w:r>
        <w:t>using System.Data;</w:t>
      </w:r>
    </w:p>
    <w:p w14:paraId="63FC4B8E" w14:textId="77777777" w:rsidR="00071BE1" w:rsidRDefault="00071BE1" w:rsidP="00071BE1">
      <w:r>
        <w:t>using System.Drawing;</w:t>
      </w:r>
    </w:p>
    <w:p w14:paraId="60EB6020" w14:textId="77777777" w:rsidR="00071BE1" w:rsidRDefault="00071BE1" w:rsidP="00071BE1">
      <w:r>
        <w:t>using System.Linq;</w:t>
      </w:r>
    </w:p>
    <w:p w14:paraId="40D387C9" w14:textId="77777777" w:rsidR="00071BE1" w:rsidRDefault="00071BE1" w:rsidP="00071BE1">
      <w:r>
        <w:t>using System.Text;</w:t>
      </w:r>
    </w:p>
    <w:p w14:paraId="0E0D13E6" w14:textId="77777777" w:rsidR="00071BE1" w:rsidRDefault="00071BE1" w:rsidP="00071BE1">
      <w:r>
        <w:t>using System.Threading.Tasks;</w:t>
      </w:r>
    </w:p>
    <w:p w14:paraId="26C104EB" w14:textId="77777777" w:rsidR="00071BE1" w:rsidRDefault="00071BE1" w:rsidP="00071BE1">
      <w:r>
        <w:t>using System.Windows.Forms;</w:t>
      </w:r>
    </w:p>
    <w:p w14:paraId="55E68536" w14:textId="77777777" w:rsidR="00071BE1" w:rsidRDefault="00071BE1" w:rsidP="00071BE1"/>
    <w:p w14:paraId="07913A4B" w14:textId="77777777" w:rsidR="00071BE1" w:rsidRDefault="00071BE1" w:rsidP="00071BE1">
      <w:r>
        <w:t>namespace blockchain</w:t>
      </w:r>
    </w:p>
    <w:p w14:paraId="69760245" w14:textId="77777777" w:rsidR="00071BE1" w:rsidRDefault="00071BE1" w:rsidP="00071BE1">
      <w:r>
        <w:t>{</w:t>
      </w:r>
    </w:p>
    <w:p w14:paraId="6F4205A7" w14:textId="77777777" w:rsidR="00071BE1" w:rsidRDefault="00071BE1" w:rsidP="00071BE1">
      <w:r>
        <w:t xml:space="preserve">    public partial class information_admin : Form</w:t>
      </w:r>
    </w:p>
    <w:p w14:paraId="52DFC9C8" w14:textId="77777777" w:rsidR="00071BE1" w:rsidRDefault="00071BE1" w:rsidP="00071BE1">
      <w:r>
        <w:t xml:space="preserve">    {</w:t>
      </w:r>
    </w:p>
    <w:p w14:paraId="6E4CF012" w14:textId="77777777" w:rsidR="00071BE1" w:rsidRDefault="00071BE1" w:rsidP="00071BE1">
      <w:r>
        <w:t xml:space="preserve">        Form1 login = new Form1();</w:t>
      </w:r>
    </w:p>
    <w:p w14:paraId="18A2CA64" w14:textId="77777777" w:rsidR="00071BE1" w:rsidRDefault="00071BE1" w:rsidP="00071BE1">
      <w:r>
        <w:t xml:space="preserve">        public information_admin()</w:t>
      </w:r>
    </w:p>
    <w:p w14:paraId="383B2EE0" w14:textId="77777777" w:rsidR="00071BE1" w:rsidRDefault="00071BE1" w:rsidP="00071BE1">
      <w:r>
        <w:t xml:space="preserve">        {</w:t>
      </w:r>
    </w:p>
    <w:p w14:paraId="51822B54" w14:textId="77777777" w:rsidR="00071BE1" w:rsidRDefault="00071BE1" w:rsidP="00071BE1">
      <w:r>
        <w:t xml:space="preserve">            InitializeComponent();</w:t>
      </w:r>
    </w:p>
    <w:p w14:paraId="09C51B32" w14:textId="77777777" w:rsidR="00071BE1" w:rsidRDefault="00071BE1" w:rsidP="00071BE1">
      <w:r>
        <w:t xml:space="preserve">            this.CenterToScreen();</w:t>
      </w:r>
    </w:p>
    <w:p w14:paraId="69B1134B" w14:textId="77777777" w:rsidR="00071BE1" w:rsidRDefault="00071BE1" w:rsidP="00071BE1">
      <w:r>
        <w:t xml:space="preserve">            label3.Text = Program.user.username;</w:t>
      </w:r>
    </w:p>
    <w:p w14:paraId="493E250C" w14:textId="77777777" w:rsidR="00071BE1" w:rsidRDefault="00071BE1" w:rsidP="00071BE1">
      <w:r>
        <w:t xml:space="preserve">            label4.Text = Program.user.identity;</w:t>
      </w:r>
    </w:p>
    <w:p w14:paraId="70202069" w14:textId="77777777" w:rsidR="00071BE1" w:rsidRDefault="00071BE1" w:rsidP="00071BE1">
      <w:r>
        <w:t xml:space="preserve">            label6.Text = (Program.user.credit).ToString();</w:t>
      </w:r>
    </w:p>
    <w:p w14:paraId="1B88614B" w14:textId="77777777" w:rsidR="00071BE1" w:rsidRDefault="00071BE1" w:rsidP="00071BE1">
      <w:r>
        <w:t xml:space="preserve">            label8.Text = Program.user.email;</w:t>
      </w:r>
    </w:p>
    <w:p w14:paraId="5A094B8B" w14:textId="77777777" w:rsidR="00071BE1" w:rsidRDefault="00071BE1" w:rsidP="00071BE1">
      <w:r>
        <w:t xml:space="preserve">        }</w:t>
      </w:r>
    </w:p>
    <w:p w14:paraId="31A3F069" w14:textId="77777777" w:rsidR="00071BE1" w:rsidRDefault="00071BE1" w:rsidP="00071BE1"/>
    <w:p w14:paraId="794AA89C" w14:textId="77777777" w:rsidR="00071BE1" w:rsidRDefault="00071BE1" w:rsidP="00071BE1">
      <w:r>
        <w:t xml:space="preserve">        private void button1_Click(object sender, EventArgs e)</w:t>
      </w:r>
    </w:p>
    <w:p w14:paraId="403358EA" w14:textId="77777777" w:rsidR="00071BE1" w:rsidRDefault="00071BE1" w:rsidP="00071BE1">
      <w:r>
        <w:t xml:space="preserve">        {</w:t>
      </w:r>
    </w:p>
    <w:p w14:paraId="0CE6E6BF" w14:textId="77777777" w:rsidR="00071BE1" w:rsidRDefault="00071BE1" w:rsidP="00071BE1">
      <w:r>
        <w:t xml:space="preserve">            this.Close();</w:t>
      </w:r>
    </w:p>
    <w:p w14:paraId="112EE9C8" w14:textId="77777777" w:rsidR="00071BE1" w:rsidRDefault="00071BE1" w:rsidP="00071BE1">
      <w:r>
        <w:t xml:space="preserve">        }</w:t>
      </w:r>
    </w:p>
    <w:p w14:paraId="4FCB6091" w14:textId="77777777" w:rsidR="00071BE1" w:rsidRDefault="00071BE1" w:rsidP="00071BE1">
      <w:r>
        <w:t xml:space="preserve">    }</w:t>
      </w:r>
    </w:p>
    <w:p w14:paraId="4B9AEC3F" w14:textId="16F06550" w:rsidR="00A21590" w:rsidRDefault="00071BE1" w:rsidP="00071BE1">
      <w:r>
        <w:t>}</w:t>
      </w:r>
    </w:p>
    <w:p w14:paraId="1F6B6BF5" w14:textId="77777777" w:rsidR="00A21590" w:rsidRDefault="00A21590">
      <w:r>
        <w:br w:type="page"/>
      </w:r>
    </w:p>
    <w:p w14:paraId="66510082" w14:textId="77777777" w:rsidR="00A21590" w:rsidRDefault="00A21590" w:rsidP="00A21590">
      <w:r>
        <w:lastRenderedPageBreak/>
        <w:t>using System;</w:t>
      </w:r>
    </w:p>
    <w:p w14:paraId="4C8D798E" w14:textId="77777777" w:rsidR="00A21590" w:rsidRDefault="00A21590" w:rsidP="00A21590">
      <w:r>
        <w:t>using System.Collections.Generic;</w:t>
      </w:r>
    </w:p>
    <w:p w14:paraId="6A7D1FDD" w14:textId="77777777" w:rsidR="00A21590" w:rsidRDefault="00A21590" w:rsidP="00A21590">
      <w:r>
        <w:t>using System.Linq;</w:t>
      </w:r>
    </w:p>
    <w:p w14:paraId="5D3C54F9" w14:textId="77777777" w:rsidR="00A21590" w:rsidRDefault="00A21590" w:rsidP="00A21590">
      <w:r>
        <w:t>using System.Text;</w:t>
      </w:r>
    </w:p>
    <w:p w14:paraId="6E94BFAD" w14:textId="77777777" w:rsidR="00A21590" w:rsidRDefault="00A21590" w:rsidP="00A21590">
      <w:r>
        <w:t>using System.Threading.Tasks;</w:t>
      </w:r>
    </w:p>
    <w:p w14:paraId="5B8A4D47" w14:textId="77777777" w:rsidR="00A21590" w:rsidRDefault="00A21590" w:rsidP="00A21590">
      <w:r>
        <w:t>using Newtonsoft.Json;</w:t>
      </w:r>
    </w:p>
    <w:p w14:paraId="63C37954" w14:textId="77777777" w:rsidR="00A21590" w:rsidRDefault="00A21590" w:rsidP="00A21590">
      <w:r>
        <w:t>using System.Net.Http;</w:t>
      </w:r>
    </w:p>
    <w:p w14:paraId="5D1271DE" w14:textId="77777777" w:rsidR="00A21590" w:rsidRDefault="00A21590" w:rsidP="00A21590">
      <w:r>
        <w:t>using System.Net;</w:t>
      </w:r>
    </w:p>
    <w:p w14:paraId="27A73023" w14:textId="77777777" w:rsidR="00A21590" w:rsidRDefault="00A21590" w:rsidP="00A21590">
      <w:r>
        <w:t>using System.IO;</w:t>
      </w:r>
    </w:p>
    <w:p w14:paraId="53EE6410" w14:textId="77777777" w:rsidR="00A21590" w:rsidRDefault="00A21590" w:rsidP="00A21590"/>
    <w:p w14:paraId="7B81A03C" w14:textId="77777777" w:rsidR="00A21590" w:rsidRDefault="00A21590" w:rsidP="00A21590">
      <w:r>
        <w:t>namespace blockchain</w:t>
      </w:r>
    </w:p>
    <w:p w14:paraId="36ED299D" w14:textId="77777777" w:rsidR="00A21590" w:rsidRDefault="00A21590" w:rsidP="00A21590">
      <w:r>
        <w:t>{</w:t>
      </w:r>
    </w:p>
    <w:p w14:paraId="436243C7" w14:textId="77777777" w:rsidR="00A21590" w:rsidRDefault="00A21590" w:rsidP="00A21590">
      <w:r>
        <w:t xml:space="preserve">    public class Httprequest</w:t>
      </w:r>
    </w:p>
    <w:p w14:paraId="2BCEF7AB" w14:textId="77777777" w:rsidR="00A21590" w:rsidRDefault="00A21590" w:rsidP="00A21590">
      <w:r>
        <w:t xml:space="preserve">    {</w:t>
      </w:r>
    </w:p>
    <w:p w14:paraId="3E0034D0" w14:textId="77777777" w:rsidR="00A21590" w:rsidRDefault="00A21590" w:rsidP="00A21590">
      <w:r>
        <w:t xml:space="preserve">        public string post(string URL, Object item)</w:t>
      </w:r>
    </w:p>
    <w:p w14:paraId="28F6D34D" w14:textId="77777777" w:rsidR="00A21590" w:rsidRDefault="00A21590" w:rsidP="00A21590">
      <w:r>
        <w:t xml:space="preserve">        {</w:t>
      </w:r>
    </w:p>
    <w:p w14:paraId="2014EC3E" w14:textId="77777777" w:rsidR="00A21590" w:rsidRDefault="00A21590" w:rsidP="00A21590">
      <w:r>
        <w:t xml:space="preserve">            string result;</w:t>
      </w:r>
    </w:p>
    <w:p w14:paraId="5DB7D3FF" w14:textId="77777777" w:rsidR="00A21590" w:rsidRDefault="00A21590" w:rsidP="00A21590">
      <w:r>
        <w:t xml:space="preserve">            var client = new HttpClient();</w:t>
      </w:r>
    </w:p>
    <w:p w14:paraId="704CD6CB" w14:textId="77777777" w:rsidR="00A21590" w:rsidRDefault="00A21590" w:rsidP="00A21590">
      <w:r>
        <w:t xml:space="preserve">            string json = JsonConvert.SerializeObject(item);</w:t>
      </w:r>
    </w:p>
    <w:p w14:paraId="4ED91EEF" w14:textId="77777777" w:rsidR="00A21590" w:rsidRDefault="00A21590" w:rsidP="00A21590">
      <w:r>
        <w:t xml:space="preserve">            var content = new StringContent(json, Encoding.UTF8, "application/json");</w:t>
      </w:r>
    </w:p>
    <w:p w14:paraId="7A8493F5" w14:textId="77777777" w:rsidR="00A21590" w:rsidRDefault="00A21590" w:rsidP="00A21590">
      <w:r>
        <w:t xml:space="preserve">            var response = client.PostAsync(URL, content).Result;</w:t>
      </w:r>
    </w:p>
    <w:p w14:paraId="4B2D15BD" w14:textId="77777777" w:rsidR="00A21590" w:rsidRDefault="00A21590" w:rsidP="00A21590">
      <w:r>
        <w:t xml:space="preserve">            if (response.IsSuccessStatusCode)</w:t>
      </w:r>
    </w:p>
    <w:p w14:paraId="1BA7D7B1" w14:textId="77777777" w:rsidR="00A21590" w:rsidRDefault="00A21590" w:rsidP="00A21590">
      <w:r>
        <w:t xml:space="preserve">                {</w:t>
      </w:r>
    </w:p>
    <w:p w14:paraId="110A6796" w14:textId="77777777" w:rsidR="00A21590" w:rsidRDefault="00A21590" w:rsidP="00A21590">
      <w:r>
        <w:t xml:space="preserve">                    //result = response.StatusCode.ToString();</w:t>
      </w:r>
    </w:p>
    <w:p w14:paraId="5734A781" w14:textId="77777777" w:rsidR="00A21590" w:rsidRDefault="00A21590" w:rsidP="00A21590">
      <w:r>
        <w:t xml:space="preserve">                    var s = response.Content.ReadAsStringAsync();</w:t>
      </w:r>
    </w:p>
    <w:p w14:paraId="1A0ADAAE" w14:textId="77777777" w:rsidR="00A21590" w:rsidRDefault="00A21590" w:rsidP="00A21590">
      <w:r>
        <w:t xml:space="preserve">                    string r = s.Result.ToString();</w:t>
      </w:r>
    </w:p>
    <w:p w14:paraId="2D73FE62" w14:textId="77777777" w:rsidR="00A21590" w:rsidRDefault="00A21590" w:rsidP="00A21590">
      <w:r>
        <w:t xml:space="preserve">                    result = r;</w:t>
      </w:r>
    </w:p>
    <w:p w14:paraId="55F2BFC8" w14:textId="77777777" w:rsidR="00A21590" w:rsidRDefault="00A21590" w:rsidP="00A21590">
      <w:r>
        <w:t xml:space="preserve">                }</w:t>
      </w:r>
    </w:p>
    <w:p w14:paraId="5CB42EC0" w14:textId="77777777" w:rsidR="00A21590" w:rsidRDefault="00A21590" w:rsidP="00A21590">
      <w:r>
        <w:t xml:space="preserve">             else</w:t>
      </w:r>
    </w:p>
    <w:p w14:paraId="07726674" w14:textId="77777777" w:rsidR="00A21590" w:rsidRDefault="00A21590" w:rsidP="00A21590">
      <w:r>
        <w:t xml:space="preserve">                {</w:t>
      </w:r>
    </w:p>
    <w:p w14:paraId="4AD1166E" w14:textId="77777777" w:rsidR="00A21590" w:rsidRDefault="00A21590" w:rsidP="00A21590">
      <w:r>
        <w:t xml:space="preserve">                    var s = response.Content.ReadAsStringAsync();</w:t>
      </w:r>
    </w:p>
    <w:p w14:paraId="52564CD5" w14:textId="77777777" w:rsidR="00A21590" w:rsidRDefault="00A21590" w:rsidP="00A21590">
      <w:r>
        <w:t xml:space="preserve">                    string r = s.Result.ToString();</w:t>
      </w:r>
    </w:p>
    <w:p w14:paraId="53CE5D2C" w14:textId="77777777" w:rsidR="00A21590" w:rsidRDefault="00A21590" w:rsidP="00A21590">
      <w:r>
        <w:lastRenderedPageBreak/>
        <w:t xml:space="preserve">                    result = r;</w:t>
      </w:r>
    </w:p>
    <w:p w14:paraId="2ED93A00" w14:textId="77777777" w:rsidR="00A21590" w:rsidRDefault="00A21590" w:rsidP="00A21590">
      <w:r>
        <w:t xml:space="preserve">                }</w:t>
      </w:r>
    </w:p>
    <w:p w14:paraId="5E92E3BF" w14:textId="77777777" w:rsidR="00A21590" w:rsidRDefault="00A21590" w:rsidP="00A21590">
      <w:r>
        <w:t xml:space="preserve">            </w:t>
      </w:r>
    </w:p>
    <w:p w14:paraId="4437F6BF" w14:textId="77777777" w:rsidR="00A21590" w:rsidRDefault="00A21590" w:rsidP="00A21590">
      <w:r>
        <w:t xml:space="preserve">           </w:t>
      </w:r>
    </w:p>
    <w:p w14:paraId="3201C77E" w14:textId="77777777" w:rsidR="00A21590" w:rsidRDefault="00A21590" w:rsidP="00A21590">
      <w:r>
        <w:t xml:space="preserve">            return result;</w:t>
      </w:r>
    </w:p>
    <w:p w14:paraId="094EF8E7" w14:textId="77777777" w:rsidR="00A21590" w:rsidRDefault="00A21590" w:rsidP="00A21590">
      <w:r>
        <w:t xml:space="preserve">        }</w:t>
      </w:r>
    </w:p>
    <w:p w14:paraId="35AF7E60" w14:textId="77777777" w:rsidR="00A21590" w:rsidRDefault="00A21590" w:rsidP="00A21590">
      <w:r>
        <w:t xml:space="preserve">        public dynamic get(string URL)</w:t>
      </w:r>
    </w:p>
    <w:p w14:paraId="288FF527" w14:textId="77777777" w:rsidR="00A21590" w:rsidRDefault="00A21590" w:rsidP="00A21590">
      <w:r>
        <w:t xml:space="preserve">        {</w:t>
      </w:r>
    </w:p>
    <w:p w14:paraId="35BCAF90" w14:textId="77777777" w:rsidR="00A21590" w:rsidRDefault="00A21590" w:rsidP="00A21590">
      <w:r>
        <w:t xml:space="preserve">            JsonSerializer serializer = new JsonSerializer();</w:t>
      </w:r>
    </w:p>
    <w:p w14:paraId="22A7EB59" w14:textId="77777777" w:rsidR="00A21590" w:rsidRDefault="00A21590" w:rsidP="00A21590">
      <w:r>
        <w:t xml:space="preserve">            var client = new HttpClient();</w:t>
      </w:r>
    </w:p>
    <w:p w14:paraId="1EFC8C7A" w14:textId="77777777" w:rsidR="00A21590" w:rsidRDefault="00A21590" w:rsidP="00A21590">
      <w:r>
        <w:t xml:space="preserve">            var content = client.GetStringAsync(URL);</w:t>
      </w:r>
    </w:p>
    <w:p w14:paraId="59A5E150" w14:textId="77777777" w:rsidR="00A21590" w:rsidRDefault="00A21590" w:rsidP="00A21590">
      <w:r>
        <w:t xml:space="preserve">            string response = content.Result.ToString();</w:t>
      </w:r>
    </w:p>
    <w:p w14:paraId="4BC18E5B" w14:textId="77777777" w:rsidR="00A21590" w:rsidRDefault="00A21590" w:rsidP="00A21590">
      <w:r>
        <w:t xml:space="preserve">            dynamic jsonResponse = JsonConvert.DeserializeObject(response);</w:t>
      </w:r>
    </w:p>
    <w:p w14:paraId="5B7F2029" w14:textId="77777777" w:rsidR="00A21590" w:rsidRDefault="00A21590" w:rsidP="00A21590">
      <w:r>
        <w:t xml:space="preserve">            return jsonResponse;</w:t>
      </w:r>
    </w:p>
    <w:p w14:paraId="37019C56" w14:textId="77777777" w:rsidR="00A21590" w:rsidRDefault="00A21590" w:rsidP="00A21590"/>
    <w:p w14:paraId="53D7681B" w14:textId="77777777" w:rsidR="00A21590" w:rsidRDefault="00A21590" w:rsidP="00A21590">
      <w:r>
        <w:t xml:space="preserve">        }</w:t>
      </w:r>
    </w:p>
    <w:p w14:paraId="09C1BDFC" w14:textId="77777777" w:rsidR="00A21590" w:rsidRDefault="00A21590" w:rsidP="00A21590">
      <w:r>
        <w:t xml:space="preserve">    }</w:t>
      </w:r>
    </w:p>
    <w:p w14:paraId="0D44795C" w14:textId="3331999F" w:rsidR="00077517" w:rsidRDefault="00A21590" w:rsidP="00A21590">
      <w:r>
        <w:t>}</w:t>
      </w:r>
    </w:p>
    <w:p w14:paraId="10DF3844" w14:textId="77777777" w:rsidR="00077517" w:rsidRDefault="00077517">
      <w:r>
        <w:br w:type="page"/>
      </w:r>
    </w:p>
    <w:p w14:paraId="1265110D" w14:textId="77777777" w:rsidR="00077517" w:rsidRDefault="00077517" w:rsidP="00077517">
      <w:r>
        <w:lastRenderedPageBreak/>
        <w:t>using System;</w:t>
      </w:r>
    </w:p>
    <w:p w14:paraId="4A4BD2B6" w14:textId="77777777" w:rsidR="00077517" w:rsidRDefault="00077517" w:rsidP="00077517">
      <w:r>
        <w:t>using System.Collections.Generic;</w:t>
      </w:r>
    </w:p>
    <w:p w14:paraId="59DF6E0A" w14:textId="77777777" w:rsidR="00077517" w:rsidRDefault="00077517" w:rsidP="00077517">
      <w:r>
        <w:t>using System.ComponentModel;</w:t>
      </w:r>
    </w:p>
    <w:p w14:paraId="6B8D5696" w14:textId="77777777" w:rsidR="00077517" w:rsidRDefault="00077517" w:rsidP="00077517">
      <w:r>
        <w:t>using System.Data;</w:t>
      </w:r>
    </w:p>
    <w:p w14:paraId="283FBA58" w14:textId="77777777" w:rsidR="00077517" w:rsidRDefault="00077517" w:rsidP="00077517">
      <w:r>
        <w:t>using System.Drawing;</w:t>
      </w:r>
    </w:p>
    <w:p w14:paraId="2FDC9391" w14:textId="77777777" w:rsidR="00077517" w:rsidRDefault="00077517" w:rsidP="00077517">
      <w:r>
        <w:t>using System.Linq;</w:t>
      </w:r>
    </w:p>
    <w:p w14:paraId="3C15F419" w14:textId="77777777" w:rsidR="00077517" w:rsidRDefault="00077517" w:rsidP="00077517">
      <w:r>
        <w:t>using System.Text;</w:t>
      </w:r>
    </w:p>
    <w:p w14:paraId="3142356E" w14:textId="77777777" w:rsidR="00077517" w:rsidRDefault="00077517" w:rsidP="00077517">
      <w:r>
        <w:t>using System.Threading.Tasks;</w:t>
      </w:r>
    </w:p>
    <w:p w14:paraId="54088857" w14:textId="77777777" w:rsidR="00077517" w:rsidRDefault="00077517" w:rsidP="00077517">
      <w:r>
        <w:t>using System.Windows.Forms;</w:t>
      </w:r>
    </w:p>
    <w:p w14:paraId="6663411A" w14:textId="77777777" w:rsidR="00077517" w:rsidRDefault="00077517" w:rsidP="00077517"/>
    <w:p w14:paraId="08C577F0" w14:textId="77777777" w:rsidR="00077517" w:rsidRDefault="00077517" w:rsidP="00077517">
      <w:r>
        <w:t>namespace blockchain</w:t>
      </w:r>
    </w:p>
    <w:p w14:paraId="1A96DE79" w14:textId="77777777" w:rsidR="00077517" w:rsidRDefault="00077517" w:rsidP="00077517">
      <w:r>
        <w:t>{</w:t>
      </w:r>
    </w:p>
    <w:p w14:paraId="28E188D9" w14:textId="77777777" w:rsidR="00077517" w:rsidRDefault="00077517" w:rsidP="00077517">
      <w:r>
        <w:t xml:space="preserve">    public partial class contracts : Form</w:t>
      </w:r>
    </w:p>
    <w:p w14:paraId="6F4BABD8" w14:textId="77777777" w:rsidR="00077517" w:rsidRDefault="00077517" w:rsidP="00077517">
      <w:r>
        <w:t xml:space="preserve">    {</w:t>
      </w:r>
    </w:p>
    <w:p w14:paraId="450C7474" w14:textId="77777777" w:rsidR="00077517" w:rsidRDefault="00077517" w:rsidP="00077517">
      <w:r>
        <w:t xml:space="preserve">        Httprequest request = new Httprequest();</w:t>
      </w:r>
    </w:p>
    <w:p w14:paraId="09DC7111" w14:textId="77777777" w:rsidR="00077517" w:rsidRDefault="00077517" w:rsidP="00077517">
      <w:r>
        <w:t xml:space="preserve">        DataTable cont = new DataTable();</w:t>
      </w:r>
    </w:p>
    <w:p w14:paraId="68EA545E" w14:textId="77777777" w:rsidR="00077517" w:rsidRDefault="00077517" w:rsidP="00077517">
      <w:r>
        <w:t xml:space="preserve">        int n = 0;</w:t>
      </w:r>
    </w:p>
    <w:p w14:paraId="00B38706" w14:textId="77777777" w:rsidR="00077517" w:rsidRDefault="00077517" w:rsidP="00077517">
      <w:r>
        <w:t xml:space="preserve">        public contracts()</w:t>
      </w:r>
    </w:p>
    <w:p w14:paraId="024FA1BD" w14:textId="77777777" w:rsidR="00077517" w:rsidRDefault="00077517" w:rsidP="00077517">
      <w:r>
        <w:t xml:space="preserve">        {</w:t>
      </w:r>
    </w:p>
    <w:p w14:paraId="43FC77C0" w14:textId="77777777" w:rsidR="00077517" w:rsidRDefault="00077517" w:rsidP="00077517">
      <w:r>
        <w:t xml:space="preserve">            InitializeComponent();</w:t>
      </w:r>
    </w:p>
    <w:p w14:paraId="478AC68B" w14:textId="77777777" w:rsidR="00077517" w:rsidRDefault="00077517" w:rsidP="00077517">
      <w:r>
        <w:t xml:space="preserve">            this.CenterToScreen();</w:t>
      </w:r>
    </w:p>
    <w:p w14:paraId="31EFA028" w14:textId="77777777" w:rsidR="00077517" w:rsidRDefault="00077517" w:rsidP="00077517">
      <w:r>
        <w:t xml:space="preserve">        }</w:t>
      </w:r>
    </w:p>
    <w:p w14:paraId="50DFFA51" w14:textId="77777777" w:rsidR="00077517" w:rsidRDefault="00077517" w:rsidP="00077517">
      <w:r>
        <w:t xml:space="preserve">        private void printDocument1_PrintPage(object sender, System.Drawing.Printing.PrintPageEventArgs e)</w:t>
      </w:r>
    </w:p>
    <w:p w14:paraId="3B92E2D2" w14:textId="77777777" w:rsidR="00077517" w:rsidRDefault="00077517" w:rsidP="00077517">
      <w:r>
        <w:t xml:space="preserve">        {</w:t>
      </w:r>
    </w:p>
    <w:p w14:paraId="0D1473A0" w14:textId="77777777" w:rsidR="00077517" w:rsidRDefault="00077517" w:rsidP="00077517">
      <w:r>
        <w:t xml:space="preserve">            Bitmap bm = new Bitmap(this.dataGridView1.Width, this.dataGridView1.Height);</w:t>
      </w:r>
    </w:p>
    <w:p w14:paraId="64A472BA" w14:textId="77777777" w:rsidR="00077517" w:rsidRDefault="00077517" w:rsidP="00077517">
      <w:r>
        <w:t xml:space="preserve">            dataGridView1.DrawToBitmap(bm, new Rectangle(0, 0, this.dataGridView1.Width, this.dataGridView1.Height));</w:t>
      </w:r>
    </w:p>
    <w:p w14:paraId="13D22CDA" w14:textId="77777777" w:rsidR="00077517" w:rsidRDefault="00077517" w:rsidP="00077517">
      <w:r>
        <w:t xml:space="preserve">            e.Graphics.DrawImage(bm, 0, 0);</w:t>
      </w:r>
    </w:p>
    <w:p w14:paraId="010F7487" w14:textId="77777777" w:rsidR="00077517" w:rsidRDefault="00077517" w:rsidP="00077517">
      <w:r>
        <w:t xml:space="preserve">        }</w:t>
      </w:r>
    </w:p>
    <w:p w14:paraId="48F5FD8A" w14:textId="77777777" w:rsidR="00077517" w:rsidRDefault="00077517" w:rsidP="00077517">
      <w:r>
        <w:t xml:space="preserve">        </w:t>
      </w:r>
    </w:p>
    <w:p w14:paraId="200C6E34" w14:textId="77777777" w:rsidR="00077517" w:rsidRDefault="00077517" w:rsidP="00077517">
      <w:r>
        <w:t xml:space="preserve">        private void contracts_Load(object sender, EventArgs e)</w:t>
      </w:r>
    </w:p>
    <w:p w14:paraId="17EC8261" w14:textId="77777777" w:rsidR="00077517" w:rsidRDefault="00077517" w:rsidP="00077517">
      <w:r>
        <w:t xml:space="preserve">        {</w:t>
      </w:r>
    </w:p>
    <w:p w14:paraId="675293A2" w14:textId="77777777" w:rsidR="00077517" w:rsidRDefault="00077517" w:rsidP="00077517">
      <w:r>
        <w:t xml:space="preserve">            dataGridView1.BorderStyle = BorderStyle.None;</w:t>
      </w:r>
    </w:p>
    <w:p w14:paraId="65F6AA3B" w14:textId="77777777" w:rsidR="00077517" w:rsidRDefault="00077517" w:rsidP="00077517">
      <w:r>
        <w:lastRenderedPageBreak/>
        <w:t xml:space="preserve">            dataGridView1.AlternatingRowsDefaultCellStyle.BackColor = Color.FromArgb(238, 239, 249);</w:t>
      </w:r>
    </w:p>
    <w:p w14:paraId="42ED875B" w14:textId="77777777" w:rsidR="00077517" w:rsidRDefault="00077517" w:rsidP="00077517">
      <w:r>
        <w:t xml:space="preserve">            dataGridView1.CellBorderStyle = DataGridViewCellBorderStyle.SingleHorizontal;</w:t>
      </w:r>
    </w:p>
    <w:p w14:paraId="2D6E7372" w14:textId="77777777" w:rsidR="00077517" w:rsidRDefault="00077517" w:rsidP="00077517">
      <w:r>
        <w:t xml:space="preserve">            dataGridView1.DefaultCellStyle.SelectionBackColor = Color.DarkTurquoise;</w:t>
      </w:r>
    </w:p>
    <w:p w14:paraId="014F9789" w14:textId="77777777" w:rsidR="00077517" w:rsidRDefault="00077517" w:rsidP="00077517">
      <w:r>
        <w:t xml:space="preserve">            dataGridView1.DefaultCellStyle.SelectionForeColor = Color.WhiteSmoke;</w:t>
      </w:r>
    </w:p>
    <w:p w14:paraId="6575224F" w14:textId="77777777" w:rsidR="00077517" w:rsidRDefault="00077517" w:rsidP="00077517">
      <w:r>
        <w:t xml:space="preserve">            dataGridView1.BackgroundColor = Color.White;</w:t>
      </w:r>
    </w:p>
    <w:p w14:paraId="59B20BBD" w14:textId="77777777" w:rsidR="00077517" w:rsidRDefault="00077517" w:rsidP="00077517"/>
    <w:p w14:paraId="1E792B34" w14:textId="77777777" w:rsidR="00077517" w:rsidRDefault="00077517" w:rsidP="00077517">
      <w:r>
        <w:t xml:space="preserve">            dataGridView1.EnableHeadersVisualStyles = false;</w:t>
      </w:r>
    </w:p>
    <w:p w14:paraId="297B1FB1" w14:textId="77777777" w:rsidR="00077517" w:rsidRDefault="00077517" w:rsidP="00077517">
      <w:r>
        <w:t xml:space="preserve">            dataGridView1.ColumnHeadersBorderStyle = DataGridViewHeaderBorderStyle.None;</w:t>
      </w:r>
    </w:p>
    <w:p w14:paraId="737B8CCF" w14:textId="77777777" w:rsidR="00077517" w:rsidRDefault="00077517" w:rsidP="00077517">
      <w:r>
        <w:t xml:space="preserve">            dataGridView1.ColumnHeadersDefaultCellStyle.BackColor = Color.FromArgb(20, 25, 72);</w:t>
      </w:r>
    </w:p>
    <w:p w14:paraId="65D5D449" w14:textId="77777777" w:rsidR="00077517" w:rsidRDefault="00077517" w:rsidP="00077517">
      <w:r>
        <w:t xml:space="preserve">            dataGridView1.ColumnHeadersDefaultCellStyle.ForeColor = Color.White;</w:t>
      </w:r>
    </w:p>
    <w:p w14:paraId="573DF4B9" w14:textId="77777777" w:rsidR="00077517" w:rsidRDefault="00077517" w:rsidP="00077517">
      <w:r>
        <w:t xml:space="preserve">            dynamic jsonResponse = request.get(@""+Program.url+"get_contracts");</w:t>
      </w:r>
    </w:p>
    <w:p w14:paraId="7EE22EE0" w14:textId="77777777" w:rsidR="00077517" w:rsidRDefault="00077517" w:rsidP="00077517">
      <w:r>
        <w:t xml:space="preserve">            cont.Columns.AddRange(</w:t>
      </w:r>
    </w:p>
    <w:p w14:paraId="462D4721" w14:textId="77777777" w:rsidR="00077517" w:rsidRDefault="00077517" w:rsidP="00077517">
      <w:r>
        <w:t xml:space="preserve">                new DataColumn[9] { new DataColumn("Type", typeof(string)),</w:t>
      </w:r>
    </w:p>
    <w:p w14:paraId="520E8B4A" w14:textId="77777777" w:rsidR="00077517" w:rsidRDefault="00077517" w:rsidP="00077517">
      <w:r>
        <w:t xml:space="preserve">                new DataColumn("amount", typeof(string)),</w:t>
      </w:r>
    </w:p>
    <w:p w14:paraId="1302689B" w14:textId="77777777" w:rsidR="00077517" w:rsidRDefault="00077517" w:rsidP="00077517">
      <w:r>
        <w:t xml:space="preserve">                new DataColumn("contract_name", typeof(string)),</w:t>
      </w:r>
    </w:p>
    <w:p w14:paraId="5E73CA2A" w14:textId="77777777" w:rsidR="00077517" w:rsidRDefault="00077517" w:rsidP="00077517">
      <w:r>
        <w:t xml:space="preserve">                new DataColumn("contract_no", typeof(string)),</w:t>
      </w:r>
    </w:p>
    <w:p w14:paraId="1B1F8E84" w14:textId="77777777" w:rsidR="00077517" w:rsidRDefault="00077517" w:rsidP="00077517">
      <w:r>
        <w:t xml:space="preserve">                new DataColumn("date", typeof(string)),</w:t>
      </w:r>
    </w:p>
    <w:p w14:paraId="24AB2EF4" w14:textId="77777777" w:rsidR="00077517" w:rsidRDefault="00077517" w:rsidP="00077517">
      <w:r>
        <w:t xml:space="preserve">                new DataColumn("parties", typeof(string)),</w:t>
      </w:r>
    </w:p>
    <w:p w14:paraId="563507AD" w14:textId="77777777" w:rsidR="00077517" w:rsidRDefault="00077517" w:rsidP="00077517">
      <w:r>
        <w:t xml:space="preserve">                new DataColumn("penlty", typeof(string)),</w:t>
      </w:r>
    </w:p>
    <w:p w14:paraId="4B746B29" w14:textId="77777777" w:rsidR="00077517" w:rsidRDefault="00077517" w:rsidP="00077517">
      <w:r>
        <w:t xml:space="preserve">                new DataColumn("project", typeof(string)),</w:t>
      </w:r>
    </w:p>
    <w:p w14:paraId="4C3FF2A3" w14:textId="77777777" w:rsidR="00077517" w:rsidRDefault="00077517" w:rsidP="00077517">
      <w:r>
        <w:t xml:space="preserve">                new DataColumn("status", typeof(string)),</w:t>
      </w:r>
    </w:p>
    <w:p w14:paraId="4C4C42E3" w14:textId="77777777" w:rsidR="00077517" w:rsidRDefault="00077517" w:rsidP="00077517">
      <w:r>
        <w:t xml:space="preserve">                });</w:t>
      </w:r>
    </w:p>
    <w:p w14:paraId="24AED8FB" w14:textId="77777777" w:rsidR="00077517" w:rsidRDefault="00077517" w:rsidP="00077517"/>
    <w:p w14:paraId="62C6D8D8" w14:textId="77777777" w:rsidR="00077517" w:rsidRDefault="00077517" w:rsidP="00077517">
      <w:r>
        <w:t xml:space="preserve">            foreach (dynamic c in jsonResponse.contracts)</w:t>
      </w:r>
    </w:p>
    <w:p w14:paraId="0179B123" w14:textId="77777777" w:rsidR="00077517" w:rsidRDefault="00077517" w:rsidP="00077517">
      <w:r>
        <w:t xml:space="preserve">            {</w:t>
      </w:r>
    </w:p>
    <w:p w14:paraId="348D36F3" w14:textId="77777777" w:rsidR="00077517" w:rsidRDefault="00077517" w:rsidP="00077517">
      <w:r>
        <w:t xml:space="preserve">                cont.Rows.Add(c.Type, c.amount, c.contract_name, c.contract_no, c.date, c.parties, c.penlty, c.project, c.status);</w:t>
      </w:r>
    </w:p>
    <w:p w14:paraId="2881DAB4" w14:textId="77777777" w:rsidR="00077517" w:rsidRDefault="00077517" w:rsidP="00077517">
      <w:r>
        <w:t xml:space="preserve">                n++;</w:t>
      </w:r>
    </w:p>
    <w:p w14:paraId="18AFE2E1" w14:textId="77777777" w:rsidR="00077517" w:rsidRDefault="00077517" w:rsidP="00077517">
      <w:r>
        <w:t xml:space="preserve">            }</w:t>
      </w:r>
    </w:p>
    <w:p w14:paraId="2E9F8567" w14:textId="77777777" w:rsidR="00077517" w:rsidRDefault="00077517" w:rsidP="00077517">
      <w:r>
        <w:t xml:space="preserve">            dataGridView1.DataSource = cont;</w:t>
      </w:r>
    </w:p>
    <w:p w14:paraId="38CD9054" w14:textId="77777777" w:rsidR="00077517" w:rsidRDefault="00077517" w:rsidP="00077517">
      <w:r>
        <w:t xml:space="preserve">            dataGridView1.Rows[n].Cells[0].Value = "Total:-";</w:t>
      </w:r>
    </w:p>
    <w:p w14:paraId="4126C8C9" w14:textId="77777777" w:rsidR="00077517" w:rsidRDefault="00077517" w:rsidP="00077517">
      <w:r>
        <w:t xml:space="preserve">            dataGridView1.Rows[n].Cells[1].Value = dataGridView1.Rows.Count - 1;</w:t>
      </w:r>
    </w:p>
    <w:p w14:paraId="07F19626" w14:textId="77777777" w:rsidR="00077517" w:rsidRDefault="00077517" w:rsidP="00077517">
      <w:r>
        <w:lastRenderedPageBreak/>
        <w:t xml:space="preserve">            dataGridView1.AutoResizeColumns(</w:t>
      </w:r>
    </w:p>
    <w:p w14:paraId="5A19DC16" w14:textId="77777777" w:rsidR="00077517" w:rsidRDefault="00077517" w:rsidP="00077517">
      <w:r>
        <w:t xml:space="preserve">            DataGridViewAutoSizeColumnsMode.AllCells);</w:t>
      </w:r>
    </w:p>
    <w:p w14:paraId="2D1D1F3F" w14:textId="77777777" w:rsidR="00077517" w:rsidRDefault="00077517" w:rsidP="00077517">
      <w:r>
        <w:t xml:space="preserve">            dataGridView1.Rows[n].DefaultCellStyle.BackColor = Color.FromArgb(20, 25, 72);</w:t>
      </w:r>
    </w:p>
    <w:p w14:paraId="514472E7" w14:textId="77777777" w:rsidR="00077517" w:rsidRDefault="00077517" w:rsidP="00077517">
      <w:r>
        <w:t xml:space="preserve">            dataGridView1.Rows[n].DefaultCellStyle.ForeColor = Color.White;</w:t>
      </w:r>
    </w:p>
    <w:p w14:paraId="49F8D88A" w14:textId="77777777" w:rsidR="00077517" w:rsidRDefault="00077517" w:rsidP="00077517">
      <w:r>
        <w:t xml:space="preserve">        }</w:t>
      </w:r>
    </w:p>
    <w:p w14:paraId="6A98110E" w14:textId="77777777" w:rsidR="00077517" w:rsidRDefault="00077517" w:rsidP="00077517"/>
    <w:p w14:paraId="66D327A4" w14:textId="77777777" w:rsidR="00077517" w:rsidRDefault="00077517" w:rsidP="00077517">
      <w:r>
        <w:t xml:space="preserve">        private void toolStripButton4_Click(object sender, EventArgs e)</w:t>
      </w:r>
    </w:p>
    <w:p w14:paraId="4DA4AB73" w14:textId="77777777" w:rsidR="00077517" w:rsidRDefault="00077517" w:rsidP="00077517">
      <w:r>
        <w:t xml:space="preserve">        {</w:t>
      </w:r>
    </w:p>
    <w:p w14:paraId="415231B2" w14:textId="77777777" w:rsidR="00077517" w:rsidRDefault="00077517" w:rsidP="00077517">
      <w:r>
        <w:t xml:space="preserve">            PrintDialog printDialog = new PrintDialog();</w:t>
      </w:r>
    </w:p>
    <w:p w14:paraId="0949481E" w14:textId="77777777" w:rsidR="00077517" w:rsidRDefault="00077517" w:rsidP="00077517">
      <w:r>
        <w:t xml:space="preserve">            printDialog.Document = printDocument1;</w:t>
      </w:r>
    </w:p>
    <w:p w14:paraId="5B606131" w14:textId="77777777" w:rsidR="00077517" w:rsidRDefault="00077517" w:rsidP="00077517">
      <w:r>
        <w:t xml:space="preserve">            printDialog.UseEXDialog = true;</w:t>
      </w:r>
    </w:p>
    <w:p w14:paraId="1B7D7AC8" w14:textId="77777777" w:rsidR="00077517" w:rsidRDefault="00077517" w:rsidP="00077517">
      <w:r>
        <w:t xml:space="preserve">            //Get the document</w:t>
      </w:r>
    </w:p>
    <w:p w14:paraId="37DC064D" w14:textId="77777777" w:rsidR="00077517" w:rsidRDefault="00077517" w:rsidP="00077517">
      <w:r>
        <w:t xml:space="preserve">            if (DialogResult.OK == printDialog.ShowDialog())</w:t>
      </w:r>
    </w:p>
    <w:p w14:paraId="0EEA81EE" w14:textId="77777777" w:rsidR="00077517" w:rsidRDefault="00077517" w:rsidP="00077517">
      <w:r>
        <w:t xml:space="preserve">            {</w:t>
      </w:r>
    </w:p>
    <w:p w14:paraId="558745A7" w14:textId="77777777" w:rsidR="00077517" w:rsidRDefault="00077517" w:rsidP="00077517">
      <w:r>
        <w:t xml:space="preserve">                printDocument1.DocumentName = "Test Page Print";</w:t>
      </w:r>
    </w:p>
    <w:p w14:paraId="4187E85E" w14:textId="77777777" w:rsidR="00077517" w:rsidRDefault="00077517" w:rsidP="00077517">
      <w:r>
        <w:t xml:space="preserve">                printDocument1.Print();</w:t>
      </w:r>
    </w:p>
    <w:p w14:paraId="15EA29AE" w14:textId="77777777" w:rsidR="00077517" w:rsidRDefault="00077517" w:rsidP="00077517">
      <w:r>
        <w:t xml:space="preserve">            }</w:t>
      </w:r>
    </w:p>
    <w:p w14:paraId="534DAF48" w14:textId="77777777" w:rsidR="00077517" w:rsidRDefault="00077517" w:rsidP="00077517">
      <w:r>
        <w:t xml:space="preserve">        }</w:t>
      </w:r>
    </w:p>
    <w:p w14:paraId="664A4A66" w14:textId="77777777" w:rsidR="00077517" w:rsidRDefault="00077517" w:rsidP="00077517"/>
    <w:p w14:paraId="4B1524D0" w14:textId="77777777" w:rsidR="00077517" w:rsidRDefault="00077517" w:rsidP="00077517">
      <w:r>
        <w:t xml:space="preserve">        </w:t>
      </w:r>
    </w:p>
    <w:p w14:paraId="05321FC6" w14:textId="77777777" w:rsidR="00077517" w:rsidRDefault="00077517" w:rsidP="00077517">
      <w:r>
        <w:t xml:space="preserve">    }</w:t>
      </w:r>
    </w:p>
    <w:p w14:paraId="3FC2E756" w14:textId="775CA079" w:rsidR="004048EA" w:rsidRDefault="00077517" w:rsidP="00077517">
      <w:r>
        <w:t>}</w:t>
      </w:r>
    </w:p>
    <w:p w14:paraId="378542D6" w14:textId="77777777" w:rsidR="004048EA" w:rsidRDefault="004048EA">
      <w:r>
        <w:br w:type="page"/>
      </w:r>
    </w:p>
    <w:p w14:paraId="4D9DD2BE" w14:textId="77777777" w:rsidR="004048EA" w:rsidRDefault="004048EA" w:rsidP="004048EA">
      <w:r>
        <w:lastRenderedPageBreak/>
        <w:t>using System;</w:t>
      </w:r>
    </w:p>
    <w:p w14:paraId="3AAAA4F5" w14:textId="77777777" w:rsidR="004048EA" w:rsidRDefault="004048EA" w:rsidP="004048EA">
      <w:r>
        <w:t>using System.Collections.Generic;</w:t>
      </w:r>
    </w:p>
    <w:p w14:paraId="3F870DFD" w14:textId="77777777" w:rsidR="004048EA" w:rsidRDefault="004048EA" w:rsidP="004048EA">
      <w:r>
        <w:t>using System.ComponentModel;</w:t>
      </w:r>
    </w:p>
    <w:p w14:paraId="3B308B96" w14:textId="77777777" w:rsidR="004048EA" w:rsidRDefault="004048EA" w:rsidP="004048EA">
      <w:r>
        <w:t>using System.Data;</w:t>
      </w:r>
    </w:p>
    <w:p w14:paraId="5067C9D1" w14:textId="77777777" w:rsidR="004048EA" w:rsidRDefault="004048EA" w:rsidP="004048EA">
      <w:r>
        <w:t>using System.Drawing;</w:t>
      </w:r>
    </w:p>
    <w:p w14:paraId="38B625FA" w14:textId="77777777" w:rsidR="004048EA" w:rsidRDefault="004048EA" w:rsidP="004048EA">
      <w:r>
        <w:t>using System.Linq;</w:t>
      </w:r>
    </w:p>
    <w:p w14:paraId="3EDBB380" w14:textId="77777777" w:rsidR="004048EA" w:rsidRDefault="004048EA" w:rsidP="004048EA">
      <w:r>
        <w:t>using System.Text;</w:t>
      </w:r>
    </w:p>
    <w:p w14:paraId="0D81FA83" w14:textId="77777777" w:rsidR="004048EA" w:rsidRDefault="004048EA" w:rsidP="004048EA">
      <w:r>
        <w:t>using System.Threading.Tasks;</w:t>
      </w:r>
    </w:p>
    <w:p w14:paraId="4E74323B" w14:textId="77777777" w:rsidR="004048EA" w:rsidRDefault="004048EA" w:rsidP="004048EA">
      <w:r>
        <w:t>using System.Windows.Forms;</w:t>
      </w:r>
    </w:p>
    <w:p w14:paraId="5AB7D594" w14:textId="77777777" w:rsidR="004048EA" w:rsidRDefault="004048EA" w:rsidP="004048EA"/>
    <w:p w14:paraId="598967EE" w14:textId="77777777" w:rsidR="004048EA" w:rsidRDefault="004048EA" w:rsidP="004048EA">
      <w:r>
        <w:t>namespace blockchain</w:t>
      </w:r>
    </w:p>
    <w:p w14:paraId="0764F526" w14:textId="77777777" w:rsidR="004048EA" w:rsidRDefault="004048EA" w:rsidP="004048EA">
      <w:r>
        <w:t>{</w:t>
      </w:r>
    </w:p>
    <w:p w14:paraId="471D648F" w14:textId="77777777" w:rsidR="004048EA" w:rsidRDefault="004048EA" w:rsidP="004048EA">
      <w:r>
        <w:t xml:space="preserve">    public partial class contractor_menu : Form</w:t>
      </w:r>
    </w:p>
    <w:p w14:paraId="4DA78CCD" w14:textId="77777777" w:rsidR="004048EA" w:rsidRDefault="004048EA" w:rsidP="004048EA">
      <w:r>
        <w:t xml:space="preserve">    {</w:t>
      </w:r>
    </w:p>
    <w:p w14:paraId="2FD17FEC" w14:textId="77777777" w:rsidR="004048EA" w:rsidRDefault="004048EA" w:rsidP="004048EA">
      <w:r>
        <w:t xml:space="preserve">        public contractor_menu()</w:t>
      </w:r>
    </w:p>
    <w:p w14:paraId="13254659" w14:textId="77777777" w:rsidR="004048EA" w:rsidRDefault="004048EA" w:rsidP="004048EA">
      <w:r>
        <w:t xml:space="preserve">        {</w:t>
      </w:r>
    </w:p>
    <w:p w14:paraId="18086DFF" w14:textId="77777777" w:rsidR="004048EA" w:rsidRDefault="004048EA" w:rsidP="004048EA">
      <w:r>
        <w:t xml:space="preserve">            InitializeComponent();</w:t>
      </w:r>
    </w:p>
    <w:p w14:paraId="167082D1" w14:textId="77777777" w:rsidR="004048EA" w:rsidRDefault="004048EA" w:rsidP="004048EA">
      <w:r>
        <w:t xml:space="preserve">            this.CenterToScreen();</w:t>
      </w:r>
    </w:p>
    <w:p w14:paraId="755741B9" w14:textId="77777777" w:rsidR="004048EA" w:rsidRDefault="004048EA" w:rsidP="004048EA">
      <w:r>
        <w:t xml:space="preserve">        }</w:t>
      </w:r>
    </w:p>
    <w:p w14:paraId="2F814015" w14:textId="77777777" w:rsidR="004048EA" w:rsidRDefault="004048EA" w:rsidP="004048EA"/>
    <w:p w14:paraId="0C84326F" w14:textId="77777777" w:rsidR="004048EA" w:rsidRDefault="004048EA" w:rsidP="004048EA">
      <w:r>
        <w:t xml:space="preserve">        private void informationToolStripMenuItem_Click(object sender, EventArgs e)</w:t>
      </w:r>
    </w:p>
    <w:p w14:paraId="468F86C5" w14:textId="77777777" w:rsidR="004048EA" w:rsidRDefault="004048EA" w:rsidP="004048EA">
      <w:r>
        <w:t xml:space="preserve">        {</w:t>
      </w:r>
    </w:p>
    <w:p w14:paraId="0B32011F" w14:textId="77777777" w:rsidR="004048EA" w:rsidRDefault="004048EA" w:rsidP="004048EA">
      <w:r>
        <w:t xml:space="preserve">            Information_user iu= new Information_user();</w:t>
      </w:r>
    </w:p>
    <w:p w14:paraId="1861B5AA" w14:textId="77777777" w:rsidR="004048EA" w:rsidRDefault="004048EA" w:rsidP="004048EA">
      <w:r>
        <w:t xml:space="preserve">            iu.ShowDialog();</w:t>
      </w:r>
    </w:p>
    <w:p w14:paraId="77830575" w14:textId="77777777" w:rsidR="004048EA" w:rsidRDefault="004048EA" w:rsidP="004048EA">
      <w:r>
        <w:t xml:space="preserve">        }</w:t>
      </w:r>
    </w:p>
    <w:p w14:paraId="78755D60" w14:textId="77777777" w:rsidR="004048EA" w:rsidRDefault="004048EA" w:rsidP="004048EA"/>
    <w:p w14:paraId="498C2017" w14:textId="77777777" w:rsidR="004048EA" w:rsidRDefault="004048EA" w:rsidP="004048EA">
      <w:r>
        <w:t xml:space="preserve">        private void projectToolStripMenuItem_Click(object sender, EventArgs e)</w:t>
      </w:r>
    </w:p>
    <w:p w14:paraId="1FB7E1B5" w14:textId="77777777" w:rsidR="004048EA" w:rsidRDefault="004048EA" w:rsidP="004048EA">
      <w:r>
        <w:t xml:space="preserve">        {</w:t>
      </w:r>
    </w:p>
    <w:p w14:paraId="6C5A9DF0" w14:textId="77777777" w:rsidR="004048EA" w:rsidRDefault="004048EA" w:rsidP="004048EA">
      <w:r>
        <w:t xml:space="preserve">            Claim_Menu cm = new Claim_Menu();</w:t>
      </w:r>
    </w:p>
    <w:p w14:paraId="6B6A0170" w14:textId="77777777" w:rsidR="004048EA" w:rsidRDefault="004048EA" w:rsidP="004048EA">
      <w:r>
        <w:t xml:space="preserve">            cm.ShowDialog();</w:t>
      </w:r>
    </w:p>
    <w:p w14:paraId="5CC60C43" w14:textId="77777777" w:rsidR="004048EA" w:rsidRDefault="004048EA" w:rsidP="004048EA">
      <w:r>
        <w:t xml:space="preserve">        }</w:t>
      </w:r>
    </w:p>
    <w:p w14:paraId="34D159CE" w14:textId="77777777" w:rsidR="004048EA" w:rsidRDefault="004048EA" w:rsidP="004048EA"/>
    <w:p w14:paraId="5E6F0A27" w14:textId="77777777" w:rsidR="004048EA" w:rsidRDefault="004048EA" w:rsidP="004048EA">
      <w:r>
        <w:lastRenderedPageBreak/>
        <w:t xml:space="preserve">        private void activitiesToolStripMenuItem_Click(object sender, EventArgs e)</w:t>
      </w:r>
    </w:p>
    <w:p w14:paraId="64E55D99" w14:textId="77777777" w:rsidR="004048EA" w:rsidRDefault="004048EA" w:rsidP="004048EA">
      <w:r>
        <w:t xml:space="preserve">        {</w:t>
      </w:r>
    </w:p>
    <w:p w14:paraId="4E4491D8" w14:textId="77777777" w:rsidR="004048EA" w:rsidRDefault="004048EA" w:rsidP="004048EA">
      <w:r>
        <w:t xml:space="preserve">            Activity_Menu am = new Activity_Menu();</w:t>
      </w:r>
    </w:p>
    <w:p w14:paraId="379BEE73" w14:textId="77777777" w:rsidR="004048EA" w:rsidRDefault="004048EA" w:rsidP="004048EA">
      <w:r>
        <w:t xml:space="preserve">            am.ShowDialog();</w:t>
      </w:r>
    </w:p>
    <w:p w14:paraId="74178997" w14:textId="77777777" w:rsidR="004048EA" w:rsidRDefault="004048EA" w:rsidP="004048EA">
      <w:r>
        <w:t xml:space="preserve">        }</w:t>
      </w:r>
    </w:p>
    <w:p w14:paraId="46066190" w14:textId="77777777" w:rsidR="004048EA" w:rsidRDefault="004048EA" w:rsidP="004048EA"/>
    <w:p w14:paraId="7DD9A6F4" w14:textId="77777777" w:rsidR="004048EA" w:rsidRDefault="004048EA" w:rsidP="004048EA">
      <w:r>
        <w:t xml:space="preserve">        private void notificationsToolStripMenuItem_Click(object sender, EventArgs e)</w:t>
      </w:r>
    </w:p>
    <w:p w14:paraId="21E6D016" w14:textId="77777777" w:rsidR="004048EA" w:rsidRDefault="004048EA" w:rsidP="004048EA">
      <w:r>
        <w:t xml:space="preserve">        {</w:t>
      </w:r>
    </w:p>
    <w:p w14:paraId="2EC98FC5" w14:textId="77777777" w:rsidR="004048EA" w:rsidRDefault="004048EA" w:rsidP="004048EA">
      <w:r>
        <w:t xml:space="preserve">            Notification n = new Notification();</w:t>
      </w:r>
    </w:p>
    <w:p w14:paraId="059D3FC1" w14:textId="77777777" w:rsidR="004048EA" w:rsidRDefault="004048EA" w:rsidP="004048EA">
      <w:r>
        <w:t xml:space="preserve">            n.ShowDialog();</w:t>
      </w:r>
    </w:p>
    <w:p w14:paraId="7CA371A7" w14:textId="77777777" w:rsidR="004048EA" w:rsidRDefault="004048EA" w:rsidP="004048EA">
      <w:r>
        <w:t xml:space="preserve">        }</w:t>
      </w:r>
    </w:p>
    <w:p w14:paraId="254C09C2" w14:textId="77777777" w:rsidR="004048EA" w:rsidRDefault="004048EA" w:rsidP="004048EA"/>
    <w:p w14:paraId="711F1524" w14:textId="77777777" w:rsidR="004048EA" w:rsidRDefault="004048EA" w:rsidP="004048EA">
      <w:r>
        <w:t xml:space="preserve">        private void projectStatusToolStripMenuItem_Click(object sender, EventArgs e)</w:t>
      </w:r>
    </w:p>
    <w:p w14:paraId="507AF2B9" w14:textId="77777777" w:rsidR="004048EA" w:rsidRDefault="004048EA" w:rsidP="004048EA">
      <w:r>
        <w:t xml:space="preserve">        {</w:t>
      </w:r>
    </w:p>
    <w:p w14:paraId="17BE8BBC" w14:textId="77777777" w:rsidR="004048EA" w:rsidRDefault="004048EA" w:rsidP="004048EA">
      <w:r>
        <w:t xml:space="preserve">            status_update f = new status_update();</w:t>
      </w:r>
    </w:p>
    <w:p w14:paraId="04036DB0" w14:textId="77777777" w:rsidR="004048EA" w:rsidRDefault="004048EA" w:rsidP="004048EA">
      <w:r>
        <w:t xml:space="preserve">            f.ShowDialog();</w:t>
      </w:r>
    </w:p>
    <w:p w14:paraId="1293A9DE" w14:textId="77777777" w:rsidR="004048EA" w:rsidRDefault="004048EA" w:rsidP="004048EA">
      <w:r>
        <w:t xml:space="preserve">        }</w:t>
      </w:r>
    </w:p>
    <w:p w14:paraId="45E87494" w14:textId="77777777" w:rsidR="004048EA" w:rsidRDefault="004048EA" w:rsidP="004048EA"/>
    <w:p w14:paraId="01CD1DD2" w14:textId="77777777" w:rsidR="004048EA" w:rsidRDefault="004048EA" w:rsidP="004048EA">
      <w:r>
        <w:t xml:space="preserve">        private void contractor_menu_Load(object sender, EventArgs e)</w:t>
      </w:r>
    </w:p>
    <w:p w14:paraId="34FDC2C7" w14:textId="77777777" w:rsidR="004048EA" w:rsidRDefault="004048EA" w:rsidP="004048EA">
      <w:r>
        <w:t xml:space="preserve">        {</w:t>
      </w:r>
    </w:p>
    <w:p w14:paraId="06261CB2" w14:textId="77777777" w:rsidR="004048EA" w:rsidRDefault="004048EA" w:rsidP="004048EA"/>
    <w:p w14:paraId="7F279F51" w14:textId="77777777" w:rsidR="004048EA" w:rsidRDefault="004048EA" w:rsidP="004048EA">
      <w:r>
        <w:t xml:space="preserve">        }</w:t>
      </w:r>
    </w:p>
    <w:p w14:paraId="2E17F1A5" w14:textId="77777777" w:rsidR="004048EA" w:rsidRDefault="004048EA" w:rsidP="004048EA">
      <w:r>
        <w:t xml:space="preserve">    }</w:t>
      </w:r>
    </w:p>
    <w:p w14:paraId="5A6BDF26" w14:textId="44615FD9" w:rsidR="00355942" w:rsidRDefault="004048EA" w:rsidP="004048EA">
      <w:r>
        <w:t>}</w:t>
      </w:r>
    </w:p>
    <w:p w14:paraId="66A6CEB6" w14:textId="77777777" w:rsidR="00355942" w:rsidRDefault="00355942">
      <w:r>
        <w:br w:type="page"/>
      </w:r>
    </w:p>
    <w:p w14:paraId="11B8921E" w14:textId="77777777" w:rsidR="00355942" w:rsidRDefault="00355942" w:rsidP="00355942">
      <w:r>
        <w:lastRenderedPageBreak/>
        <w:t>namespace blockchain</w:t>
      </w:r>
    </w:p>
    <w:p w14:paraId="70CA515A" w14:textId="77777777" w:rsidR="00355942" w:rsidRDefault="00355942" w:rsidP="00355942">
      <w:r>
        <w:t>{</w:t>
      </w:r>
    </w:p>
    <w:p w14:paraId="1C9FDC57" w14:textId="77777777" w:rsidR="00355942" w:rsidRDefault="00355942" w:rsidP="00355942">
      <w:r>
        <w:t xml:space="preserve">    partial class contract_menu</w:t>
      </w:r>
    </w:p>
    <w:p w14:paraId="3BD4A5C9" w14:textId="77777777" w:rsidR="00355942" w:rsidRDefault="00355942" w:rsidP="00355942">
      <w:r>
        <w:t xml:space="preserve">    {</w:t>
      </w:r>
    </w:p>
    <w:p w14:paraId="67E8E1FD" w14:textId="77777777" w:rsidR="00355942" w:rsidRDefault="00355942" w:rsidP="00355942">
      <w:r>
        <w:t xml:space="preserve">        /// &lt;summary&gt;</w:t>
      </w:r>
    </w:p>
    <w:p w14:paraId="6C329C2C" w14:textId="77777777" w:rsidR="00355942" w:rsidRDefault="00355942" w:rsidP="00355942">
      <w:r>
        <w:t xml:space="preserve">        /// Required designer variable.</w:t>
      </w:r>
    </w:p>
    <w:p w14:paraId="6C9E2816" w14:textId="77777777" w:rsidR="00355942" w:rsidRDefault="00355942" w:rsidP="00355942">
      <w:r>
        <w:t xml:space="preserve">        /// &lt;/summary&gt;</w:t>
      </w:r>
    </w:p>
    <w:p w14:paraId="0A74C79C" w14:textId="77777777" w:rsidR="00355942" w:rsidRDefault="00355942" w:rsidP="00355942">
      <w:r>
        <w:t xml:space="preserve">        private System.ComponentModel.IContainer components = null;</w:t>
      </w:r>
    </w:p>
    <w:p w14:paraId="3D1A69A3" w14:textId="77777777" w:rsidR="00355942" w:rsidRDefault="00355942" w:rsidP="00355942"/>
    <w:p w14:paraId="3953745F" w14:textId="77777777" w:rsidR="00355942" w:rsidRDefault="00355942" w:rsidP="00355942">
      <w:r>
        <w:t xml:space="preserve">        /// &lt;summary&gt;</w:t>
      </w:r>
    </w:p>
    <w:p w14:paraId="51A43867" w14:textId="77777777" w:rsidR="00355942" w:rsidRDefault="00355942" w:rsidP="00355942">
      <w:r>
        <w:t xml:space="preserve">        /// Clean up any resources being used.</w:t>
      </w:r>
    </w:p>
    <w:p w14:paraId="2414A3BB" w14:textId="77777777" w:rsidR="00355942" w:rsidRDefault="00355942" w:rsidP="00355942">
      <w:r>
        <w:t xml:space="preserve">        /// &lt;/summary&gt;</w:t>
      </w:r>
    </w:p>
    <w:p w14:paraId="46DA0E61" w14:textId="77777777" w:rsidR="00355942" w:rsidRDefault="00355942" w:rsidP="00355942">
      <w:r>
        <w:t xml:space="preserve">        /// &lt;param name="disposing"&gt;true if managed resources should be disposed; otherwise, false.&lt;/param&gt;</w:t>
      </w:r>
    </w:p>
    <w:p w14:paraId="36668A16" w14:textId="77777777" w:rsidR="00355942" w:rsidRDefault="00355942" w:rsidP="00355942">
      <w:r>
        <w:t xml:space="preserve">        protected override void Dispose(bool disposing)</w:t>
      </w:r>
    </w:p>
    <w:p w14:paraId="16CC4895" w14:textId="77777777" w:rsidR="00355942" w:rsidRDefault="00355942" w:rsidP="00355942">
      <w:r>
        <w:t xml:space="preserve">        {</w:t>
      </w:r>
    </w:p>
    <w:p w14:paraId="360946C2" w14:textId="77777777" w:rsidR="00355942" w:rsidRDefault="00355942" w:rsidP="00355942">
      <w:r>
        <w:t xml:space="preserve">            if (disposing &amp;&amp; (components != null))</w:t>
      </w:r>
    </w:p>
    <w:p w14:paraId="1CEC5705" w14:textId="77777777" w:rsidR="00355942" w:rsidRDefault="00355942" w:rsidP="00355942">
      <w:r>
        <w:t xml:space="preserve">            {</w:t>
      </w:r>
    </w:p>
    <w:p w14:paraId="31D32CCA" w14:textId="77777777" w:rsidR="00355942" w:rsidRDefault="00355942" w:rsidP="00355942">
      <w:r>
        <w:t xml:space="preserve">                components.Dispose();</w:t>
      </w:r>
    </w:p>
    <w:p w14:paraId="0D6A1049" w14:textId="77777777" w:rsidR="00355942" w:rsidRDefault="00355942" w:rsidP="00355942">
      <w:r>
        <w:t xml:space="preserve">            }</w:t>
      </w:r>
    </w:p>
    <w:p w14:paraId="38FF7E43" w14:textId="77777777" w:rsidR="00355942" w:rsidRDefault="00355942" w:rsidP="00355942">
      <w:r>
        <w:t xml:space="preserve">            base.Dispose(disposing);</w:t>
      </w:r>
    </w:p>
    <w:p w14:paraId="3C9B9D97" w14:textId="77777777" w:rsidR="00355942" w:rsidRDefault="00355942" w:rsidP="00355942">
      <w:r>
        <w:t xml:space="preserve">        }</w:t>
      </w:r>
    </w:p>
    <w:p w14:paraId="38F98E1C" w14:textId="77777777" w:rsidR="00355942" w:rsidRDefault="00355942" w:rsidP="00355942"/>
    <w:p w14:paraId="58CDA35C" w14:textId="77777777" w:rsidR="00355942" w:rsidRDefault="00355942" w:rsidP="00355942">
      <w:r>
        <w:t xml:space="preserve">        #region Windows Form Designer generated code</w:t>
      </w:r>
    </w:p>
    <w:p w14:paraId="6400DC6F" w14:textId="77777777" w:rsidR="00355942" w:rsidRDefault="00355942" w:rsidP="00355942"/>
    <w:p w14:paraId="10156A44" w14:textId="77777777" w:rsidR="00355942" w:rsidRDefault="00355942" w:rsidP="00355942">
      <w:r>
        <w:t xml:space="preserve">        /// &lt;summary&gt;</w:t>
      </w:r>
    </w:p>
    <w:p w14:paraId="209A6150" w14:textId="77777777" w:rsidR="00355942" w:rsidRDefault="00355942" w:rsidP="00355942">
      <w:r>
        <w:t xml:space="preserve">        /// Required method for Designer support - do not modify</w:t>
      </w:r>
    </w:p>
    <w:p w14:paraId="5D93ECCA" w14:textId="77777777" w:rsidR="00355942" w:rsidRDefault="00355942" w:rsidP="00355942">
      <w:r>
        <w:t xml:space="preserve">        /// the contents of this method with the code editor.</w:t>
      </w:r>
    </w:p>
    <w:p w14:paraId="0EEFDA1A" w14:textId="77777777" w:rsidR="00355942" w:rsidRDefault="00355942" w:rsidP="00355942">
      <w:r>
        <w:t xml:space="preserve">        /// &lt;/summary&gt;</w:t>
      </w:r>
    </w:p>
    <w:p w14:paraId="228ECD52" w14:textId="77777777" w:rsidR="00355942" w:rsidRDefault="00355942" w:rsidP="00355942">
      <w:r>
        <w:t xml:space="preserve">        private void InitializeComponent()</w:t>
      </w:r>
    </w:p>
    <w:p w14:paraId="5B678D44" w14:textId="77777777" w:rsidR="00355942" w:rsidRDefault="00355942" w:rsidP="00355942">
      <w:r>
        <w:t xml:space="preserve">        {</w:t>
      </w:r>
    </w:p>
    <w:p w14:paraId="2EA358AC" w14:textId="77777777" w:rsidR="00355942" w:rsidRDefault="00355942" w:rsidP="00355942">
      <w:r>
        <w:t xml:space="preserve">            this.textBox3 = new System.Windows.Forms.TextBox();</w:t>
      </w:r>
    </w:p>
    <w:p w14:paraId="4B8D98B3" w14:textId="77777777" w:rsidR="00355942" w:rsidRDefault="00355942" w:rsidP="00355942">
      <w:r>
        <w:t xml:space="preserve">            this.textBox1 = new System.Windows.Forms.TextBox();</w:t>
      </w:r>
    </w:p>
    <w:p w14:paraId="1227D92E" w14:textId="77777777" w:rsidR="00355942" w:rsidRDefault="00355942" w:rsidP="00355942">
      <w:r>
        <w:lastRenderedPageBreak/>
        <w:t xml:space="preserve">            this.label3 = new System.Windows.Forms.Label();</w:t>
      </w:r>
    </w:p>
    <w:p w14:paraId="1DC37E7F" w14:textId="77777777" w:rsidR="00355942" w:rsidRDefault="00355942" w:rsidP="00355942">
      <w:r>
        <w:t xml:space="preserve">            this.label2 = new System.Windows.Forms.Label();</w:t>
      </w:r>
    </w:p>
    <w:p w14:paraId="6FD89E3C" w14:textId="77777777" w:rsidR="00355942" w:rsidRDefault="00355942" w:rsidP="00355942">
      <w:r>
        <w:t xml:space="preserve">            this.label1 = new System.Windows.Forms.Label();</w:t>
      </w:r>
    </w:p>
    <w:p w14:paraId="643B444D" w14:textId="77777777" w:rsidR="00355942" w:rsidRDefault="00355942" w:rsidP="00355942">
      <w:r>
        <w:t xml:space="preserve">            this.groupBox1 = new System.Windows.Forms.GroupBox();</w:t>
      </w:r>
    </w:p>
    <w:p w14:paraId="50B83C60" w14:textId="77777777" w:rsidR="00355942" w:rsidRDefault="00355942" w:rsidP="00355942">
      <w:r>
        <w:t xml:space="preserve">            this.comboBox1 = new System.Windows.Forms.ComboBox();</w:t>
      </w:r>
    </w:p>
    <w:p w14:paraId="46F11920" w14:textId="77777777" w:rsidR="00355942" w:rsidRDefault="00355942" w:rsidP="00355942">
      <w:r>
        <w:t xml:space="preserve">            this.textBox5 = new System.Windows.Forms.TextBox();</w:t>
      </w:r>
    </w:p>
    <w:p w14:paraId="2A5DA9D5" w14:textId="77777777" w:rsidR="00355942" w:rsidRDefault="00355942" w:rsidP="00355942">
      <w:r>
        <w:t xml:space="preserve">            this.label6 = new System.Windows.Forms.Label();</w:t>
      </w:r>
    </w:p>
    <w:p w14:paraId="6649159C" w14:textId="77777777" w:rsidR="00355942" w:rsidRDefault="00355942" w:rsidP="00355942">
      <w:r>
        <w:t xml:space="preserve">            this.textBox4 = new System.Windows.Forms.TextBox();</w:t>
      </w:r>
    </w:p>
    <w:p w14:paraId="1CCEFB95" w14:textId="77777777" w:rsidR="00355942" w:rsidRDefault="00355942" w:rsidP="00355942">
      <w:r>
        <w:t xml:space="preserve">            this.label5 = new System.Windows.Forms.Label();</w:t>
      </w:r>
    </w:p>
    <w:p w14:paraId="4B964AE9" w14:textId="77777777" w:rsidR="00355942" w:rsidRDefault="00355942" w:rsidP="00355942">
      <w:r>
        <w:t xml:space="preserve">            this.label4 = new System.Windows.Forms.Label();</w:t>
      </w:r>
    </w:p>
    <w:p w14:paraId="5FC4A6EE" w14:textId="77777777" w:rsidR="00355942" w:rsidRDefault="00355942" w:rsidP="00355942">
      <w:r>
        <w:t xml:space="preserve">            this.dateTimePicker1 = new System.Windows.Forms.DateTimePicker();</w:t>
      </w:r>
    </w:p>
    <w:p w14:paraId="1644F3F2" w14:textId="77777777" w:rsidR="00355942" w:rsidRDefault="00355942" w:rsidP="00355942">
      <w:r>
        <w:t xml:space="preserve">            this.button2 = new System.Windows.Forms.Button();</w:t>
      </w:r>
    </w:p>
    <w:p w14:paraId="6E4F4B93" w14:textId="77777777" w:rsidR="00355942" w:rsidRDefault="00355942" w:rsidP="00355942">
      <w:r>
        <w:t xml:space="preserve">            this.button1 = new System.Windows.Forms.Button();</w:t>
      </w:r>
    </w:p>
    <w:p w14:paraId="73133D3C" w14:textId="77777777" w:rsidR="00355942" w:rsidRDefault="00355942" w:rsidP="00355942">
      <w:r>
        <w:t xml:space="preserve">            this.groupBox1.SuspendLayout();</w:t>
      </w:r>
    </w:p>
    <w:p w14:paraId="44212A4C" w14:textId="77777777" w:rsidR="00355942" w:rsidRDefault="00355942" w:rsidP="00355942">
      <w:r>
        <w:t xml:space="preserve">            this.SuspendLayout();</w:t>
      </w:r>
    </w:p>
    <w:p w14:paraId="4760770E" w14:textId="77777777" w:rsidR="00355942" w:rsidRDefault="00355942" w:rsidP="00355942">
      <w:r>
        <w:t xml:space="preserve">            // </w:t>
      </w:r>
    </w:p>
    <w:p w14:paraId="5AC43EEF" w14:textId="77777777" w:rsidR="00355942" w:rsidRDefault="00355942" w:rsidP="00355942">
      <w:r>
        <w:t xml:space="preserve">            // textBox3</w:t>
      </w:r>
    </w:p>
    <w:p w14:paraId="35AF316A" w14:textId="77777777" w:rsidR="00355942" w:rsidRDefault="00355942" w:rsidP="00355942">
      <w:r>
        <w:t xml:space="preserve">            // </w:t>
      </w:r>
    </w:p>
    <w:p w14:paraId="1D077A24" w14:textId="77777777" w:rsidR="00355942" w:rsidRDefault="00355942" w:rsidP="00355942">
      <w:r>
        <w:t xml:space="preserve">            this.textBox3.Location = new System.Drawing.Point(162, 125);</w:t>
      </w:r>
    </w:p>
    <w:p w14:paraId="42E56742" w14:textId="77777777" w:rsidR="00355942" w:rsidRDefault="00355942" w:rsidP="00355942">
      <w:r>
        <w:t xml:space="preserve">            this.textBox3.Margin = new System.Windows.Forms.Padding(4);</w:t>
      </w:r>
    </w:p>
    <w:p w14:paraId="75B720F2" w14:textId="77777777" w:rsidR="00355942" w:rsidRDefault="00355942" w:rsidP="00355942">
      <w:r>
        <w:t xml:space="preserve">            this.textBox3.Name = "textBox3";</w:t>
      </w:r>
    </w:p>
    <w:p w14:paraId="0D77D92E" w14:textId="77777777" w:rsidR="00355942" w:rsidRDefault="00355942" w:rsidP="00355942">
      <w:r>
        <w:t xml:space="preserve">            this.textBox3.Size = new System.Drawing.Size(296, 22);</w:t>
      </w:r>
    </w:p>
    <w:p w14:paraId="49D37787" w14:textId="77777777" w:rsidR="00355942" w:rsidRDefault="00355942" w:rsidP="00355942">
      <w:r>
        <w:t xml:space="preserve">            this.textBox3.TabIndex = 8;</w:t>
      </w:r>
    </w:p>
    <w:p w14:paraId="509D4A43" w14:textId="77777777" w:rsidR="00355942" w:rsidRDefault="00355942" w:rsidP="00355942">
      <w:r>
        <w:t xml:space="preserve">            // </w:t>
      </w:r>
    </w:p>
    <w:p w14:paraId="3D36CC79" w14:textId="77777777" w:rsidR="00355942" w:rsidRDefault="00355942" w:rsidP="00355942">
      <w:r>
        <w:t xml:space="preserve">            // textBox1</w:t>
      </w:r>
    </w:p>
    <w:p w14:paraId="7A4F1984" w14:textId="77777777" w:rsidR="00355942" w:rsidRDefault="00355942" w:rsidP="00355942">
      <w:r>
        <w:t xml:space="preserve">            // </w:t>
      </w:r>
    </w:p>
    <w:p w14:paraId="4792DBCE" w14:textId="77777777" w:rsidR="00355942" w:rsidRDefault="00355942" w:rsidP="00355942">
      <w:r>
        <w:t xml:space="preserve">            this.textBox1.Location = new System.Drawing.Point(162, 40);</w:t>
      </w:r>
    </w:p>
    <w:p w14:paraId="68075B9B" w14:textId="77777777" w:rsidR="00355942" w:rsidRDefault="00355942" w:rsidP="00355942">
      <w:r>
        <w:t xml:space="preserve">            this.textBox1.Margin = new System.Windows.Forms.Padding(4);</w:t>
      </w:r>
    </w:p>
    <w:p w14:paraId="7D52271E" w14:textId="77777777" w:rsidR="00355942" w:rsidRDefault="00355942" w:rsidP="00355942">
      <w:r>
        <w:t xml:space="preserve">            this.textBox1.Name = "textBox1";</w:t>
      </w:r>
    </w:p>
    <w:p w14:paraId="53B3939F" w14:textId="77777777" w:rsidR="00355942" w:rsidRDefault="00355942" w:rsidP="00355942">
      <w:r>
        <w:t xml:space="preserve">            this.textBox1.Size = new System.Drawing.Size(296, 22);</w:t>
      </w:r>
    </w:p>
    <w:p w14:paraId="2B331FFE" w14:textId="77777777" w:rsidR="00355942" w:rsidRDefault="00355942" w:rsidP="00355942">
      <w:r>
        <w:t xml:space="preserve">            this.textBox1.TabIndex = 6;</w:t>
      </w:r>
    </w:p>
    <w:p w14:paraId="635F15F5" w14:textId="77777777" w:rsidR="00355942" w:rsidRDefault="00355942" w:rsidP="00355942">
      <w:r>
        <w:t xml:space="preserve">            // </w:t>
      </w:r>
    </w:p>
    <w:p w14:paraId="51DA4B2B" w14:textId="77777777" w:rsidR="00355942" w:rsidRDefault="00355942" w:rsidP="00355942">
      <w:r>
        <w:lastRenderedPageBreak/>
        <w:t xml:space="preserve">            // label3</w:t>
      </w:r>
    </w:p>
    <w:p w14:paraId="3E82916E" w14:textId="77777777" w:rsidR="00355942" w:rsidRDefault="00355942" w:rsidP="00355942">
      <w:r>
        <w:t xml:space="preserve">            // </w:t>
      </w:r>
    </w:p>
    <w:p w14:paraId="3211F683" w14:textId="77777777" w:rsidR="00355942" w:rsidRDefault="00355942" w:rsidP="00355942">
      <w:r>
        <w:t xml:space="preserve">            this.label3.AutoSize = true;</w:t>
      </w:r>
    </w:p>
    <w:p w14:paraId="762AD95A" w14:textId="77777777" w:rsidR="00355942" w:rsidRDefault="00355942" w:rsidP="00355942">
      <w:r>
        <w:t xml:space="preserve">            this.label3.Location = new System.Drawing.Point(59, 130);</w:t>
      </w:r>
    </w:p>
    <w:p w14:paraId="64E142C3" w14:textId="77777777" w:rsidR="00355942" w:rsidRDefault="00355942" w:rsidP="00355942">
      <w:r>
        <w:t xml:space="preserve">            this.label3.Margin = new System.Windows.Forms.Padding(4, 0, 4, 0);</w:t>
      </w:r>
    </w:p>
    <w:p w14:paraId="30CB106D" w14:textId="77777777" w:rsidR="00355942" w:rsidRDefault="00355942" w:rsidP="00355942">
      <w:r>
        <w:t xml:space="preserve">            this.label3.Name = "label3";</w:t>
      </w:r>
    </w:p>
    <w:p w14:paraId="7941FA6A" w14:textId="77777777" w:rsidR="00355942" w:rsidRDefault="00355942" w:rsidP="00355942">
      <w:r>
        <w:t xml:space="preserve">            this.label3.Size = new System.Drawing.Size(60, 17);</w:t>
      </w:r>
    </w:p>
    <w:p w14:paraId="7330A605" w14:textId="77777777" w:rsidR="00355942" w:rsidRDefault="00355942" w:rsidP="00355942">
      <w:r>
        <w:t xml:space="preserve">            this.label3.TabIndex = 2;</w:t>
      </w:r>
    </w:p>
    <w:p w14:paraId="2C5E1537" w14:textId="77777777" w:rsidR="00355942" w:rsidRDefault="00355942" w:rsidP="00355942">
      <w:r>
        <w:t xml:space="preserve">            this.label3.Text = "Amount:";</w:t>
      </w:r>
    </w:p>
    <w:p w14:paraId="30609B26" w14:textId="77777777" w:rsidR="00355942" w:rsidRDefault="00355942" w:rsidP="00355942">
      <w:r>
        <w:t xml:space="preserve">            // </w:t>
      </w:r>
    </w:p>
    <w:p w14:paraId="052CD52E" w14:textId="77777777" w:rsidR="00355942" w:rsidRDefault="00355942" w:rsidP="00355942">
      <w:r>
        <w:t xml:space="preserve">            // label2</w:t>
      </w:r>
    </w:p>
    <w:p w14:paraId="23FAE70E" w14:textId="77777777" w:rsidR="00355942" w:rsidRDefault="00355942" w:rsidP="00355942">
      <w:r>
        <w:t xml:space="preserve">            // </w:t>
      </w:r>
    </w:p>
    <w:p w14:paraId="6B7ED767" w14:textId="77777777" w:rsidR="00355942" w:rsidRDefault="00355942" w:rsidP="00355942">
      <w:r>
        <w:t xml:space="preserve">            this.label2.AutoSize = true;</w:t>
      </w:r>
    </w:p>
    <w:p w14:paraId="7C1A8A04" w14:textId="77777777" w:rsidR="00355942" w:rsidRDefault="00355942" w:rsidP="00355942">
      <w:r>
        <w:t xml:space="preserve">            this.label2.Location = new System.Drawing.Point(59, 86);</w:t>
      </w:r>
    </w:p>
    <w:p w14:paraId="212DC88C" w14:textId="77777777" w:rsidR="00355942" w:rsidRDefault="00355942" w:rsidP="00355942">
      <w:r>
        <w:t xml:space="preserve">            this.label2.Margin = new System.Windows.Forms.Padding(4, 0, 4, 0);</w:t>
      </w:r>
    </w:p>
    <w:p w14:paraId="74735788" w14:textId="77777777" w:rsidR="00355942" w:rsidRDefault="00355942" w:rsidP="00355942">
      <w:r>
        <w:t xml:space="preserve">            this.label2.Name = "label2";</w:t>
      </w:r>
    </w:p>
    <w:p w14:paraId="07F1F0D9" w14:textId="77777777" w:rsidR="00355942" w:rsidRDefault="00355942" w:rsidP="00355942">
      <w:r>
        <w:t xml:space="preserve">            this.label2.Size = new System.Drawing.Size(56, 17);</w:t>
      </w:r>
    </w:p>
    <w:p w14:paraId="67B172CC" w14:textId="77777777" w:rsidR="00355942" w:rsidRDefault="00355942" w:rsidP="00355942">
      <w:r>
        <w:t xml:space="preserve">            this.label2.TabIndex = 1;</w:t>
      </w:r>
    </w:p>
    <w:p w14:paraId="1D8DDE45" w14:textId="77777777" w:rsidR="00355942" w:rsidRDefault="00355942" w:rsidP="00355942">
      <w:r>
        <w:t xml:space="preserve">            this.label2.Text = "Project:";</w:t>
      </w:r>
    </w:p>
    <w:p w14:paraId="6694AE98" w14:textId="77777777" w:rsidR="00355942" w:rsidRDefault="00355942" w:rsidP="00355942">
      <w:r>
        <w:t xml:space="preserve">            // </w:t>
      </w:r>
    </w:p>
    <w:p w14:paraId="70FAD987" w14:textId="77777777" w:rsidR="00355942" w:rsidRDefault="00355942" w:rsidP="00355942">
      <w:r>
        <w:t xml:space="preserve">            // label1</w:t>
      </w:r>
    </w:p>
    <w:p w14:paraId="627807DA" w14:textId="77777777" w:rsidR="00355942" w:rsidRDefault="00355942" w:rsidP="00355942">
      <w:r>
        <w:t xml:space="preserve">            // </w:t>
      </w:r>
    </w:p>
    <w:p w14:paraId="31D2211F" w14:textId="77777777" w:rsidR="00355942" w:rsidRDefault="00355942" w:rsidP="00355942">
      <w:r>
        <w:t xml:space="preserve">            this.label1.AutoSize = true;</w:t>
      </w:r>
    </w:p>
    <w:p w14:paraId="654D5D74" w14:textId="77777777" w:rsidR="00355942" w:rsidRDefault="00355942" w:rsidP="00355942">
      <w:r>
        <w:t xml:space="preserve">            this.label1.Location = new System.Drawing.Point(59, 43);</w:t>
      </w:r>
    </w:p>
    <w:p w14:paraId="64071802" w14:textId="77777777" w:rsidR="00355942" w:rsidRDefault="00355942" w:rsidP="00355942">
      <w:r>
        <w:t xml:space="preserve">            this.label1.Margin = new System.Windows.Forms.Padding(4, 0, 4, 0);</w:t>
      </w:r>
    </w:p>
    <w:p w14:paraId="7F310201" w14:textId="77777777" w:rsidR="00355942" w:rsidRDefault="00355942" w:rsidP="00355942">
      <w:r>
        <w:t xml:space="preserve">            this.label1.Name = "label1";</w:t>
      </w:r>
    </w:p>
    <w:p w14:paraId="1626D52E" w14:textId="77777777" w:rsidR="00355942" w:rsidRDefault="00355942" w:rsidP="00355942">
      <w:r>
        <w:t xml:space="preserve">            this.label1.Size = new System.Drawing.Size(104, 17);</w:t>
      </w:r>
    </w:p>
    <w:p w14:paraId="6ACD0014" w14:textId="77777777" w:rsidR="00355942" w:rsidRDefault="00355942" w:rsidP="00355942">
      <w:r>
        <w:t xml:space="preserve">            this.label1.TabIndex = 0;</w:t>
      </w:r>
    </w:p>
    <w:p w14:paraId="5588EC36" w14:textId="77777777" w:rsidR="00355942" w:rsidRDefault="00355942" w:rsidP="00355942">
      <w:r>
        <w:t xml:space="preserve">            this.label1.Text = "Contract name:";</w:t>
      </w:r>
    </w:p>
    <w:p w14:paraId="00DAB1A8" w14:textId="77777777" w:rsidR="00355942" w:rsidRDefault="00355942" w:rsidP="00355942">
      <w:r>
        <w:t xml:space="preserve">            this.label1.Click += new System.EventHandler(this.label1_Click);</w:t>
      </w:r>
    </w:p>
    <w:p w14:paraId="60DE2BEF" w14:textId="77777777" w:rsidR="00355942" w:rsidRDefault="00355942" w:rsidP="00355942">
      <w:r>
        <w:t xml:space="preserve">            // </w:t>
      </w:r>
    </w:p>
    <w:p w14:paraId="4648489E" w14:textId="77777777" w:rsidR="00355942" w:rsidRDefault="00355942" w:rsidP="00355942">
      <w:r>
        <w:t xml:space="preserve">            // groupBox1</w:t>
      </w:r>
    </w:p>
    <w:p w14:paraId="5E169DB4" w14:textId="77777777" w:rsidR="00355942" w:rsidRDefault="00355942" w:rsidP="00355942">
      <w:r>
        <w:lastRenderedPageBreak/>
        <w:t xml:space="preserve">            // </w:t>
      </w:r>
    </w:p>
    <w:p w14:paraId="24ACE719" w14:textId="77777777" w:rsidR="00355942" w:rsidRDefault="00355942" w:rsidP="00355942">
      <w:r>
        <w:t xml:space="preserve">            this.groupBox1.BackColor = System.Drawing.Color.FromArgb(((int)(((byte)(0)))), ((int)(((byte)(192)))), ((int)(((byte)(192)))));</w:t>
      </w:r>
    </w:p>
    <w:p w14:paraId="182A625B" w14:textId="77777777" w:rsidR="00355942" w:rsidRDefault="00355942" w:rsidP="00355942">
      <w:r>
        <w:t xml:space="preserve">            this.groupBox1.Controls.Add(this.comboBox1);</w:t>
      </w:r>
    </w:p>
    <w:p w14:paraId="2D0C0058" w14:textId="77777777" w:rsidR="00355942" w:rsidRDefault="00355942" w:rsidP="00355942">
      <w:r>
        <w:t xml:space="preserve">            this.groupBox1.Controls.Add(this.textBox5);</w:t>
      </w:r>
    </w:p>
    <w:p w14:paraId="40760E27" w14:textId="77777777" w:rsidR="00355942" w:rsidRDefault="00355942" w:rsidP="00355942">
      <w:r>
        <w:t xml:space="preserve">            this.groupBox1.Controls.Add(this.label6);</w:t>
      </w:r>
    </w:p>
    <w:p w14:paraId="0C09D460" w14:textId="77777777" w:rsidR="00355942" w:rsidRDefault="00355942" w:rsidP="00355942">
      <w:r>
        <w:t xml:space="preserve">            this.groupBox1.Controls.Add(this.textBox4);</w:t>
      </w:r>
    </w:p>
    <w:p w14:paraId="7025110F" w14:textId="77777777" w:rsidR="00355942" w:rsidRDefault="00355942" w:rsidP="00355942">
      <w:r>
        <w:t xml:space="preserve">            this.groupBox1.Controls.Add(this.label5);</w:t>
      </w:r>
    </w:p>
    <w:p w14:paraId="590C5067" w14:textId="77777777" w:rsidR="00355942" w:rsidRDefault="00355942" w:rsidP="00355942">
      <w:r>
        <w:t xml:space="preserve">            this.groupBox1.Controls.Add(this.label4);</w:t>
      </w:r>
    </w:p>
    <w:p w14:paraId="4875653F" w14:textId="77777777" w:rsidR="00355942" w:rsidRDefault="00355942" w:rsidP="00355942">
      <w:r>
        <w:t xml:space="preserve">            this.groupBox1.Controls.Add(this.dateTimePicker1);</w:t>
      </w:r>
    </w:p>
    <w:p w14:paraId="5AB9F5F4" w14:textId="77777777" w:rsidR="00355942" w:rsidRDefault="00355942" w:rsidP="00355942">
      <w:r>
        <w:t xml:space="preserve">            this.groupBox1.Controls.Add(this.textBox3);</w:t>
      </w:r>
    </w:p>
    <w:p w14:paraId="2B1D8A34" w14:textId="77777777" w:rsidR="00355942" w:rsidRDefault="00355942" w:rsidP="00355942">
      <w:r>
        <w:t xml:space="preserve">            this.groupBox1.Controls.Add(this.textBox1);</w:t>
      </w:r>
    </w:p>
    <w:p w14:paraId="274BAA55" w14:textId="77777777" w:rsidR="00355942" w:rsidRDefault="00355942" w:rsidP="00355942">
      <w:r>
        <w:t xml:space="preserve">            this.groupBox1.Controls.Add(this.label3);</w:t>
      </w:r>
    </w:p>
    <w:p w14:paraId="1CD2569F" w14:textId="77777777" w:rsidR="00355942" w:rsidRDefault="00355942" w:rsidP="00355942">
      <w:r>
        <w:t xml:space="preserve">            this.groupBox1.Controls.Add(this.label2);</w:t>
      </w:r>
    </w:p>
    <w:p w14:paraId="4C51E023" w14:textId="77777777" w:rsidR="00355942" w:rsidRDefault="00355942" w:rsidP="00355942">
      <w:r>
        <w:t xml:space="preserve">            this.groupBox1.Controls.Add(this.label1);</w:t>
      </w:r>
    </w:p>
    <w:p w14:paraId="7C107867" w14:textId="77777777" w:rsidR="00355942" w:rsidRDefault="00355942" w:rsidP="00355942">
      <w:r>
        <w:t xml:space="preserve">            this.groupBox1.Location = new System.Drawing.Point(45, 18);</w:t>
      </w:r>
    </w:p>
    <w:p w14:paraId="1EE7F185" w14:textId="77777777" w:rsidR="00355942" w:rsidRDefault="00355942" w:rsidP="00355942">
      <w:r>
        <w:t xml:space="preserve">            this.groupBox1.Margin = new System.Windows.Forms.Padding(4);</w:t>
      </w:r>
    </w:p>
    <w:p w14:paraId="43293696" w14:textId="77777777" w:rsidR="00355942" w:rsidRDefault="00355942" w:rsidP="00355942">
      <w:r>
        <w:t xml:space="preserve">            this.groupBox1.Name = "groupBox1";</w:t>
      </w:r>
    </w:p>
    <w:p w14:paraId="1F1FE5F8" w14:textId="77777777" w:rsidR="00355942" w:rsidRDefault="00355942" w:rsidP="00355942">
      <w:r>
        <w:t xml:space="preserve">            this.groupBox1.Padding = new System.Windows.Forms.Padding(4);</w:t>
      </w:r>
    </w:p>
    <w:p w14:paraId="25C62DE4" w14:textId="77777777" w:rsidR="00355942" w:rsidRDefault="00355942" w:rsidP="00355942">
      <w:r>
        <w:t xml:space="preserve">            this.groupBox1.Size = new System.Drawing.Size(523, 322);</w:t>
      </w:r>
    </w:p>
    <w:p w14:paraId="3EDB52A7" w14:textId="77777777" w:rsidR="00355942" w:rsidRDefault="00355942" w:rsidP="00355942">
      <w:r>
        <w:t xml:space="preserve">            this.groupBox1.TabIndex = 21;</w:t>
      </w:r>
    </w:p>
    <w:p w14:paraId="7EFEADCD" w14:textId="77777777" w:rsidR="00355942" w:rsidRDefault="00355942" w:rsidP="00355942">
      <w:r>
        <w:t xml:space="preserve">            this.groupBox1.TabStop = false;</w:t>
      </w:r>
    </w:p>
    <w:p w14:paraId="0B5E8936" w14:textId="77777777" w:rsidR="00355942" w:rsidRDefault="00355942" w:rsidP="00355942">
      <w:r>
        <w:t xml:space="preserve">            this.groupBox1.Text = "Information";</w:t>
      </w:r>
    </w:p>
    <w:p w14:paraId="44C29A49" w14:textId="77777777" w:rsidR="00355942" w:rsidRDefault="00355942" w:rsidP="00355942">
      <w:r>
        <w:t xml:space="preserve">            // </w:t>
      </w:r>
    </w:p>
    <w:p w14:paraId="78A5A8CD" w14:textId="77777777" w:rsidR="00355942" w:rsidRDefault="00355942" w:rsidP="00355942">
      <w:r>
        <w:t xml:space="preserve">            // comboBox1</w:t>
      </w:r>
    </w:p>
    <w:p w14:paraId="0649A8DA" w14:textId="77777777" w:rsidR="00355942" w:rsidRDefault="00355942" w:rsidP="00355942">
      <w:r>
        <w:t xml:space="preserve">            // </w:t>
      </w:r>
    </w:p>
    <w:p w14:paraId="52DF67B8" w14:textId="77777777" w:rsidR="00355942" w:rsidRDefault="00355942" w:rsidP="00355942">
      <w:r>
        <w:t xml:space="preserve">            this.comboBox1.FormattingEnabled = true;</w:t>
      </w:r>
    </w:p>
    <w:p w14:paraId="5F9AE458" w14:textId="77777777" w:rsidR="00355942" w:rsidRDefault="00355942" w:rsidP="00355942">
      <w:r>
        <w:t xml:space="preserve">            this.comboBox1.Location = new System.Drawing.Point(162, 86);</w:t>
      </w:r>
    </w:p>
    <w:p w14:paraId="5436F064" w14:textId="77777777" w:rsidR="00355942" w:rsidRDefault="00355942" w:rsidP="00355942">
      <w:r>
        <w:t xml:space="preserve">            this.comboBox1.Name = "comboBox1";</w:t>
      </w:r>
    </w:p>
    <w:p w14:paraId="5AB0FFCC" w14:textId="77777777" w:rsidR="00355942" w:rsidRDefault="00355942" w:rsidP="00355942">
      <w:r>
        <w:t xml:space="preserve">            this.comboBox1.Size = new System.Drawing.Size(296, 24);</w:t>
      </w:r>
    </w:p>
    <w:p w14:paraId="53521C49" w14:textId="77777777" w:rsidR="00355942" w:rsidRDefault="00355942" w:rsidP="00355942">
      <w:r>
        <w:t xml:space="preserve">            this.comboBox1.TabIndex = 20;</w:t>
      </w:r>
    </w:p>
    <w:p w14:paraId="1013FAEF" w14:textId="77777777" w:rsidR="00355942" w:rsidRDefault="00355942" w:rsidP="00355942">
      <w:r>
        <w:t xml:space="preserve">            // </w:t>
      </w:r>
    </w:p>
    <w:p w14:paraId="698E5134" w14:textId="77777777" w:rsidR="00355942" w:rsidRDefault="00355942" w:rsidP="00355942">
      <w:r>
        <w:lastRenderedPageBreak/>
        <w:t xml:space="preserve">            // textBox5</w:t>
      </w:r>
    </w:p>
    <w:p w14:paraId="13CE2271" w14:textId="77777777" w:rsidR="00355942" w:rsidRDefault="00355942" w:rsidP="00355942">
      <w:r>
        <w:t xml:space="preserve">            // </w:t>
      </w:r>
    </w:p>
    <w:p w14:paraId="660C07C4" w14:textId="77777777" w:rsidR="00355942" w:rsidRDefault="00355942" w:rsidP="00355942">
      <w:r>
        <w:t xml:space="preserve">            this.textBox5.Location = new System.Drawing.Point(162, 266);</w:t>
      </w:r>
    </w:p>
    <w:p w14:paraId="7692C550" w14:textId="77777777" w:rsidR="00355942" w:rsidRDefault="00355942" w:rsidP="00355942">
      <w:r>
        <w:t xml:space="preserve">            this.textBox5.Margin = new System.Windows.Forms.Padding(4);</w:t>
      </w:r>
    </w:p>
    <w:p w14:paraId="77A88977" w14:textId="77777777" w:rsidR="00355942" w:rsidRDefault="00355942" w:rsidP="00355942">
      <w:r>
        <w:t xml:space="preserve">            this.textBox5.Name = "textBox5";</w:t>
      </w:r>
    </w:p>
    <w:p w14:paraId="17AEA0BB" w14:textId="77777777" w:rsidR="00355942" w:rsidRDefault="00355942" w:rsidP="00355942">
      <w:r>
        <w:t xml:space="preserve">            this.textBox5.Size = new System.Drawing.Size(296, 22);</w:t>
      </w:r>
    </w:p>
    <w:p w14:paraId="2158DB36" w14:textId="77777777" w:rsidR="00355942" w:rsidRDefault="00355942" w:rsidP="00355942">
      <w:r>
        <w:t xml:space="preserve">            this.textBox5.TabIndex = 15;</w:t>
      </w:r>
    </w:p>
    <w:p w14:paraId="68DE5FB6" w14:textId="77777777" w:rsidR="00355942" w:rsidRDefault="00355942" w:rsidP="00355942">
      <w:r>
        <w:t xml:space="preserve">            // </w:t>
      </w:r>
    </w:p>
    <w:p w14:paraId="360AB2B1" w14:textId="77777777" w:rsidR="00355942" w:rsidRDefault="00355942" w:rsidP="00355942">
      <w:r>
        <w:t xml:space="preserve">            // label6</w:t>
      </w:r>
    </w:p>
    <w:p w14:paraId="53760784" w14:textId="77777777" w:rsidR="00355942" w:rsidRDefault="00355942" w:rsidP="00355942">
      <w:r>
        <w:t xml:space="preserve">            // </w:t>
      </w:r>
    </w:p>
    <w:p w14:paraId="720B3D46" w14:textId="77777777" w:rsidR="00355942" w:rsidRDefault="00355942" w:rsidP="00355942">
      <w:r>
        <w:t xml:space="preserve">            this.label6.AutoSize = true;</w:t>
      </w:r>
    </w:p>
    <w:p w14:paraId="343A9CF8" w14:textId="77777777" w:rsidR="00355942" w:rsidRDefault="00355942" w:rsidP="00355942">
      <w:r>
        <w:t xml:space="preserve">            this.label6.Location = new System.Drawing.Point(59, 271);</w:t>
      </w:r>
    </w:p>
    <w:p w14:paraId="47A4975B" w14:textId="77777777" w:rsidR="00355942" w:rsidRDefault="00355942" w:rsidP="00355942">
      <w:r>
        <w:t xml:space="preserve">            this.label6.Margin = new System.Windows.Forms.Padding(4, 0, 4, 0);</w:t>
      </w:r>
    </w:p>
    <w:p w14:paraId="104F5FEB" w14:textId="77777777" w:rsidR="00355942" w:rsidRDefault="00355942" w:rsidP="00355942">
      <w:r>
        <w:t xml:space="preserve">            this.label6.Name = "label6";</w:t>
      </w:r>
    </w:p>
    <w:p w14:paraId="501F7663" w14:textId="77777777" w:rsidR="00355942" w:rsidRDefault="00355942" w:rsidP="00355942">
      <w:r>
        <w:t xml:space="preserve">            this.label6.Size = new System.Drawing.Size(56, 17);</w:t>
      </w:r>
    </w:p>
    <w:p w14:paraId="620DA0C2" w14:textId="77777777" w:rsidR="00355942" w:rsidRDefault="00355942" w:rsidP="00355942">
      <w:r>
        <w:t xml:space="preserve">            this.label6.TabIndex = 14;</w:t>
      </w:r>
    </w:p>
    <w:p w14:paraId="3FDD28CA" w14:textId="77777777" w:rsidR="00355942" w:rsidRDefault="00355942" w:rsidP="00355942">
      <w:r>
        <w:t xml:space="preserve">            this.label6.Text = "Parties:";</w:t>
      </w:r>
    </w:p>
    <w:p w14:paraId="22729FF5" w14:textId="77777777" w:rsidR="00355942" w:rsidRDefault="00355942" w:rsidP="00355942">
      <w:r>
        <w:t xml:space="preserve">            // </w:t>
      </w:r>
    </w:p>
    <w:p w14:paraId="226F33ED" w14:textId="77777777" w:rsidR="00355942" w:rsidRDefault="00355942" w:rsidP="00355942">
      <w:r>
        <w:t xml:space="preserve">            // textBox4</w:t>
      </w:r>
    </w:p>
    <w:p w14:paraId="1F27CE3C" w14:textId="77777777" w:rsidR="00355942" w:rsidRDefault="00355942" w:rsidP="00355942">
      <w:r>
        <w:t xml:space="preserve">            // </w:t>
      </w:r>
    </w:p>
    <w:p w14:paraId="551FA40B" w14:textId="77777777" w:rsidR="00355942" w:rsidRDefault="00355942" w:rsidP="00355942">
      <w:r>
        <w:t xml:space="preserve">            this.textBox4.Location = new System.Drawing.Point(162, 222);</w:t>
      </w:r>
    </w:p>
    <w:p w14:paraId="39E52871" w14:textId="77777777" w:rsidR="00355942" w:rsidRDefault="00355942" w:rsidP="00355942">
      <w:r>
        <w:t xml:space="preserve">            this.textBox4.Margin = new System.Windows.Forms.Padding(4);</w:t>
      </w:r>
    </w:p>
    <w:p w14:paraId="274D46DA" w14:textId="77777777" w:rsidR="00355942" w:rsidRDefault="00355942" w:rsidP="00355942">
      <w:r>
        <w:t xml:space="preserve">            this.textBox4.Name = "textBox4";</w:t>
      </w:r>
    </w:p>
    <w:p w14:paraId="5AA3DDD4" w14:textId="77777777" w:rsidR="00355942" w:rsidRDefault="00355942" w:rsidP="00355942">
      <w:r>
        <w:t xml:space="preserve">            this.textBox4.Size = new System.Drawing.Size(296, 22);</w:t>
      </w:r>
    </w:p>
    <w:p w14:paraId="5B81F68A" w14:textId="77777777" w:rsidR="00355942" w:rsidRDefault="00355942" w:rsidP="00355942">
      <w:r>
        <w:t xml:space="preserve">            this.textBox4.TabIndex = 13;</w:t>
      </w:r>
    </w:p>
    <w:p w14:paraId="23DBF4E2" w14:textId="77777777" w:rsidR="00355942" w:rsidRDefault="00355942" w:rsidP="00355942">
      <w:r>
        <w:t xml:space="preserve">            // </w:t>
      </w:r>
    </w:p>
    <w:p w14:paraId="484E5965" w14:textId="77777777" w:rsidR="00355942" w:rsidRDefault="00355942" w:rsidP="00355942">
      <w:r>
        <w:t xml:space="preserve">            // label5</w:t>
      </w:r>
    </w:p>
    <w:p w14:paraId="00C842A0" w14:textId="77777777" w:rsidR="00355942" w:rsidRDefault="00355942" w:rsidP="00355942">
      <w:r>
        <w:t xml:space="preserve">            // </w:t>
      </w:r>
    </w:p>
    <w:p w14:paraId="1DB099D1" w14:textId="77777777" w:rsidR="00355942" w:rsidRDefault="00355942" w:rsidP="00355942">
      <w:r>
        <w:t xml:space="preserve">            this.label5.AutoSize = true;</w:t>
      </w:r>
    </w:p>
    <w:p w14:paraId="1B09A86B" w14:textId="77777777" w:rsidR="00355942" w:rsidRDefault="00355942" w:rsidP="00355942">
      <w:r>
        <w:t xml:space="preserve">            this.label5.Location = new System.Drawing.Point(59, 222);</w:t>
      </w:r>
    </w:p>
    <w:p w14:paraId="5C8EC668" w14:textId="77777777" w:rsidR="00355942" w:rsidRDefault="00355942" w:rsidP="00355942">
      <w:r>
        <w:t xml:space="preserve">            this.label5.Margin = new System.Windows.Forms.Padding(4, 0, 4, 0);</w:t>
      </w:r>
    </w:p>
    <w:p w14:paraId="6C5E6872" w14:textId="77777777" w:rsidR="00355942" w:rsidRDefault="00355942" w:rsidP="00355942">
      <w:r>
        <w:t xml:space="preserve">            this.label5.Name = "label5";</w:t>
      </w:r>
    </w:p>
    <w:p w14:paraId="7CD9CBB5" w14:textId="77777777" w:rsidR="00355942" w:rsidRDefault="00355942" w:rsidP="00355942">
      <w:r>
        <w:lastRenderedPageBreak/>
        <w:t xml:space="preserve">            this.label5.Size = new System.Drawing.Size(44, 17);</w:t>
      </w:r>
    </w:p>
    <w:p w14:paraId="4A68C6FB" w14:textId="77777777" w:rsidR="00355942" w:rsidRDefault="00355942" w:rsidP="00355942">
      <w:r>
        <w:t xml:space="preserve">            this.label5.TabIndex = 12;</w:t>
      </w:r>
    </w:p>
    <w:p w14:paraId="30A65823" w14:textId="77777777" w:rsidR="00355942" w:rsidRDefault="00355942" w:rsidP="00355942">
      <w:r>
        <w:t xml:space="preserve">            this.label5.Text = "Type:";</w:t>
      </w:r>
    </w:p>
    <w:p w14:paraId="788FFF18" w14:textId="77777777" w:rsidR="00355942" w:rsidRDefault="00355942" w:rsidP="00355942">
      <w:r>
        <w:t xml:space="preserve">            // </w:t>
      </w:r>
    </w:p>
    <w:p w14:paraId="473A2764" w14:textId="77777777" w:rsidR="00355942" w:rsidRDefault="00355942" w:rsidP="00355942">
      <w:r>
        <w:t xml:space="preserve">            // label4</w:t>
      </w:r>
    </w:p>
    <w:p w14:paraId="1D0601EB" w14:textId="77777777" w:rsidR="00355942" w:rsidRDefault="00355942" w:rsidP="00355942">
      <w:r>
        <w:t xml:space="preserve">            // </w:t>
      </w:r>
    </w:p>
    <w:p w14:paraId="0A845F01" w14:textId="77777777" w:rsidR="00355942" w:rsidRDefault="00355942" w:rsidP="00355942">
      <w:r>
        <w:t xml:space="preserve">            this.label4.AutoSize = true;</w:t>
      </w:r>
    </w:p>
    <w:p w14:paraId="133D598C" w14:textId="77777777" w:rsidR="00355942" w:rsidRDefault="00355942" w:rsidP="00355942">
      <w:r>
        <w:t xml:space="preserve">            this.label4.Location = new System.Drawing.Point(59, 178);</w:t>
      </w:r>
    </w:p>
    <w:p w14:paraId="33A0FB78" w14:textId="77777777" w:rsidR="00355942" w:rsidRDefault="00355942" w:rsidP="00355942">
      <w:r>
        <w:t xml:space="preserve">            this.label4.Margin = new System.Windows.Forms.Padding(4, 0, 4, 0);</w:t>
      </w:r>
    </w:p>
    <w:p w14:paraId="41DBF97E" w14:textId="77777777" w:rsidR="00355942" w:rsidRDefault="00355942" w:rsidP="00355942">
      <w:r>
        <w:t xml:space="preserve">            this.label4.Name = "label4";</w:t>
      </w:r>
    </w:p>
    <w:p w14:paraId="2EFF3AE1" w14:textId="77777777" w:rsidR="00355942" w:rsidRDefault="00355942" w:rsidP="00355942">
      <w:r>
        <w:t xml:space="preserve">            this.label4.Size = new System.Drawing.Size(42, 17);</w:t>
      </w:r>
    </w:p>
    <w:p w14:paraId="108296FE" w14:textId="77777777" w:rsidR="00355942" w:rsidRDefault="00355942" w:rsidP="00355942">
      <w:r>
        <w:t xml:space="preserve">            this.label4.TabIndex = 11;</w:t>
      </w:r>
    </w:p>
    <w:p w14:paraId="7CE74C29" w14:textId="77777777" w:rsidR="00355942" w:rsidRDefault="00355942" w:rsidP="00355942">
      <w:r>
        <w:t xml:space="preserve">            this.label4.Text = "Date:";</w:t>
      </w:r>
    </w:p>
    <w:p w14:paraId="5061C272" w14:textId="77777777" w:rsidR="00355942" w:rsidRDefault="00355942" w:rsidP="00355942">
      <w:r>
        <w:t xml:space="preserve">            this.label4.Click += new System.EventHandler(this.label4_Click);</w:t>
      </w:r>
    </w:p>
    <w:p w14:paraId="516D6B80" w14:textId="77777777" w:rsidR="00355942" w:rsidRDefault="00355942" w:rsidP="00355942">
      <w:r>
        <w:t xml:space="preserve">            // </w:t>
      </w:r>
    </w:p>
    <w:p w14:paraId="6DC1F067" w14:textId="77777777" w:rsidR="00355942" w:rsidRDefault="00355942" w:rsidP="00355942">
      <w:r>
        <w:t xml:space="preserve">            // dateTimePicker1</w:t>
      </w:r>
    </w:p>
    <w:p w14:paraId="443096A1" w14:textId="77777777" w:rsidR="00355942" w:rsidRDefault="00355942" w:rsidP="00355942">
      <w:r>
        <w:t xml:space="preserve">            // </w:t>
      </w:r>
    </w:p>
    <w:p w14:paraId="170F7808" w14:textId="77777777" w:rsidR="00355942" w:rsidRDefault="00355942" w:rsidP="00355942">
      <w:r>
        <w:t xml:space="preserve">            this.dateTimePicker1.Location = new System.Drawing.Point(162, 173);</w:t>
      </w:r>
    </w:p>
    <w:p w14:paraId="477C80B4" w14:textId="77777777" w:rsidR="00355942" w:rsidRDefault="00355942" w:rsidP="00355942">
      <w:r>
        <w:t xml:space="preserve">            this.dateTimePicker1.Margin = new System.Windows.Forms.Padding(4);</w:t>
      </w:r>
    </w:p>
    <w:p w14:paraId="0E626345" w14:textId="77777777" w:rsidR="00355942" w:rsidRDefault="00355942" w:rsidP="00355942">
      <w:r>
        <w:t xml:space="preserve">            this.dateTimePicker1.Name = "dateTimePicker1";</w:t>
      </w:r>
    </w:p>
    <w:p w14:paraId="6F86F46D" w14:textId="77777777" w:rsidR="00355942" w:rsidRDefault="00355942" w:rsidP="00355942">
      <w:r>
        <w:t xml:space="preserve">            this.dateTimePicker1.Size = new System.Drawing.Size(296, 22);</w:t>
      </w:r>
    </w:p>
    <w:p w14:paraId="275BF9CD" w14:textId="77777777" w:rsidR="00355942" w:rsidRDefault="00355942" w:rsidP="00355942">
      <w:r>
        <w:t xml:space="preserve">            this.dateTimePicker1.TabIndex = 10;</w:t>
      </w:r>
    </w:p>
    <w:p w14:paraId="0E8AFF39" w14:textId="77777777" w:rsidR="00355942" w:rsidRDefault="00355942" w:rsidP="00355942">
      <w:r>
        <w:t xml:space="preserve">            // </w:t>
      </w:r>
    </w:p>
    <w:p w14:paraId="056DE7B5" w14:textId="77777777" w:rsidR="00355942" w:rsidRDefault="00355942" w:rsidP="00355942">
      <w:r>
        <w:t xml:space="preserve">            // button2</w:t>
      </w:r>
    </w:p>
    <w:p w14:paraId="645EAE7E" w14:textId="77777777" w:rsidR="00355942" w:rsidRDefault="00355942" w:rsidP="00355942">
      <w:r>
        <w:t xml:space="preserve">            // </w:t>
      </w:r>
    </w:p>
    <w:p w14:paraId="1F590A44" w14:textId="77777777" w:rsidR="00355942" w:rsidRDefault="00355942" w:rsidP="00355942">
      <w:r>
        <w:t xml:space="preserve">            this.button2.Location = new System.Drawing.Point(403, 369);</w:t>
      </w:r>
    </w:p>
    <w:p w14:paraId="35EB9B29" w14:textId="77777777" w:rsidR="00355942" w:rsidRDefault="00355942" w:rsidP="00355942">
      <w:r>
        <w:t xml:space="preserve">            this.button2.Margin = new System.Windows.Forms.Padding(4);</w:t>
      </w:r>
    </w:p>
    <w:p w14:paraId="2AAC402C" w14:textId="77777777" w:rsidR="00355942" w:rsidRDefault="00355942" w:rsidP="00355942">
      <w:r>
        <w:t xml:space="preserve">            this.button2.Name = "button2";</w:t>
      </w:r>
    </w:p>
    <w:p w14:paraId="2D26AE61" w14:textId="77777777" w:rsidR="00355942" w:rsidRDefault="00355942" w:rsidP="00355942">
      <w:r>
        <w:t xml:space="preserve">            this.button2.Size = new System.Drawing.Size(100, 28);</w:t>
      </w:r>
    </w:p>
    <w:p w14:paraId="3FFC8346" w14:textId="77777777" w:rsidR="00355942" w:rsidRDefault="00355942" w:rsidP="00355942">
      <w:r>
        <w:t xml:space="preserve">            this.button2.TabIndex = 23;</w:t>
      </w:r>
    </w:p>
    <w:p w14:paraId="5544EB92" w14:textId="77777777" w:rsidR="00355942" w:rsidRDefault="00355942" w:rsidP="00355942">
      <w:r>
        <w:t xml:space="preserve">            this.button2.Text = "Cancel";</w:t>
      </w:r>
    </w:p>
    <w:p w14:paraId="500E2365" w14:textId="77777777" w:rsidR="00355942" w:rsidRDefault="00355942" w:rsidP="00355942">
      <w:r>
        <w:t xml:space="preserve">            this.button2.UseVisualStyleBackColor = true;</w:t>
      </w:r>
    </w:p>
    <w:p w14:paraId="4970ADFC" w14:textId="77777777" w:rsidR="00355942" w:rsidRDefault="00355942" w:rsidP="00355942">
      <w:r>
        <w:lastRenderedPageBreak/>
        <w:t xml:space="preserve">            this.button2.Click += new System.EventHandler(this.button2_Click);</w:t>
      </w:r>
    </w:p>
    <w:p w14:paraId="02CF83A7" w14:textId="77777777" w:rsidR="00355942" w:rsidRDefault="00355942" w:rsidP="00355942">
      <w:r>
        <w:t xml:space="preserve">            // </w:t>
      </w:r>
    </w:p>
    <w:p w14:paraId="6DFA4EBE" w14:textId="77777777" w:rsidR="00355942" w:rsidRDefault="00355942" w:rsidP="00355942">
      <w:r>
        <w:t xml:space="preserve">            // button1</w:t>
      </w:r>
    </w:p>
    <w:p w14:paraId="36ABCE41" w14:textId="77777777" w:rsidR="00355942" w:rsidRDefault="00355942" w:rsidP="00355942">
      <w:r>
        <w:t xml:space="preserve">            // </w:t>
      </w:r>
    </w:p>
    <w:p w14:paraId="78146E80" w14:textId="77777777" w:rsidR="00355942" w:rsidRDefault="00355942" w:rsidP="00355942">
      <w:r>
        <w:t xml:space="preserve">            this.button1.Location = new System.Drawing.Point(107, 369);</w:t>
      </w:r>
    </w:p>
    <w:p w14:paraId="42E00B01" w14:textId="77777777" w:rsidR="00355942" w:rsidRDefault="00355942" w:rsidP="00355942">
      <w:r>
        <w:t xml:space="preserve">            this.button1.Margin = new System.Windows.Forms.Padding(4);</w:t>
      </w:r>
    </w:p>
    <w:p w14:paraId="2812EB6C" w14:textId="77777777" w:rsidR="00355942" w:rsidRDefault="00355942" w:rsidP="00355942">
      <w:r>
        <w:t xml:space="preserve">            this.button1.Name = "button1";</w:t>
      </w:r>
    </w:p>
    <w:p w14:paraId="78DE61B4" w14:textId="77777777" w:rsidR="00355942" w:rsidRDefault="00355942" w:rsidP="00355942">
      <w:r>
        <w:t xml:space="preserve">            this.button1.Size = new System.Drawing.Size(100, 28);</w:t>
      </w:r>
    </w:p>
    <w:p w14:paraId="06571D92" w14:textId="77777777" w:rsidR="00355942" w:rsidRDefault="00355942" w:rsidP="00355942">
      <w:r>
        <w:t xml:space="preserve">            this.button1.TabIndex = 22;</w:t>
      </w:r>
    </w:p>
    <w:p w14:paraId="57162229" w14:textId="77777777" w:rsidR="00355942" w:rsidRDefault="00355942" w:rsidP="00355942">
      <w:r>
        <w:t xml:space="preserve">            this.button1.Text = "Save";</w:t>
      </w:r>
    </w:p>
    <w:p w14:paraId="07295A9C" w14:textId="77777777" w:rsidR="00355942" w:rsidRDefault="00355942" w:rsidP="00355942">
      <w:r>
        <w:t xml:space="preserve">            this.button1.UseVisualStyleBackColor = true;</w:t>
      </w:r>
    </w:p>
    <w:p w14:paraId="5885D2BC" w14:textId="77777777" w:rsidR="00355942" w:rsidRDefault="00355942" w:rsidP="00355942">
      <w:r>
        <w:t xml:space="preserve">            this.button1.Click += new System.EventHandler(this.button1_Click);</w:t>
      </w:r>
    </w:p>
    <w:p w14:paraId="20F25BC1" w14:textId="77777777" w:rsidR="00355942" w:rsidRDefault="00355942" w:rsidP="00355942">
      <w:r>
        <w:t xml:space="preserve">            // </w:t>
      </w:r>
    </w:p>
    <w:p w14:paraId="0CB6AC58" w14:textId="77777777" w:rsidR="00355942" w:rsidRDefault="00355942" w:rsidP="00355942">
      <w:r>
        <w:t xml:space="preserve">            // contract_menu</w:t>
      </w:r>
    </w:p>
    <w:p w14:paraId="56FE6C68" w14:textId="77777777" w:rsidR="00355942" w:rsidRDefault="00355942" w:rsidP="00355942">
      <w:r>
        <w:t xml:space="preserve">            // </w:t>
      </w:r>
    </w:p>
    <w:p w14:paraId="7991B3B6" w14:textId="77777777" w:rsidR="00355942" w:rsidRDefault="00355942" w:rsidP="00355942">
      <w:r>
        <w:t xml:space="preserve">            this.AutoScaleDimensions = new System.Drawing.SizeF(8F, 16F);</w:t>
      </w:r>
    </w:p>
    <w:p w14:paraId="65A83677" w14:textId="77777777" w:rsidR="00355942" w:rsidRDefault="00355942" w:rsidP="00355942">
      <w:r>
        <w:t xml:space="preserve">            this.AutoScaleMode = System.Windows.Forms.AutoScaleMode.Font;</w:t>
      </w:r>
    </w:p>
    <w:p w14:paraId="013E5C0F" w14:textId="77777777" w:rsidR="00355942" w:rsidRDefault="00355942" w:rsidP="00355942">
      <w:r>
        <w:t xml:space="preserve">            this.ClientSize = new System.Drawing.Size(613, 413);</w:t>
      </w:r>
    </w:p>
    <w:p w14:paraId="505E6358" w14:textId="77777777" w:rsidR="00355942" w:rsidRDefault="00355942" w:rsidP="00355942">
      <w:r>
        <w:t xml:space="preserve">            this.Controls.Add(this.button2);</w:t>
      </w:r>
    </w:p>
    <w:p w14:paraId="50161424" w14:textId="77777777" w:rsidR="00355942" w:rsidRDefault="00355942" w:rsidP="00355942">
      <w:r>
        <w:t xml:space="preserve">            this.Controls.Add(this.button1);</w:t>
      </w:r>
    </w:p>
    <w:p w14:paraId="7A0F80F7" w14:textId="77777777" w:rsidR="00355942" w:rsidRDefault="00355942" w:rsidP="00355942">
      <w:r>
        <w:t xml:space="preserve">            this.Controls.Add(this.groupBox1);</w:t>
      </w:r>
    </w:p>
    <w:p w14:paraId="3FD38668" w14:textId="77777777" w:rsidR="00355942" w:rsidRDefault="00355942" w:rsidP="00355942">
      <w:r>
        <w:t xml:space="preserve">            this.Margin = new System.Windows.Forms.Padding(4);</w:t>
      </w:r>
    </w:p>
    <w:p w14:paraId="30D8153B" w14:textId="77777777" w:rsidR="00355942" w:rsidRDefault="00355942" w:rsidP="00355942">
      <w:r>
        <w:t xml:space="preserve">            this.Name = "contract_menu";</w:t>
      </w:r>
    </w:p>
    <w:p w14:paraId="6CB33CEA" w14:textId="77777777" w:rsidR="00355942" w:rsidRDefault="00355942" w:rsidP="00355942">
      <w:r>
        <w:t xml:space="preserve">            this.Text = "contract_menu";</w:t>
      </w:r>
    </w:p>
    <w:p w14:paraId="3334DDF6" w14:textId="77777777" w:rsidR="00355942" w:rsidRDefault="00355942" w:rsidP="00355942">
      <w:r>
        <w:t xml:space="preserve">            this.groupBox1.ResumeLayout(false);</w:t>
      </w:r>
    </w:p>
    <w:p w14:paraId="0E33F113" w14:textId="77777777" w:rsidR="00355942" w:rsidRDefault="00355942" w:rsidP="00355942">
      <w:r>
        <w:t xml:space="preserve">            this.groupBox1.PerformLayout();</w:t>
      </w:r>
    </w:p>
    <w:p w14:paraId="79B41D0C" w14:textId="77777777" w:rsidR="00355942" w:rsidRDefault="00355942" w:rsidP="00355942">
      <w:r>
        <w:t xml:space="preserve">            this.ResumeLayout(false);</w:t>
      </w:r>
    </w:p>
    <w:p w14:paraId="0DCB4994" w14:textId="77777777" w:rsidR="00355942" w:rsidRDefault="00355942" w:rsidP="00355942"/>
    <w:p w14:paraId="4AD25BC0" w14:textId="77777777" w:rsidR="00355942" w:rsidRDefault="00355942" w:rsidP="00355942">
      <w:r>
        <w:t xml:space="preserve">        }</w:t>
      </w:r>
    </w:p>
    <w:p w14:paraId="0316BC4E" w14:textId="77777777" w:rsidR="00355942" w:rsidRDefault="00355942" w:rsidP="00355942"/>
    <w:p w14:paraId="1A42B0DD" w14:textId="77777777" w:rsidR="00355942" w:rsidRDefault="00355942" w:rsidP="00355942">
      <w:r>
        <w:t xml:space="preserve">        #endregion</w:t>
      </w:r>
    </w:p>
    <w:p w14:paraId="0B87CE6E" w14:textId="77777777" w:rsidR="00355942" w:rsidRDefault="00355942" w:rsidP="00355942"/>
    <w:p w14:paraId="740708A8" w14:textId="77777777" w:rsidR="00355942" w:rsidRDefault="00355942" w:rsidP="00355942">
      <w:r>
        <w:lastRenderedPageBreak/>
        <w:t xml:space="preserve">        private System.Windows.Forms.TextBox textBox3;</w:t>
      </w:r>
    </w:p>
    <w:p w14:paraId="4CE405CC" w14:textId="77777777" w:rsidR="00355942" w:rsidRDefault="00355942" w:rsidP="00355942">
      <w:r>
        <w:t xml:space="preserve">        private System.Windows.Forms.TextBox textBox1;</w:t>
      </w:r>
    </w:p>
    <w:p w14:paraId="62BF4B2F" w14:textId="77777777" w:rsidR="00355942" w:rsidRDefault="00355942" w:rsidP="00355942">
      <w:r>
        <w:t xml:space="preserve">        private System.Windows.Forms.Label label3;</w:t>
      </w:r>
    </w:p>
    <w:p w14:paraId="5FB42F60" w14:textId="77777777" w:rsidR="00355942" w:rsidRDefault="00355942" w:rsidP="00355942">
      <w:r>
        <w:t xml:space="preserve">        private System.Windows.Forms.Label label2;</w:t>
      </w:r>
    </w:p>
    <w:p w14:paraId="1E8A65E5" w14:textId="77777777" w:rsidR="00355942" w:rsidRDefault="00355942" w:rsidP="00355942">
      <w:r>
        <w:t xml:space="preserve">        private System.Windows.Forms.Label label1;</w:t>
      </w:r>
    </w:p>
    <w:p w14:paraId="3E73CADF" w14:textId="77777777" w:rsidR="00355942" w:rsidRDefault="00355942" w:rsidP="00355942">
      <w:r>
        <w:t xml:space="preserve">        private System.Windows.Forms.GroupBox groupBox1;</w:t>
      </w:r>
    </w:p>
    <w:p w14:paraId="7B3AAE31" w14:textId="77777777" w:rsidR="00355942" w:rsidRDefault="00355942" w:rsidP="00355942">
      <w:r>
        <w:t xml:space="preserve">        private System.Windows.Forms.Label label4;</w:t>
      </w:r>
    </w:p>
    <w:p w14:paraId="15397E32" w14:textId="77777777" w:rsidR="00355942" w:rsidRDefault="00355942" w:rsidP="00355942">
      <w:r>
        <w:t xml:space="preserve">        private System.Windows.Forms.DateTimePicker dateTimePicker1;</w:t>
      </w:r>
    </w:p>
    <w:p w14:paraId="59AB0952" w14:textId="77777777" w:rsidR="00355942" w:rsidRDefault="00355942" w:rsidP="00355942">
      <w:r>
        <w:t xml:space="preserve">        private System.Windows.Forms.TextBox textBox5;</w:t>
      </w:r>
    </w:p>
    <w:p w14:paraId="119181BB" w14:textId="77777777" w:rsidR="00355942" w:rsidRDefault="00355942" w:rsidP="00355942">
      <w:r>
        <w:t xml:space="preserve">        private System.Windows.Forms.Label label6;</w:t>
      </w:r>
    </w:p>
    <w:p w14:paraId="162AAED7" w14:textId="77777777" w:rsidR="00355942" w:rsidRDefault="00355942" w:rsidP="00355942">
      <w:r>
        <w:t xml:space="preserve">        private System.Windows.Forms.TextBox textBox4;</w:t>
      </w:r>
    </w:p>
    <w:p w14:paraId="7E8221A7" w14:textId="77777777" w:rsidR="00355942" w:rsidRDefault="00355942" w:rsidP="00355942">
      <w:r>
        <w:t xml:space="preserve">        private System.Windows.Forms.Label label5;</w:t>
      </w:r>
    </w:p>
    <w:p w14:paraId="615202AB" w14:textId="77777777" w:rsidR="00355942" w:rsidRDefault="00355942" w:rsidP="00355942">
      <w:r>
        <w:t xml:space="preserve">        private System.Windows.Forms.Button button2;</w:t>
      </w:r>
    </w:p>
    <w:p w14:paraId="223D55D4" w14:textId="77777777" w:rsidR="00355942" w:rsidRDefault="00355942" w:rsidP="00355942">
      <w:r>
        <w:t xml:space="preserve">        private System.Windows.Forms.Button button1;</w:t>
      </w:r>
    </w:p>
    <w:p w14:paraId="26127B96" w14:textId="77777777" w:rsidR="00355942" w:rsidRDefault="00355942" w:rsidP="00355942">
      <w:r>
        <w:t xml:space="preserve">        private System.Windows.Forms.ComboBox comboBox1;</w:t>
      </w:r>
    </w:p>
    <w:p w14:paraId="2E1BED9A" w14:textId="77777777" w:rsidR="00355942" w:rsidRDefault="00355942" w:rsidP="00355942">
      <w:r>
        <w:t xml:space="preserve">    }</w:t>
      </w:r>
    </w:p>
    <w:p w14:paraId="2BBE737D" w14:textId="678DB234" w:rsidR="00767665" w:rsidRDefault="00355942" w:rsidP="00355942">
      <w:r>
        <w:t>}</w:t>
      </w:r>
    </w:p>
    <w:p w14:paraId="41FA74CC" w14:textId="77777777" w:rsidR="00767665" w:rsidRDefault="00767665">
      <w:r>
        <w:br w:type="page"/>
      </w:r>
    </w:p>
    <w:p w14:paraId="13A60C4E" w14:textId="77777777" w:rsidR="00767665" w:rsidRDefault="00767665" w:rsidP="00767665">
      <w:r>
        <w:lastRenderedPageBreak/>
        <w:t>using System;</w:t>
      </w:r>
    </w:p>
    <w:p w14:paraId="6432D96F" w14:textId="77777777" w:rsidR="00767665" w:rsidRDefault="00767665" w:rsidP="00767665">
      <w:r>
        <w:t>using System.Collections.Generic;</w:t>
      </w:r>
    </w:p>
    <w:p w14:paraId="0DCC7402" w14:textId="77777777" w:rsidR="00767665" w:rsidRDefault="00767665" w:rsidP="00767665">
      <w:r>
        <w:t>using System.Linq;</w:t>
      </w:r>
    </w:p>
    <w:p w14:paraId="778B2DCA" w14:textId="77777777" w:rsidR="00767665" w:rsidRDefault="00767665" w:rsidP="00767665">
      <w:r>
        <w:t>using System.Text;</w:t>
      </w:r>
    </w:p>
    <w:p w14:paraId="3168A003" w14:textId="77777777" w:rsidR="00767665" w:rsidRDefault="00767665" w:rsidP="00767665">
      <w:r>
        <w:t>using System.Threading.Tasks;</w:t>
      </w:r>
    </w:p>
    <w:p w14:paraId="15CF4FDC" w14:textId="77777777" w:rsidR="00767665" w:rsidRDefault="00767665" w:rsidP="00767665"/>
    <w:p w14:paraId="4D376A50" w14:textId="77777777" w:rsidR="00767665" w:rsidRDefault="00767665" w:rsidP="00767665">
      <w:r>
        <w:t>namespace blockchain</w:t>
      </w:r>
    </w:p>
    <w:p w14:paraId="61F64C29" w14:textId="77777777" w:rsidR="00767665" w:rsidRDefault="00767665" w:rsidP="00767665">
      <w:r>
        <w:t>{</w:t>
      </w:r>
    </w:p>
    <w:p w14:paraId="40D4BD93" w14:textId="77777777" w:rsidR="00767665" w:rsidRDefault="00767665" w:rsidP="00767665">
      <w:r>
        <w:t xml:space="preserve">    class Contract</w:t>
      </w:r>
    </w:p>
    <w:p w14:paraId="3C7993D5" w14:textId="77777777" w:rsidR="00767665" w:rsidRDefault="00767665" w:rsidP="00767665">
      <w:r>
        <w:t xml:space="preserve">    {</w:t>
      </w:r>
    </w:p>
    <w:p w14:paraId="1F292DA5" w14:textId="77777777" w:rsidR="00767665" w:rsidRDefault="00767665" w:rsidP="00767665">
      <w:r>
        <w:t xml:space="preserve">        public int contract_no { get; set; }</w:t>
      </w:r>
    </w:p>
    <w:p w14:paraId="09C8CF90" w14:textId="77777777" w:rsidR="00767665" w:rsidRDefault="00767665" w:rsidP="00767665">
      <w:r>
        <w:t xml:space="preserve">        public string contract_name { get; set; }</w:t>
      </w:r>
    </w:p>
    <w:p w14:paraId="77CF78C3" w14:textId="77777777" w:rsidR="00767665" w:rsidRDefault="00767665" w:rsidP="00767665">
      <w:r>
        <w:t xml:space="preserve">        public string project { get; set; }</w:t>
      </w:r>
    </w:p>
    <w:p w14:paraId="6D58CC8B" w14:textId="77777777" w:rsidR="00767665" w:rsidRDefault="00767665" w:rsidP="00767665">
      <w:r>
        <w:t xml:space="preserve">        public float amount { get; set; }</w:t>
      </w:r>
    </w:p>
    <w:p w14:paraId="02ABEC82" w14:textId="77777777" w:rsidR="00767665" w:rsidRDefault="00767665" w:rsidP="00767665">
      <w:r>
        <w:t xml:space="preserve">        public string date { get; set; }</w:t>
      </w:r>
    </w:p>
    <w:p w14:paraId="189CDC05" w14:textId="77777777" w:rsidR="00767665" w:rsidRDefault="00767665" w:rsidP="00767665">
      <w:r>
        <w:t xml:space="preserve">        public string type { get; set; }</w:t>
      </w:r>
    </w:p>
    <w:p w14:paraId="54B16669" w14:textId="77777777" w:rsidR="00767665" w:rsidRDefault="00767665" w:rsidP="00767665">
      <w:r>
        <w:t xml:space="preserve">        public string parties { get; set; }</w:t>
      </w:r>
    </w:p>
    <w:p w14:paraId="34B2BCA3" w14:textId="77777777" w:rsidR="00767665" w:rsidRDefault="00767665" w:rsidP="00767665">
      <w:r>
        <w:t xml:space="preserve">        public int penalty { get; set; }</w:t>
      </w:r>
    </w:p>
    <w:p w14:paraId="47FB81AC" w14:textId="77777777" w:rsidR="00767665" w:rsidRDefault="00767665" w:rsidP="00767665">
      <w:r>
        <w:t xml:space="preserve">        public string status { get; set; }</w:t>
      </w:r>
    </w:p>
    <w:p w14:paraId="16AA6FC4" w14:textId="77777777" w:rsidR="00767665" w:rsidRDefault="00767665" w:rsidP="00767665">
      <w:r>
        <w:t xml:space="preserve">    }</w:t>
      </w:r>
    </w:p>
    <w:p w14:paraId="02EA09FC" w14:textId="6E2E2437" w:rsidR="00181E57" w:rsidRDefault="00767665" w:rsidP="00767665">
      <w:r>
        <w:t>}</w:t>
      </w:r>
    </w:p>
    <w:p w14:paraId="7B303C27" w14:textId="77777777" w:rsidR="00181E57" w:rsidRDefault="00181E57">
      <w:r>
        <w:br w:type="page"/>
      </w:r>
    </w:p>
    <w:p w14:paraId="7BAF0FEA" w14:textId="77777777" w:rsidR="00181E57" w:rsidRDefault="00181E57" w:rsidP="00181E57">
      <w:r>
        <w:lastRenderedPageBreak/>
        <w:t>using System;</w:t>
      </w:r>
    </w:p>
    <w:p w14:paraId="06027CDF" w14:textId="77777777" w:rsidR="00181E57" w:rsidRDefault="00181E57" w:rsidP="00181E57">
      <w:r>
        <w:t>using System.Collections.Generic;</w:t>
      </w:r>
    </w:p>
    <w:p w14:paraId="287D2A0A" w14:textId="77777777" w:rsidR="00181E57" w:rsidRDefault="00181E57" w:rsidP="00181E57">
      <w:r>
        <w:t>using System.ComponentModel;</w:t>
      </w:r>
    </w:p>
    <w:p w14:paraId="64C28FDB" w14:textId="77777777" w:rsidR="00181E57" w:rsidRDefault="00181E57" w:rsidP="00181E57">
      <w:r>
        <w:t>using System.Data;</w:t>
      </w:r>
    </w:p>
    <w:p w14:paraId="1715B6AD" w14:textId="77777777" w:rsidR="00181E57" w:rsidRDefault="00181E57" w:rsidP="00181E57">
      <w:r>
        <w:t>using System.Drawing;</w:t>
      </w:r>
    </w:p>
    <w:p w14:paraId="370DD6D3" w14:textId="77777777" w:rsidR="00181E57" w:rsidRDefault="00181E57" w:rsidP="00181E57">
      <w:r>
        <w:t>using System.Linq;</w:t>
      </w:r>
    </w:p>
    <w:p w14:paraId="28F73D89" w14:textId="77777777" w:rsidR="00181E57" w:rsidRDefault="00181E57" w:rsidP="00181E57">
      <w:r>
        <w:t>using System.Text;</w:t>
      </w:r>
    </w:p>
    <w:p w14:paraId="3000854A" w14:textId="77777777" w:rsidR="00181E57" w:rsidRDefault="00181E57" w:rsidP="00181E57">
      <w:r>
        <w:t>using System.Threading.Tasks;</w:t>
      </w:r>
    </w:p>
    <w:p w14:paraId="1F063D87" w14:textId="77777777" w:rsidR="00181E57" w:rsidRDefault="00181E57" w:rsidP="00181E57">
      <w:r>
        <w:t>using System.Windows.Forms;</w:t>
      </w:r>
    </w:p>
    <w:p w14:paraId="4D732F1F" w14:textId="77777777" w:rsidR="00181E57" w:rsidRDefault="00181E57" w:rsidP="00181E57"/>
    <w:p w14:paraId="56E39240" w14:textId="77777777" w:rsidR="00181E57" w:rsidRDefault="00181E57" w:rsidP="00181E57">
      <w:r>
        <w:t>namespace blockchain</w:t>
      </w:r>
    </w:p>
    <w:p w14:paraId="736E80DB" w14:textId="77777777" w:rsidR="00181E57" w:rsidRDefault="00181E57" w:rsidP="00181E57">
      <w:r>
        <w:t>{</w:t>
      </w:r>
    </w:p>
    <w:p w14:paraId="71524911" w14:textId="77777777" w:rsidR="00181E57" w:rsidRDefault="00181E57" w:rsidP="00181E57">
      <w:r>
        <w:t xml:space="preserve">    public partial class consultant_menu : Form</w:t>
      </w:r>
    </w:p>
    <w:p w14:paraId="7CCA0696" w14:textId="77777777" w:rsidR="00181E57" w:rsidRDefault="00181E57" w:rsidP="00181E57">
      <w:r>
        <w:t xml:space="preserve">    {</w:t>
      </w:r>
    </w:p>
    <w:p w14:paraId="6D6B9A9B" w14:textId="77777777" w:rsidR="00181E57" w:rsidRDefault="00181E57" w:rsidP="00181E57">
      <w:r>
        <w:t xml:space="preserve">        public consultant_menu()</w:t>
      </w:r>
    </w:p>
    <w:p w14:paraId="54171EB9" w14:textId="77777777" w:rsidR="00181E57" w:rsidRDefault="00181E57" w:rsidP="00181E57">
      <w:r>
        <w:t xml:space="preserve">        {</w:t>
      </w:r>
    </w:p>
    <w:p w14:paraId="16028723" w14:textId="77777777" w:rsidR="00181E57" w:rsidRDefault="00181E57" w:rsidP="00181E57">
      <w:r>
        <w:t xml:space="preserve">            InitializeComponent();</w:t>
      </w:r>
    </w:p>
    <w:p w14:paraId="7A06FAB7" w14:textId="77777777" w:rsidR="00181E57" w:rsidRDefault="00181E57" w:rsidP="00181E57">
      <w:r>
        <w:t xml:space="preserve">            this.CenterToScreen();</w:t>
      </w:r>
    </w:p>
    <w:p w14:paraId="78CD36BD" w14:textId="77777777" w:rsidR="00181E57" w:rsidRDefault="00181E57" w:rsidP="00181E57">
      <w:r>
        <w:t xml:space="preserve">        }</w:t>
      </w:r>
    </w:p>
    <w:p w14:paraId="73B9DF07" w14:textId="77777777" w:rsidR="00181E57" w:rsidRDefault="00181E57" w:rsidP="00181E57"/>
    <w:p w14:paraId="3CADFED0" w14:textId="77777777" w:rsidR="00181E57" w:rsidRDefault="00181E57" w:rsidP="00181E57">
      <w:r>
        <w:t xml:space="preserve">        private void informationToolStripMenuItem_Click(object sender, EventArgs e)</w:t>
      </w:r>
    </w:p>
    <w:p w14:paraId="7A15415C" w14:textId="77777777" w:rsidR="00181E57" w:rsidRDefault="00181E57" w:rsidP="00181E57">
      <w:r>
        <w:t xml:space="preserve">        {</w:t>
      </w:r>
    </w:p>
    <w:p w14:paraId="1C79516C" w14:textId="77777777" w:rsidR="00181E57" w:rsidRDefault="00181E57" w:rsidP="00181E57">
      <w:r>
        <w:t xml:space="preserve">            Information_user iu = new Information_user();</w:t>
      </w:r>
    </w:p>
    <w:p w14:paraId="75355E65" w14:textId="77777777" w:rsidR="00181E57" w:rsidRDefault="00181E57" w:rsidP="00181E57">
      <w:r>
        <w:t xml:space="preserve">            iu.ShowDialog();</w:t>
      </w:r>
    </w:p>
    <w:p w14:paraId="1B733172" w14:textId="77777777" w:rsidR="00181E57" w:rsidRDefault="00181E57" w:rsidP="00181E57">
      <w:r>
        <w:t xml:space="preserve">        }</w:t>
      </w:r>
    </w:p>
    <w:p w14:paraId="2D3C937E" w14:textId="77777777" w:rsidR="00181E57" w:rsidRDefault="00181E57" w:rsidP="00181E57"/>
    <w:p w14:paraId="07F321A4" w14:textId="77777777" w:rsidR="00181E57" w:rsidRDefault="00181E57" w:rsidP="00181E57">
      <w:r>
        <w:t xml:space="preserve">        private void projectToolStripMenuItem_Click(object sender, EventArgs e)</w:t>
      </w:r>
    </w:p>
    <w:p w14:paraId="155E5464" w14:textId="77777777" w:rsidR="00181E57" w:rsidRDefault="00181E57" w:rsidP="00181E57">
      <w:r>
        <w:t xml:space="preserve">        {</w:t>
      </w:r>
    </w:p>
    <w:p w14:paraId="5ED84290" w14:textId="77777777" w:rsidR="00181E57" w:rsidRDefault="00181E57" w:rsidP="00181E57">
      <w:r>
        <w:t xml:space="preserve">            Project_Menu pm = new Project_Menu();</w:t>
      </w:r>
    </w:p>
    <w:p w14:paraId="297E7E08" w14:textId="77777777" w:rsidR="00181E57" w:rsidRDefault="00181E57" w:rsidP="00181E57">
      <w:r>
        <w:t xml:space="preserve">            pm.ShowDialog();</w:t>
      </w:r>
    </w:p>
    <w:p w14:paraId="74B5CC13" w14:textId="77777777" w:rsidR="00181E57" w:rsidRDefault="00181E57" w:rsidP="00181E57">
      <w:r>
        <w:t xml:space="preserve">        }</w:t>
      </w:r>
    </w:p>
    <w:p w14:paraId="7D62E691" w14:textId="77777777" w:rsidR="00181E57" w:rsidRDefault="00181E57" w:rsidP="00181E57"/>
    <w:p w14:paraId="563437A5" w14:textId="77777777" w:rsidR="00181E57" w:rsidRDefault="00181E57" w:rsidP="00181E57">
      <w:r>
        <w:lastRenderedPageBreak/>
        <w:t xml:space="preserve">        private void projectToolStripMenuItem1_Click(object sender, EventArgs e)</w:t>
      </w:r>
    </w:p>
    <w:p w14:paraId="2C478F3B" w14:textId="77777777" w:rsidR="00181E57" w:rsidRDefault="00181E57" w:rsidP="00181E57">
      <w:r>
        <w:t xml:space="preserve">        {</w:t>
      </w:r>
    </w:p>
    <w:p w14:paraId="504E9F8D" w14:textId="77777777" w:rsidR="00181E57" w:rsidRDefault="00181E57" w:rsidP="00181E57">
      <w:r>
        <w:t xml:space="preserve">            approval f = new approval();</w:t>
      </w:r>
    </w:p>
    <w:p w14:paraId="734BCB3F" w14:textId="77777777" w:rsidR="00181E57" w:rsidRDefault="00181E57" w:rsidP="00181E57">
      <w:r>
        <w:t xml:space="preserve">            f.ShowDialog();</w:t>
      </w:r>
    </w:p>
    <w:p w14:paraId="3DC126B9" w14:textId="77777777" w:rsidR="00181E57" w:rsidRDefault="00181E57" w:rsidP="00181E57">
      <w:r>
        <w:t xml:space="preserve">        }</w:t>
      </w:r>
    </w:p>
    <w:p w14:paraId="35F76458" w14:textId="77777777" w:rsidR="00181E57" w:rsidRDefault="00181E57" w:rsidP="00181E57"/>
    <w:p w14:paraId="6ED15557" w14:textId="77777777" w:rsidR="00181E57" w:rsidRDefault="00181E57" w:rsidP="00181E57">
      <w:r>
        <w:t xml:space="preserve">        private void notificationsToolStripMenuItem_Click(object sender, EventArgs e)</w:t>
      </w:r>
    </w:p>
    <w:p w14:paraId="6FC3CE7B" w14:textId="77777777" w:rsidR="00181E57" w:rsidRDefault="00181E57" w:rsidP="00181E57">
      <w:r>
        <w:t xml:space="preserve">        {</w:t>
      </w:r>
    </w:p>
    <w:p w14:paraId="45D549D5" w14:textId="77777777" w:rsidR="00181E57" w:rsidRDefault="00181E57" w:rsidP="00181E57">
      <w:r>
        <w:t xml:space="preserve">            Notification n = new Notification();</w:t>
      </w:r>
    </w:p>
    <w:p w14:paraId="227E41AE" w14:textId="77777777" w:rsidR="00181E57" w:rsidRDefault="00181E57" w:rsidP="00181E57">
      <w:r>
        <w:t xml:space="preserve">            n.ShowDialog();</w:t>
      </w:r>
    </w:p>
    <w:p w14:paraId="60AA66C2" w14:textId="77777777" w:rsidR="00181E57" w:rsidRDefault="00181E57" w:rsidP="00181E57">
      <w:r>
        <w:t xml:space="preserve">        }</w:t>
      </w:r>
    </w:p>
    <w:p w14:paraId="04350350" w14:textId="77777777" w:rsidR="00181E57" w:rsidRDefault="00181E57" w:rsidP="00181E57"/>
    <w:p w14:paraId="00CCB795" w14:textId="77777777" w:rsidR="00181E57" w:rsidRDefault="00181E57" w:rsidP="00181E57">
      <w:r>
        <w:t xml:space="preserve">        private void contractToolStripMenuItem_Click(object sender, EventArgs e)</w:t>
      </w:r>
    </w:p>
    <w:p w14:paraId="48AB865A" w14:textId="77777777" w:rsidR="00181E57" w:rsidRDefault="00181E57" w:rsidP="00181E57">
      <w:r>
        <w:t xml:space="preserve">        {</w:t>
      </w:r>
    </w:p>
    <w:p w14:paraId="774DFF83" w14:textId="77777777" w:rsidR="00181E57" w:rsidRDefault="00181E57" w:rsidP="00181E57">
      <w:r>
        <w:t xml:space="preserve">            contract_menu x = new contract_menu();</w:t>
      </w:r>
    </w:p>
    <w:p w14:paraId="06504193" w14:textId="77777777" w:rsidR="00181E57" w:rsidRDefault="00181E57" w:rsidP="00181E57">
      <w:r>
        <w:t xml:space="preserve">            x.ShowDialog();</w:t>
      </w:r>
    </w:p>
    <w:p w14:paraId="4FF056FA" w14:textId="77777777" w:rsidR="00181E57" w:rsidRDefault="00181E57" w:rsidP="00181E57">
      <w:r>
        <w:t xml:space="preserve">        }</w:t>
      </w:r>
    </w:p>
    <w:p w14:paraId="5245A5F6" w14:textId="77777777" w:rsidR="00181E57" w:rsidRDefault="00181E57" w:rsidP="00181E57">
      <w:r>
        <w:t xml:space="preserve">    }</w:t>
      </w:r>
    </w:p>
    <w:p w14:paraId="3503CF22" w14:textId="0B67F727" w:rsidR="008870A0" w:rsidRDefault="00181E57" w:rsidP="00181E57">
      <w:r>
        <w:t>}</w:t>
      </w:r>
    </w:p>
    <w:p w14:paraId="2E8149B8" w14:textId="77777777" w:rsidR="008870A0" w:rsidRDefault="008870A0">
      <w:r>
        <w:br w:type="page"/>
      </w:r>
    </w:p>
    <w:p w14:paraId="30A39189" w14:textId="77777777" w:rsidR="008870A0" w:rsidRDefault="008870A0" w:rsidP="008870A0">
      <w:r>
        <w:lastRenderedPageBreak/>
        <w:t>using System;</w:t>
      </w:r>
    </w:p>
    <w:p w14:paraId="0E12F3A3" w14:textId="77777777" w:rsidR="008870A0" w:rsidRDefault="008870A0" w:rsidP="008870A0">
      <w:r>
        <w:t>using System.Collections.Generic;</w:t>
      </w:r>
    </w:p>
    <w:p w14:paraId="081976E8" w14:textId="77777777" w:rsidR="008870A0" w:rsidRDefault="008870A0" w:rsidP="008870A0">
      <w:r>
        <w:t>using System.Linq;</w:t>
      </w:r>
    </w:p>
    <w:p w14:paraId="53F348B8" w14:textId="77777777" w:rsidR="008870A0" w:rsidRDefault="008870A0" w:rsidP="008870A0">
      <w:r>
        <w:t>using System.Text;</w:t>
      </w:r>
    </w:p>
    <w:p w14:paraId="37399BA7" w14:textId="77777777" w:rsidR="008870A0" w:rsidRDefault="008870A0" w:rsidP="008870A0">
      <w:r>
        <w:t>using System.Threading.Tasks;</w:t>
      </w:r>
    </w:p>
    <w:p w14:paraId="38152338" w14:textId="77777777" w:rsidR="008870A0" w:rsidRDefault="008870A0" w:rsidP="008870A0"/>
    <w:p w14:paraId="1DF4F51C" w14:textId="77777777" w:rsidR="008870A0" w:rsidRDefault="008870A0" w:rsidP="008870A0">
      <w:r>
        <w:t>namespace blockchain</w:t>
      </w:r>
    </w:p>
    <w:p w14:paraId="596BFDE0" w14:textId="77777777" w:rsidR="008870A0" w:rsidRDefault="008870A0" w:rsidP="008870A0">
      <w:r>
        <w:t>{</w:t>
      </w:r>
    </w:p>
    <w:p w14:paraId="1EF757E3" w14:textId="77777777" w:rsidR="008870A0" w:rsidRDefault="008870A0" w:rsidP="008870A0">
      <w:r>
        <w:t xml:space="preserve">    class Claim</w:t>
      </w:r>
    </w:p>
    <w:p w14:paraId="11F36D52" w14:textId="77777777" w:rsidR="008870A0" w:rsidRDefault="008870A0" w:rsidP="008870A0">
      <w:r>
        <w:t xml:space="preserve">    {</w:t>
      </w:r>
    </w:p>
    <w:p w14:paraId="42B58BB3" w14:textId="77777777" w:rsidR="008870A0" w:rsidRDefault="008870A0" w:rsidP="008870A0">
      <w:r>
        <w:t xml:space="preserve">        public int claimId { get; set; }</w:t>
      </w:r>
    </w:p>
    <w:p w14:paraId="49BD329C" w14:textId="77777777" w:rsidR="008870A0" w:rsidRDefault="008870A0" w:rsidP="008870A0">
      <w:r>
        <w:t xml:space="preserve">        public string claim { get; set; }</w:t>
      </w:r>
    </w:p>
    <w:p w14:paraId="7A4B69AD" w14:textId="77777777" w:rsidR="008870A0" w:rsidRDefault="008870A0" w:rsidP="008870A0">
      <w:r>
        <w:t xml:space="preserve">        public string status { get; set; }</w:t>
      </w:r>
    </w:p>
    <w:p w14:paraId="3A221E57" w14:textId="77777777" w:rsidR="008870A0" w:rsidRDefault="008870A0" w:rsidP="008870A0">
      <w:r>
        <w:t xml:space="preserve">        public string username { get; set; }</w:t>
      </w:r>
    </w:p>
    <w:p w14:paraId="49F2B942" w14:textId="77777777" w:rsidR="008870A0" w:rsidRDefault="008870A0" w:rsidP="008870A0">
      <w:r>
        <w:t xml:space="preserve">        public DateTime timestamp { get; set; }</w:t>
      </w:r>
    </w:p>
    <w:p w14:paraId="7FBA0804" w14:textId="77777777" w:rsidR="008870A0" w:rsidRDefault="008870A0" w:rsidP="008870A0">
      <w:r>
        <w:t xml:space="preserve">    }</w:t>
      </w:r>
    </w:p>
    <w:p w14:paraId="29826BA2" w14:textId="4A4C9ACE" w:rsidR="00895238" w:rsidRDefault="008870A0" w:rsidP="008870A0">
      <w:r>
        <w:t>}</w:t>
      </w:r>
    </w:p>
    <w:p w14:paraId="77DBB430" w14:textId="77777777" w:rsidR="00895238" w:rsidRDefault="00895238">
      <w:r>
        <w:br w:type="page"/>
      </w:r>
    </w:p>
    <w:p w14:paraId="3040CAFD" w14:textId="77777777" w:rsidR="00895238" w:rsidRDefault="00895238" w:rsidP="00895238">
      <w:r>
        <w:lastRenderedPageBreak/>
        <w:t>using System;</w:t>
      </w:r>
    </w:p>
    <w:p w14:paraId="40B822FA" w14:textId="77777777" w:rsidR="00895238" w:rsidRDefault="00895238" w:rsidP="00895238">
      <w:r>
        <w:t>using System.Collections.Generic;</w:t>
      </w:r>
    </w:p>
    <w:p w14:paraId="7322AD34" w14:textId="77777777" w:rsidR="00895238" w:rsidRDefault="00895238" w:rsidP="00895238">
      <w:r>
        <w:t>using System.ComponentModel;</w:t>
      </w:r>
    </w:p>
    <w:p w14:paraId="145BA2AC" w14:textId="77777777" w:rsidR="00895238" w:rsidRDefault="00895238" w:rsidP="00895238">
      <w:r>
        <w:t>using System.Data;</w:t>
      </w:r>
    </w:p>
    <w:p w14:paraId="1A7C60DA" w14:textId="77777777" w:rsidR="00895238" w:rsidRDefault="00895238" w:rsidP="00895238">
      <w:r>
        <w:t>using System.Drawing;</w:t>
      </w:r>
    </w:p>
    <w:p w14:paraId="309C3FCC" w14:textId="77777777" w:rsidR="00895238" w:rsidRDefault="00895238" w:rsidP="00895238">
      <w:r>
        <w:t>using System.Linq;</w:t>
      </w:r>
    </w:p>
    <w:p w14:paraId="75483C37" w14:textId="77777777" w:rsidR="00895238" w:rsidRDefault="00895238" w:rsidP="00895238">
      <w:r>
        <w:t>using System.Text;</w:t>
      </w:r>
    </w:p>
    <w:p w14:paraId="6F3AF247" w14:textId="77777777" w:rsidR="00895238" w:rsidRDefault="00895238" w:rsidP="00895238">
      <w:r>
        <w:t>using System.Threading.Tasks;</w:t>
      </w:r>
    </w:p>
    <w:p w14:paraId="436D8800" w14:textId="77777777" w:rsidR="00895238" w:rsidRDefault="00895238" w:rsidP="00895238">
      <w:r>
        <w:t>using System.Windows.Forms;</w:t>
      </w:r>
    </w:p>
    <w:p w14:paraId="5C074BBA" w14:textId="77777777" w:rsidR="00895238" w:rsidRDefault="00895238" w:rsidP="00895238"/>
    <w:p w14:paraId="1EF115B5" w14:textId="77777777" w:rsidR="00895238" w:rsidRDefault="00895238" w:rsidP="00895238">
      <w:r>
        <w:t>namespace blockchain</w:t>
      </w:r>
    </w:p>
    <w:p w14:paraId="21DA9341" w14:textId="77777777" w:rsidR="00895238" w:rsidRDefault="00895238" w:rsidP="00895238">
      <w:r>
        <w:t>{</w:t>
      </w:r>
    </w:p>
    <w:p w14:paraId="594FD790" w14:textId="77777777" w:rsidR="00895238" w:rsidRDefault="00895238" w:rsidP="00895238">
      <w:r>
        <w:t xml:space="preserve">    public partial class Claim_Menu : Form</w:t>
      </w:r>
    </w:p>
    <w:p w14:paraId="670D9CEE" w14:textId="77777777" w:rsidR="00895238" w:rsidRDefault="00895238" w:rsidP="00895238">
      <w:r>
        <w:t xml:space="preserve">    {</w:t>
      </w:r>
    </w:p>
    <w:p w14:paraId="104A4CB3" w14:textId="77777777" w:rsidR="00895238" w:rsidRDefault="00895238" w:rsidP="00895238">
      <w:r>
        <w:t xml:space="preserve">        Admin_menu admin_menu = new Admin_menu();</w:t>
      </w:r>
    </w:p>
    <w:p w14:paraId="0D6D3AA2" w14:textId="77777777" w:rsidR="00895238" w:rsidRDefault="00895238" w:rsidP="00895238">
      <w:r>
        <w:t xml:space="preserve">        Httprequest request = new Httprequest();</w:t>
      </w:r>
    </w:p>
    <w:p w14:paraId="326F16E5" w14:textId="77777777" w:rsidR="00895238" w:rsidRDefault="00895238" w:rsidP="00895238">
      <w:r>
        <w:t xml:space="preserve">        public Claim_Menu()</w:t>
      </w:r>
    </w:p>
    <w:p w14:paraId="6ACE11F3" w14:textId="77777777" w:rsidR="00895238" w:rsidRDefault="00895238" w:rsidP="00895238">
      <w:r>
        <w:t xml:space="preserve">        {</w:t>
      </w:r>
    </w:p>
    <w:p w14:paraId="7E939168" w14:textId="77777777" w:rsidR="00895238" w:rsidRDefault="00895238" w:rsidP="00895238">
      <w:r>
        <w:t xml:space="preserve">            InitializeComponent();</w:t>
      </w:r>
    </w:p>
    <w:p w14:paraId="7E3E45FA" w14:textId="77777777" w:rsidR="00895238" w:rsidRDefault="00895238" w:rsidP="00895238">
      <w:r>
        <w:t xml:space="preserve">            this.CenterToScreen();</w:t>
      </w:r>
    </w:p>
    <w:p w14:paraId="360F8A1F" w14:textId="77777777" w:rsidR="00895238" w:rsidRDefault="00895238" w:rsidP="00895238">
      <w:r>
        <w:t xml:space="preserve">        }</w:t>
      </w:r>
    </w:p>
    <w:p w14:paraId="0D329C4F" w14:textId="77777777" w:rsidR="00895238" w:rsidRDefault="00895238" w:rsidP="00895238"/>
    <w:p w14:paraId="69A33C64" w14:textId="77777777" w:rsidR="00895238" w:rsidRDefault="00895238" w:rsidP="00895238">
      <w:r>
        <w:t xml:space="preserve">        private void button1_Click(object sender, EventArgs e)</w:t>
      </w:r>
    </w:p>
    <w:p w14:paraId="3650C349" w14:textId="77777777" w:rsidR="00895238" w:rsidRDefault="00895238" w:rsidP="00895238">
      <w:r>
        <w:t xml:space="preserve">        {</w:t>
      </w:r>
    </w:p>
    <w:p w14:paraId="5360A421" w14:textId="77777777" w:rsidR="00895238" w:rsidRDefault="00895238" w:rsidP="00895238">
      <w:r>
        <w:t xml:space="preserve">            Claim claim = new Claim();</w:t>
      </w:r>
    </w:p>
    <w:p w14:paraId="3D85734F" w14:textId="77777777" w:rsidR="00895238" w:rsidRDefault="00895238" w:rsidP="00895238">
      <w:r>
        <w:t xml:space="preserve">            if (textBox1.Text != "")</w:t>
      </w:r>
    </w:p>
    <w:p w14:paraId="43A57810" w14:textId="77777777" w:rsidR="00895238" w:rsidRDefault="00895238" w:rsidP="00895238">
      <w:r>
        <w:t xml:space="preserve">            {</w:t>
      </w:r>
    </w:p>
    <w:p w14:paraId="3DFBD9E6" w14:textId="77777777" w:rsidR="00895238" w:rsidRDefault="00895238" w:rsidP="00895238">
      <w:r>
        <w:t xml:space="preserve">                claim.claim = textBox1.Text;</w:t>
      </w:r>
    </w:p>
    <w:p w14:paraId="01E32F77" w14:textId="77777777" w:rsidR="00895238" w:rsidRDefault="00895238" w:rsidP="00895238">
      <w:r>
        <w:t xml:space="preserve">                //claim.username = admin_menu.user.username;</w:t>
      </w:r>
    </w:p>
    <w:p w14:paraId="03A092B8" w14:textId="77777777" w:rsidR="00895238" w:rsidRDefault="00895238" w:rsidP="00895238">
      <w:r>
        <w:t xml:space="preserve">                claim.status = "received";</w:t>
      </w:r>
    </w:p>
    <w:p w14:paraId="42294FF3" w14:textId="77777777" w:rsidR="00895238" w:rsidRDefault="00895238" w:rsidP="00895238">
      <w:r>
        <w:t xml:space="preserve">                claim.timestamp = DateTime.Now;</w:t>
      </w:r>
    </w:p>
    <w:p w14:paraId="45ECE31A" w14:textId="77777777" w:rsidR="00895238" w:rsidRDefault="00895238" w:rsidP="00895238">
      <w:r>
        <w:t xml:space="preserve">                dynamic response = request.post(@"" + Program.url + "claim", claim);</w:t>
      </w:r>
    </w:p>
    <w:p w14:paraId="2BD13217" w14:textId="77777777" w:rsidR="00895238" w:rsidRDefault="00895238" w:rsidP="00895238">
      <w:r>
        <w:lastRenderedPageBreak/>
        <w:t xml:space="preserve">                dynamic r = request.get(@"" + Program.url + "mine_block");</w:t>
      </w:r>
    </w:p>
    <w:p w14:paraId="137B6770" w14:textId="77777777" w:rsidR="00895238" w:rsidRDefault="00895238" w:rsidP="00895238">
      <w:r>
        <w:t xml:space="preserve">                r = request.get(@"" + Program.url + "replace_chain");</w:t>
      </w:r>
    </w:p>
    <w:p w14:paraId="003BE751" w14:textId="77777777" w:rsidR="00895238" w:rsidRDefault="00895238" w:rsidP="00895238">
      <w:r>
        <w:t xml:space="preserve">                MessageBox.Show("Claim has been sent to admins for review.");</w:t>
      </w:r>
    </w:p>
    <w:p w14:paraId="1525C7AD" w14:textId="77777777" w:rsidR="00895238" w:rsidRDefault="00895238" w:rsidP="00895238">
      <w:r>
        <w:t xml:space="preserve">            }</w:t>
      </w:r>
    </w:p>
    <w:p w14:paraId="6569E2A2" w14:textId="77777777" w:rsidR="00895238" w:rsidRDefault="00895238" w:rsidP="00895238">
      <w:r>
        <w:t xml:space="preserve">            else</w:t>
      </w:r>
    </w:p>
    <w:p w14:paraId="2A283E32" w14:textId="77777777" w:rsidR="00895238" w:rsidRDefault="00895238" w:rsidP="00895238">
      <w:r>
        <w:t xml:space="preserve">                label2.Text = "Claim Required.";</w:t>
      </w:r>
    </w:p>
    <w:p w14:paraId="64E6CBF2" w14:textId="77777777" w:rsidR="00895238" w:rsidRDefault="00895238" w:rsidP="00895238"/>
    <w:p w14:paraId="052ADD35" w14:textId="77777777" w:rsidR="00895238" w:rsidRDefault="00895238" w:rsidP="00895238">
      <w:r>
        <w:t xml:space="preserve">        }</w:t>
      </w:r>
    </w:p>
    <w:p w14:paraId="5874E902" w14:textId="77777777" w:rsidR="00895238" w:rsidRDefault="00895238" w:rsidP="00895238"/>
    <w:p w14:paraId="181BD8C1" w14:textId="77777777" w:rsidR="00895238" w:rsidRDefault="00895238" w:rsidP="00895238">
      <w:r>
        <w:t xml:space="preserve">        private void button2_Click(object sender, EventArgs e)</w:t>
      </w:r>
    </w:p>
    <w:p w14:paraId="7F573495" w14:textId="77777777" w:rsidR="00895238" w:rsidRDefault="00895238" w:rsidP="00895238">
      <w:r>
        <w:t xml:space="preserve">        {</w:t>
      </w:r>
    </w:p>
    <w:p w14:paraId="4F893B7A" w14:textId="77777777" w:rsidR="00895238" w:rsidRDefault="00895238" w:rsidP="00895238">
      <w:r>
        <w:t xml:space="preserve">            this.Close();</w:t>
      </w:r>
    </w:p>
    <w:p w14:paraId="5EBBA131" w14:textId="77777777" w:rsidR="00895238" w:rsidRDefault="00895238" w:rsidP="00895238">
      <w:r>
        <w:t xml:space="preserve">        }</w:t>
      </w:r>
    </w:p>
    <w:p w14:paraId="5F23C7E4" w14:textId="77777777" w:rsidR="00895238" w:rsidRDefault="00895238" w:rsidP="00895238">
      <w:r>
        <w:t xml:space="preserve">    }</w:t>
      </w:r>
    </w:p>
    <w:p w14:paraId="5A5A03B2" w14:textId="14F10153" w:rsidR="00FA2847" w:rsidRDefault="00895238" w:rsidP="00895238">
      <w:r>
        <w:t>}</w:t>
      </w:r>
    </w:p>
    <w:p w14:paraId="7CCC8725" w14:textId="77777777" w:rsidR="00FA2847" w:rsidRDefault="00FA2847">
      <w:r>
        <w:br w:type="page"/>
      </w:r>
    </w:p>
    <w:p w14:paraId="45886C4F" w14:textId="77777777" w:rsidR="00FA2847" w:rsidRDefault="00FA2847" w:rsidP="00FA2847">
      <w:r>
        <w:lastRenderedPageBreak/>
        <w:t>using System;</w:t>
      </w:r>
    </w:p>
    <w:p w14:paraId="1DAFDCCE" w14:textId="77777777" w:rsidR="00FA2847" w:rsidRDefault="00FA2847" w:rsidP="00FA2847">
      <w:r>
        <w:t>using System.Collections.Generic;</w:t>
      </w:r>
    </w:p>
    <w:p w14:paraId="7EB696F6" w14:textId="77777777" w:rsidR="00FA2847" w:rsidRDefault="00FA2847" w:rsidP="00FA2847">
      <w:r>
        <w:t>using System.ComponentModel;</w:t>
      </w:r>
    </w:p>
    <w:p w14:paraId="3DCA4A30" w14:textId="77777777" w:rsidR="00FA2847" w:rsidRDefault="00FA2847" w:rsidP="00FA2847">
      <w:r>
        <w:t>using System.Data;</w:t>
      </w:r>
    </w:p>
    <w:p w14:paraId="148CDFCB" w14:textId="77777777" w:rsidR="00FA2847" w:rsidRDefault="00FA2847" w:rsidP="00FA2847">
      <w:r>
        <w:t>using System.Drawing;</w:t>
      </w:r>
    </w:p>
    <w:p w14:paraId="7B7225BD" w14:textId="77777777" w:rsidR="00FA2847" w:rsidRDefault="00FA2847" w:rsidP="00FA2847">
      <w:r>
        <w:t>using System.Linq;</w:t>
      </w:r>
    </w:p>
    <w:p w14:paraId="651ED04C" w14:textId="77777777" w:rsidR="00FA2847" w:rsidRDefault="00FA2847" w:rsidP="00FA2847">
      <w:r>
        <w:t>using System.Text;</w:t>
      </w:r>
    </w:p>
    <w:p w14:paraId="6A29F190" w14:textId="77777777" w:rsidR="00FA2847" w:rsidRDefault="00FA2847" w:rsidP="00FA2847">
      <w:r>
        <w:t>using System.Threading.Tasks;</w:t>
      </w:r>
    </w:p>
    <w:p w14:paraId="6625081D" w14:textId="77777777" w:rsidR="00FA2847" w:rsidRDefault="00FA2847" w:rsidP="00FA2847">
      <w:r>
        <w:t>using System.Windows.Forms;</w:t>
      </w:r>
    </w:p>
    <w:p w14:paraId="35B52278" w14:textId="77777777" w:rsidR="00FA2847" w:rsidRDefault="00FA2847" w:rsidP="00FA2847"/>
    <w:p w14:paraId="00F81895" w14:textId="77777777" w:rsidR="00FA2847" w:rsidRDefault="00FA2847" w:rsidP="00FA2847">
      <w:r>
        <w:t>namespace blockchain</w:t>
      </w:r>
    </w:p>
    <w:p w14:paraId="48D3CE71" w14:textId="77777777" w:rsidR="00FA2847" w:rsidRDefault="00FA2847" w:rsidP="00FA2847">
      <w:r>
        <w:t>{</w:t>
      </w:r>
    </w:p>
    <w:p w14:paraId="00A39561" w14:textId="77777777" w:rsidR="00FA2847" w:rsidRDefault="00FA2847" w:rsidP="00FA2847">
      <w:r>
        <w:t xml:space="preserve">    public partial class Chain : Form</w:t>
      </w:r>
    </w:p>
    <w:p w14:paraId="1EA65E64" w14:textId="77777777" w:rsidR="00FA2847" w:rsidRDefault="00FA2847" w:rsidP="00FA2847">
      <w:r>
        <w:t xml:space="preserve">    {</w:t>
      </w:r>
    </w:p>
    <w:p w14:paraId="6F7FE5FD" w14:textId="77777777" w:rsidR="00FA2847" w:rsidRDefault="00FA2847" w:rsidP="00FA2847">
      <w:r>
        <w:t xml:space="preserve">        Httprequest request = new Httprequest();</w:t>
      </w:r>
    </w:p>
    <w:p w14:paraId="18A70114" w14:textId="77777777" w:rsidR="00FA2847" w:rsidRDefault="00FA2847" w:rsidP="00FA2847">
      <w:r>
        <w:t xml:space="preserve">        public Chain()</w:t>
      </w:r>
    </w:p>
    <w:p w14:paraId="59E1162F" w14:textId="77777777" w:rsidR="00FA2847" w:rsidRDefault="00FA2847" w:rsidP="00FA2847">
      <w:r>
        <w:t xml:space="preserve">        {</w:t>
      </w:r>
    </w:p>
    <w:p w14:paraId="2B1CF293" w14:textId="77777777" w:rsidR="00FA2847" w:rsidRDefault="00FA2847" w:rsidP="00FA2847">
      <w:r>
        <w:t xml:space="preserve">            InitializeComponent();</w:t>
      </w:r>
    </w:p>
    <w:p w14:paraId="1092C1A7" w14:textId="77777777" w:rsidR="00FA2847" w:rsidRDefault="00FA2847" w:rsidP="00FA2847">
      <w:r>
        <w:t xml:space="preserve">            this.CenterToScreen();</w:t>
      </w:r>
    </w:p>
    <w:p w14:paraId="691BEBBF" w14:textId="77777777" w:rsidR="00FA2847" w:rsidRDefault="00FA2847" w:rsidP="00FA2847">
      <w:r>
        <w:t xml:space="preserve">            dynamic r = request.get(@"" + Program.url + "replace_chain");</w:t>
      </w:r>
    </w:p>
    <w:p w14:paraId="6F2FF48C" w14:textId="77777777" w:rsidR="00FA2847" w:rsidRDefault="00FA2847" w:rsidP="00FA2847">
      <w:r>
        <w:t xml:space="preserve">        }</w:t>
      </w:r>
    </w:p>
    <w:p w14:paraId="1DC589DC" w14:textId="77777777" w:rsidR="00FA2847" w:rsidRDefault="00FA2847" w:rsidP="00FA2847"/>
    <w:p w14:paraId="3E467F16" w14:textId="77777777" w:rsidR="00FA2847" w:rsidRDefault="00FA2847" w:rsidP="00FA2847">
      <w:r>
        <w:t xml:space="preserve">        private void button2_Click(object sender, EventArgs e)</w:t>
      </w:r>
    </w:p>
    <w:p w14:paraId="31863161" w14:textId="77777777" w:rsidR="00FA2847" w:rsidRDefault="00FA2847" w:rsidP="00FA2847">
      <w:r>
        <w:t xml:space="preserve">        {</w:t>
      </w:r>
    </w:p>
    <w:p w14:paraId="04212D89" w14:textId="77777777" w:rsidR="00FA2847" w:rsidRDefault="00FA2847" w:rsidP="00FA2847">
      <w:r>
        <w:t xml:space="preserve">            this.Close();</w:t>
      </w:r>
    </w:p>
    <w:p w14:paraId="07DC8557" w14:textId="77777777" w:rsidR="00FA2847" w:rsidRDefault="00FA2847" w:rsidP="00FA2847">
      <w:r>
        <w:t xml:space="preserve">        }</w:t>
      </w:r>
    </w:p>
    <w:p w14:paraId="31F4004C" w14:textId="77777777" w:rsidR="00FA2847" w:rsidRDefault="00FA2847" w:rsidP="00FA2847"/>
    <w:p w14:paraId="78BC2518" w14:textId="77777777" w:rsidR="00FA2847" w:rsidRDefault="00FA2847" w:rsidP="00FA2847">
      <w:r>
        <w:t xml:space="preserve">        private void button1_Click(object sender, EventArgs e)</w:t>
      </w:r>
    </w:p>
    <w:p w14:paraId="64E8007A" w14:textId="77777777" w:rsidR="00FA2847" w:rsidRDefault="00FA2847" w:rsidP="00FA2847">
      <w:r>
        <w:t xml:space="preserve">        {</w:t>
      </w:r>
    </w:p>
    <w:p w14:paraId="336744C7" w14:textId="77777777" w:rsidR="00FA2847" w:rsidRDefault="00FA2847" w:rsidP="00FA2847">
      <w:r>
        <w:t xml:space="preserve">            dynamic r = request.get(@"" + Program.url + "replace_chain");</w:t>
      </w:r>
    </w:p>
    <w:p w14:paraId="1BC654D2" w14:textId="77777777" w:rsidR="00FA2847" w:rsidRDefault="00FA2847" w:rsidP="00FA2847">
      <w:r>
        <w:t xml:space="preserve">            dynamic jsonResponse = request.get(@""+Program.url+"get_chain");</w:t>
      </w:r>
    </w:p>
    <w:p w14:paraId="22B0BD8E" w14:textId="77777777" w:rsidR="00FA2847" w:rsidRDefault="00FA2847" w:rsidP="00FA2847">
      <w:r>
        <w:t xml:space="preserve">            textBox1.Text = jsonResponse.chain.ToString();</w:t>
      </w:r>
    </w:p>
    <w:p w14:paraId="7164AC14" w14:textId="77777777" w:rsidR="00FA2847" w:rsidRDefault="00FA2847" w:rsidP="00FA2847">
      <w:r>
        <w:lastRenderedPageBreak/>
        <w:t xml:space="preserve">        }</w:t>
      </w:r>
    </w:p>
    <w:p w14:paraId="3E2A5DA6" w14:textId="77777777" w:rsidR="00FA2847" w:rsidRDefault="00FA2847" w:rsidP="00FA2847"/>
    <w:p w14:paraId="7A576FCF" w14:textId="77777777" w:rsidR="00FA2847" w:rsidRDefault="00FA2847" w:rsidP="00FA2847">
      <w:r>
        <w:t xml:space="preserve">        private void Chain_Load(object sender, EventArgs e)</w:t>
      </w:r>
    </w:p>
    <w:p w14:paraId="0769557C" w14:textId="77777777" w:rsidR="00FA2847" w:rsidRDefault="00FA2847" w:rsidP="00FA2847">
      <w:r>
        <w:t xml:space="preserve">        {</w:t>
      </w:r>
    </w:p>
    <w:p w14:paraId="6F011E22" w14:textId="77777777" w:rsidR="00FA2847" w:rsidRDefault="00FA2847" w:rsidP="00FA2847"/>
    <w:p w14:paraId="18EDDF03" w14:textId="77777777" w:rsidR="00FA2847" w:rsidRDefault="00FA2847" w:rsidP="00FA2847">
      <w:r>
        <w:t xml:space="preserve">        }</w:t>
      </w:r>
    </w:p>
    <w:p w14:paraId="789135DA" w14:textId="77777777" w:rsidR="00FA2847" w:rsidRDefault="00FA2847" w:rsidP="00FA2847"/>
    <w:p w14:paraId="75CBDC23" w14:textId="77777777" w:rsidR="00FA2847" w:rsidRDefault="00FA2847" w:rsidP="00FA2847">
      <w:r>
        <w:t xml:space="preserve">    }</w:t>
      </w:r>
    </w:p>
    <w:p w14:paraId="1DA66EAF" w14:textId="06AEB052" w:rsidR="003471F3" w:rsidRDefault="00FA2847" w:rsidP="00FA2847">
      <w:r>
        <w:t>}</w:t>
      </w:r>
    </w:p>
    <w:p w14:paraId="76AEE1B9" w14:textId="77777777" w:rsidR="003471F3" w:rsidRDefault="003471F3">
      <w:r>
        <w:br w:type="page"/>
      </w:r>
    </w:p>
    <w:p w14:paraId="1F2C35BF" w14:textId="77777777" w:rsidR="003471F3" w:rsidRDefault="003471F3" w:rsidP="003471F3">
      <w:r>
        <w:lastRenderedPageBreak/>
        <w:t>using System;</w:t>
      </w:r>
    </w:p>
    <w:p w14:paraId="7E169C8D" w14:textId="77777777" w:rsidR="003471F3" w:rsidRDefault="003471F3" w:rsidP="003471F3">
      <w:r>
        <w:t>using System.Collections.Generic;</w:t>
      </w:r>
    </w:p>
    <w:p w14:paraId="4480C7F5" w14:textId="77777777" w:rsidR="003471F3" w:rsidRDefault="003471F3" w:rsidP="003471F3">
      <w:r>
        <w:t>using System.ComponentModel;</w:t>
      </w:r>
    </w:p>
    <w:p w14:paraId="1B83C9DD" w14:textId="77777777" w:rsidR="003471F3" w:rsidRDefault="003471F3" w:rsidP="003471F3">
      <w:r>
        <w:t>using System.Data;</w:t>
      </w:r>
    </w:p>
    <w:p w14:paraId="29E3DE2E" w14:textId="77777777" w:rsidR="003471F3" w:rsidRDefault="003471F3" w:rsidP="003471F3">
      <w:r>
        <w:t>using System.Drawing;</w:t>
      </w:r>
    </w:p>
    <w:p w14:paraId="25CF5BB6" w14:textId="77777777" w:rsidR="003471F3" w:rsidRDefault="003471F3" w:rsidP="003471F3">
      <w:r>
        <w:t>using System.Linq;</w:t>
      </w:r>
    </w:p>
    <w:p w14:paraId="1EFE1628" w14:textId="77777777" w:rsidR="003471F3" w:rsidRDefault="003471F3" w:rsidP="003471F3">
      <w:r>
        <w:t>using System.Text;</w:t>
      </w:r>
    </w:p>
    <w:p w14:paraId="14A4C97C" w14:textId="77777777" w:rsidR="003471F3" w:rsidRDefault="003471F3" w:rsidP="003471F3">
      <w:r>
        <w:t>using System.Threading.Tasks;</w:t>
      </w:r>
    </w:p>
    <w:p w14:paraId="10D2626E" w14:textId="77777777" w:rsidR="003471F3" w:rsidRDefault="003471F3" w:rsidP="003471F3">
      <w:r>
        <w:t>using System.Windows.Forms;</w:t>
      </w:r>
    </w:p>
    <w:p w14:paraId="7216DB44" w14:textId="77777777" w:rsidR="003471F3" w:rsidRDefault="003471F3" w:rsidP="003471F3"/>
    <w:p w14:paraId="71E6C094" w14:textId="77777777" w:rsidR="003471F3" w:rsidRDefault="003471F3" w:rsidP="003471F3">
      <w:r>
        <w:t>namespace blockchain</w:t>
      </w:r>
    </w:p>
    <w:p w14:paraId="3C76D7CA" w14:textId="77777777" w:rsidR="003471F3" w:rsidRDefault="003471F3" w:rsidP="003471F3">
      <w:r>
        <w:t>{</w:t>
      </w:r>
    </w:p>
    <w:p w14:paraId="36413B1F" w14:textId="77777777" w:rsidR="003471F3" w:rsidRDefault="003471F3" w:rsidP="003471F3">
      <w:r>
        <w:t xml:space="preserve">    public partial class approval : Form</w:t>
      </w:r>
    </w:p>
    <w:p w14:paraId="7F85ECD3" w14:textId="77777777" w:rsidR="003471F3" w:rsidRDefault="003471F3" w:rsidP="003471F3">
      <w:r>
        <w:t xml:space="preserve">    {</w:t>
      </w:r>
    </w:p>
    <w:p w14:paraId="4FDB4F51" w14:textId="77777777" w:rsidR="003471F3" w:rsidRDefault="003471F3" w:rsidP="003471F3"/>
    <w:p w14:paraId="2B7EA939" w14:textId="77777777" w:rsidR="003471F3" w:rsidRDefault="003471F3" w:rsidP="003471F3">
      <w:r>
        <w:t xml:space="preserve">        Httprequest request = new Httprequest();</w:t>
      </w:r>
    </w:p>
    <w:p w14:paraId="352EBE88" w14:textId="77777777" w:rsidR="003471F3" w:rsidRDefault="003471F3" w:rsidP="003471F3">
      <w:r>
        <w:t xml:space="preserve">        List&lt;Activity&gt; plist = new List&lt;Activity&gt;();</w:t>
      </w:r>
    </w:p>
    <w:p w14:paraId="5D50448A" w14:textId="77777777" w:rsidR="003471F3" w:rsidRDefault="003471F3" w:rsidP="003471F3"/>
    <w:p w14:paraId="6B6259DE" w14:textId="77777777" w:rsidR="003471F3" w:rsidRDefault="003471F3" w:rsidP="003471F3">
      <w:r>
        <w:t xml:space="preserve">        public void activity_update()</w:t>
      </w:r>
    </w:p>
    <w:p w14:paraId="371E7D87" w14:textId="77777777" w:rsidR="003471F3" w:rsidRDefault="003471F3" w:rsidP="003471F3">
      <w:r>
        <w:t xml:space="preserve">        {</w:t>
      </w:r>
    </w:p>
    <w:p w14:paraId="27C282D4" w14:textId="77777777" w:rsidR="003471F3" w:rsidRDefault="003471F3" w:rsidP="003471F3">
      <w:r>
        <w:t xml:space="preserve">            comboBox3.Items.Clear();</w:t>
      </w:r>
    </w:p>
    <w:p w14:paraId="6C21D03C" w14:textId="77777777" w:rsidR="003471F3" w:rsidRDefault="003471F3" w:rsidP="003471F3">
      <w:r>
        <w:t xml:space="preserve">             dynamic jsonResponse = request.get(@"" + Program.url + "get_activities");</w:t>
      </w:r>
    </w:p>
    <w:p w14:paraId="683E8A1A" w14:textId="77777777" w:rsidR="003471F3" w:rsidRDefault="003471F3" w:rsidP="003471F3">
      <w:r>
        <w:t xml:space="preserve">            foreach (dynamic c in jsonResponse.activities)</w:t>
      </w:r>
    </w:p>
    <w:p w14:paraId="4244EE79" w14:textId="77777777" w:rsidR="003471F3" w:rsidRDefault="003471F3" w:rsidP="003471F3">
      <w:r>
        <w:t xml:space="preserve">            {</w:t>
      </w:r>
    </w:p>
    <w:p w14:paraId="697D686E" w14:textId="77777777" w:rsidR="003471F3" w:rsidRDefault="003471F3" w:rsidP="003471F3">
      <w:r>
        <w:t xml:space="preserve">                Activity act = new Activity();</w:t>
      </w:r>
    </w:p>
    <w:p w14:paraId="0B1C20F3" w14:textId="77777777" w:rsidR="003471F3" w:rsidRDefault="003471F3" w:rsidP="003471F3">
      <w:r>
        <w:t xml:space="preserve">                comboBox3.Items.Add(c.activity_name);</w:t>
      </w:r>
    </w:p>
    <w:p w14:paraId="5128CDB6" w14:textId="77777777" w:rsidR="003471F3" w:rsidRDefault="003471F3" w:rsidP="003471F3">
      <w:r>
        <w:t xml:space="preserve">                act.contract_name = c.contract_name;</w:t>
      </w:r>
    </w:p>
    <w:p w14:paraId="2568AB3E" w14:textId="77777777" w:rsidR="003471F3" w:rsidRDefault="003471F3" w:rsidP="003471F3">
      <w:r>
        <w:t xml:space="preserve">                act.activity_name = c.activity_name;</w:t>
      </w:r>
    </w:p>
    <w:p w14:paraId="3B7E211F" w14:textId="77777777" w:rsidR="003471F3" w:rsidRDefault="003471F3" w:rsidP="003471F3">
      <w:r>
        <w:t xml:space="preserve">                act.approved = c.approved;</w:t>
      </w:r>
    </w:p>
    <w:p w14:paraId="70C9738E" w14:textId="77777777" w:rsidR="003471F3" w:rsidRDefault="003471F3" w:rsidP="003471F3"/>
    <w:p w14:paraId="7B6311DB" w14:textId="77777777" w:rsidR="003471F3" w:rsidRDefault="003471F3" w:rsidP="003471F3">
      <w:r>
        <w:t xml:space="preserve">                plist.Add(act);</w:t>
      </w:r>
    </w:p>
    <w:p w14:paraId="22B107C1" w14:textId="77777777" w:rsidR="003471F3" w:rsidRDefault="003471F3" w:rsidP="003471F3"/>
    <w:p w14:paraId="7C834110" w14:textId="77777777" w:rsidR="003471F3" w:rsidRDefault="003471F3" w:rsidP="003471F3">
      <w:r>
        <w:lastRenderedPageBreak/>
        <w:t xml:space="preserve">            }</w:t>
      </w:r>
    </w:p>
    <w:p w14:paraId="52640DBB" w14:textId="77777777" w:rsidR="003471F3" w:rsidRDefault="003471F3" w:rsidP="003471F3">
      <w:r>
        <w:t xml:space="preserve">            label4.Text = "";</w:t>
      </w:r>
    </w:p>
    <w:p w14:paraId="636F8FC8" w14:textId="77777777" w:rsidR="003471F3" w:rsidRDefault="003471F3" w:rsidP="003471F3">
      <w:r>
        <w:t xml:space="preserve">        }</w:t>
      </w:r>
    </w:p>
    <w:p w14:paraId="49EBC51F" w14:textId="77777777" w:rsidR="003471F3" w:rsidRDefault="003471F3" w:rsidP="003471F3">
      <w:r>
        <w:t xml:space="preserve">        public approval()</w:t>
      </w:r>
    </w:p>
    <w:p w14:paraId="74F60B74" w14:textId="77777777" w:rsidR="003471F3" w:rsidRDefault="003471F3" w:rsidP="003471F3">
      <w:r>
        <w:t xml:space="preserve">        {</w:t>
      </w:r>
    </w:p>
    <w:p w14:paraId="1E224F23" w14:textId="77777777" w:rsidR="003471F3" w:rsidRDefault="003471F3" w:rsidP="003471F3">
      <w:r>
        <w:t xml:space="preserve">            InitializeComponent();</w:t>
      </w:r>
    </w:p>
    <w:p w14:paraId="2542BE12" w14:textId="77777777" w:rsidR="003471F3" w:rsidRDefault="003471F3" w:rsidP="003471F3">
      <w:r>
        <w:t xml:space="preserve">            this.CenterToScreen();</w:t>
      </w:r>
    </w:p>
    <w:p w14:paraId="0C826F8A" w14:textId="77777777" w:rsidR="003471F3" w:rsidRDefault="003471F3" w:rsidP="003471F3">
      <w:r>
        <w:t xml:space="preserve">            dynamic r = request.get(@"" + Program.url + "replace_chain");</w:t>
      </w:r>
    </w:p>
    <w:p w14:paraId="02FDC10D" w14:textId="77777777" w:rsidR="003471F3" w:rsidRDefault="003471F3" w:rsidP="003471F3">
      <w:r>
        <w:t xml:space="preserve">            dynamic jsonResponse = request.get(@"" + Program.url + "get_projects");</w:t>
      </w:r>
    </w:p>
    <w:p w14:paraId="5BE3C0E0" w14:textId="77777777" w:rsidR="003471F3" w:rsidRDefault="003471F3" w:rsidP="003471F3">
      <w:r>
        <w:t xml:space="preserve">            </w:t>
      </w:r>
    </w:p>
    <w:p w14:paraId="4B6B3136" w14:textId="77777777" w:rsidR="003471F3" w:rsidRDefault="003471F3" w:rsidP="003471F3">
      <w:r>
        <w:t xml:space="preserve">            foreach (dynamic c in jsonResponse.projects)</w:t>
      </w:r>
    </w:p>
    <w:p w14:paraId="6A4BBB4F" w14:textId="77777777" w:rsidR="003471F3" w:rsidRDefault="003471F3" w:rsidP="003471F3">
      <w:r>
        <w:t xml:space="preserve">            {</w:t>
      </w:r>
    </w:p>
    <w:p w14:paraId="765DA59B" w14:textId="77777777" w:rsidR="003471F3" w:rsidRDefault="003471F3" w:rsidP="003471F3">
      <w:r>
        <w:t xml:space="preserve">                comboBox1.Items.Add(c.project_name);</w:t>
      </w:r>
    </w:p>
    <w:p w14:paraId="01A71855" w14:textId="77777777" w:rsidR="003471F3" w:rsidRDefault="003471F3" w:rsidP="003471F3"/>
    <w:p w14:paraId="025D3373" w14:textId="77777777" w:rsidR="003471F3" w:rsidRDefault="003471F3" w:rsidP="003471F3">
      <w:r>
        <w:t xml:space="preserve">            }</w:t>
      </w:r>
    </w:p>
    <w:p w14:paraId="4C8B6997" w14:textId="77777777" w:rsidR="003471F3" w:rsidRDefault="003471F3" w:rsidP="003471F3">
      <w:r>
        <w:t xml:space="preserve">            jsonResponse = request.get(@"" + Program.url + "get_contracts");</w:t>
      </w:r>
    </w:p>
    <w:p w14:paraId="1B5EAEA5" w14:textId="77777777" w:rsidR="003471F3" w:rsidRDefault="003471F3" w:rsidP="003471F3">
      <w:r>
        <w:t xml:space="preserve">            foreach (dynamic c in jsonResponse.contracts)</w:t>
      </w:r>
    </w:p>
    <w:p w14:paraId="1A5EA093" w14:textId="77777777" w:rsidR="003471F3" w:rsidRDefault="003471F3" w:rsidP="003471F3">
      <w:r>
        <w:t xml:space="preserve">            {</w:t>
      </w:r>
    </w:p>
    <w:p w14:paraId="3B42D675" w14:textId="77777777" w:rsidR="003471F3" w:rsidRDefault="003471F3" w:rsidP="003471F3">
      <w:r>
        <w:t xml:space="preserve">                comboBox2.Items.Add(c.contract_name);</w:t>
      </w:r>
    </w:p>
    <w:p w14:paraId="0E2A230B" w14:textId="77777777" w:rsidR="003471F3" w:rsidRDefault="003471F3" w:rsidP="003471F3"/>
    <w:p w14:paraId="018F1CFD" w14:textId="77777777" w:rsidR="003471F3" w:rsidRDefault="003471F3" w:rsidP="003471F3">
      <w:r>
        <w:t xml:space="preserve">            }</w:t>
      </w:r>
    </w:p>
    <w:p w14:paraId="6A57CE07" w14:textId="77777777" w:rsidR="003471F3" w:rsidRDefault="003471F3" w:rsidP="003471F3">
      <w:r>
        <w:t xml:space="preserve">            activity_update();</w:t>
      </w:r>
    </w:p>
    <w:p w14:paraId="4587E49F" w14:textId="77777777" w:rsidR="003471F3" w:rsidRDefault="003471F3" w:rsidP="003471F3">
      <w:r>
        <w:t xml:space="preserve">        }</w:t>
      </w:r>
    </w:p>
    <w:p w14:paraId="095A734B" w14:textId="77777777" w:rsidR="003471F3" w:rsidRDefault="003471F3" w:rsidP="003471F3"/>
    <w:p w14:paraId="6E05BB51" w14:textId="77777777" w:rsidR="003471F3" w:rsidRDefault="003471F3" w:rsidP="003471F3">
      <w:r>
        <w:t xml:space="preserve">        private void button1_Click(object sender, EventArgs e)</w:t>
      </w:r>
    </w:p>
    <w:p w14:paraId="6CEFFFAB" w14:textId="77777777" w:rsidR="003471F3" w:rsidRDefault="003471F3" w:rsidP="003471F3">
      <w:r>
        <w:t xml:space="preserve">        {</w:t>
      </w:r>
    </w:p>
    <w:p w14:paraId="4E303D07" w14:textId="77777777" w:rsidR="003471F3" w:rsidRDefault="003471F3" w:rsidP="003471F3"/>
    <w:p w14:paraId="2BA223C4" w14:textId="77777777" w:rsidR="003471F3" w:rsidRDefault="003471F3" w:rsidP="003471F3">
      <w:r>
        <w:t xml:space="preserve">            approve_ p = new approve_();</w:t>
      </w:r>
    </w:p>
    <w:p w14:paraId="0642D11A" w14:textId="77777777" w:rsidR="003471F3" w:rsidRDefault="003471F3" w:rsidP="003471F3">
      <w:r>
        <w:t xml:space="preserve">          </w:t>
      </w:r>
    </w:p>
    <w:p w14:paraId="4C5C7D14" w14:textId="77777777" w:rsidR="003471F3" w:rsidRDefault="003471F3" w:rsidP="003471F3">
      <w:r>
        <w:t xml:space="preserve">            </w:t>
      </w:r>
    </w:p>
    <w:p w14:paraId="13374FAB" w14:textId="77777777" w:rsidR="003471F3" w:rsidRDefault="003471F3" w:rsidP="003471F3">
      <w:r>
        <w:t xml:space="preserve">            p.activity_name = comboBox3.Text;</w:t>
      </w:r>
    </w:p>
    <w:p w14:paraId="4BF82012" w14:textId="77777777" w:rsidR="003471F3" w:rsidRDefault="003471F3" w:rsidP="003471F3">
      <w:r>
        <w:t xml:space="preserve">            p.contract_name = comboBox2.Text;</w:t>
      </w:r>
    </w:p>
    <w:p w14:paraId="08F34149" w14:textId="77777777" w:rsidR="003471F3" w:rsidRDefault="003471F3" w:rsidP="003471F3"/>
    <w:p w14:paraId="771C52D3" w14:textId="77777777" w:rsidR="003471F3" w:rsidRDefault="003471F3" w:rsidP="003471F3"/>
    <w:p w14:paraId="14A26988" w14:textId="77777777" w:rsidR="003471F3" w:rsidRDefault="003471F3" w:rsidP="003471F3">
      <w:r>
        <w:t xml:space="preserve">            if (comboBox4.Text == "Approved")</w:t>
      </w:r>
    </w:p>
    <w:p w14:paraId="35B74A11" w14:textId="77777777" w:rsidR="003471F3" w:rsidRDefault="003471F3" w:rsidP="003471F3">
      <w:r>
        <w:t xml:space="preserve">            {</w:t>
      </w:r>
    </w:p>
    <w:p w14:paraId="53A148D7" w14:textId="77777777" w:rsidR="003471F3" w:rsidRDefault="003471F3" w:rsidP="003471F3">
      <w:r>
        <w:t xml:space="preserve">                p.approved = "approved";</w:t>
      </w:r>
    </w:p>
    <w:p w14:paraId="6D7431B3" w14:textId="77777777" w:rsidR="003471F3" w:rsidRDefault="003471F3" w:rsidP="003471F3">
      <w:r>
        <w:t xml:space="preserve">                dynamic response = request.post(@"" + Program.url + "approve", p);</w:t>
      </w:r>
    </w:p>
    <w:p w14:paraId="1DA398D0" w14:textId="77777777" w:rsidR="003471F3" w:rsidRDefault="003471F3" w:rsidP="003471F3">
      <w:r>
        <w:t xml:space="preserve">                dynamic r = request.get(@"" + Program.url + "mine_block");</w:t>
      </w:r>
    </w:p>
    <w:p w14:paraId="282A35E9" w14:textId="77777777" w:rsidR="003471F3" w:rsidRDefault="003471F3" w:rsidP="003471F3">
      <w:r>
        <w:t xml:space="preserve">                r = request.get(@"" + Program.url + "replace_chain");</w:t>
      </w:r>
    </w:p>
    <w:p w14:paraId="7662F705" w14:textId="77777777" w:rsidR="003471F3" w:rsidRDefault="003471F3" w:rsidP="003471F3">
      <w:r>
        <w:t xml:space="preserve">                MessageBox.Show("approved");</w:t>
      </w:r>
    </w:p>
    <w:p w14:paraId="4DAB70AE" w14:textId="77777777" w:rsidR="003471F3" w:rsidRDefault="003471F3" w:rsidP="003471F3">
      <w:r>
        <w:t xml:space="preserve">            }</w:t>
      </w:r>
    </w:p>
    <w:p w14:paraId="450E9269" w14:textId="77777777" w:rsidR="003471F3" w:rsidRDefault="003471F3" w:rsidP="003471F3">
      <w:r>
        <w:t xml:space="preserve">            else if (comboBox4.Text == "Not approved")</w:t>
      </w:r>
    </w:p>
    <w:p w14:paraId="5B139FC2" w14:textId="77777777" w:rsidR="003471F3" w:rsidRDefault="003471F3" w:rsidP="003471F3">
      <w:r>
        <w:t xml:space="preserve">            {</w:t>
      </w:r>
    </w:p>
    <w:p w14:paraId="1AE4B89C" w14:textId="77777777" w:rsidR="003471F3" w:rsidRDefault="003471F3" w:rsidP="003471F3">
      <w:r>
        <w:t xml:space="preserve">                p.approved = "not approved";</w:t>
      </w:r>
    </w:p>
    <w:p w14:paraId="538AF80F" w14:textId="77777777" w:rsidR="003471F3" w:rsidRDefault="003471F3" w:rsidP="003471F3">
      <w:r>
        <w:t xml:space="preserve">                dynamic response = request.post(@"" + Program.url + "not_approve", p);</w:t>
      </w:r>
    </w:p>
    <w:p w14:paraId="155B4AEB" w14:textId="77777777" w:rsidR="003471F3" w:rsidRDefault="003471F3" w:rsidP="003471F3">
      <w:r>
        <w:t xml:space="preserve">                dynamic r = request.get(@"" + Program.url + "mine_block");</w:t>
      </w:r>
    </w:p>
    <w:p w14:paraId="6A55C953" w14:textId="77777777" w:rsidR="003471F3" w:rsidRDefault="003471F3" w:rsidP="003471F3">
      <w:r>
        <w:t xml:space="preserve">                r = request.get(@"" + Program.url + "replace_chain");</w:t>
      </w:r>
    </w:p>
    <w:p w14:paraId="78195894" w14:textId="77777777" w:rsidR="003471F3" w:rsidRDefault="003471F3" w:rsidP="003471F3">
      <w:r>
        <w:t xml:space="preserve">                MessageBox.Show("Not approved");</w:t>
      </w:r>
    </w:p>
    <w:p w14:paraId="7F682763" w14:textId="77777777" w:rsidR="003471F3" w:rsidRDefault="003471F3" w:rsidP="003471F3">
      <w:r>
        <w:t xml:space="preserve">                </w:t>
      </w:r>
    </w:p>
    <w:p w14:paraId="59BC0A75" w14:textId="77777777" w:rsidR="003471F3" w:rsidRDefault="003471F3" w:rsidP="003471F3">
      <w:r>
        <w:t xml:space="preserve">            }</w:t>
      </w:r>
    </w:p>
    <w:p w14:paraId="1DEA1055" w14:textId="77777777" w:rsidR="003471F3" w:rsidRDefault="003471F3" w:rsidP="003471F3"/>
    <w:p w14:paraId="378160F3" w14:textId="77777777" w:rsidR="003471F3" w:rsidRDefault="003471F3" w:rsidP="003471F3">
      <w:r>
        <w:t xml:space="preserve">            activity_update();</w:t>
      </w:r>
    </w:p>
    <w:p w14:paraId="79711C78" w14:textId="77777777" w:rsidR="003471F3" w:rsidRDefault="003471F3" w:rsidP="003471F3">
      <w:r>
        <w:t xml:space="preserve">        </w:t>
      </w:r>
    </w:p>
    <w:p w14:paraId="035E31C4" w14:textId="77777777" w:rsidR="003471F3" w:rsidRDefault="003471F3" w:rsidP="003471F3">
      <w:r>
        <w:t xml:space="preserve">        }</w:t>
      </w:r>
    </w:p>
    <w:p w14:paraId="4FA7DD95" w14:textId="77777777" w:rsidR="003471F3" w:rsidRDefault="003471F3" w:rsidP="003471F3"/>
    <w:p w14:paraId="75EC6B80" w14:textId="77777777" w:rsidR="003471F3" w:rsidRDefault="003471F3" w:rsidP="003471F3">
      <w:r>
        <w:t xml:space="preserve">        private void button2_Click(object sender, EventArgs e)</w:t>
      </w:r>
    </w:p>
    <w:p w14:paraId="09E50D8E" w14:textId="77777777" w:rsidR="003471F3" w:rsidRDefault="003471F3" w:rsidP="003471F3">
      <w:r>
        <w:t xml:space="preserve">        {</w:t>
      </w:r>
    </w:p>
    <w:p w14:paraId="3345C466" w14:textId="77777777" w:rsidR="003471F3" w:rsidRDefault="003471F3" w:rsidP="003471F3">
      <w:r>
        <w:t xml:space="preserve">            this.Close();</w:t>
      </w:r>
    </w:p>
    <w:p w14:paraId="168C3F4B" w14:textId="77777777" w:rsidR="003471F3" w:rsidRDefault="003471F3" w:rsidP="003471F3">
      <w:r>
        <w:t xml:space="preserve">        }</w:t>
      </w:r>
    </w:p>
    <w:p w14:paraId="1D64E99A" w14:textId="77777777" w:rsidR="003471F3" w:rsidRDefault="003471F3" w:rsidP="003471F3"/>
    <w:p w14:paraId="43628C1E" w14:textId="77777777" w:rsidR="003471F3" w:rsidRDefault="003471F3" w:rsidP="003471F3">
      <w:r>
        <w:t xml:space="preserve">        private void comboBox3_SelectionChangeCommitted(object sender, EventArgs e)</w:t>
      </w:r>
    </w:p>
    <w:p w14:paraId="36A62634" w14:textId="77777777" w:rsidR="003471F3" w:rsidRDefault="003471F3" w:rsidP="003471F3">
      <w:r>
        <w:t xml:space="preserve">        {</w:t>
      </w:r>
    </w:p>
    <w:p w14:paraId="1F14616C" w14:textId="77777777" w:rsidR="003471F3" w:rsidRDefault="003471F3" w:rsidP="003471F3">
      <w:r>
        <w:t xml:space="preserve">           </w:t>
      </w:r>
    </w:p>
    <w:p w14:paraId="6BEA3F7A" w14:textId="77777777" w:rsidR="003471F3" w:rsidRDefault="003471F3" w:rsidP="003471F3"/>
    <w:p w14:paraId="149223F5" w14:textId="77777777" w:rsidR="003471F3" w:rsidRDefault="003471F3" w:rsidP="003471F3">
      <w:r>
        <w:t xml:space="preserve">        }</w:t>
      </w:r>
    </w:p>
    <w:p w14:paraId="457A3290" w14:textId="77777777" w:rsidR="003471F3" w:rsidRDefault="003471F3" w:rsidP="003471F3"/>
    <w:p w14:paraId="7BF29FDE" w14:textId="77777777" w:rsidR="003471F3" w:rsidRDefault="003471F3" w:rsidP="003471F3">
      <w:r>
        <w:t xml:space="preserve">        private void comboBox3_DisplayMemberChanged(object sender, EventArgs e)</w:t>
      </w:r>
    </w:p>
    <w:p w14:paraId="25EBF485" w14:textId="77777777" w:rsidR="003471F3" w:rsidRDefault="003471F3" w:rsidP="003471F3">
      <w:r>
        <w:t xml:space="preserve">        {</w:t>
      </w:r>
    </w:p>
    <w:p w14:paraId="6810694E" w14:textId="77777777" w:rsidR="003471F3" w:rsidRDefault="003471F3" w:rsidP="003471F3">
      <w:r>
        <w:t xml:space="preserve">            </w:t>
      </w:r>
    </w:p>
    <w:p w14:paraId="58A4D11E" w14:textId="77777777" w:rsidR="003471F3" w:rsidRDefault="003471F3" w:rsidP="003471F3"/>
    <w:p w14:paraId="45F7486F" w14:textId="77777777" w:rsidR="003471F3" w:rsidRDefault="003471F3" w:rsidP="003471F3">
      <w:r>
        <w:t xml:space="preserve">        }</w:t>
      </w:r>
    </w:p>
    <w:p w14:paraId="3AA2B0AD" w14:textId="77777777" w:rsidR="003471F3" w:rsidRDefault="003471F3" w:rsidP="003471F3">
      <w:r>
        <w:t xml:space="preserve">        </w:t>
      </w:r>
    </w:p>
    <w:p w14:paraId="0E60BB56" w14:textId="77777777" w:rsidR="003471F3" w:rsidRDefault="003471F3" w:rsidP="003471F3">
      <w:r>
        <w:t xml:space="preserve">        private void comboBox3_SelectedIndexChanged(object sender, EventArgs e)</w:t>
      </w:r>
    </w:p>
    <w:p w14:paraId="2FFF8798" w14:textId="77777777" w:rsidR="003471F3" w:rsidRDefault="003471F3" w:rsidP="003471F3">
      <w:r>
        <w:t xml:space="preserve">        {</w:t>
      </w:r>
    </w:p>
    <w:p w14:paraId="79019247" w14:textId="77777777" w:rsidR="003471F3" w:rsidRDefault="003471F3" w:rsidP="003471F3">
      <w:r>
        <w:t xml:space="preserve">            foreach (Activity f in plist)</w:t>
      </w:r>
    </w:p>
    <w:p w14:paraId="4C55B99C" w14:textId="77777777" w:rsidR="003471F3" w:rsidRDefault="003471F3" w:rsidP="003471F3">
      <w:r>
        <w:t xml:space="preserve">                if (f.activity_name == (comboBox3.SelectedItem).ToString())</w:t>
      </w:r>
    </w:p>
    <w:p w14:paraId="0FBE6D6B" w14:textId="77777777" w:rsidR="003471F3" w:rsidRDefault="003471F3" w:rsidP="003471F3">
      <w:r>
        <w:t xml:space="preserve">                {</w:t>
      </w:r>
    </w:p>
    <w:p w14:paraId="177849E3" w14:textId="77777777" w:rsidR="003471F3" w:rsidRDefault="003471F3" w:rsidP="003471F3">
      <w:r>
        <w:t xml:space="preserve">                    label4.Text = f.approved;</w:t>
      </w:r>
    </w:p>
    <w:p w14:paraId="7CB73CCA" w14:textId="77777777" w:rsidR="003471F3" w:rsidRDefault="003471F3" w:rsidP="003471F3">
      <w:r>
        <w:t xml:space="preserve">                    </w:t>
      </w:r>
    </w:p>
    <w:p w14:paraId="1CA3FB7C" w14:textId="77777777" w:rsidR="003471F3" w:rsidRDefault="003471F3" w:rsidP="003471F3">
      <w:r>
        <w:t xml:space="preserve">                }</w:t>
      </w:r>
    </w:p>
    <w:p w14:paraId="59F37F50" w14:textId="77777777" w:rsidR="003471F3" w:rsidRDefault="003471F3" w:rsidP="003471F3"/>
    <w:p w14:paraId="6D6813E6" w14:textId="77777777" w:rsidR="003471F3" w:rsidRDefault="003471F3" w:rsidP="003471F3">
      <w:r>
        <w:t xml:space="preserve">        }</w:t>
      </w:r>
    </w:p>
    <w:p w14:paraId="4CD057B7" w14:textId="77777777" w:rsidR="003471F3" w:rsidRDefault="003471F3" w:rsidP="003471F3"/>
    <w:p w14:paraId="6FC1D661" w14:textId="77777777" w:rsidR="003471F3" w:rsidRDefault="003471F3" w:rsidP="003471F3">
      <w:r>
        <w:t xml:space="preserve">        private void comboBox3_SelectedValueChanged(object sender, EventArgs e)</w:t>
      </w:r>
    </w:p>
    <w:p w14:paraId="7A4A2B57" w14:textId="77777777" w:rsidR="003471F3" w:rsidRDefault="003471F3" w:rsidP="003471F3">
      <w:r>
        <w:t xml:space="preserve">        {</w:t>
      </w:r>
    </w:p>
    <w:p w14:paraId="0A6D9C39" w14:textId="77777777" w:rsidR="003471F3" w:rsidRDefault="003471F3" w:rsidP="003471F3">
      <w:r>
        <w:t xml:space="preserve">           </w:t>
      </w:r>
    </w:p>
    <w:p w14:paraId="2A0EF4AD" w14:textId="77777777" w:rsidR="003471F3" w:rsidRDefault="003471F3" w:rsidP="003471F3">
      <w:r>
        <w:t xml:space="preserve">        }</w:t>
      </w:r>
    </w:p>
    <w:p w14:paraId="1ACD4CA5" w14:textId="77777777" w:rsidR="003471F3" w:rsidRDefault="003471F3" w:rsidP="003471F3">
      <w:r>
        <w:t xml:space="preserve">    }</w:t>
      </w:r>
    </w:p>
    <w:p w14:paraId="18E43AC1" w14:textId="4731D213" w:rsidR="00025351" w:rsidRDefault="003471F3" w:rsidP="003471F3">
      <w:r>
        <w:t>}</w:t>
      </w:r>
    </w:p>
    <w:p w14:paraId="5D54F22D" w14:textId="77777777" w:rsidR="00025351" w:rsidRDefault="00025351">
      <w:r>
        <w:br w:type="page"/>
      </w:r>
    </w:p>
    <w:p w14:paraId="596C4BF3" w14:textId="77777777" w:rsidR="00025351" w:rsidRDefault="00025351" w:rsidP="00025351">
      <w:r>
        <w:lastRenderedPageBreak/>
        <w:t>using System;</w:t>
      </w:r>
    </w:p>
    <w:p w14:paraId="2AAA995F" w14:textId="77777777" w:rsidR="00025351" w:rsidRDefault="00025351" w:rsidP="00025351">
      <w:r>
        <w:t>using System.Collections.Generic;</w:t>
      </w:r>
    </w:p>
    <w:p w14:paraId="6DCAA128" w14:textId="77777777" w:rsidR="00025351" w:rsidRDefault="00025351" w:rsidP="00025351">
      <w:r>
        <w:t>using System.ComponentModel;</w:t>
      </w:r>
    </w:p>
    <w:p w14:paraId="11957EF5" w14:textId="77777777" w:rsidR="00025351" w:rsidRDefault="00025351" w:rsidP="00025351">
      <w:r>
        <w:t>using System.Data;</w:t>
      </w:r>
    </w:p>
    <w:p w14:paraId="2F34478F" w14:textId="77777777" w:rsidR="00025351" w:rsidRDefault="00025351" w:rsidP="00025351">
      <w:r>
        <w:t>using System.Drawing;</w:t>
      </w:r>
    </w:p>
    <w:p w14:paraId="03AA0887" w14:textId="77777777" w:rsidR="00025351" w:rsidRDefault="00025351" w:rsidP="00025351">
      <w:r>
        <w:t>using System.Linq;</w:t>
      </w:r>
    </w:p>
    <w:p w14:paraId="2D15D2C6" w14:textId="77777777" w:rsidR="00025351" w:rsidRDefault="00025351" w:rsidP="00025351">
      <w:r>
        <w:t>using System.Text;</w:t>
      </w:r>
    </w:p>
    <w:p w14:paraId="3943C475" w14:textId="77777777" w:rsidR="00025351" w:rsidRDefault="00025351" w:rsidP="00025351">
      <w:r>
        <w:t>using System.Threading.Tasks;</w:t>
      </w:r>
    </w:p>
    <w:p w14:paraId="77D47DC3" w14:textId="77777777" w:rsidR="00025351" w:rsidRDefault="00025351" w:rsidP="00025351">
      <w:r>
        <w:t>using System.Windows.Forms;</w:t>
      </w:r>
    </w:p>
    <w:p w14:paraId="2DE9AA10" w14:textId="77777777" w:rsidR="00025351" w:rsidRDefault="00025351" w:rsidP="00025351"/>
    <w:p w14:paraId="782DE3FA" w14:textId="77777777" w:rsidR="00025351" w:rsidRDefault="00025351" w:rsidP="00025351">
      <w:r>
        <w:t>namespace blockchain</w:t>
      </w:r>
    </w:p>
    <w:p w14:paraId="138FE88E" w14:textId="77777777" w:rsidR="00025351" w:rsidRDefault="00025351" w:rsidP="00025351">
      <w:r>
        <w:t>{</w:t>
      </w:r>
    </w:p>
    <w:p w14:paraId="12D95772" w14:textId="77777777" w:rsidR="00025351" w:rsidRDefault="00025351" w:rsidP="00025351">
      <w:r>
        <w:t xml:space="preserve">    public partial class Admin_menu : Form</w:t>
      </w:r>
    </w:p>
    <w:p w14:paraId="36FC6B4F" w14:textId="77777777" w:rsidR="00025351" w:rsidRDefault="00025351" w:rsidP="00025351">
      <w:r>
        <w:t xml:space="preserve">    {</w:t>
      </w:r>
    </w:p>
    <w:p w14:paraId="0CAD86B3" w14:textId="77777777" w:rsidR="00025351" w:rsidRDefault="00025351" w:rsidP="00025351">
      <w:r>
        <w:t xml:space="preserve">        Httprequest request = new Httprequest();</w:t>
      </w:r>
    </w:p>
    <w:p w14:paraId="78154210" w14:textId="77777777" w:rsidR="00025351" w:rsidRDefault="00025351" w:rsidP="00025351">
      <w:r>
        <w:t xml:space="preserve">        public Admin_menu()</w:t>
      </w:r>
    </w:p>
    <w:p w14:paraId="62945320" w14:textId="77777777" w:rsidR="00025351" w:rsidRDefault="00025351" w:rsidP="00025351">
      <w:r>
        <w:t xml:space="preserve">        {</w:t>
      </w:r>
    </w:p>
    <w:p w14:paraId="6F45E171" w14:textId="77777777" w:rsidR="00025351" w:rsidRDefault="00025351" w:rsidP="00025351">
      <w:r>
        <w:t xml:space="preserve">            InitializeComponent();</w:t>
      </w:r>
    </w:p>
    <w:p w14:paraId="66E69EB0" w14:textId="77777777" w:rsidR="00025351" w:rsidRDefault="00025351" w:rsidP="00025351">
      <w:r>
        <w:t xml:space="preserve">            this.CenterToScreen();</w:t>
      </w:r>
    </w:p>
    <w:p w14:paraId="3862C2D8" w14:textId="77777777" w:rsidR="00025351" w:rsidRDefault="00025351" w:rsidP="00025351">
      <w:r>
        <w:t xml:space="preserve">        }</w:t>
      </w:r>
    </w:p>
    <w:p w14:paraId="3FD9AA71" w14:textId="77777777" w:rsidR="00025351" w:rsidRDefault="00025351" w:rsidP="00025351"/>
    <w:p w14:paraId="1C6C7FF4" w14:textId="77777777" w:rsidR="00025351" w:rsidRDefault="00025351" w:rsidP="00025351">
      <w:r>
        <w:t xml:space="preserve">   </w:t>
      </w:r>
    </w:p>
    <w:p w14:paraId="09757163" w14:textId="77777777" w:rsidR="00025351" w:rsidRDefault="00025351" w:rsidP="00025351"/>
    <w:p w14:paraId="798B89D9" w14:textId="77777777" w:rsidR="00025351" w:rsidRDefault="00025351" w:rsidP="00025351">
      <w:r>
        <w:t xml:space="preserve">        private void projectsToolStripMenuItem_Click_1(object sender, EventArgs e)</w:t>
      </w:r>
    </w:p>
    <w:p w14:paraId="79345472" w14:textId="77777777" w:rsidR="00025351" w:rsidRDefault="00025351" w:rsidP="00025351">
      <w:r>
        <w:t xml:space="preserve">        {</w:t>
      </w:r>
    </w:p>
    <w:p w14:paraId="67989B1D" w14:textId="77777777" w:rsidR="00025351" w:rsidRDefault="00025351" w:rsidP="00025351">
      <w:r>
        <w:t xml:space="preserve">            projects projects = new projects();</w:t>
      </w:r>
    </w:p>
    <w:p w14:paraId="6483918F" w14:textId="77777777" w:rsidR="00025351" w:rsidRDefault="00025351" w:rsidP="00025351">
      <w:r>
        <w:t xml:space="preserve">            projects.ShowDialog();</w:t>
      </w:r>
    </w:p>
    <w:p w14:paraId="2673F59D" w14:textId="77777777" w:rsidR="00025351" w:rsidRDefault="00025351" w:rsidP="00025351">
      <w:r>
        <w:t xml:space="preserve">        }</w:t>
      </w:r>
    </w:p>
    <w:p w14:paraId="49A259A2" w14:textId="77777777" w:rsidR="00025351" w:rsidRDefault="00025351" w:rsidP="00025351"/>
    <w:p w14:paraId="74556E45" w14:textId="77777777" w:rsidR="00025351" w:rsidRDefault="00025351" w:rsidP="00025351">
      <w:r>
        <w:t xml:space="preserve">        private void contractsToolStripMenuItem_Click_1(object sender, EventArgs e)</w:t>
      </w:r>
    </w:p>
    <w:p w14:paraId="0C7445C8" w14:textId="77777777" w:rsidR="00025351" w:rsidRDefault="00025351" w:rsidP="00025351">
      <w:r>
        <w:t xml:space="preserve">        {</w:t>
      </w:r>
    </w:p>
    <w:p w14:paraId="63A5AEBE" w14:textId="77777777" w:rsidR="00025351" w:rsidRDefault="00025351" w:rsidP="00025351">
      <w:r>
        <w:t xml:space="preserve">            contracts contracts = new contracts();</w:t>
      </w:r>
    </w:p>
    <w:p w14:paraId="662DABDA" w14:textId="77777777" w:rsidR="00025351" w:rsidRDefault="00025351" w:rsidP="00025351">
      <w:r>
        <w:lastRenderedPageBreak/>
        <w:t xml:space="preserve">            contracts.ShowDialog();</w:t>
      </w:r>
    </w:p>
    <w:p w14:paraId="0126BB91" w14:textId="77777777" w:rsidR="00025351" w:rsidRDefault="00025351" w:rsidP="00025351">
      <w:r>
        <w:t xml:space="preserve">        }</w:t>
      </w:r>
    </w:p>
    <w:p w14:paraId="45F65655" w14:textId="77777777" w:rsidR="00025351" w:rsidRDefault="00025351" w:rsidP="00025351"/>
    <w:p w14:paraId="165ADE9D" w14:textId="77777777" w:rsidR="00025351" w:rsidRDefault="00025351" w:rsidP="00025351">
      <w:r>
        <w:t xml:space="preserve">        private void usersToolStripMenuItem_Click_1(object sender, EventArgs e)</w:t>
      </w:r>
    </w:p>
    <w:p w14:paraId="371AE2E9" w14:textId="77777777" w:rsidR="00025351" w:rsidRDefault="00025351" w:rsidP="00025351">
      <w:r>
        <w:t xml:space="preserve">        {</w:t>
      </w:r>
    </w:p>
    <w:p w14:paraId="1D7FCF20" w14:textId="77777777" w:rsidR="00025351" w:rsidRDefault="00025351" w:rsidP="00025351">
      <w:r>
        <w:t xml:space="preserve">            users_view uv = new users_view();</w:t>
      </w:r>
    </w:p>
    <w:p w14:paraId="4B39C73B" w14:textId="77777777" w:rsidR="00025351" w:rsidRDefault="00025351" w:rsidP="00025351">
      <w:r>
        <w:t xml:space="preserve">            uv.ShowDialog();</w:t>
      </w:r>
    </w:p>
    <w:p w14:paraId="029CFCA7" w14:textId="77777777" w:rsidR="00025351" w:rsidRDefault="00025351" w:rsidP="00025351">
      <w:r>
        <w:t xml:space="preserve">        }</w:t>
      </w:r>
    </w:p>
    <w:p w14:paraId="5B953A74" w14:textId="77777777" w:rsidR="00025351" w:rsidRDefault="00025351" w:rsidP="00025351"/>
    <w:p w14:paraId="06F05F4B" w14:textId="77777777" w:rsidR="00025351" w:rsidRDefault="00025351" w:rsidP="00025351">
      <w:r>
        <w:t xml:space="preserve">        private void activitiesToolStripMenuItem_Click_1(object sender, EventArgs e)</w:t>
      </w:r>
    </w:p>
    <w:p w14:paraId="4E8480FC" w14:textId="77777777" w:rsidR="00025351" w:rsidRDefault="00025351" w:rsidP="00025351">
      <w:r>
        <w:t xml:space="preserve">        {</w:t>
      </w:r>
    </w:p>
    <w:p w14:paraId="4C551AFD" w14:textId="77777777" w:rsidR="00025351" w:rsidRDefault="00025351" w:rsidP="00025351">
      <w:r>
        <w:t xml:space="preserve">            activities activities = new activities();</w:t>
      </w:r>
    </w:p>
    <w:p w14:paraId="77F934C6" w14:textId="77777777" w:rsidR="00025351" w:rsidRDefault="00025351" w:rsidP="00025351">
      <w:r>
        <w:t xml:space="preserve">            activities.ShowDialog();</w:t>
      </w:r>
    </w:p>
    <w:p w14:paraId="2E6A7A1B" w14:textId="77777777" w:rsidR="00025351" w:rsidRDefault="00025351" w:rsidP="00025351">
      <w:r>
        <w:t xml:space="preserve">        }</w:t>
      </w:r>
    </w:p>
    <w:p w14:paraId="45DB201F" w14:textId="77777777" w:rsidR="00025351" w:rsidRDefault="00025351" w:rsidP="00025351"/>
    <w:p w14:paraId="026C1597" w14:textId="77777777" w:rsidR="00025351" w:rsidRDefault="00025351" w:rsidP="00025351">
      <w:r>
        <w:t xml:space="preserve">        private void claimsToolStripMenuItem_Click(object sender, EventArgs e)</w:t>
      </w:r>
    </w:p>
    <w:p w14:paraId="0784EA8C" w14:textId="77777777" w:rsidR="00025351" w:rsidRDefault="00025351" w:rsidP="00025351">
      <w:r>
        <w:t xml:space="preserve">        {</w:t>
      </w:r>
    </w:p>
    <w:p w14:paraId="1126A22E" w14:textId="77777777" w:rsidR="00025351" w:rsidRDefault="00025351" w:rsidP="00025351">
      <w:r>
        <w:t xml:space="preserve">            claims claims = new claims();</w:t>
      </w:r>
    </w:p>
    <w:p w14:paraId="1228745A" w14:textId="77777777" w:rsidR="00025351" w:rsidRDefault="00025351" w:rsidP="00025351">
      <w:r>
        <w:t xml:space="preserve">            claims.ShowDialog();</w:t>
      </w:r>
    </w:p>
    <w:p w14:paraId="35046D63" w14:textId="77777777" w:rsidR="00025351" w:rsidRDefault="00025351" w:rsidP="00025351">
      <w:r>
        <w:t xml:space="preserve">        }</w:t>
      </w:r>
    </w:p>
    <w:p w14:paraId="05E53224" w14:textId="77777777" w:rsidR="00025351" w:rsidRDefault="00025351" w:rsidP="00025351"/>
    <w:p w14:paraId="44C14FA1" w14:textId="77777777" w:rsidR="00025351" w:rsidRDefault="00025351" w:rsidP="00025351">
      <w:r>
        <w:t xml:space="preserve">        private void userToolStripMenuItem_Click(object sender, EventArgs e)</w:t>
      </w:r>
    </w:p>
    <w:p w14:paraId="4718ACB1" w14:textId="77777777" w:rsidR="00025351" w:rsidRDefault="00025351" w:rsidP="00025351">
      <w:r>
        <w:t xml:space="preserve">        {</w:t>
      </w:r>
    </w:p>
    <w:p w14:paraId="18A5D254" w14:textId="77777777" w:rsidR="00025351" w:rsidRDefault="00025351" w:rsidP="00025351">
      <w:r>
        <w:t xml:space="preserve">            user_choice uc = new user_choice();</w:t>
      </w:r>
    </w:p>
    <w:p w14:paraId="2C8293B1" w14:textId="77777777" w:rsidR="00025351" w:rsidRDefault="00025351" w:rsidP="00025351">
      <w:r>
        <w:t xml:space="preserve">            uc.ShowDialog();</w:t>
      </w:r>
    </w:p>
    <w:p w14:paraId="2868C977" w14:textId="77777777" w:rsidR="00025351" w:rsidRDefault="00025351" w:rsidP="00025351">
      <w:r>
        <w:t xml:space="preserve">        }</w:t>
      </w:r>
    </w:p>
    <w:p w14:paraId="57059DBD" w14:textId="77777777" w:rsidR="00025351" w:rsidRDefault="00025351" w:rsidP="00025351"/>
    <w:p w14:paraId="0D814EC1" w14:textId="77777777" w:rsidR="00025351" w:rsidRDefault="00025351" w:rsidP="00025351">
      <w:r>
        <w:t xml:space="preserve">        private void projectToolStripMenuItem_Click(object sender, EventArgs e)</w:t>
      </w:r>
    </w:p>
    <w:p w14:paraId="34B6F597" w14:textId="77777777" w:rsidR="00025351" w:rsidRDefault="00025351" w:rsidP="00025351">
      <w:r>
        <w:t xml:space="preserve">        {</w:t>
      </w:r>
    </w:p>
    <w:p w14:paraId="69F87386" w14:textId="77777777" w:rsidR="00025351" w:rsidRDefault="00025351" w:rsidP="00025351">
      <w:r>
        <w:t xml:space="preserve">            Project_Menu project_menu = new Project_Menu();</w:t>
      </w:r>
    </w:p>
    <w:p w14:paraId="7B74DB6E" w14:textId="77777777" w:rsidR="00025351" w:rsidRDefault="00025351" w:rsidP="00025351">
      <w:r>
        <w:t xml:space="preserve">            project_menu.ShowDialog();</w:t>
      </w:r>
    </w:p>
    <w:p w14:paraId="4D12FF8D" w14:textId="77777777" w:rsidR="00025351" w:rsidRDefault="00025351" w:rsidP="00025351">
      <w:r>
        <w:t xml:space="preserve">        }</w:t>
      </w:r>
    </w:p>
    <w:p w14:paraId="6CE28FF9" w14:textId="77777777" w:rsidR="00025351" w:rsidRDefault="00025351" w:rsidP="00025351"/>
    <w:p w14:paraId="4ABA35CC" w14:textId="77777777" w:rsidR="00025351" w:rsidRDefault="00025351" w:rsidP="00025351">
      <w:r>
        <w:t xml:space="preserve">        private void activityToolStripMenuItem1_Click(object sender, EventArgs e)</w:t>
      </w:r>
    </w:p>
    <w:p w14:paraId="64AEB424" w14:textId="77777777" w:rsidR="00025351" w:rsidRDefault="00025351" w:rsidP="00025351">
      <w:r>
        <w:t xml:space="preserve">        {</w:t>
      </w:r>
    </w:p>
    <w:p w14:paraId="1D41AB89" w14:textId="77777777" w:rsidR="00025351" w:rsidRDefault="00025351" w:rsidP="00025351">
      <w:r>
        <w:t xml:space="preserve">            Activity_Menu activity_menu = new Activity_Menu();</w:t>
      </w:r>
    </w:p>
    <w:p w14:paraId="7B5E742B" w14:textId="77777777" w:rsidR="00025351" w:rsidRDefault="00025351" w:rsidP="00025351">
      <w:r>
        <w:t xml:space="preserve">            activity_menu.ShowDialog();</w:t>
      </w:r>
    </w:p>
    <w:p w14:paraId="719B87CF" w14:textId="77777777" w:rsidR="00025351" w:rsidRDefault="00025351" w:rsidP="00025351">
      <w:r>
        <w:t xml:space="preserve">        }</w:t>
      </w:r>
    </w:p>
    <w:p w14:paraId="76B60981" w14:textId="77777777" w:rsidR="00025351" w:rsidRDefault="00025351" w:rsidP="00025351"/>
    <w:p w14:paraId="40979D10" w14:textId="77777777" w:rsidR="00025351" w:rsidRDefault="00025351" w:rsidP="00025351">
      <w:r>
        <w:t xml:space="preserve">        private void informationToolStripMenuItem_Click(object sender, EventArgs e)</w:t>
      </w:r>
    </w:p>
    <w:p w14:paraId="13714AC1" w14:textId="77777777" w:rsidR="00025351" w:rsidRDefault="00025351" w:rsidP="00025351">
      <w:r>
        <w:t xml:space="preserve">        {</w:t>
      </w:r>
    </w:p>
    <w:p w14:paraId="7C4D7CB7" w14:textId="77777777" w:rsidR="00025351" w:rsidRDefault="00025351" w:rsidP="00025351">
      <w:r>
        <w:t xml:space="preserve">            information_admin info_admin = new information_admin();</w:t>
      </w:r>
    </w:p>
    <w:p w14:paraId="43B677EF" w14:textId="77777777" w:rsidR="00025351" w:rsidRDefault="00025351" w:rsidP="00025351">
      <w:r>
        <w:t xml:space="preserve">            info_admin.ShowDialog();</w:t>
      </w:r>
    </w:p>
    <w:p w14:paraId="4A23E49D" w14:textId="77777777" w:rsidR="00025351" w:rsidRDefault="00025351" w:rsidP="00025351">
      <w:r>
        <w:t xml:space="preserve">        }</w:t>
      </w:r>
    </w:p>
    <w:p w14:paraId="5E063E3D" w14:textId="77777777" w:rsidR="00025351" w:rsidRDefault="00025351" w:rsidP="00025351"/>
    <w:p w14:paraId="308E96E2" w14:textId="77777777" w:rsidR="00025351" w:rsidRDefault="00025351" w:rsidP="00025351">
      <w:r>
        <w:t xml:space="preserve">        private void chainToolStripMenuItem_Click(object sender, EventArgs e)</w:t>
      </w:r>
    </w:p>
    <w:p w14:paraId="693F2514" w14:textId="77777777" w:rsidR="00025351" w:rsidRDefault="00025351" w:rsidP="00025351">
      <w:r>
        <w:t xml:space="preserve">        {</w:t>
      </w:r>
    </w:p>
    <w:p w14:paraId="367E6D52" w14:textId="77777777" w:rsidR="00025351" w:rsidRDefault="00025351" w:rsidP="00025351">
      <w:r>
        <w:t xml:space="preserve">            Chain chain = new Chain();</w:t>
      </w:r>
    </w:p>
    <w:p w14:paraId="2B34C2B3" w14:textId="77777777" w:rsidR="00025351" w:rsidRDefault="00025351" w:rsidP="00025351">
      <w:r>
        <w:t xml:space="preserve">            chain.ShowDialog();</w:t>
      </w:r>
    </w:p>
    <w:p w14:paraId="221E13B0" w14:textId="77777777" w:rsidR="00025351" w:rsidRDefault="00025351" w:rsidP="00025351">
      <w:r>
        <w:t xml:space="preserve">        }</w:t>
      </w:r>
    </w:p>
    <w:p w14:paraId="76E6056D" w14:textId="77777777" w:rsidR="00025351" w:rsidRDefault="00025351" w:rsidP="00025351"/>
    <w:p w14:paraId="716B132B" w14:textId="77777777" w:rsidR="00025351" w:rsidRDefault="00025351" w:rsidP="00025351">
      <w:r>
        <w:t xml:space="preserve">        private void Admin_menu_Load(object sender, EventArgs e)</w:t>
      </w:r>
    </w:p>
    <w:p w14:paraId="33CB3A1B" w14:textId="77777777" w:rsidR="00025351" w:rsidRDefault="00025351" w:rsidP="00025351">
      <w:r>
        <w:t xml:space="preserve">        {</w:t>
      </w:r>
    </w:p>
    <w:p w14:paraId="1680DD6D" w14:textId="77777777" w:rsidR="00025351" w:rsidRDefault="00025351" w:rsidP="00025351">
      <w:r>
        <w:t xml:space="preserve">      </w:t>
      </w:r>
    </w:p>
    <w:p w14:paraId="68BB5A3D" w14:textId="77777777" w:rsidR="00025351" w:rsidRDefault="00025351" w:rsidP="00025351">
      <w:r>
        <w:t xml:space="preserve">        }</w:t>
      </w:r>
    </w:p>
    <w:p w14:paraId="7681C67A" w14:textId="77777777" w:rsidR="00025351" w:rsidRDefault="00025351" w:rsidP="00025351"/>
    <w:p w14:paraId="6BA81ADF" w14:textId="77777777" w:rsidR="00025351" w:rsidRDefault="00025351" w:rsidP="00025351">
      <w:r>
        <w:t xml:space="preserve">        private void contractToolStripMenuItem1_Click(object sender, EventArgs e)</w:t>
      </w:r>
    </w:p>
    <w:p w14:paraId="2B1BD439" w14:textId="77777777" w:rsidR="00025351" w:rsidRDefault="00025351" w:rsidP="00025351">
      <w:r>
        <w:t xml:space="preserve">        {</w:t>
      </w:r>
    </w:p>
    <w:p w14:paraId="65A9683F" w14:textId="77777777" w:rsidR="00025351" w:rsidRDefault="00025351" w:rsidP="00025351">
      <w:r>
        <w:t xml:space="preserve">            contract_menu cm = new contract_menu();</w:t>
      </w:r>
    </w:p>
    <w:p w14:paraId="2F11150D" w14:textId="77777777" w:rsidR="00025351" w:rsidRDefault="00025351" w:rsidP="00025351">
      <w:r>
        <w:t xml:space="preserve">            cm.ShowDialog();</w:t>
      </w:r>
    </w:p>
    <w:p w14:paraId="3D61573C" w14:textId="77777777" w:rsidR="00025351" w:rsidRDefault="00025351" w:rsidP="00025351">
      <w:r>
        <w:t xml:space="preserve">        }</w:t>
      </w:r>
    </w:p>
    <w:p w14:paraId="5A5C6586" w14:textId="77777777" w:rsidR="00025351" w:rsidRDefault="00025351" w:rsidP="00025351"/>
    <w:p w14:paraId="25AF9F85" w14:textId="77777777" w:rsidR="00025351" w:rsidRDefault="00025351" w:rsidP="00025351">
      <w:r>
        <w:t xml:space="preserve">        private void notificationToolStripMenuItem_Click(object sender, EventArgs e)</w:t>
      </w:r>
    </w:p>
    <w:p w14:paraId="5D8782FD" w14:textId="77777777" w:rsidR="00025351" w:rsidRDefault="00025351" w:rsidP="00025351">
      <w:r>
        <w:t xml:space="preserve">        {</w:t>
      </w:r>
    </w:p>
    <w:p w14:paraId="32B8FD4D" w14:textId="77777777" w:rsidR="00025351" w:rsidRDefault="00025351" w:rsidP="00025351">
      <w:r>
        <w:lastRenderedPageBreak/>
        <w:t xml:space="preserve">            Notification n = new Notification();</w:t>
      </w:r>
    </w:p>
    <w:p w14:paraId="7DDA4132" w14:textId="77777777" w:rsidR="00025351" w:rsidRDefault="00025351" w:rsidP="00025351">
      <w:r>
        <w:t xml:space="preserve">            n.ShowDialog();</w:t>
      </w:r>
    </w:p>
    <w:p w14:paraId="39040D48" w14:textId="77777777" w:rsidR="00025351" w:rsidRDefault="00025351" w:rsidP="00025351">
      <w:r>
        <w:t xml:space="preserve">        }</w:t>
      </w:r>
    </w:p>
    <w:p w14:paraId="6B7E4F35" w14:textId="77777777" w:rsidR="00025351" w:rsidRDefault="00025351" w:rsidP="00025351">
      <w:r>
        <w:t xml:space="preserve">    }</w:t>
      </w:r>
    </w:p>
    <w:p w14:paraId="652B3F8C" w14:textId="5005BE74" w:rsidR="003A1F0D" w:rsidRDefault="00025351" w:rsidP="00025351">
      <w:r>
        <w:t>}</w:t>
      </w:r>
    </w:p>
    <w:p w14:paraId="0768474E" w14:textId="77777777" w:rsidR="003A1F0D" w:rsidRDefault="003A1F0D">
      <w:r>
        <w:br w:type="page"/>
      </w:r>
    </w:p>
    <w:p w14:paraId="73C983FF" w14:textId="77777777" w:rsidR="003A1F0D" w:rsidRDefault="003A1F0D" w:rsidP="003A1F0D">
      <w:r>
        <w:lastRenderedPageBreak/>
        <w:t>using System;</w:t>
      </w:r>
    </w:p>
    <w:p w14:paraId="14D9D3FC" w14:textId="77777777" w:rsidR="003A1F0D" w:rsidRDefault="003A1F0D" w:rsidP="003A1F0D">
      <w:r>
        <w:t>using System.Collections.Generic;</w:t>
      </w:r>
    </w:p>
    <w:p w14:paraId="03A63840" w14:textId="77777777" w:rsidR="003A1F0D" w:rsidRDefault="003A1F0D" w:rsidP="003A1F0D">
      <w:r>
        <w:t>using System.Linq;</w:t>
      </w:r>
    </w:p>
    <w:p w14:paraId="1AC8B097" w14:textId="77777777" w:rsidR="003A1F0D" w:rsidRDefault="003A1F0D" w:rsidP="003A1F0D">
      <w:r>
        <w:t>using System.Text;</w:t>
      </w:r>
    </w:p>
    <w:p w14:paraId="202B5352" w14:textId="77777777" w:rsidR="003A1F0D" w:rsidRDefault="003A1F0D" w:rsidP="003A1F0D">
      <w:r>
        <w:t>using System.Threading.Tasks;</w:t>
      </w:r>
    </w:p>
    <w:p w14:paraId="392828B0" w14:textId="77777777" w:rsidR="003A1F0D" w:rsidRDefault="003A1F0D" w:rsidP="003A1F0D"/>
    <w:p w14:paraId="54ADAEBE" w14:textId="77777777" w:rsidR="003A1F0D" w:rsidRDefault="003A1F0D" w:rsidP="003A1F0D">
      <w:r>
        <w:t>namespace blockchain</w:t>
      </w:r>
    </w:p>
    <w:p w14:paraId="2615A1D1" w14:textId="77777777" w:rsidR="003A1F0D" w:rsidRDefault="003A1F0D" w:rsidP="003A1F0D">
      <w:r>
        <w:t>{</w:t>
      </w:r>
    </w:p>
    <w:p w14:paraId="26ED8CE5" w14:textId="77777777" w:rsidR="003A1F0D" w:rsidRDefault="003A1F0D" w:rsidP="003A1F0D">
      <w:r>
        <w:t xml:space="preserve">    class Activity</w:t>
      </w:r>
    </w:p>
    <w:p w14:paraId="0242E8FD" w14:textId="77777777" w:rsidR="003A1F0D" w:rsidRDefault="003A1F0D" w:rsidP="003A1F0D">
      <w:r>
        <w:t xml:space="preserve">    {</w:t>
      </w:r>
    </w:p>
    <w:p w14:paraId="5BF0E370" w14:textId="77777777" w:rsidR="003A1F0D" w:rsidRDefault="003A1F0D" w:rsidP="003A1F0D">
      <w:r>
        <w:t xml:space="preserve">        public int activity_no { get; set; }</w:t>
      </w:r>
    </w:p>
    <w:p w14:paraId="43521C00" w14:textId="77777777" w:rsidR="003A1F0D" w:rsidRDefault="003A1F0D" w:rsidP="003A1F0D">
      <w:r>
        <w:t xml:space="preserve">        public string project { get; set; }</w:t>
      </w:r>
    </w:p>
    <w:p w14:paraId="40091473" w14:textId="77777777" w:rsidR="003A1F0D" w:rsidRDefault="003A1F0D" w:rsidP="003A1F0D">
      <w:r>
        <w:t xml:space="preserve">        public string activity_name { get; set; }</w:t>
      </w:r>
    </w:p>
    <w:p w14:paraId="3762618F" w14:textId="77777777" w:rsidR="003A1F0D" w:rsidRDefault="003A1F0D" w:rsidP="003A1F0D">
      <w:r>
        <w:t xml:space="preserve">        public string duration { get; set; }</w:t>
      </w:r>
    </w:p>
    <w:p w14:paraId="5445865C" w14:textId="77777777" w:rsidR="003A1F0D" w:rsidRDefault="003A1F0D" w:rsidP="003A1F0D">
      <w:r>
        <w:t xml:space="preserve">        public string start_date { get; set; }</w:t>
      </w:r>
    </w:p>
    <w:p w14:paraId="0A406858" w14:textId="77777777" w:rsidR="003A1F0D" w:rsidRDefault="003A1F0D" w:rsidP="003A1F0D">
      <w:r>
        <w:t xml:space="preserve">        public string finish_date { get; set; }</w:t>
      </w:r>
    </w:p>
    <w:p w14:paraId="63EFA12D" w14:textId="77777777" w:rsidR="003A1F0D" w:rsidRDefault="003A1F0D" w:rsidP="003A1F0D">
      <w:r>
        <w:t xml:space="preserve">        public string price { get; set; }</w:t>
      </w:r>
    </w:p>
    <w:p w14:paraId="7B0737CD" w14:textId="77777777" w:rsidR="003A1F0D" w:rsidRDefault="003A1F0D" w:rsidP="003A1F0D">
      <w:r>
        <w:t xml:space="preserve">        public string status { get; set; }</w:t>
      </w:r>
    </w:p>
    <w:p w14:paraId="5EF4A85C" w14:textId="77777777" w:rsidR="003A1F0D" w:rsidRDefault="003A1F0D" w:rsidP="003A1F0D">
      <w:r>
        <w:t xml:space="preserve">        public string approved { get; set; }</w:t>
      </w:r>
    </w:p>
    <w:p w14:paraId="6AEBB90C" w14:textId="77777777" w:rsidR="003A1F0D" w:rsidRDefault="003A1F0D" w:rsidP="003A1F0D">
      <w:r>
        <w:t xml:space="preserve">        public string delays { get; set; }</w:t>
      </w:r>
    </w:p>
    <w:p w14:paraId="7026E337" w14:textId="77777777" w:rsidR="003A1F0D" w:rsidRDefault="003A1F0D" w:rsidP="003A1F0D">
      <w:r>
        <w:t xml:space="preserve">        public string contract_name { get; set; }</w:t>
      </w:r>
    </w:p>
    <w:p w14:paraId="1EE79783" w14:textId="77777777" w:rsidR="003A1F0D" w:rsidRDefault="003A1F0D" w:rsidP="003A1F0D">
      <w:r>
        <w:t xml:space="preserve">    }</w:t>
      </w:r>
    </w:p>
    <w:p w14:paraId="1E08BB4A" w14:textId="169CFE02" w:rsidR="00434050" w:rsidRDefault="003A1F0D" w:rsidP="003A1F0D">
      <w:r>
        <w:t>}</w:t>
      </w:r>
    </w:p>
    <w:p w14:paraId="1FC95E1B" w14:textId="77777777" w:rsidR="00434050" w:rsidRDefault="00434050">
      <w:r>
        <w:br w:type="page"/>
      </w:r>
    </w:p>
    <w:p w14:paraId="54863DCF" w14:textId="77777777" w:rsidR="00434050" w:rsidRDefault="00434050" w:rsidP="00434050">
      <w:r>
        <w:lastRenderedPageBreak/>
        <w:t>using System;</w:t>
      </w:r>
    </w:p>
    <w:p w14:paraId="3CFE1EC8" w14:textId="77777777" w:rsidR="00434050" w:rsidRDefault="00434050" w:rsidP="00434050">
      <w:r>
        <w:t>using System.Collections.Generic;</w:t>
      </w:r>
    </w:p>
    <w:p w14:paraId="7BEFA217" w14:textId="77777777" w:rsidR="00434050" w:rsidRDefault="00434050" w:rsidP="00434050">
      <w:r>
        <w:t>using System.ComponentModel;</w:t>
      </w:r>
    </w:p>
    <w:p w14:paraId="332A387A" w14:textId="77777777" w:rsidR="00434050" w:rsidRDefault="00434050" w:rsidP="00434050">
      <w:r>
        <w:t>using System.Data;</w:t>
      </w:r>
    </w:p>
    <w:p w14:paraId="75C57E5A" w14:textId="77777777" w:rsidR="00434050" w:rsidRDefault="00434050" w:rsidP="00434050">
      <w:r>
        <w:t>using System.Drawing;</w:t>
      </w:r>
    </w:p>
    <w:p w14:paraId="348D4153" w14:textId="77777777" w:rsidR="00434050" w:rsidRDefault="00434050" w:rsidP="00434050">
      <w:r>
        <w:t>using System.Linq;</w:t>
      </w:r>
    </w:p>
    <w:p w14:paraId="2A0FE618" w14:textId="77777777" w:rsidR="00434050" w:rsidRDefault="00434050" w:rsidP="00434050">
      <w:r>
        <w:t>using System.Text;</w:t>
      </w:r>
    </w:p>
    <w:p w14:paraId="3EFAF17F" w14:textId="77777777" w:rsidR="00434050" w:rsidRDefault="00434050" w:rsidP="00434050">
      <w:r>
        <w:t>using System.Threading.Tasks;</w:t>
      </w:r>
    </w:p>
    <w:p w14:paraId="3C0F799E" w14:textId="77777777" w:rsidR="00434050" w:rsidRDefault="00434050" w:rsidP="00434050">
      <w:r>
        <w:t>using System.Windows.Forms;</w:t>
      </w:r>
    </w:p>
    <w:p w14:paraId="38B96C21" w14:textId="77777777" w:rsidR="00434050" w:rsidRDefault="00434050" w:rsidP="00434050"/>
    <w:p w14:paraId="3C75FDA3" w14:textId="77777777" w:rsidR="00434050" w:rsidRDefault="00434050" w:rsidP="00434050">
      <w:r>
        <w:t>namespace blockchain</w:t>
      </w:r>
    </w:p>
    <w:p w14:paraId="15903347" w14:textId="77777777" w:rsidR="00434050" w:rsidRDefault="00434050" w:rsidP="00434050">
      <w:r>
        <w:t>{</w:t>
      </w:r>
    </w:p>
    <w:p w14:paraId="580BF532" w14:textId="77777777" w:rsidR="00434050" w:rsidRDefault="00434050" w:rsidP="00434050">
      <w:r>
        <w:t xml:space="preserve">    public partial class Activity_Menu : Form</w:t>
      </w:r>
    </w:p>
    <w:p w14:paraId="5DCA672A" w14:textId="77777777" w:rsidR="00434050" w:rsidRDefault="00434050" w:rsidP="00434050">
      <w:r>
        <w:t xml:space="preserve">    {</w:t>
      </w:r>
    </w:p>
    <w:p w14:paraId="38E49498" w14:textId="77777777" w:rsidR="00434050" w:rsidRDefault="00434050" w:rsidP="00434050">
      <w:r>
        <w:t xml:space="preserve">        Httprequest request = new Httprequest();</w:t>
      </w:r>
    </w:p>
    <w:p w14:paraId="342558FF" w14:textId="77777777" w:rsidR="00434050" w:rsidRDefault="00434050" w:rsidP="00434050">
      <w:r>
        <w:t xml:space="preserve">        public Activity_Menu()</w:t>
      </w:r>
    </w:p>
    <w:p w14:paraId="17D3F6F2" w14:textId="77777777" w:rsidR="00434050" w:rsidRDefault="00434050" w:rsidP="00434050">
      <w:r>
        <w:t xml:space="preserve">        {</w:t>
      </w:r>
    </w:p>
    <w:p w14:paraId="39B56041" w14:textId="77777777" w:rsidR="00434050" w:rsidRDefault="00434050" w:rsidP="00434050">
      <w:r>
        <w:t xml:space="preserve">            InitializeComponent();</w:t>
      </w:r>
    </w:p>
    <w:p w14:paraId="7E3A7C3F" w14:textId="77777777" w:rsidR="00434050" w:rsidRDefault="00434050" w:rsidP="00434050">
      <w:r>
        <w:t xml:space="preserve">            this.CenterToScreen();</w:t>
      </w:r>
    </w:p>
    <w:p w14:paraId="24BD668A" w14:textId="77777777" w:rsidR="00434050" w:rsidRDefault="00434050" w:rsidP="00434050">
      <w:r>
        <w:t xml:space="preserve">            dynamic r = request.get(@"" + Program.url + "replace_chain");</w:t>
      </w:r>
    </w:p>
    <w:p w14:paraId="1113741C" w14:textId="77777777" w:rsidR="00434050" w:rsidRDefault="00434050" w:rsidP="00434050">
      <w:r>
        <w:t xml:space="preserve">            dynamic jsonResponse = request.get(@"" + Program.url + "get_projects");</w:t>
      </w:r>
    </w:p>
    <w:p w14:paraId="3259FD96" w14:textId="77777777" w:rsidR="00434050" w:rsidRDefault="00434050" w:rsidP="00434050">
      <w:r>
        <w:t xml:space="preserve">            foreach (dynamic c in jsonResponse.projects)</w:t>
      </w:r>
    </w:p>
    <w:p w14:paraId="41622BCC" w14:textId="77777777" w:rsidR="00434050" w:rsidRDefault="00434050" w:rsidP="00434050">
      <w:r>
        <w:t xml:space="preserve">            {</w:t>
      </w:r>
    </w:p>
    <w:p w14:paraId="6E3715CF" w14:textId="77777777" w:rsidR="00434050" w:rsidRDefault="00434050" w:rsidP="00434050">
      <w:r>
        <w:t xml:space="preserve">                comboBox2.Items.Add(c.project_name);</w:t>
      </w:r>
    </w:p>
    <w:p w14:paraId="524CAB32" w14:textId="77777777" w:rsidR="00434050" w:rsidRDefault="00434050" w:rsidP="00434050">
      <w:r>
        <w:t xml:space="preserve">            }</w:t>
      </w:r>
    </w:p>
    <w:p w14:paraId="625086E3" w14:textId="77777777" w:rsidR="00434050" w:rsidRDefault="00434050" w:rsidP="00434050">
      <w:r>
        <w:t xml:space="preserve">            jsonResponse = request.get(@""+Program.url+"get_contracts");</w:t>
      </w:r>
    </w:p>
    <w:p w14:paraId="4653979E" w14:textId="77777777" w:rsidR="00434050" w:rsidRDefault="00434050" w:rsidP="00434050">
      <w:r>
        <w:t xml:space="preserve">            foreach (dynamic c in jsonResponse.contracts)</w:t>
      </w:r>
    </w:p>
    <w:p w14:paraId="0FEC6A7C" w14:textId="77777777" w:rsidR="00434050" w:rsidRDefault="00434050" w:rsidP="00434050">
      <w:r>
        <w:t xml:space="preserve">            {</w:t>
      </w:r>
    </w:p>
    <w:p w14:paraId="7BBDC19A" w14:textId="77777777" w:rsidR="00434050" w:rsidRDefault="00434050" w:rsidP="00434050">
      <w:r>
        <w:t xml:space="preserve">                comboBox1.Items.Add(c.contract_name);</w:t>
      </w:r>
    </w:p>
    <w:p w14:paraId="39B937BE" w14:textId="77777777" w:rsidR="00434050" w:rsidRDefault="00434050" w:rsidP="00434050">
      <w:r>
        <w:t xml:space="preserve">            }</w:t>
      </w:r>
    </w:p>
    <w:p w14:paraId="119C452D" w14:textId="77777777" w:rsidR="00434050" w:rsidRDefault="00434050" w:rsidP="00434050">
      <w:r>
        <w:t xml:space="preserve">        }</w:t>
      </w:r>
    </w:p>
    <w:p w14:paraId="331677F6" w14:textId="77777777" w:rsidR="00434050" w:rsidRDefault="00434050" w:rsidP="00434050"/>
    <w:p w14:paraId="0004DD15" w14:textId="77777777" w:rsidR="00434050" w:rsidRDefault="00434050" w:rsidP="00434050">
      <w:r>
        <w:lastRenderedPageBreak/>
        <w:t xml:space="preserve">        private void button2_Click(object sender, EventArgs e)</w:t>
      </w:r>
    </w:p>
    <w:p w14:paraId="55A21165" w14:textId="77777777" w:rsidR="00434050" w:rsidRDefault="00434050" w:rsidP="00434050">
      <w:r>
        <w:t xml:space="preserve">        {</w:t>
      </w:r>
    </w:p>
    <w:p w14:paraId="45823452" w14:textId="77777777" w:rsidR="00434050" w:rsidRDefault="00434050" w:rsidP="00434050">
      <w:r>
        <w:t xml:space="preserve">            this.Close();</w:t>
      </w:r>
    </w:p>
    <w:p w14:paraId="2F1E1351" w14:textId="77777777" w:rsidR="00434050" w:rsidRDefault="00434050" w:rsidP="00434050">
      <w:r>
        <w:t xml:space="preserve">        }</w:t>
      </w:r>
    </w:p>
    <w:p w14:paraId="2FD7E8FD" w14:textId="77777777" w:rsidR="00434050" w:rsidRDefault="00434050" w:rsidP="00434050"/>
    <w:p w14:paraId="0911EE3B" w14:textId="77777777" w:rsidR="00434050" w:rsidRDefault="00434050" w:rsidP="00434050">
      <w:r>
        <w:t xml:space="preserve">        private void button1_Click(object sender, EventArgs e)</w:t>
      </w:r>
    </w:p>
    <w:p w14:paraId="0FED0961" w14:textId="77777777" w:rsidR="00434050" w:rsidRDefault="00434050" w:rsidP="00434050">
      <w:r>
        <w:t xml:space="preserve">        {</w:t>
      </w:r>
    </w:p>
    <w:p w14:paraId="138D8DB5" w14:textId="77777777" w:rsidR="00434050" w:rsidRDefault="00434050" w:rsidP="00434050">
      <w:r>
        <w:t xml:space="preserve">            Activity act= new Activity();</w:t>
      </w:r>
    </w:p>
    <w:p w14:paraId="38820676" w14:textId="77777777" w:rsidR="00434050" w:rsidRDefault="00434050" w:rsidP="00434050">
      <w:r>
        <w:t xml:space="preserve">            act.activity_name = textBox1.Text;</w:t>
      </w:r>
    </w:p>
    <w:p w14:paraId="6F3EAF10" w14:textId="77777777" w:rsidR="00434050" w:rsidRDefault="00434050" w:rsidP="00434050">
      <w:r>
        <w:t xml:space="preserve">            act.project = comboBox2.Text;</w:t>
      </w:r>
    </w:p>
    <w:p w14:paraId="52CEDC9E" w14:textId="77777777" w:rsidR="00434050" w:rsidRDefault="00434050" w:rsidP="00434050">
      <w:r>
        <w:t xml:space="preserve">            act.duration = textBox3.Text;</w:t>
      </w:r>
    </w:p>
    <w:p w14:paraId="64F27123" w14:textId="77777777" w:rsidR="00434050" w:rsidRDefault="00434050" w:rsidP="00434050">
      <w:r>
        <w:t xml:space="preserve">            act.start_date = dateTimePicker1.Value.ToString() ;</w:t>
      </w:r>
    </w:p>
    <w:p w14:paraId="43EB4074" w14:textId="77777777" w:rsidR="00434050" w:rsidRDefault="00434050" w:rsidP="00434050">
      <w:r>
        <w:t xml:space="preserve">            act.finish_date = dateTimePicker2.Value.ToString();</w:t>
      </w:r>
    </w:p>
    <w:p w14:paraId="33147BD5" w14:textId="77777777" w:rsidR="00434050" w:rsidRDefault="00434050" w:rsidP="00434050">
      <w:r>
        <w:t xml:space="preserve">            act.contract_name = comboBox1.Text;</w:t>
      </w:r>
    </w:p>
    <w:p w14:paraId="33DF5E1D" w14:textId="77777777" w:rsidR="00434050" w:rsidRDefault="00434050" w:rsidP="00434050">
      <w:r>
        <w:t xml:space="preserve">            act.price = textBox4.Text;</w:t>
      </w:r>
    </w:p>
    <w:p w14:paraId="1B2A602B" w14:textId="77777777" w:rsidR="00434050" w:rsidRDefault="00434050" w:rsidP="00434050">
      <w:r>
        <w:t xml:space="preserve">            act.status = textBox5.Text;</w:t>
      </w:r>
    </w:p>
    <w:p w14:paraId="43B81F19" w14:textId="77777777" w:rsidR="00434050" w:rsidRDefault="00434050" w:rsidP="00434050">
      <w:r>
        <w:t xml:space="preserve">            act.approved = textBox6.Text;</w:t>
      </w:r>
    </w:p>
    <w:p w14:paraId="098DD4E2" w14:textId="77777777" w:rsidR="00434050" w:rsidRDefault="00434050" w:rsidP="00434050"/>
    <w:p w14:paraId="212C8A91" w14:textId="77777777" w:rsidR="00434050" w:rsidRDefault="00434050" w:rsidP="00434050">
      <w:r>
        <w:t xml:space="preserve">            string response = request.post(@"" + Program.url + "add_activity", act);</w:t>
      </w:r>
    </w:p>
    <w:p w14:paraId="44CC9373" w14:textId="77777777" w:rsidR="00434050" w:rsidRDefault="00434050" w:rsidP="00434050">
      <w:r>
        <w:t xml:space="preserve">            dynamic r = request.get(@"" + Program.url + "mine_block");</w:t>
      </w:r>
    </w:p>
    <w:p w14:paraId="77417425" w14:textId="77777777" w:rsidR="00434050" w:rsidRDefault="00434050" w:rsidP="00434050">
      <w:r>
        <w:t xml:space="preserve">            r = request.get(@"" + Program.url + "replace_chain");</w:t>
      </w:r>
    </w:p>
    <w:p w14:paraId="2511B9B0" w14:textId="77777777" w:rsidR="00434050" w:rsidRDefault="00434050" w:rsidP="00434050">
      <w:r>
        <w:t xml:space="preserve">            MessageBox.Show("Activity added");</w:t>
      </w:r>
    </w:p>
    <w:p w14:paraId="340D4D5C" w14:textId="77777777" w:rsidR="00434050" w:rsidRDefault="00434050" w:rsidP="00434050">
      <w:r>
        <w:t xml:space="preserve">        }</w:t>
      </w:r>
    </w:p>
    <w:p w14:paraId="7D5D93A4" w14:textId="77777777" w:rsidR="00434050" w:rsidRDefault="00434050" w:rsidP="00434050">
      <w:r>
        <w:t xml:space="preserve">    }</w:t>
      </w:r>
    </w:p>
    <w:p w14:paraId="6133ADBC" w14:textId="09F5F6E3" w:rsidR="003C4248" w:rsidRPr="00B23973" w:rsidRDefault="00434050" w:rsidP="00434050">
      <w:r>
        <w:t>}</w:t>
      </w:r>
    </w:p>
    <w:sectPr w:rsidR="003C4248" w:rsidRPr="00B23973" w:rsidSect="00B23973">
      <w:type w:val="continuous"/>
      <w:pgSz w:w="12240" w:h="15840" w:code="1"/>
      <w:pgMar w:top="720" w:right="720" w:bottom="720" w:left="720" w:header="432" w:footer="432" w:gutter="0"/>
      <w:cols w:space="28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rU0NzM3MzUxMTNR0lEKTi0uzszPAykwrAUAHa5mHywAAAA="/>
  </w:docVars>
  <w:rsids>
    <w:rsidRoot w:val="00751B86"/>
    <w:rsid w:val="00025351"/>
    <w:rsid w:val="00032337"/>
    <w:rsid w:val="00071BE1"/>
    <w:rsid w:val="000763BF"/>
    <w:rsid w:val="00077517"/>
    <w:rsid w:val="00132EB1"/>
    <w:rsid w:val="00181E57"/>
    <w:rsid w:val="003471F3"/>
    <w:rsid w:val="00355942"/>
    <w:rsid w:val="003A1F0D"/>
    <w:rsid w:val="003C4248"/>
    <w:rsid w:val="003D61B0"/>
    <w:rsid w:val="004048EA"/>
    <w:rsid w:val="00434050"/>
    <w:rsid w:val="004F3C3E"/>
    <w:rsid w:val="005A1930"/>
    <w:rsid w:val="00751B86"/>
    <w:rsid w:val="00767665"/>
    <w:rsid w:val="007C4E23"/>
    <w:rsid w:val="008561AC"/>
    <w:rsid w:val="008870A0"/>
    <w:rsid w:val="00895238"/>
    <w:rsid w:val="008E73B4"/>
    <w:rsid w:val="00945EA3"/>
    <w:rsid w:val="009D1BF1"/>
    <w:rsid w:val="00A21590"/>
    <w:rsid w:val="00AB62F1"/>
    <w:rsid w:val="00AF4643"/>
    <w:rsid w:val="00B23973"/>
    <w:rsid w:val="00C25F99"/>
    <w:rsid w:val="00C92851"/>
    <w:rsid w:val="00E605FE"/>
    <w:rsid w:val="00E93EE4"/>
    <w:rsid w:val="00FA2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0B01D"/>
  <w15:chartTrackingRefBased/>
  <w15:docId w15:val="{A09D3D85-F7E2-4AB0-AC98-9BE862253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9</Pages>
  <Words>14947</Words>
  <Characters>85201</Characters>
  <Application>Microsoft Office Word</Application>
  <DocSecurity>0</DocSecurity>
  <Lines>710</Lines>
  <Paragraphs>199</Paragraphs>
  <ScaleCrop>false</ScaleCrop>
  <Company/>
  <LinksUpToDate>false</LinksUpToDate>
  <CharactersWithSpaces>99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arby</dc:creator>
  <cp:keywords/>
  <dc:description/>
  <cp:lastModifiedBy>Ahmed Harby</cp:lastModifiedBy>
  <cp:revision>32</cp:revision>
  <dcterms:created xsi:type="dcterms:W3CDTF">2022-02-16T22:59:00Z</dcterms:created>
  <dcterms:modified xsi:type="dcterms:W3CDTF">2022-02-16T23:31:00Z</dcterms:modified>
</cp:coreProperties>
</file>